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882778" w14:textId="23CAE856" w:rsidR="000825D4" w:rsidRDefault="00D74E24" w:rsidP="00D14515">
      <w:pPr>
        <w:tabs>
          <w:tab w:val="center" w:pos="3240"/>
        </w:tabs>
        <w:suppressAutoHyphens/>
        <w:spacing w:line="200" w:lineRule="exact"/>
        <w:ind w:firstLine="720"/>
        <w:jc w:val="center"/>
        <w:rPr>
          <w:rFonts w:ascii="Times New Roman" w:hAnsi="Times New Roman"/>
          <w:b/>
          <w:spacing w:val="-2"/>
          <w:sz w:val="21"/>
          <w:szCs w:val="21"/>
        </w:rPr>
      </w:pPr>
      <w:r>
        <w:rPr>
          <w:rFonts w:ascii="Times New Roman" w:hAnsi="Times New Roman"/>
          <w:b/>
          <w:spacing w:val="-2"/>
          <w:sz w:val="21"/>
          <w:szCs w:val="21"/>
        </w:rPr>
        <w:t xml:space="preserve">THE IMPORTANCE OF </w:t>
      </w:r>
      <w:r w:rsidR="00F3237E">
        <w:rPr>
          <w:rFonts w:ascii="Times New Roman" w:hAnsi="Times New Roman"/>
          <w:b/>
          <w:spacing w:val="-2"/>
          <w:sz w:val="21"/>
          <w:szCs w:val="21"/>
        </w:rPr>
        <w:t xml:space="preserve">SPIRITUAL SIGHT </w:t>
      </w:r>
    </w:p>
    <w:p w14:paraId="225EEDC7" w14:textId="77777777" w:rsidR="000825D4" w:rsidRDefault="000825D4">
      <w:pPr>
        <w:tabs>
          <w:tab w:val="left" w:pos="-720"/>
        </w:tabs>
        <w:suppressAutoHyphens/>
        <w:spacing w:line="200" w:lineRule="exact"/>
        <w:jc w:val="both"/>
        <w:rPr>
          <w:rFonts w:ascii="Times New Roman" w:hAnsi="Times New Roman"/>
          <w:spacing w:val="-2"/>
          <w:sz w:val="21"/>
        </w:rPr>
      </w:pPr>
    </w:p>
    <w:p w14:paraId="0A080E55" w14:textId="7526478D" w:rsidR="00ED2E8C" w:rsidRDefault="000825D4">
      <w:pPr>
        <w:tabs>
          <w:tab w:val="left" w:pos="-720"/>
        </w:tabs>
        <w:suppressAutoHyphens/>
        <w:spacing w:line="200" w:lineRule="exact"/>
        <w:jc w:val="both"/>
        <w:rPr>
          <w:rFonts w:ascii="Times New Roman" w:hAnsi="Times New Roman"/>
          <w:spacing w:val="-2"/>
          <w:sz w:val="21"/>
        </w:rPr>
      </w:pPr>
      <w:r>
        <w:rPr>
          <w:rFonts w:ascii="Times New Roman" w:hAnsi="Times New Roman"/>
          <w:b/>
          <w:spacing w:val="-2"/>
          <w:sz w:val="21"/>
        </w:rPr>
        <w:t>Week Used:</w:t>
      </w:r>
      <w:r>
        <w:rPr>
          <w:rFonts w:ascii="Times New Roman" w:hAnsi="Times New Roman"/>
          <w:spacing w:val="-2"/>
          <w:sz w:val="21"/>
        </w:rPr>
        <w:t xml:space="preserve"> </w:t>
      </w:r>
      <w:r w:rsidR="001E4DBA">
        <w:rPr>
          <w:rFonts w:ascii="Times New Roman" w:hAnsi="Times New Roman"/>
          <w:spacing w:val="-2"/>
          <w:sz w:val="21"/>
        </w:rPr>
        <w:t>7</w:t>
      </w:r>
      <w:r w:rsidR="00674DDD">
        <w:rPr>
          <w:rFonts w:ascii="Times New Roman" w:hAnsi="Times New Roman"/>
          <w:spacing w:val="-2"/>
          <w:sz w:val="21"/>
        </w:rPr>
        <w:t>/</w:t>
      </w:r>
      <w:r w:rsidR="00CA47B3">
        <w:rPr>
          <w:rFonts w:ascii="Times New Roman" w:hAnsi="Times New Roman"/>
          <w:spacing w:val="-2"/>
          <w:sz w:val="21"/>
        </w:rPr>
        <w:t>1</w:t>
      </w:r>
      <w:r w:rsidR="001E4DBA">
        <w:rPr>
          <w:rFonts w:ascii="Times New Roman" w:hAnsi="Times New Roman"/>
          <w:spacing w:val="-2"/>
          <w:sz w:val="21"/>
        </w:rPr>
        <w:t>1</w:t>
      </w:r>
      <w:r w:rsidR="00AD7F13">
        <w:rPr>
          <w:rFonts w:ascii="Times New Roman" w:hAnsi="Times New Roman"/>
          <w:spacing w:val="-2"/>
          <w:sz w:val="21"/>
        </w:rPr>
        <w:t xml:space="preserve"> </w:t>
      </w:r>
      <w:r w:rsidR="00CE5486">
        <w:rPr>
          <w:rFonts w:ascii="Times New Roman" w:hAnsi="Times New Roman"/>
          <w:spacing w:val="-2"/>
          <w:sz w:val="21"/>
        </w:rPr>
        <w:t xml:space="preserve">Fri San Clemente (Br. Jim/Allen); </w:t>
      </w:r>
      <w:r w:rsidR="00440A3D">
        <w:rPr>
          <w:rFonts w:ascii="Times New Roman" w:hAnsi="Times New Roman"/>
          <w:spacing w:val="-2"/>
          <w:sz w:val="21"/>
        </w:rPr>
        <w:t>7/18</w:t>
      </w:r>
      <w:r w:rsidR="005A12D9">
        <w:rPr>
          <w:rFonts w:ascii="Times New Roman" w:hAnsi="Times New Roman"/>
          <w:spacing w:val="-2"/>
          <w:sz w:val="21"/>
        </w:rPr>
        <w:t xml:space="preserve"> -</w:t>
      </w:r>
      <w:r w:rsidR="000D5FE3">
        <w:rPr>
          <w:rFonts w:ascii="Times New Roman" w:hAnsi="Times New Roman"/>
          <w:spacing w:val="-2"/>
          <w:sz w:val="21"/>
        </w:rPr>
        <w:t xml:space="preserve"> </w:t>
      </w:r>
      <w:r w:rsidR="00DE51E1">
        <w:rPr>
          <w:rFonts w:ascii="Times New Roman" w:hAnsi="Times New Roman"/>
          <w:spacing w:val="-2"/>
          <w:sz w:val="21"/>
        </w:rPr>
        <w:t xml:space="preserve">Mission Viejo (Sis. Kessi/Kathy); </w:t>
      </w:r>
      <w:r w:rsidR="008C083A">
        <w:rPr>
          <w:rFonts w:ascii="Times New Roman" w:hAnsi="Times New Roman"/>
          <w:spacing w:val="-2"/>
          <w:sz w:val="21"/>
        </w:rPr>
        <w:t>7</w:t>
      </w:r>
      <w:r w:rsidR="0054491D">
        <w:rPr>
          <w:rFonts w:ascii="Times New Roman" w:hAnsi="Times New Roman"/>
          <w:spacing w:val="-2"/>
          <w:sz w:val="21"/>
        </w:rPr>
        <w:t>/</w:t>
      </w:r>
      <w:r w:rsidR="008C083A">
        <w:rPr>
          <w:rFonts w:ascii="Times New Roman" w:hAnsi="Times New Roman"/>
          <w:spacing w:val="-2"/>
          <w:sz w:val="21"/>
        </w:rPr>
        <w:t>2</w:t>
      </w:r>
      <w:r w:rsidR="00387960">
        <w:rPr>
          <w:rFonts w:ascii="Times New Roman" w:hAnsi="Times New Roman"/>
          <w:spacing w:val="-2"/>
          <w:sz w:val="21"/>
        </w:rPr>
        <w:t>1</w:t>
      </w:r>
      <w:r w:rsidR="005E7495">
        <w:rPr>
          <w:rFonts w:ascii="Times New Roman" w:hAnsi="Times New Roman"/>
          <w:spacing w:val="-2"/>
          <w:sz w:val="21"/>
        </w:rPr>
        <w:t xml:space="preserve"> </w:t>
      </w:r>
      <w:r w:rsidR="000D5FE3" w:rsidRPr="001468AD">
        <w:rPr>
          <w:rFonts w:ascii="Times New Roman" w:hAnsi="Times New Roman"/>
          <w:spacing w:val="-2"/>
          <w:sz w:val="21"/>
        </w:rPr>
        <w:t>MC Lake Forest (</w:t>
      </w:r>
      <w:r w:rsidR="00A7079A">
        <w:rPr>
          <w:rFonts w:ascii="Times New Roman" w:hAnsi="Times New Roman"/>
          <w:spacing w:val="-2"/>
          <w:sz w:val="21"/>
        </w:rPr>
        <w:t xml:space="preserve">Bro. Paul &amp; Sis. </w:t>
      </w:r>
      <w:r w:rsidR="0054491D">
        <w:rPr>
          <w:rFonts w:ascii="Times New Roman" w:hAnsi="Times New Roman"/>
          <w:spacing w:val="-2"/>
          <w:sz w:val="21"/>
        </w:rPr>
        <w:t>Lianne</w:t>
      </w:r>
      <w:r w:rsidR="0054491D" w:rsidRPr="001468AD">
        <w:rPr>
          <w:rFonts w:ascii="Times New Roman" w:hAnsi="Times New Roman"/>
          <w:spacing w:val="-2"/>
          <w:sz w:val="21"/>
        </w:rPr>
        <w:t>)</w:t>
      </w:r>
      <w:r w:rsidR="007C266A">
        <w:rPr>
          <w:rFonts w:ascii="Times New Roman" w:hAnsi="Times New Roman"/>
          <w:spacing w:val="-2"/>
          <w:sz w:val="21"/>
        </w:rPr>
        <w:t xml:space="preserve">; </w:t>
      </w:r>
      <w:r w:rsidR="00A324BB">
        <w:rPr>
          <w:rFonts w:ascii="Times New Roman" w:hAnsi="Times New Roman"/>
          <w:spacing w:val="-2"/>
          <w:sz w:val="21"/>
        </w:rPr>
        <w:t xml:space="preserve">TBD </w:t>
      </w:r>
      <w:r w:rsidR="007C266A">
        <w:rPr>
          <w:rFonts w:ascii="Times New Roman" w:hAnsi="Times New Roman"/>
          <w:spacing w:val="-2"/>
          <w:sz w:val="21"/>
        </w:rPr>
        <w:t xml:space="preserve">- </w:t>
      </w:r>
      <w:r w:rsidR="005E7495">
        <w:rPr>
          <w:rFonts w:ascii="Times New Roman" w:hAnsi="Times New Roman"/>
          <w:spacing w:val="-2"/>
          <w:sz w:val="21"/>
        </w:rPr>
        <w:t xml:space="preserve"> C&amp;C Connect (</w:t>
      </w:r>
      <w:r w:rsidR="005E7495">
        <w:rPr>
          <w:rFonts w:ascii="Times New Roman" w:hAnsi="Times New Roman"/>
          <w:i/>
          <w:iCs/>
          <w:spacing w:val="-2"/>
          <w:sz w:val="21"/>
        </w:rPr>
        <w:t>Bro Dylan &amp; Dayna</w:t>
      </w:r>
      <w:r w:rsidR="005E7495">
        <w:rPr>
          <w:rFonts w:ascii="Times New Roman" w:hAnsi="Times New Roman"/>
          <w:spacing w:val="-2"/>
          <w:sz w:val="21"/>
        </w:rPr>
        <w:t xml:space="preserve">); </w:t>
      </w:r>
    </w:p>
    <w:p w14:paraId="238800E2" w14:textId="40A0FC62" w:rsidR="00AB6FA2" w:rsidRDefault="00A7079A">
      <w:pPr>
        <w:tabs>
          <w:tab w:val="left" w:pos="-720"/>
        </w:tabs>
        <w:suppressAutoHyphens/>
        <w:spacing w:line="200" w:lineRule="exact"/>
        <w:jc w:val="both"/>
        <w:rPr>
          <w:rFonts w:ascii="Times New Roman" w:hAnsi="Times New Roman"/>
          <w:spacing w:val="-2"/>
          <w:sz w:val="21"/>
        </w:rPr>
      </w:pPr>
      <w:r>
        <w:rPr>
          <w:rFonts w:ascii="Times New Roman" w:hAnsi="Times New Roman"/>
          <w:spacing w:val="-2"/>
          <w:sz w:val="21"/>
        </w:rPr>
        <w:t xml:space="preserve"> </w:t>
      </w:r>
    </w:p>
    <w:p w14:paraId="36947BD0" w14:textId="3D0C8579" w:rsidR="00AB6FA2" w:rsidRDefault="00AB6FA2">
      <w:pPr>
        <w:tabs>
          <w:tab w:val="left" w:pos="-720"/>
        </w:tabs>
        <w:suppressAutoHyphens/>
        <w:spacing w:line="200" w:lineRule="exact"/>
        <w:jc w:val="both"/>
        <w:rPr>
          <w:rFonts w:ascii="Times New Roman" w:hAnsi="Times New Roman"/>
          <w:spacing w:val="-2"/>
          <w:sz w:val="21"/>
        </w:rPr>
      </w:pPr>
      <w:r w:rsidRPr="00141E51">
        <w:rPr>
          <w:rFonts w:ascii="Times New Roman" w:hAnsi="Times New Roman"/>
          <w:b/>
          <w:bCs/>
          <w:spacing w:val="-2"/>
          <w:sz w:val="21"/>
        </w:rPr>
        <w:t>GOAL</w:t>
      </w:r>
      <w:r>
        <w:rPr>
          <w:rFonts w:ascii="Times New Roman" w:hAnsi="Times New Roman"/>
          <w:spacing w:val="-2"/>
          <w:sz w:val="21"/>
        </w:rPr>
        <w:t>:</w:t>
      </w:r>
      <w:r w:rsidR="000933A4">
        <w:rPr>
          <w:rFonts w:ascii="Times New Roman" w:hAnsi="Times New Roman"/>
          <w:spacing w:val="-2"/>
          <w:sz w:val="21"/>
        </w:rPr>
        <w:t xml:space="preserve"> The goal of a Connect Group is to facilitate </w:t>
      </w:r>
      <w:r w:rsidR="000933A4" w:rsidRPr="004E5D59">
        <w:rPr>
          <w:rFonts w:ascii="Times New Roman" w:hAnsi="Times New Roman"/>
          <w:color w:val="C00000"/>
          <w:spacing w:val="-2"/>
          <w:sz w:val="21"/>
          <w:u w:val="single"/>
        </w:rPr>
        <w:t>discussion</w:t>
      </w:r>
      <w:r w:rsidR="000933A4">
        <w:rPr>
          <w:rFonts w:ascii="Times New Roman" w:hAnsi="Times New Roman"/>
          <w:spacing w:val="-2"/>
          <w:sz w:val="21"/>
        </w:rPr>
        <w:t xml:space="preserve"> </w:t>
      </w:r>
      <w:r w:rsidR="001C7C04">
        <w:rPr>
          <w:rFonts w:ascii="Times New Roman" w:hAnsi="Times New Roman"/>
          <w:spacing w:val="-2"/>
          <w:sz w:val="21"/>
        </w:rPr>
        <w:t>so that</w:t>
      </w:r>
      <w:r w:rsidR="000933A4">
        <w:rPr>
          <w:rFonts w:ascii="Times New Roman" w:hAnsi="Times New Roman"/>
          <w:spacing w:val="-2"/>
          <w:sz w:val="21"/>
        </w:rPr>
        <w:t xml:space="preserve"> everyone may</w:t>
      </w:r>
      <w:r w:rsidR="00DC0913">
        <w:rPr>
          <w:rFonts w:ascii="Times New Roman" w:hAnsi="Times New Roman"/>
          <w:spacing w:val="-2"/>
          <w:sz w:val="21"/>
        </w:rPr>
        <w:t xml:space="preserve"> </w:t>
      </w:r>
      <w:r w:rsidR="00141E51">
        <w:rPr>
          <w:rFonts w:ascii="Times New Roman" w:hAnsi="Times New Roman"/>
          <w:spacing w:val="-2"/>
          <w:sz w:val="21"/>
        </w:rPr>
        <w:t xml:space="preserve">be ministered to, </w:t>
      </w:r>
      <w:r w:rsidR="00DC0913">
        <w:rPr>
          <w:rFonts w:ascii="Times New Roman" w:hAnsi="Times New Roman"/>
          <w:spacing w:val="-2"/>
          <w:sz w:val="21"/>
        </w:rPr>
        <w:t xml:space="preserve">grow &amp; </w:t>
      </w:r>
      <w:r w:rsidR="00141E51">
        <w:rPr>
          <w:rFonts w:ascii="Times New Roman" w:hAnsi="Times New Roman"/>
          <w:spacing w:val="-2"/>
          <w:sz w:val="21"/>
        </w:rPr>
        <w:t>e</w:t>
      </w:r>
      <w:r w:rsidR="001C7C04">
        <w:rPr>
          <w:rFonts w:ascii="Times New Roman" w:hAnsi="Times New Roman"/>
          <w:spacing w:val="-2"/>
          <w:sz w:val="21"/>
        </w:rPr>
        <w:t>ncouraged</w:t>
      </w:r>
      <w:r w:rsidR="00DC0913">
        <w:rPr>
          <w:rFonts w:ascii="Times New Roman" w:hAnsi="Times New Roman"/>
          <w:spacing w:val="-2"/>
          <w:sz w:val="21"/>
        </w:rPr>
        <w:t>.</w:t>
      </w:r>
      <w:r w:rsidR="001C7C04">
        <w:rPr>
          <w:rFonts w:ascii="Times New Roman" w:hAnsi="Times New Roman"/>
          <w:spacing w:val="-2"/>
          <w:sz w:val="21"/>
        </w:rPr>
        <w:t xml:space="preserve"> This is found in </w:t>
      </w:r>
      <w:r w:rsidR="001C7C04" w:rsidRPr="0095146D">
        <w:rPr>
          <w:rFonts w:ascii="Times New Roman" w:hAnsi="Times New Roman"/>
          <w:i/>
          <w:iCs/>
          <w:spacing w:val="-2"/>
          <w:sz w:val="21"/>
        </w:rPr>
        <w:t>1Corinthians</w:t>
      </w:r>
      <w:r w:rsidR="00604E42" w:rsidRPr="0095146D">
        <w:rPr>
          <w:rFonts w:ascii="Times New Roman" w:hAnsi="Times New Roman"/>
          <w:i/>
          <w:iCs/>
          <w:spacing w:val="-2"/>
          <w:sz w:val="21"/>
        </w:rPr>
        <w:t xml:space="preserve"> 14:26</w:t>
      </w:r>
      <w:r w:rsidR="00604E42">
        <w:rPr>
          <w:rFonts w:ascii="Times New Roman" w:hAnsi="Times New Roman"/>
          <w:spacing w:val="-2"/>
          <w:sz w:val="21"/>
        </w:rPr>
        <w:t xml:space="preserve">. It is </w:t>
      </w:r>
      <w:r w:rsidR="00604E42" w:rsidRPr="005900CF">
        <w:rPr>
          <w:rFonts w:ascii="Times New Roman" w:hAnsi="Times New Roman"/>
          <w:spacing w:val="-2"/>
          <w:sz w:val="21"/>
          <w:u w:val="single"/>
        </w:rPr>
        <w:t>not</w:t>
      </w:r>
      <w:r w:rsidR="00604E42">
        <w:rPr>
          <w:rFonts w:ascii="Times New Roman" w:hAnsi="Times New Roman"/>
          <w:spacing w:val="-2"/>
          <w:sz w:val="21"/>
        </w:rPr>
        <w:t xml:space="preserve"> primarily to teach but </w:t>
      </w:r>
      <w:r w:rsidR="001924D5">
        <w:rPr>
          <w:rFonts w:ascii="Times New Roman" w:hAnsi="Times New Roman"/>
          <w:spacing w:val="-2"/>
          <w:sz w:val="21"/>
        </w:rPr>
        <w:t>speak</w:t>
      </w:r>
      <w:r w:rsidR="00BB625F">
        <w:rPr>
          <w:rFonts w:ascii="Times New Roman" w:hAnsi="Times New Roman"/>
          <w:spacing w:val="-2"/>
          <w:sz w:val="21"/>
        </w:rPr>
        <w:t xml:space="preserve"> enough ‘</w:t>
      </w:r>
      <w:r w:rsidR="001924D5" w:rsidRPr="00A77F82">
        <w:rPr>
          <w:rFonts w:ascii="Times New Roman" w:hAnsi="Times New Roman"/>
          <w:i/>
          <w:iCs/>
          <w:spacing w:val="-2"/>
          <w:sz w:val="21"/>
        </w:rPr>
        <w:t>seed-</w:t>
      </w:r>
      <w:r w:rsidR="00BB625F" w:rsidRPr="00A77F82">
        <w:rPr>
          <w:rFonts w:ascii="Times New Roman" w:hAnsi="Times New Roman"/>
          <w:i/>
          <w:iCs/>
          <w:spacing w:val="-2"/>
          <w:sz w:val="21"/>
        </w:rPr>
        <w:t>thought</w:t>
      </w:r>
      <w:r w:rsidR="00BB625F">
        <w:rPr>
          <w:rFonts w:ascii="Times New Roman" w:hAnsi="Times New Roman"/>
          <w:spacing w:val="-2"/>
          <w:sz w:val="21"/>
        </w:rPr>
        <w:t xml:space="preserve">’ that will lead to </w:t>
      </w:r>
      <w:r w:rsidR="00217E4A">
        <w:rPr>
          <w:rFonts w:ascii="Times New Roman" w:hAnsi="Times New Roman"/>
          <w:spacing w:val="-2"/>
          <w:sz w:val="21"/>
        </w:rPr>
        <w:t xml:space="preserve">spirit-led </w:t>
      </w:r>
      <w:r w:rsidR="00BB625F">
        <w:rPr>
          <w:rFonts w:ascii="Times New Roman" w:hAnsi="Times New Roman"/>
          <w:spacing w:val="-2"/>
          <w:sz w:val="21"/>
        </w:rPr>
        <w:t>discussion</w:t>
      </w:r>
      <w:r w:rsidR="00FA550C">
        <w:rPr>
          <w:rFonts w:ascii="Times New Roman" w:hAnsi="Times New Roman"/>
          <w:spacing w:val="-2"/>
          <w:sz w:val="21"/>
        </w:rPr>
        <w:t>s</w:t>
      </w:r>
      <w:r w:rsidR="00BB625F">
        <w:rPr>
          <w:rFonts w:ascii="Times New Roman" w:hAnsi="Times New Roman"/>
          <w:spacing w:val="-2"/>
          <w:sz w:val="21"/>
        </w:rPr>
        <w:t>.</w:t>
      </w:r>
    </w:p>
    <w:p w14:paraId="4B25DC2B" w14:textId="77777777" w:rsidR="000933A4" w:rsidRDefault="000933A4">
      <w:pPr>
        <w:tabs>
          <w:tab w:val="left" w:pos="-720"/>
        </w:tabs>
        <w:suppressAutoHyphens/>
        <w:spacing w:line="200" w:lineRule="exact"/>
        <w:jc w:val="both"/>
        <w:rPr>
          <w:rFonts w:ascii="Times New Roman" w:hAnsi="Times New Roman"/>
          <w:spacing w:val="-2"/>
          <w:sz w:val="21"/>
        </w:rPr>
      </w:pPr>
    </w:p>
    <w:p w14:paraId="18038A45" w14:textId="4991FD83" w:rsidR="00AB6FA2" w:rsidRPr="00CE7709" w:rsidRDefault="000933A4" w:rsidP="00CE7709">
      <w:pPr>
        <w:tabs>
          <w:tab w:val="left" w:pos="-720"/>
        </w:tabs>
        <w:suppressAutoHyphens/>
        <w:rPr>
          <w:rFonts w:ascii="Times New Roman" w:hAnsi="Times New Roman"/>
          <w:b/>
          <w:bCs/>
          <w:i/>
          <w:iCs/>
          <w:color w:val="C00000"/>
          <w:spacing w:val="-2"/>
          <w:sz w:val="20"/>
          <w:u w:val="single"/>
        </w:rPr>
      </w:pPr>
      <w:r w:rsidRPr="000933A4">
        <w:rPr>
          <w:rFonts w:ascii="Times New Roman" w:hAnsi="Times New Roman"/>
          <w:b/>
          <w:bCs/>
          <w:i/>
          <w:iCs/>
          <w:color w:val="C00000"/>
          <w:spacing w:val="-2"/>
          <w:sz w:val="21"/>
          <w:u w:val="single"/>
        </w:rPr>
        <w:t>1 Corinthians 14:26</w:t>
      </w:r>
      <w:r w:rsidR="001F14DA">
        <w:rPr>
          <w:rFonts w:ascii="Times New Roman" w:hAnsi="Times New Roman"/>
          <w:b/>
          <w:bCs/>
          <w:i/>
          <w:iCs/>
          <w:color w:val="C00000"/>
          <w:spacing w:val="-2"/>
          <w:sz w:val="21"/>
          <w:u w:val="single"/>
        </w:rPr>
        <w:br/>
      </w:r>
      <w:r w:rsidR="00AB6FA2" w:rsidRPr="00BE0F03">
        <w:rPr>
          <w:rFonts w:asciiTheme="majorBidi" w:hAnsiTheme="majorBidi" w:cstheme="majorBidi"/>
          <w:b/>
          <w:i/>
          <w:sz w:val="20"/>
          <w:lang w:bidi="he-IL"/>
        </w:rPr>
        <w:t>Order in Church Meetings</w:t>
      </w:r>
      <w:r w:rsidR="00013431" w:rsidRPr="00BE0F03">
        <w:rPr>
          <w:rFonts w:ascii="Times New Roman" w:hAnsi="Times New Roman"/>
          <w:b/>
          <w:bCs/>
          <w:i/>
          <w:iCs/>
          <w:color w:val="C00000"/>
          <w:spacing w:val="-2"/>
          <w:sz w:val="20"/>
          <w:u w:val="single"/>
        </w:rPr>
        <w:br/>
      </w:r>
      <w:r w:rsidR="00AB6FA2" w:rsidRPr="00AB6FA2">
        <w:rPr>
          <w:rFonts w:asciiTheme="majorBidi" w:hAnsiTheme="majorBidi" w:cstheme="majorBidi"/>
          <w:sz w:val="22"/>
          <w:szCs w:val="22"/>
          <w:vertAlign w:val="superscript"/>
          <w:lang w:bidi="he-IL"/>
        </w:rPr>
        <w:t>26 </w:t>
      </w:r>
      <w:r w:rsidR="00AB6FA2" w:rsidRPr="0080581D">
        <w:rPr>
          <w:rFonts w:asciiTheme="majorBidi" w:hAnsiTheme="majorBidi" w:cstheme="majorBidi"/>
          <w:sz w:val="20"/>
          <w:lang w:bidi="he-IL"/>
        </w:rPr>
        <w:t>How is it then, brethren? Whenever you come together, each of you has a psalm, has a teaching, has a tongue, has a revelation, has an interpretation. Let all things be done for edification.</w:t>
      </w:r>
    </w:p>
    <w:p w14:paraId="3111D841" w14:textId="099C9F0D" w:rsidR="000825D4" w:rsidRDefault="0084604D" w:rsidP="4A3C83EE">
      <w:pPr>
        <w:suppressAutoHyphens/>
        <w:spacing w:line="200" w:lineRule="exact"/>
        <w:jc w:val="center"/>
        <w:rPr>
          <w:rFonts w:ascii="Times New Roman" w:hAnsi="Times New Roman"/>
          <w:b/>
          <w:color w:val="C00000"/>
          <w:spacing w:val="-2"/>
          <w:sz w:val="21"/>
          <w:szCs w:val="21"/>
        </w:rPr>
      </w:pPr>
      <w:r w:rsidRPr="4A3C83EE">
        <w:rPr>
          <w:rFonts w:ascii="Times New Roman" w:hAnsi="Times New Roman"/>
          <w:b/>
          <w:color w:val="C00000"/>
          <w:spacing w:val="-2"/>
          <w:sz w:val="21"/>
          <w:szCs w:val="21"/>
          <w:u w:val="single"/>
        </w:rPr>
        <w:t xml:space="preserve">Open with </w:t>
      </w:r>
      <w:r w:rsidR="000825D4" w:rsidRPr="4A3C83EE">
        <w:rPr>
          <w:rFonts w:ascii="Times New Roman" w:hAnsi="Times New Roman"/>
          <w:b/>
          <w:color w:val="C00000"/>
          <w:spacing w:val="-2"/>
          <w:sz w:val="21"/>
          <w:szCs w:val="21"/>
          <w:u w:val="single"/>
        </w:rPr>
        <w:t>Pray</w:t>
      </w:r>
      <w:r w:rsidRPr="4A3C83EE">
        <w:rPr>
          <w:rFonts w:ascii="Times New Roman" w:hAnsi="Times New Roman"/>
          <w:b/>
          <w:color w:val="C00000"/>
          <w:spacing w:val="-2"/>
          <w:sz w:val="21"/>
          <w:szCs w:val="21"/>
          <w:u w:val="single"/>
        </w:rPr>
        <w:t>er</w:t>
      </w:r>
      <w:r w:rsidR="000825D4" w:rsidRPr="4A3C83EE">
        <w:rPr>
          <w:rFonts w:ascii="Times New Roman" w:hAnsi="Times New Roman"/>
          <w:b/>
          <w:color w:val="C00000"/>
          <w:spacing w:val="-2"/>
          <w:sz w:val="21"/>
          <w:szCs w:val="21"/>
          <w:u w:val="single"/>
        </w:rPr>
        <w:t xml:space="preserve"> First</w:t>
      </w:r>
      <w:r w:rsidRPr="4A3C83EE">
        <w:rPr>
          <w:rFonts w:ascii="Times New Roman" w:hAnsi="Times New Roman"/>
          <w:b/>
          <w:color w:val="C00000"/>
          <w:spacing w:val="-2"/>
          <w:sz w:val="21"/>
          <w:szCs w:val="21"/>
        </w:rPr>
        <w:t>!</w:t>
      </w:r>
    </w:p>
    <w:p w14:paraId="3831B400" w14:textId="55C185A1" w:rsidR="0054492D" w:rsidRPr="007005BD" w:rsidRDefault="0054492D" w:rsidP="4A3C83EE">
      <w:pPr>
        <w:suppressAutoHyphens/>
        <w:spacing w:line="200" w:lineRule="exact"/>
        <w:jc w:val="center"/>
        <w:rPr>
          <w:rFonts w:ascii="Times New Roman" w:hAnsi="Times New Roman"/>
          <w:color w:val="C00000"/>
          <w:spacing w:val="-2"/>
          <w:sz w:val="21"/>
          <w:szCs w:val="21"/>
        </w:rPr>
      </w:pPr>
    </w:p>
    <w:p w14:paraId="029BCC11" w14:textId="41ADBEAD" w:rsidR="000825D4" w:rsidRDefault="000825D4" w:rsidP="00280E47">
      <w:pPr>
        <w:tabs>
          <w:tab w:val="left" w:pos="-720"/>
        </w:tabs>
        <w:suppressAutoHyphens/>
        <w:spacing w:line="200" w:lineRule="exact"/>
        <w:jc w:val="both"/>
        <w:rPr>
          <w:rFonts w:asciiTheme="majorBidi" w:hAnsiTheme="majorBidi" w:cstheme="majorBidi"/>
          <w:sz w:val="20"/>
        </w:rPr>
      </w:pPr>
      <w:r>
        <w:rPr>
          <w:rFonts w:ascii="Times New Roman" w:hAnsi="Times New Roman"/>
          <w:b/>
          <w:spacing w:val="-2"/>
          <w:sz w:val="21"/>
        </w:rPr>
        <w:t xml:space="preserve">ICE BREAKER: </w:t>
      </w:r>
      <w:r w:rsidR="002011EC">
        <w:rPr>
          <w:rFonts w:ascii="Times New Roman" w:hAnsi="Times New Roman"/>
          <w:spacing w:val="-2"/>
          <w:sz w:val="21"/>
        </w:rPr>
        <w:t xml:space="preserve"> </w:t>
      </w:r>
      <w:r w:rsidR="000B5BB7">
        <w:rPr>
          <w:rFonts w:asciiTheme="majorBidi" w:hAnsiTheme="majorBidi" w:cstheme="majorBidi"/>
          <w:sz w:val="20"/>
        </w:rPr>
        <w:t xml:space="preserve">Share something </w:t>
      </w:r>
      <w:r w:rsidR="005D3250">
        <w:rPr>
          <w:rFonts w:asciiTheme="majorBidi" w:hAnsiTheme="majorBidi" w:cstheme="majorBidi"/>
          <w:sz w:val="20"/>
        </w:rPr>
        <w:t>positive (</w:t>
      </w:r>
      <w:r w:rsidR="009516EB">
        <w:rPr>
          <w:rFonts w:asciiTheme="majorBidi" w:hAnsiTheme="majorBidi" w:cstheme="majorBidi"/>
          <w:sz w:val="20"/>
        </w:rPr>
        <w:t>+) about what you</w:t>
      </w:r>
      <w:r w:rsidR="00AC1E19">
        <w:rPr>
          <w:rFonts w:asciiTheme="majorBidi" w:hAnsiTheme="majorBidi" w:cstheme="majorBidi"/>
          <w:sz w:val="20"/>
        </w:rPr>
        <w:t xml:space="preserve"> have seen</w:t>
      </w:r>
      <w:r w:rsidR="00514EF8">
        <w:rPr>
          <w:rFonts w:asciiTheme="majorBidi" w:hAnsiTheme="majorBidi" w:cstheme="majorBidi"/>
          <w:sz w:val="20"/>
        </w:rPr>
        <w:t xml:space="preserve"> recently or in the past that </w:t>
      </w:r>
      <w:r w:rsidR="009516EB">
        <w:rPr>
          <w:rFonts w:asciiTheme="majorBidi" w:hAnsiTheme="majorBidi" w:cstheme="majorBidi"/>
          <w:sz w:val="20"/>
        </w:rPr>
        <w:t xml:space="preserve">you </w:t>
      </w:r>
      <w:r w:rsidR="00EC12B7">
        <w:rPr>
          <w:rFonts w:asciiTheme="majorBidi" w:hAnsiTheme="majorBidi" w:cstheme="majorBidi"/>
          <w:sz w:val="20"/>
        </w:rPr>
        <w:t>have</w:t>
      </w:r>
      <w:r w:rsidR="009516EB">
        <w:rPr>
          <w:rFonts w:asciiTheme="majorBidi" w:hAnsiTheme="majorBidi" w:cstheme="majorBidi"/>
          <w:sz w:val="20"/>
        </w:rPr>
        <w:t xml:space="preserve"> n</w:t>
      </w:r>
      <w:r w:rsidR="00514EF8">
        <w:rPr>
          <w:rFonts w:asciiTheme="majorBidi" w:hAnsiTheme="majorBidi" w:cstheme="majorBidi"/>
          <w:sz w:val="20"/>
        </w:rPr>
        <w:t>ever</w:t>
      </w:r>
      <w:r w:rsidR="009516EB">
        <w:rPr>
          <w:rFonts w:asciiTheme="majorBidi" w:hAnsiTheme="majorBidi" w:cstheme="majorBidi"/>
          <w:sz w:val="20"/>
        </w:rPr>
        <w:t xml:space="preserve"> forg</w:t>
      </w:r>
      <w:r w:rsidR="00514EF8">
        <w:rPr>
          <w:rFonts w:asciiTheme="majorBidi" w:hAnsiTheme="majorBidi" w:cstheme="majorBidi"/>
          <w:sz w:val="20"/>
        </w:rPr>
        <w:t>o</w:t>
      </w:r>
      <w:r w:rsidR="009516EB">
        <w:rPr>
          <w:rFonts w:asciiTheme="majorBidi" w:hAnsiTheme="majorBidi" w:cstheme="majorBidi"/>
          <w:sz w:val="20"/>
        </w:rPr>
        <w:t>t</w:t>
      </w:r>
      <w:r w:rsidR="004C73DA">
        <w:rPr>
          <w:rFonts w:asciiTheme="majorBidi" w:hAnsiTheme="majorBidi" w:cstheme="majorBidi"/>
          <w:sz w:val="20"/>
        </w:rPr>
        <w:t>ten!</w:t>
      </w:r>
    </w:p>
    <w:p w14:paraId="57D712FA" w14:textId="77777777" w:rsidR="00280E47" w:rsidRDefault="00280E47" w:rsidP="00280E47">
      <w:pPr>
        <w:tabs>
          <w:tab w:val="left" w:pos="-720"/>
        </w:tabs>
        <w:suppressAutoHyphens/>
        <w:spacing w:line="200" w:lineRule="exact"/>
        <w:jc w:val="both"/>
        <w:rPr>
          <w:rFonts w:ascii="Times New Roman" w:hAnsi="Times New Roman"/>
          <w:spacing w:val="-2"/>
          <w:sz w:val="21"/>
        </w:rPr>
      </w:pPr>
    </w:p>
    <w:p w14:paraId="2DF05CA1" w14:textId="6D1638D1" w:rsidR="000825D4" w:rsidRDefault="000825D4">
      <w:pPr>
        <w:tabs>
          <w:tab w:val="left" w:pos="-720"/>
        </w:tabs>
        <w:suppressAutoHyphens/>
        <w:spacing w:line="200" w:lineRule="exact"/>
        <w:jc w:val="both"/>
        <w:rPr>
          <w:rFonts w:ascii="Times New Roman" w:hAnsi="Times New Roman"/>
          <w:spacing w:val="-2"/>
          <w:sz w:val="21"/>
        </w:rPr>
      </w:pPr>
      <w:r>
        <w:rPr>
          <w:rFonts w:ascii="Times New Roman" w:hAnsi="Times New Roman"/>
          <w:b/>
          <w:spacing w:val="-2"/>
          <w:sz w:val="21"/>
        </w:rPr>
        <w:t xml:space="preserve">WORSHIP: </w:t>
      </w:r>
      <w:r>
        <w:rPr>
          <w:rFonts w:ascii="Times New Roman" w:hAnsi="Times New Roman"/>
          <w:spacing w:val="-2"/>
          <w:sz w:val="21"/>
        </w:rPr>
        <w:t>(Worship. Wait. Then, ask if anyone has heard from the Lord)</w:t>
      </w:r>
    </w:p>
    <w:p w14:paraId="791E45A8" w14:textId="77777777" w:rsidR="000825D4" w:rsidRDefault="000825D4">
      <w:pPr>
        <w:tabs>
          <w:tab w:val="left" w:pos="-720"/>
        </w:tabs>
        <w:suppressAutoHyphens/>
        <w:spacing w:line="200" w:lineRule="exact"/>
        <w:jc w:val="both"/>
        <w:rPr>
          <w:rFonts w:ascii="Times New Roman" w:hAnsi="Times New Roman"/>
          <w:b/>
          <w:spacing w:val="-2"/>
          <w:sz w:val="21"/>
        </w:rPr>
      </w:pPr>
    </w:p>
    <w:p w14:paraId="19634594" w14:textId="56ABEDC4" w:rsidR="000825D4" w:rsidRDefault="000825D4">
      <w:pPr>
        <w:tabs>
          <w:tab w:val="left" w:pos="-720"/>
        </w:tabs>
        <w:suppressAutoHyphens/>
        <w:spacing w:line="200" w:lineRule="exact"/>
        <w:jc w:val="both"/>
        <w:rPr>
          <w:rFonts w:ascii="Times New Roman" w:hAnsi="Times New Roman"/>
          <w:spacing w:val="-2"/>
          <w:sz w:val="21"/>
        </w:rPr>
      </w:pPr>
      <w:r>
        <w:rPr>
          <w:rFonts w:ascii="Times New Roman" w:hAnsi="Times New Roman"/>
          <w:b/>
          <w:spacing w:val="-2"/>
          <w:sz w:val="21"/>
        </w:rPr>
        <w:t>TESTIMONY &amp; SCRIPTURE SHARING TIME:</w:t>
      </w:r>
      <w:r>
        <w:rPr>
          <w:rFonts w:ascii="Times New Roman" w:hAnsi="Times New Roman"/>
          <w:spacing w:val="-2"/>
          <w:sz w:val="21"/>
        </w:rPr>
        <w:t xml:space="preserve"> (Ask for a few </w:t>
      </w:r>
      <w:r w:rsidRPr="00D30663">
        <w:rPr>
          <w:rFonts w:ascii="Times New Roman" w:hAnsi="Times New Roman"/>
          <w:b/>
          <w:bCs/>
          <w:color w:val="C00000"/>
          <w:spacing w:val="-2"/>
          <w:sz w:val="21"/>
          <w:highlight w:val="yellow"/>
          <w:u w:val="single"/>
        </w:rPr>
        <w:t>brief</w:t>
      </w:r>
      <w:r w:rsidR="002E18BC">
        <w:rPr>
          <w:rFonts w:ascii="Times New Roman" w:hAnsi="Times New Roman"/>
          <w:b/>
          <w:bCs/>
          <w:color w:val="FF0000"/>
          <w:spacing w:val="-2"/>
          <w:sz w:val="21"/>
          <w:u w:val="single"/>
        </w:rPr>
        <w:t xml:space="preserve"> (</w:t>
      </w:r>
      <w:r w:rsidR="008A46B8">
        <w:rPr>
          <w:rFonts w:ascii="Times New Roman" w:hAnsi="Times New Roman"/>
          <w:b/>
          <w:bCs/>
          <w:color w:val="FF0000"/>
          <w:spacing w:val="-2"/>
          <w:sz w:val="21"/>
          <w:u w:val="single"/>
        </w:rPr>
        <w:t>1</w:t>
      </w:r>
      <w:r w:rsidR="002E18BC">
        <w:rPr>
          <w:rFonts w:ascii="Times New Roman" w:hAnsi="Times New Roman"/>
          <w:b/>
          <w:bCs/>
          <w:color w:val="FF0000"/>
          <w:spacing w:val="-2"/>
          <w:sz w:val="21"/>
          <w:u w:val="single"/>
        </w:rPr>
        <w:t>min</w:t>
      </w:r>
      <w:r w:rsidR="00806795">
        <w:rPr>
          <w:rFonts w:ascii="Times New Roman" w:hAnsi="Times New Roman"/>
          <w:spacing w:val="-2"/>
          <w:sz w:val="21"/>
        </w:rPr>
        <w:t xml:space="preserve"> </w:t>
      </w:r>
      <w:r w:rsidR="00AF75A8">
        <w:rPr>
          <w:rFonts w:ascii="Times New Roman" w:hAnsi="Times New Roman"/>
          <w:spacing w:val="-2"/>
          <w:sz w:val="21"/>
        </w:rPr>
        <w:t>testimonies OR</w:t>
      </w:r>
      <w:r>
        <w:rPr>
          <w:rFonts w:ascii="Times New Roman" w:hAnsi="Times New Roman"/>
          <w:spacing w:val="-2"/>
          <w:sz w:val="21"/>
        </w:rPr>
        <w:t xml:space="preserve"> have someone share a verse of Scripture)</w:t>
      </w:r>
    </w:p>
    <w:p w14:paraId="107108DF" w14:textId="77777777" w:rsidR="000825D4" w:rsidRDefault="000825D4">
      <w:pPr>
        <w:tabs>
          <w:tab w:val="left" w:pos="-720"/>
        </w:tabs>
        <w:suppressAutoHyphens/>
        <w:spacing w:line="200" w:lineRule="exact"/>
        <w:jc w:val="both"/>
        <w:rPr>
          <w:rFonts w:ascii="Times New Roman" w:hAnsi="Times New Roman"/>
          <w:spacing w:val="-2"/>
          <w:sz w:val="21"/>
        </w:rPr>
      </w:pPr>
    </w:p>
    <w:p w14:paraId="3BCD4D8D" w14:textId="58941B50" w:rsidR="00435042" w:rsidRPr="00380C0C" w:rsidRDefault="000825D4" w:rsidP="006909FF">
      <w:pPr>
        <w:pStyle w:val="p1"/>
        <w:ind w:left="1440" w:hanging="1440"/>
        <w:rPr>
          <w:rFonts w:ascii="Times New Roman" w:hAnsi="Times New Roman"/>
          <w:b/>
          <w:i/>
          <w:color w:val="auto"/>
          <w:sz w:val="21"/>
          <w:szCs w:val="21"/>
        </w:rPr>
      </w:pPr>
      <w:r>
        <w:rPr>
          <w:rFonts w:ascii="Times New Roman" w:hAnsi="Times New Roman"/>
          <w:b/>
          <w:spacing w:val="-2"/>
          <w:sz w:val="21"/>
        </w:rPr>
        <w:t xml:space="preserve">SCRIPTURES: </w:t>
      </w:r>
      <w:r w:rsidR="00CD5509">
        <w:rPr>
          <w:rFonts w:ascii="Times New Roman" w:hAnsi="Times New Roman"/>
          <w:b/>
          <w:spacing w:val="-2"/>
          <w:sz w:val="21"/>
        </w:rPr>
        <w:t xml:space="preserve">     </w:t>
      </w:r>
      <w:r w:rsidR="00A42777">
        <w:rPr>
          <w:rFonts w:asciiTheme="majorBidi" w:hAnsiTheme="majorBidi" w:cstheme="majorBidi"/>
          <w:b/>
          <w:i/>
          <w:iCs/>
          <w:color w:val="C00000"/>
          <w:sz w:val="21"/>
          <w:szCs w:val="21"/>
        </w:rPr>
        <w:t>2</w:t>
      </w:r>
      <w:r w:rsidR="005737FE">
        <w:rPr>
          <w:rFonts w:asciiTheme="majorBidi" w:hAnsiTheme="majorBidi" w:cstheme="majorBidi"/>
          <w:b/>
          <w:i/>
          <w:iCs/>
          <w:color w:val="C00000"/>
          <w:sz w:val="21"/>
          <w:szCs w:val="21"/>
        </w:rPr>
        <w:t>Kings</w:t>
      </w:r>
      <w:r w:rsidR="00767136">
        <w:rPr>
          <w:rFonts w:asciiTheme="majorBidi" w:hAnsiTheme="majorBidi" w:cstheme="majorBidi"/>
          <w:b/>
          <w:i/>
          <w:iCs/>
          <w:color w:val="C00000"/>
          <w:sz w:val="21"/>
          <w:szCs w:val="21"/>
        </w:rPr>
        <w:t xml:space="preserve"> 6:15</w:t>
      </w:r>
      <w:r w:rsidR="00D74E24">
        <w:rPr>
          <w:rFonts w:asciiTheme="majorBidi" w:hAnsiTheme="majorBidi" w:cstheme="majorBidi"/>
          <w:b/>
          <w:i/>
          <w:iCs/>
          <w:color w:val="C00000"/>
          <w:sz w:val="21"/>
          <w:szCs w:val="21"/>
        </w:rPr>
        <w:t>-1</w:t>
      </w:r>
      <w:r w:rsidR="001426CC">
        <w:rPr>
          <w:rFonts w:asciiTheme="majorBidi" w:hAnsiTheme="majorBidi" w:cstheme="majorBidi"/>
          <w:b/>
          <w:i/>
          <w:iCs/>
          <w:color w:val="C00000"/>
          <w:sz w:val="21"/>
          <w:szCs w:val="21"/>
        </w:rPr>
        <w:t>7</w:t>
      </w:r>
      <w:r w:rsidR="00620A5B" w:rsidRPr="00D37F77">
        <w:rPr>
          <w:rFonts w:ascii="Times New Roman" w:hAnsi="Times New Roman"/>
          <w:b/>
          <w:i/>
          <w:iCs/>
          <w:sz w:val="21"/>
          <w:szCs w:val="21"/>
        </w:rPr>
        <w:t xml:space="preserve"> </w:t>
      </w:r>
      <w:r w:rsidR="004A20C2" w:rsidRPr="00D37F77">
        <w:rPr>
          <w:rFonts w:ascii="Times New Roman" w:hAnsi="Times New Roman"/>
          <w:b/>
          <w:i/>
          <w:iCs/>
          <w:sz w:val="21"/>
          <w:szCs w:val="21"/>
        </w:rPr>
        <w:t xml:space="preserve"> </w:t>
      </w:r>
      <w:r w:rsidR="00D74E24">
        <w:rPr>
          <w:rFonts w:ascii="Times New Roman" w:hAnsi="Times New Roman"/>
          <w:b/>
          <w:i/>
          <w:iCs/>
          <w:sz w:val="21"/>
          <w:szCs w:val="21"/>
        </w:rPr>
        <w:t xml:space="preserve">  </w:t>
      </w:r>
      <w:r w:rsidR="00C63FEA">
        <w:rPr>
          <w:rFonts w:ascii="Times New Roman" w:hAnsi="Times New Roman"/>
          <w:b/>
          <w:bCs/>
          <w:i/>
          <w:iCs/>
          <w:color w:val="000000" w:themeColor="text1"/>
          <w:sz w:val="21"/>
          <w:szCs w:val="21"/>
        </w:rPr>
        <w:t>Job 31:1</w:t>
      </w:r>
      <w:r w:rsidR="00342F30" w:rsidRPr="00D37F77">
        <w:rPr>
          <w:rFonts w:ascii="Times New Roman" w:hAnsi="Times New Roman"/>
          <w:i/>
          <w:iCs/>
          <w:color w:val="C00000"/>
          <w:sz w:val="21"/>
          <w:szCs w:val="21"/>
        </w:rPr>
        <w:t xml:space="preserve"> </w:t>
      </w:r>
      <w:r w:rsidR="00D74E24">
        <w:rPr>
          <w:rFonts w:ascii="Times New Roman" w:hAnsi="Times New Roman"/>
          <w:i/>
          <w:iCs/>
          <w:color w:val="C00000"/>
          <w:sz w:val="21"/>
          <w:szCs w:val="21"/>
        </w:rPr>
        <w:t xml:space="preserve">   </w:t>
      </w:r>
      <w:r w:rsidR="00885E6E">
        <w:rPr>
          <w:rFonts w:asciiTheme="majorBidi" w:hAnsiTheme="majorBidi" w:cstheme="majorBidi"/>
          <w:b/>
          <w:bCs/>
          <w:i/>
          <w:iCs/>
          <w:color w:val="C00000"/>
          <w:sz w:val="21"/>
          <w:szCs w:val="21"/>
          <w:lang w:bidi="he-IL"/>
        </w:rPr>
        <w:t>Matthew 6:22-23</w:t>
      </w:r>
      <w:r w:rsidR="00EF1468">
        <w:rPr>
          <w:rFonts w:asciiTheme="majorBidi" w:hAnsiTheme="majorBidi" w:cstheme="majorBidi"/>
          <w:b/>
          <w:bCs/>
          <w:i/>
          <w:iCs/>
          <w:color w:val="C00000"/>
          <w:sz w:val="21"/>
          <w:szCs w:val="21"/>
          <w:lang w:bidi="he-IL"/>
        </w:rPr>
        <w:t xml:space="preserve"> </w:t>
      </w:r>
      <w:r w:rsidR="00D74E24">
        <w:rPr>
          <w:rFonts w:asciiTheme="majorBidi" w:hAnsiTheme="majorBidi" w:cstheme="majorBidi"/>
          <w:b/>
          <w:bCs/>
          <w:i/>
          <w:iCs/>
          <w:color w:val="C00000"/>
          <w:sz w:val="21"/>
          <w:szCs w:val="21"/>
          <w:lang w:bidi="he-IL"/>
        </w:rPr>
        <w:t xml:space="preserve">   </w:t>
      </w:r>
      <w:r w:rsidR="00126550">
        <w:rPr>
          <w:rFonts w:asciiTheme="majorBidi" w:hAnsiTheme="majorBidi" w:cstheme="majorBidi"/>
          <w:b/>
          <w:bCs/>
          <w:i/>
          <w:iCs/>
          <w:color w:val="auto"/>
          <w:sz w:val="21"/>
          <w:szCs w:val="21"/>
          <w:lang w:bidi="he-IL"/>
        </w:rPr>
        <w:t>John 4:35</w:t>
      </w:r>
    </w:p>
    <w:p w14:paraId="52EA26C3" w14:textId="77777777" w:rsidR="00576EDC" w:rsidRPr="00700F94" w:rsidRDefault="00576EDC" w:rsidP="001B444C">
      <w:pPr>
        <w:tabs>
          <w:tab w:val="center" w:pos="3240"/>
        </w:tabs>
        <w:suppressAutoHyphens/>
        <w:spacing w:line="200" w:lineRule="exact"/>
        <w:jc w:val="both"/>
        <w:rPr>
          <w:rFonts w:ascii="Times New Roman" w:hAnsi="Times New Roman"/>
          <w:b/>
          <w:spacing w:val="-2"/>
          <w:sz w:val="21"/>
        </w:rPr>
      </w:pPr>
    </w:p>
    <w:p w14:paraId="067F16C1" w14:textId="434CF7BE" w:rsidR="000825D4" w:rsidRDefault="000825D4" w:rsidP="001B444C">
      <w:pPr>
        <w:tabs>
          <w:tab w:val="center" w:pos="3240"/>
        </w:tabs>
        <w:suppressAutoHyphens/>
        <w:spacing w:line="200" w:lineRule="exact"/>
        <w:jc w:val="both"/>
        <w:rPr>
          <w:rFonts w:ascii="Times New Roman" w:hAnsi="Times New Roman"/>
          <w:spacing w:val="-2"/>
          <w:sz w:val="21"/>
          <w:u w:val="single"/>
        </w:rPr>
      </w:pPr>
      <w:r>
        <w:rPr>
          <w:rFonts w:ascii="Times New Roman" w:hAnsi="Times New Roman"/>
          <w:b/>
          <w:spacing w:val="-2"/>
          <w:sz w:val="21"/>
        </w:rPr>
        <w:t>TOPIC:</w:t>
      </w:r>
      <w:r>
        <w:rPr>
          <w:rFonts w:ascii="Times New Roman" w:hAnsi="Times New Roman"/>
          <w:spacing w:val="-2"/>
          <w:sz w:val="21"/>
        </w:rPr>
        <w:tab/>
      </w:r>
      <w:r w:rsidR="00FB58FE">
        <w:rPr>
          <w:rFonts w:ascii="Times New Roman" w:hAnsi="Times New Roman"/>
          <w:spacing w:val="-2"/>
          <w:sz w:val="21"/>
        </w:rPr>
        <w:t xml:space="preserve">         </w:t>
      </w:r>
      <w:r w:rsidR="00567021">
        <w:rPr>
          <w:rFonts w:ascii="Times New Roman" w:hAnsi="Times New Roman"/>
          <w:spacing w:val="-2"/>
          <w:sz w:val="21"/>
        </w:rPr>
        <w:t xml:space="preserve">THE IMPORTANCE OF </w:t>
      </w:r>
      <w:r w:rsidR="00F3237E">
        <w:rPr>
          <w:rFonts w:ascii="Times New Roman" w:hAnsi="Times New Roman"/>
          <w:spacing w:val="-2"/>
          <w:sz w:val="21"/>
          <w:u w:val="single"/>
        </w:rPr>
        <w:t>SPIRITUAL SIGHT</w:t>
      </w:r>
    </w:p>
    <w:p w14:paraId="61BDC85F" w14:textId="5CF8C5AE" w:rsidR="00200B92" w:rsidRDefault="006D398B" w:rsidP="00200B92">
      <w:pPr>
        <w:jc w:val="both"/>
        <w:rPr>
          <w:rFonts w:asciiTheme="majorBidi" w:hAnsiTheme="majorBidi" w:cstheme="majorBidi"/>
          <w:sz w:val="20"/>
        </w:rPr>
      </w:pPr>
      <w:r>
        <w:rPr>
          <w:rFonts w:asciiTheme="majorBidi" w:hAnsiTheme="majorBidi" w:cstheme="majorBidi"/>
          <w:sz w:val="20"/>
        </w:rPr>
        <w:t xml:space="preserve">The story of </w:t>
      </w:r>
      <w:r w:rsidR="009B32F5">
        <w:rPr>
          <w:rFonts w:asciiTheme="majorBidi" w:hAnsiTheme="majorBidi" w:cstheme="majorBidi"/>
          <w:sz w:val="20"/>
        </w:rPr>
        <w:t>Elisha</w:t>
      </w:r>
      <w:r w:rsidR="00513EA4">
        <w:rPr>
          <w:rFonts w:asciiTheme="majorBidi" w:hAnsiTheme="majorBidi" w:cstheme="majorBidi"/>
          <w:sz w:val="20"/>
        </w:rPr>
        <w:t xml:space="preserve"> and </w:t>
      </w:r>
      <w:r w:rsidR="00797C53">
        <w:rPr>
          <w:rFonts w:asciiTheme="majorBidi" w:hAnsiTheme="majorBidi" w:cstheme="majorBidi"/>
          <w:sz w:val="20"/>
        </w:rPr>
        <w:t xml:space="preserve">his servant </w:t>
      </w:r>
      <w:r w:rsidR="00A11F53">
        <w:rPr>
          <w:rFonts w:asciiTheme="majorBidi" w:hAnsiTheme="majorBidi" w:cstheme="majorBidi"/>
          <w:sz w:val="20"/>
        </w:rPr>
        <w:t>(</w:t>
      </w:r>
      <w:r w:rsidR="006078AB">
        <w:rPr>
          <w:rFonts w:asciiTheme="majorBidi" w:hAnsiTheme="majorBidi" w:cstheme="majorBidi"/>
          <w:sz w:val="20"/>
        </w:rPr>
        <w:t>Gehazi</w:t>
      </w:r>
      <w:r w:rsidR="006F44FA">
        <w:rPr>
          <w:rFonts w:asciiTheme="majorBidi" w:hAnsiTheme="majorBidi" w:cstheme="majorBidi"/>
          <w:sz w:val="20"/>
        </w:rPr>
        <w:t xml:space="preserve">) </w:t>
      </w:r>
      <w:r w:rsidR="00CA413E">
        <w:rPr>
          <w:rFonts w:asciiTheme="majorBidi" w:hAnsiTheme="majorBidi" w:cstheme="majorBidi"/>
          <w:sz w:val="20"/>
        </w:rPr>
        <w:t xml:space="preserve">contrasts </w:t>
      </w:r>
      <w:r w:rsidR="00797C53">
        <w:rPr>
          <w:rFonts w:asciiTheme="majorBidi" w:hAnsiTheme="majorBidi" w:cstheme="majorBidi"/>
          <w:sz w:val="20"/>
        </w:rPr>
        <w:t xml:space="preserve">two people who </w:t>
      </w:r>
      <w:r w:rsidR="006F44FA">
        <w:rPr>
          <w:rFonts w:asciiTheme="majorBidi" w:hAnsiTheme="majorBidi" w:cstheme="majorBidi"/>
          <w:sz w:val="20"/>
        </w:rPr>
        <w:t>saw</w:t>
      </w:r>
      <w:r w:rsidR="00797C53">
        <w:rPr>
          <w:rFonts w:asciiTheme="majorBidi" w:hAnsiTheme="majorBidi" w:cstheme="majorBidi"/>
          <w:sz w:val="20"/>
        </w:rPr>
        <w:t xml:space="preserve"> differently</w:t>
      </w:r>
      <w:r w:rsidR="00C22428">
        <w:rPr>
          <w:rFonts w:asciiTheme="majorBidi" w:hAnsiTheme="majorBidi" w:cstheme="majorBidi"/>
          <w:sz w:val="20"/>
        </w:rPr>
        <w:t>; saw two</w:t>
      </w:r>
      <w:r w:rsidR="00022405">
        <w:rPr>
          <w:rFonts w:asciiTheme="majorBidi" w:hAnsiTheme="majorBidi" w:cstheme="majorBidi"/>
          <w:sz w:val="20"/>
        </w:rPr>
        <w:t xml:space="preserve"> (2)</w:t>
      </w:r>
      <w:r w:rsidR="00C22428">
        <w:rPr>
          <w:rFonts w:asciiTheme="majorBidi" w:hAnsiTheme="majorBidi" w:cstheme="majorBidi"/>
          <w:sz w:val="20"/>
        </w:rPr>
        <w:t xml:space="preserve"> different things when their lives were in danger!</w:t>
      </w:r>
    </w:p>
    <w:p w14:paraId="58AA931A" w14:textId="77777777" w:rsidR="00C22428" w:rsidRDefault="00C22428" w:rsidP="00200B92">
      <w:pPr>
        <w:jc w:val="both"/>
        <w:rPr>
          <w:rFonts w:asciiTheme="majorBidi" w:hAnsiTheme="majorBidi" w:cstheme="majorBidi"/>
          <w:sz w:val="20"/>
        </w:rPr>
      </w:pPr>
    </w:p>
    <w:p w14:paraId="6E987148" w14:textId="474BBAD1" w:rsidR="009964A6" w:rsidRDefault="00C22428" w:rsidP="00200B92">
      <w:pPr>
        <w:jc w:val="both"/>
        <w:rPr>
          <w:rFonts w:asciiTheme="majorBidi" w:hAnsiTheme="majorBidi" w:cstheme="majorBidi"/>
          <w:sz w:val="20"/>
        </w:rPr>
      </w:pPr>
      <w:r>
        <w:rPr>
          <w:rFonts w:asciiTheme="majorBidi" w:hAnsiTheme="majorBidi" w:cstheme="majorBidi"/>
          <w:sz w:val="20"/>
        </w:rPr>
        <w:t xml:space="preserve">Our </w:t>
      </w:r>
      <w:r w:rsidR="00473B36">
        <w:rPr>
          <w:rFonts w:asciiTheme="majorBidi" w:hAnsiTheme="majorBidi" w:cstheme="majorBidi"/>
          <w:sz w:val="20"/>
        </w:rPr>
        <w:t>eyesight</w:t>
      </w:r>
      <w:r>
        <w:rPr>
          <w:rFonts w:asciiTheme="majorBidi" w:hAnsiTheme="majorBidi" w:cstheme="majorBidi"/>
          <w:sz w:val="20"/>
        </w:rPr>
        <w:t xml:space="preserve"> is the most valuable</w:t>
      </w:r>
      <w:r w:rsidR="00246BED">
        <w:rPr>
          <w:rFonts w:asciiTheme="majorBidi" w:hAnsiTheme="majorBidi" w:cstheme="majorBidi"/>
          <w:sz w:val="20"/>
        </w:rPr>
        <w:t xml:space="preserve"> sense</w:t>
      </w:r>
      <w:r w:rsidR="006F44FA">
        <w:rPr>
          <w:rFonts w:asciiTheme="majorBidi" w:hAnsiTheme="majorBidi" w:cstheme="majorBidi"/>
          <w:sz w:val="20"/>
        </w:rPr>
        <w:t xml:space="preserve"> out of </w:t>
      </w:r>
      <w:r w:rsidR="00246BED">
        <w:rPr>
          <w:rFonts w:asciiTheme="majorBidi" w:hAnsiTheme="majorBidi" w:cstheme="majorBidi"/>
          <w:sz w:val="20"/>
        </w:rPr>
        <w:t xml:space="preserve">our </w:t>
      </w:r>
      <w:r w:rsidR="006F44FA">
        <w:rPr>
          <w:rFonts w:asciiTheme="majorBidi" w:hAnsiTheme="majorBidi" w:cstheme="majorBidi"/>
          <w:sz w:val="20"/>
        </w:rPr>
        <w:t xml:space="preserve">five (5) senses. </w:t>
      </w:r>
      <w:r w:rsidR="00F80FE9">
        <w:rPr>
          <w:rFonts w:asciiTheme="majorBidi" w:hAnsiTheme="majorBidi" w:cstheme="majorBidi"/>
          <w:sz w:val="20"/>
        </w:rPr>
        <w:t xml:space="preserve">It is the sense that affects us the most &amp; we need the most. </w:t>
      </w:r>
      <w:r w:rsidR="00D30468">
        <w:rPr>
          <w:rFonts w:asciiTheme="majorBidi" w:hAnsiTheme="majorBidi" w:cstheme="majorBidi"/>
          <w:sz w:val="20"/>
        </w:rPr>
        <w:t>What we see affect</w:t>
      </w:r>
      <w:r w:rsidR="00246BED">
        <w:rPr>
          <w:rFonts w:asciiTheme="majorBidi" w:hAnsiTheme="majorBidi" w:cstheme="majorBidi"/>
          <w:sz w:val="20"/>
        </w:rPr>
        <w:t>s</w:t>
      </w:r>
      <w:r w:rsidR="00D30468">
        <w:rPr>
          <w:rFonts w:asciiTheme="majorBidi" w:hAnsiTheme="majorBidi" w:cstheme="majorBidi"/>
          <w:sz w:val="20"/>
        </w:rPr>
        <w:t xml:space="preserve"> our mind, </w:t>
      </w:r>
      <w:r w:rsidR="00246BED">
        <w:rPr>
          <w:rFonts w:asciiTheme="majorBidi" w:hAnsiTheme="majorBidi" w:cstheme="majorBidi"/>
          <w:sz w:val="20"/>
        </w:rPr>
        <w:t xml:space="preserve">affects </w:t>
      </w:r>
      <w:r w:rsidR="00D30468">
        <w:rPr>
          <w:rFonts w:asciiTheme="majorBidi" w:hAnsiTheme="majorBidi" w:cstheme="majorBidi"/>
          <w:sz w:val="20"/>
        </w:rPr>
        <w:t xml:space="preserve">our thoughts </w:t>
      </w:r>
      <w:r w:rsidR="0016644F">
        <w:rPr>
          <w:rFonts w:asciiTheme="majorBidi" w:hAnsiTheme="majorBidi" w:cstheme="majorBidi"/>
          <w:sz w:val="20"/>
        </w:rPr>
        <w:t>and eventually our actions</w:t>
      </w:r>
      <w:r w:rsidR="009540B5">
        <w:rPr>
          <w:rFonts w:asciiTheme="majorBidi" w:hAnsiTheme="majorBidi" w:cstheme="majorBidi"/>
          <w:sz w:val="20"/>
        </w:rPr>
        <w:t>!</w:t>
      </w:r>
    </w:p>
    <w:p w14:paraId="2740DF8E" w14:textId="77777777" w:rsidR="009964A6" w:rsidRDefault="009964A6" w:rsidP="00200B92">
      <w:pPr>
        <w:jc w:val="both"/>
        <w:rPr>
          <w:rFonts w:asciiTheme="majorBidi" w:hAnsiTheme="majorBidi" w:cstheme="majorBidi"/>
          <w:sz w:val="20"/>
        </w:rPr>
      </w:pPr>
    </w:p>
    <w:p w14:paraId="2A2E9FD3" w14:textId="2FFD3556" w:rsidR="00C22428" w:rsidRPr="00200B92" w:rsidRDefault="00647A88" w:rsidP="00200B92">
      <w:pPr>
        <w:jc w:val="both"/>
        <w:rPr>
          <w:rFonts w:asciiTheme="majorBidi" w:hAnsiTheme="majorBidi" w:cstheme="majorBidi"/>
          <w:i/>
          <w:sz w:val="20"/>
        </w:rPr>
      </w:pPr>
      <w:r>
        <w:rPr>
          <w:rFonts w:asciiTheme="majorBidi" w:hAnsiTheme="majorBidi" w:cstheme="majorBidi"/>
          <w:sz w:val="20"/>
        </w:rPr>
        <w:t xml:space="preserve">The Book of Job </w:t>
      </w:r>
      <w:r w:rsidR="00AC34E5">
        <w:rPr>
          <w:rFonts w:asciiTheme="majorBidi" w:hAnsiTheme="majorBidi" w:cstheme="majorBidi"/>
          <w:sz w:val="20"/>
        </w:rPr>
        <w:t xml:space="preserve">accentuates the importance of </w:t>
      </w:r>
      <w:r w:rsidR="00601621">
        <w:rPr>
          <w:rFonts w:asciiTheme="majorBidi" w:hAnsiTheme="majorBidi" w:cstheme="majorBidi"/>
          <w:sz w:val="20"/>
        </w:rPr>
        <w:t xml:space="preserve">what see </w:t>
      </w:r>
      <w:r w:rsidR="009540B5">
        <w:rPr>
          <w:rFonts w:asciiTheme="majorBidi" w:hAnsiTheme="majorBidi" w:cstheme="majorBidi"/>
          <w:sz w:val="20"/>
        </w:rPr>
        <w:t xml:space="preserve">or </w:t>
      </w:r>
      <w:r w:rsidR="00601621">
        <w:rPr>
          <w:rFonts w:asciiTheme="majorBidi" w:hAnsiTheme="majorBidi" w:cstheme="majorBidi"/>
          <w:sz w:val="20"/>
        </w:rPr>
        <w:t>look at! He made a covenant</w:t>
      </w:r>
      <w:r w:rsidR="0016644F">
        <w:rPr>
          <w:rFonts w:asciiTheme="majorBidi" w:hAnsiTheme="majorBidi" w:cstheme="majorBidi"/>
          <w:sz w:val="20"/>
        </w:rPr>
        <w:t xml:space="preserve"> </w:t>
      </w:r>
      <w:r w:rsidR="00601621">
        <w:rPr>
          <w:rFonts w:asciiTheme="majorBidi" w:hAnsiTheme="majorBidi" w:cstheme="majorBidi"/>
          <w:sz w:val="20"/>
        </w:rPr>
        <w:t>(</w:t>
      </w:r>
      <w:r w:rsidR="00EE77E9">
        <w:rPr>
          <w:rFonts w:asciiTheme="majorBidi" w:hAnsiTheme="majorBidi" w:cstheme="majorBidi"/>
          <w:sz w:val="20"/>
        </w:rPr>
        <w:t xml:space="preserve">or </w:t>
      </w:r>
      <w:r w:rsidR="00601621">
        <w:rPr>
          <w:rFonts w:asciiTheme="majorBidi" w:hAnsiTheme="majorBidi" w:cstheme="majorBidi"/>
          <w:sz w:val="20"/>
        </w:rPr>
        <w:t>an agreement) with his eyes!</w:t>
      </w:r>
    </w:p>
    <w:p w14:paraId="5147BFAA" w14:textId="77777777" w:rsidR="009B750C" w:rsidRDefault="009B750C" w:rsidP="002E3AB1">
      <w:pPr>
        <w:ind w:right="14"/>
        <w:jc w:val="both"/>
        <w:rPr>
          <w:rFonts w:ascii="Times New Roman" w:hAnsi="Times New Roman"/>
          <w:sz w:val="21"/>
          <w:szCs w:val="21"/>
        </w:rPr>
      </w:pPr>
    </w:p>
    <w:p w14:paraId="11BEB068" w14:textId="27FB371A" w:rsidR="00133D0A" w:rsidRDefault="00BF559E" w:rsidP="002932C8">
      <w:pPr>
        <w:ind w:left="-15" w:right="14"/>
        <w:jc w:val="both"/>
        <w:rPr>
          <w:rFonts w:ascii="Times New Roman" w:hAnsi="Times New Roman"/>
          <w:b/>
          <w:sz w:val="22"/>
          <w:szCs w:val="22"/>
        </w:rPr>
      </w:pPr>
      <w:r>
        <w:rPr>
          <w:rFonts w:ascii="Times New Roman" w:hAnsi="Times New Roman"/>
          <w:b/>
          <w:bCs/>
          <w:color w:val="C00000"/>
          <w:sz w:val="21"/>
          <w:szCs w:val="21"/>
          <w:u w:val="single"/>
        </w:rPr>
        <w:t>CONVERSATION STARTERS</w:t>
      </w:r>
      <w:r w:rsidR="00133D0A">
        <w:rPr>
          <w:rFonts w:ascii="Times New Roman" w:hAnsi="Times New Roman"/>
          <w:sz w:val="21"/>
          <w:szCs w:val="21"/>
        </w:rPr>
        <w:t xml:space="preserve">: </w:t>
      </w:r>
      <w:r w:rsidR="00050705">
        <w:rPr>
          <w:rFonts w:ascii="Times New Roman" w:hAnsi="Times New Roman"/>
          <w:b/>
          <w:bCs/>
          <w:sz w:val="22"/>
          <w:szCs w:val="22"/>
        </w:rPr>
        <w:t xml:space="preserve">There is a saying that the eye is the window to the soul. What </w:t>
      </w:r>
      <w:r w:rsidR="00953667">
        <w:rPr>
          <w:rFonts w:ascii="Times New Roman" w:hAnsi="Times New Roman"/>
          <w:b/>
          <w:bCs/>
          <w:sz w:val="22"/>
          <w:szCs w:val="22"/>
        </w:rPr>
        <w:t>do you think that means</w:t>
      </w:r>
      <w:r w:rsidR="00050705">
        <w:rPr>
          <w:rFonts w:ascii="Times New Roman" w:hAnsi="Times New Roman"/>
          <w:b/>
          <w:bCs/>
          <w:sz w:val="22"/>
          <w:szCs w:val="22"/>
        </w:rPr>
        <w:t>?</w:t>
      </w:r>
    </w:p>
    <w:p w14:paraId="683BAC0A" w14:textId="77777777" w:rsidR="00A3466C" w:rsidRDefault="00A3466C" w:rsidP="00D13A58">
      <w:pPr>
        <w:ind w:left="-15" w:right="14"/>
        <w:jc w:val="both"/>
        <w:rPr>
          <w:rFonts w:ascii="Times New Roman" w:hAnsi="Times New Roman"/>
          <w:b/>
          <w:sz w:val="21"/>
          <w:szCs w:val="21"/>
        </w:rPr>
      </w:pPr>
    </w:p>
    <w:p w14:paraId="111B9208" w14:textId="712B56B8" w:rsidR="002F4EA8" w:rsidRDefault="00556164" w:rsidP="00D13A58">
      <w:pPr>
        <w:ind w:left="-15" w:right="14"/>
        <w:jc w:val="both"/>
        <w:rPr>
          <w:rFonts w:asciiTheme="majorBidi" w:hAnsiTheme="majorBidi" w:cstheme="majorBidi"/>
          <w:sz w:val="20"/>
        </w:rPr>
      </w:pPr>
      <w:r>
        <w:rPr>
          <w:rFonts w:asciiTheme="majorBidi" w:hAnsiTheme="majorBidi" w:cstheme="majorBidi"/>
          <w:sz w:val="20"/>
        </w:rPr>
        <w:t xml:space="preserve">We can try to hide our feelings by speaking, doing some </w:t>
      </w:r>
      <w:r w:rsidR="00E778EF">
        <w:rPr>
          <w:rFonts w:asciiTheme="majorBidi" w:hAnsiTheme="majorBidi" w:cstheme="majorBidi"/>
          <w:sz w:val="20"/>
        </w:rPr>
        <w:t>things,</w:t>
      </w:r>
      <w:r>
        <w:rPr>
          <w:rFonts w:asciiTheme="majorBidi" w:hAnsiTheme="majorBidi" w:cstheme="majorBidi"/>
          <w:sz w:val="20"/>
        </w:rPr>
        <w:t xml:space="preserve"> or even laughing when </w:t>
      </w:r>
      <w:r w:rsidR="00EF4837">
        <w:rPr>
          <w:rFonts w:asciiTheme="majorBidi" w:hAnsiTheme="majorBidi" w:cstheme="majorBidi"/>
          <w:sz w:val="20"/>
        </w:rPr>
        <w:t xml:space="preserve">one is </w:t>
      </w:r>
      <w:r>
        <w:rPr>
          <w:rFonts w:asciiTheme="majorBidi" w:hAnsiTheme="majorBidi" w:cstheme="majorBidi"/>
          <w:sz w:val="20"/>
        </w:rPr>
        <w:t xml:space="preserve">down </w:t>
      </w:r>
      <w:r w:rsidR="00EF4837">
        <w:rPr>
          <w:rFonts w:asciiTheme="majorBidi" w:hAnsiTheme="majorBidi" w:cstheme="majorBidi"/>
          <w:sz w:val="20"/>
        </w:rPr>
        <w:t>or</w:t>
      </w:r>
      <w:r>
        <w:rPr>
          <w:rFonts w:asciiTheme="majorBidi" w:hAnsiTheme="majorBidi" w:cstheme="majorBidi"/>
          <w:sz w:val="20"/>
        </w:rPr>
        <w:t xml:space="preserve"> discouraged. </w:t>
      </w:r>
      <w:r w:rsidR="00BF567F">
        <w:rPr>
          <w:rFonts w:asciiTheme="majorBidi" w:hAnsiTheme="majorBidi" w:cstheme="majorBidi"/>
          <w:sz w:val="20"/>
        </w:rPr>
        <w:t>But your eyes never lie</w:t>
      </w:r>
      <w:r w:rsidR="007862E4">
        <w:rPr>
          <w:rFonts w:asciiTheme="majorBidi" w:hAnsiTheme="majorBidi" w:cstheme="majorBidi"/>
          <w:sz w:val="20"/>
        </w:rPr>
        <w:t>!</w:t>
      </w:r>
      <w:r w:rsidR="00BF567F">
        <w:rPr>
          <w:rFonts w:asciiTheme="majorBidi" w:hAnsiTheme="majorBidi" w:cstheme="majorBidi"/>
          <w:sz w:val="20"/>
        </w:rPr>
        <w:t xml:space="preserve"> You can look into someones eyes and know what they are feeling. </w:t>
      </w:r>
    </w:p>
    <w:p w14:paraId="679BCCA4" w14:textId="77777777" w:rsidR="005631CE" w:rsidRDefault="005631CE" w:rsidP="00D13A58">
      <w:pPr>
        <w:ind w:left="-15" w:right="14"/>
        <w:jc w:val="both"/>
        <w:rPr>
          <w:rFonts w:asciiTheme="majorBidi" w:hAnsiTheme="majorBidi" w:cstheme="majorBidi"/>
          <w:sz w:val="20"/>
        </w:rPr>
      </w:pPr>
    </w:p>
    <w:p w14:paraId="1B2E4463" w14:textId="55E5D33A" w:rsidR="005631CE" w:rsidRDefault="005631CE" w:rsidP="00D13A58">
      <w:pPr>
        <w:ind w:left="-15" w:right="14"/>
        <w:jc w:val="both"/>
        <w:rPr>
          <w:rFonts w:asciiTheme="majorBidi" w:hAnsiTheme="majorBidi" w:cstheme="majorBidi"/>
          <w:sz w:val="20"/>
        </w:rPr>
      </w:pPr>
      <w:r>
        <w:rPr>
          <w:rFonts w:asciiTheme="majorBidi" w:hAnsiTheme="majorBidi" w:cstheme="majorBidi"/>
          <w:sz w:val="20"/>
        </w:rPr>
        <w:t>Gehazi only saw the opposition and it made him afraid!</w:t>
      </w:r>
      <w:r w:rsidR="00392163">
        <w:rPr>
          <w:rFonts w:asciiTheme="majorBidi" w:hAnsiTheme="majorBidi" w:cstheme="majorBidi"/>
          <w:sz w:val="20"/>
        </w:rPr>
        <w:t xml:space="preserve"> What you focus on gets magnified. Do not enlarge </w:t>
      </w:r>
      <w:r w:rsidR="005D4555">
        <w:rPr>
          <w:rFonts w:asciiTheme="majorBidi" w:hAnsiTheme="majorBidi" w:cstheme="majorBidi"/>
          <w:sz w:val="20"/>
        </w:rPr>
        <w:t xml:space="preserve">your problems but magnify the Lord. </w:t>
      </w:r>
    </w:p>
    <w:p w14:paraId="482BEA53" w14:textId="77777777" w:rsidR="005D4555" w:rsidRDefault="005D4555" w:rsidP="00D13A58">
      <w:pPr>
        <w:ind w:left="-15" w:right="14"/>
        <w:jc w:val="both"/>
        <w:rPr>
          <w:rFonts w:asciiTheme="majorBidi" w:hAnsiTheme="majorBidi" w:cstheme="majorBidi"/>
          <w:sz w:val="20"/>
        </w:rPr>
      </w:pPr>
    </w:p>
    <w:p w14:paraId="7BD99508" w14:textId="77777777" w:rsidR="009C1425" w:rsidRDefault="00765711" w:rsidP="00D13A58">
      <w:pPr>
        <w:ind w:left="-15" w:right="14"/>
        <w:jc w:val="both"/>
        <w:rPr>
          <w:rFonts w:asciiTheme="majorBidi" w:hAnsiTheme="majorBidi" w:cstheme="majorBidi"/>
          <w:sz w:val="20"/>
        </w:rPr>
      </w:pPr>
      <w:r w:rsidRPr="00036185">
        <w:rPr>
          <w:rFonts w:asciiTheme="majorBidi" w:hAnsiTheme="majorBidi" w:cstheme="majorBidi"/>
          <w:i/>
          <w:iCs/>
          <w:color w:val="C00000"/>
          <w:sz w:val="20"/>
        </w:rPr>
        <w:t>Psalms 3</w:t>
      </w:r>
      <w:r w:rsidR="001D2AAA" w:rsidRPr="00036185">
        <w:rPr>
          <w:rFonts w:asciiTheme="majorBidi" w:hAnsiTheme="majorBidi" w:cstheme="majorBidi"/>
          <w:i/>
          <w:iCs/>
          <w:color w:val="C00000"/>
          <w:sz w:val="20"/>
        </w:rPr>
        <w:t>4</w:t>
      </w:r>
      <w:r w:rsidRPr="00036185">
        <w:rPr>
          <w:rFonts w:asciiTheme="majorBidi" w:hAnsiTheme="majorBidi" w:cstheme="majorBidi"/>
          <w:i/>
          <w:iCs/>
          <w:color w:val="C00000"/>
          <w:sz w:val="20"/>
        </w:rPr>
        <w:t>:3</w:t>
      </w:r>
      <w:r>
        <w:rPr>
          <w:rFonts w:asciiTheme="majorBidi" w:hAnsiTheme="majorBidi" w:cstheme="majorBidi"/>
          <w:sz w:val="20"/>
        </w:rPr>
        <w:t xml:space="preserve"> </w:t>
      </w:r>
      <w:r w:rsidR="002C01A9">
        <w:rPr>
          <w:rFonts w:asciiTheme="majorBidi" w:hAnsiTheme="majorBidi" w:cstheme="majorBidi"/>
          <w:sz w:val="20"/>
        </w:rPr>
        <w:t xml:space="preserve">O magnify </w:t>
      </w:r>
      <w:r w:rsidR="00542933">
        <w:rPr>
          <w:rFonts w:asciiTheme="majorBidi" w:hAnsiTheme="majorBidi" w:cstheme="majorBidi"/>
          <w:sz w:val="20"/>
        </w:rPr>
        <w:t xml:space="preserve">the Lord </w:t>
      </w:r>
      <w:r w:rsidR="00542933" w:rsidRPr="00411F0F">
        <w:rPr>
          <w:rFonts w:asciiTheme="majorBidi" w:hAnsiTheme="majorBidi" w:cstheme="majorBidi"/>
          <w:b/>
          <w:bCs/>
          <w:sz w:val="20"/>
        </w:rPr>
        <w:t>with me</w:t>
      </w:r>
      <w:r w:rsidR="00DF033A">
        <w:rPr>
          <w:rFonts w:asciiTheme="majorBidi" w:hAnsiTheme="majorBidi" w:cstheme="majorBidi"/>
          <w:sz w:val="20"/>
        </w:rPr>
        <w:t xml:space="preserve">, And let us exalt </w:t>
      </w:r>
      <w:r w:rsidR="00080DA9">
        <w:rPr>
          <w:rFonts w:asciiTheme="majorBidi" w:hAnsiTheme="majorBidi" w:cstheme="majorBidi"/>
          <w:sz w:val="20"/>
        </w:rPr>
        <w:t>his name</w:t>
      </w:r>
      <w:r w:rsidR="00036185">
        <w:rPr>
          <w:rFonts w:asciiTheme="majorBidi" w:hAnsiTheme="majorBidi" w:cstheme="majorBidi"/>
          <w:sz w:val="20"/>
        </w:rPr>
        <w:t xml:space="preserve"> together</w:t>
      </w:r>
      <w:r w:rsidR="009C1425">
        <w:rPr>
          <w:rFonts w:asciiTheme="majorBidi" w:hAnsiTheme="majorBidi" w:cstheme="majorBidi"/>
          <w:sz w:val="20"/>
        </w:rPr>
        <w:t>.</w:t>
      </w:r>
    </w:p>
    <w:p w14:paraId="1A92F44F" w14:textId="77777777" w:rsidR="009C1425" w:rsidRDefault="009C1425" w:rsidP="00D13A58">
      <w:pPr>
        <w:ind w:left="-15" w:right="14"/>
        <w:jc w:val="both"/>
        <w:rPr>
          <w:rFonts w:asciiTheme="majorBidi" w:hAnsiTheme="majorBidi" w:cstheme="majorBidi"/>
          <w:i/>
          <w:iCs/>
          <w:color w:val="C00000"/>
          <w:sz w:val="20"/>
        </w:rPr>
      </w:pPr>
    </w:p>
    <w:p w14:paraId="61CB488F" w14:textId="4A4F4BCA" w:rsidR="005D4555" w:rsidRPr="009C1425" w:rsidRDefault="009C1425" w:rsidP="00D13A58">
      <w:pPr>
        <w:ind w:left="-15" w:right="14"/>
        <w:jc w:val="both"/>
        <w:rPr>
          <w:rFonts w:asciiTheme="majorBidi" w:hAnsiTheme="majorBidi" w:cstheme="majorBidi"/>
          <w:sz w:val="20"/>
        </w:rPr>
      </w:pPr>
      <w:r w:rsidRPr="009C1425">
        <w:rPr>
          <w:rFonts w:asciiTheme="majorBidi" w:hAnsiTheme="majorBidi" w:cstheme="majorBidi"/>
          <w:sz w:val="20"/>
        </w:rPr>
        <w:t>Invite someone to magnify the Lord with you!</w:t>
      </w:r>
      <w:r w:rsidR="007035FB">
        <w:rPr>
          <w:rFonts w:asciiTheme="majorBidi" w:hAnsiTheme="majorBidi" w:cstheme="majorBidi"/>
          <w:sz w:val="20"/>
        </w:rPr>
        <w:t xml:space="preserve"> Invite someone to do it with you!!</w:t>
      </w:r>
    </w:p>
    <w:p w14:paraId="4A138C9C" w14:textId="77777777" w:rsidR="00D60776" w:rsidRPr="00B8198F" w:rsidRDefault="00D60776" w:rsidP="00CE7709">
      <w:pPr>
        <w:ind w:right="14"/>
        <w:jc w:val="both"/>
        <w:rPr>
          <w:rFonts w:ascii="Times New Roman" w:hAnsi="Times New Roman"/>
          <w:b/>
          <w:bCs/>
          <w:sz w:val="21"/>
          <w:szCs w:val="21"/>
        </w:rPr>
      </w:pPr>
    </w:p>
    <w:p w14:paraId="23920E5E" w14:textId="422FF19A" w:rsidR="009A6F8B" w:rsidRDefault="00BF559E" w:rsidP="009A6F8B">
      <w:pPr>
        <w:ind w:left="-15" w:right="14"/>
        <w:jc w:val="both"/>
        <w:rPr>
          <w:rFonts w:ascii="Times New Roman" w:hAnsi="Times New Roman"/>
          <w:b/>
          <w:bCs/>
          <w:sz w:val="22"/>
          <w:szCs w:val="22"/>
        </w:rPr>
      </w:pPr>
      <w:r>
        <w:rPr>
          <w:rFonts w:ascii="Times New Roman" w:hAnsi="Times New Roman"/>
          <w:b/>
          <w:bCs/>
          <w:color w:val="C00000"/>
          <w:sz w:val="21"/>
          <w:szCs w:val="21"/>
          <w:u w:val="single"/>
        </w:rPr>
        <w:t>CONVERSATION STARTERS</w:t>
      </w:r>
      <w:r w:rsidR="009A6F8B">
        <w:rPr>
          <w:rFonts w:ascii="Times New Roman" w:hAnsi="Times New Roman"/>
          <w:sz w:val="21"/>
          <w:szCs w:val="21"/>
        </w:rPr>
        <w:t xml:space="preserve">: </w:t>
      </w:r>
      <w:r w:rsidR="005631CE">
        <w:rPr>
          <w:rFonts w:ascii="Times New Roman" w:hAnsi="Times New Roman"/>
          <w:b/>
          <w:bCs/>
          <w:sz w:val="22"/>
          <w:szCs w:val="22"/>
        </w:rPr>
        <w:t xml:space="preserve">Do you </w:t>
      </w:r>
      <w:r w:rsidR="004F2AED">
        <w:rPr>
          <w:rFonts w:ascii="Times New Roman" w:hAnsi="Times New Roman"/>
          <w:b/>
          <w:bCs/>
          <w:sz w:val="22"/>
          <w:szCs w:val="22"/>
        </w:rPr>
        <w:t>(</w:t>
      </w:r>
      <w:r w:rsidR="005631CE">
        <w:rPr>
          <w:rFonts w:ascii="Times New Roman" w:hAnsi="Times New Roman"/>
          <w:b/>
          <w:bCs/>
          <w:sz w:val="22"/>
          <w:szCs w:val="22"/>
        </w:rPr>
        <w:t>generally</w:t>
      </w:r>
      <w:r w:rsidR="004F2AED">
        <w:rPr>
          <w:rFonts w:ascii="Times New Roman" w:hAnsi="Times New Roman"/>
          <w:b/>
          <w:bCs/>
          <w:sz w:val="22"/>
          <w:szCs w:val="22"/>
        </w:rPr>
        <w:t>)</w:t>
      </w:r>
      <w:r w:rsidR="005631CE">
        <w:rPr>
          <w:rFonts w:ascii="Times New Roman" w:hAnsi="Times New Roman"/>
          <w:b/>
          <w:bCs/>
          <w:sz w:val="22"/>
          <w:szCs w:val="22"/>
        </w:rPr>
        <w:t xml:space="preserve"> </w:t>
      </w:r>
      <w:r w:rsidR="00FC4F86">
        <w:rPr>
          <w:rFonts w:ascii="Times New Roman" w:hAnsi="Times New Roman"/>
          <w:b/>
          <w:bCs/>
          <w:sz w:val="22"/>
          <w:szCs w:val="22"/>
        </w:rPr>
        <w:t xml:space="preserve">see just the </w:t>
      </w:r>
      <w:r w:rsidR="004F2AED">
        <w:rPr>
          <w:rFonts w:ascii="Times New Roman" w:hAnsi="Times New Roman"/>
          <w:b/>
          <w:bCs/>
          <w:sz w:val="22"/>
          <w:szCs w:val="22"/>
        </w:rPr>
        <w:t>opposition,</w:t>
      </w:r>
      <w:r w:rsidR="00FC4F86">
        <w:rPr>
          <w:rFonts w:ascii="Times New Roman" w:hAnsi="Times New Roman"/>
          <w:b/>
          <w:bCs/>
          <w:sz w:val="22"/>
          <w:szCs w:val="22"/>
        </w:rPr>
        <w:t xml:space="preserve"> or have you made it a </w:t>
      </w:r>
      <w:r w:rsidR="00FC4F86" w:rsidRPr="00DD2419">
        <w:rPr>
          <w:rFonts w:ascii="Times New Roman" w:hAnsi="Times New Roman"/>
          <w:b/>
          <w:bCs/>
          <w:sz w:val="22"/>
          <w:szCs w:val="22"/>
          <w:u w:val="single"/>
        </w:rPr>
        <w:t>habit</w:t>
      </w:r>
      <w:r w:rsidR="00FC4F86">
        <w:rPr>
          <w:rFonts w:ascii="Times New Roman" w:hAnsi="Times New Roman"/>
          <w:b/>
          <w:bCs/>
          <w:sz w:val="22"/>
          <w:szCs w:val="22"/>
        </w:rPr>
        <w:t xml:space="preserve"> to see God’s power in every situation that you face?</w:t>
      </w:r>
    </w:p>
    <w:p w14:paraId="70AC71B3" w14:textId="77777777" w:rsidR="005E75D1" w:rsidRPr="00B8198F" w:rsidRDefault="005E75D1" w:rsidP="009A6F8B">
      <w:pPr>
        <w:ind w:left="-15" w:right="14"/>
        <w:jc w:val="both"/>
        <w:rPr>
          <w:rFonts w:ascii="Times New Roman" w:hAnsi="Times New Roman"/>
          <w:b/>
          <w:bCs/>
          <w:sz w:val="22"/>
          <w:szCs w:val="22"/>
        </w:rPr>
      </w:pPr>
    </w:p>
    <w:p w14:paraId="700B908D" w14:textId="7F2A73B0" w:rsidR="00437A35" w:rsidRDefault="00DB64E5" w:rsidP="00196E67">
      <w:pPr>
        <w:jc w:val="both"/>
        <w:rPr>
          <w:rFonts w:asciiTheme="majorBidi" w:hAnsiTheme="majorBidi" w:cstheme="majorBidi"/>
          <w:sz w:val="20"/>
        </w:rPr>
      </w:pPr>
      <w:r>
        <w:rPr>
          <w:rFonts w:asciiTheme="majorBidi" w:hAnsiTheme="majorBidi" w:cstheme="majorBidi"/>
          <w:sz w:val="20"/>
        </w:rPr>
        <w:t>It is</w:t>
      </w:r>
      <w:r w:rsidR="00036185">
        <w:rPr>
          <w:rFonts w:asciiTheme="majorBidi" w:hAnsiTheme="majorBidi" w:cstheme="majorBidi"/>
          <w:sz w:val="20"/>
        </w:rPr>
        <w:t xml:space="preserve"> a habit we can develop to see beyond the obvious</w:t>
      </w:r>
      <w:r w:rsidR="00AC2238">
        <w:rPr>
          <w:rFonts w:asciiTheme="majorBidi" w:hAnsiTheme="majorBidi" w:cstheme="majorBidi"/>
          <w:sz w:val="20"/>
        </w:rPr>
        <w:t>!</w:t>
      </w:r>
      <w:r w:rsidR="004A6F99">
        <w:rPr>
          <w:rFonts w:asciiTheme="majorBidi" w:hAnsiTheme="majorBidi" w:cstheme="majorBidi"/>
          <w:sz w:val="20"/>
        </w:rPr>
        <w:t xml:space="preserve"> </w:t>
      </w:r>
      <w:r w:rsidR="00437A35">
        <w:rPr>
          <w:rFonts w:asciiTheme="majorBidi" w:hAnsiTheme="majorBidi" w:cstheme="majorBidi"/>
          <w:sz w:val="20"/>
        </w:rPr>
        <w:t>“Good &amp; ba</w:t>
      </w:r>
      <w:r w:rsidR="000F7618">
        <w:rPr>
          <w:rFonts w:asciiTheme="majorBidi" w:hAnsiTheme="majorBidi" w:cstheme="majorBidi"/>
          <w:sz w:val="20"/>
        </w:rPr>
        <w:t>d</w:t>
      </w:r>
      <w:r w:rsidR="00437A35">
        <w:rPr>
          <w:rFonts w:asciiTheme="majorBidi" w:hAnsiTheme="majorBidi" w:cstheme="majorBidi"/>
          <w:sz w:val="20"/>
        </w:rPr>
        <w:t xml:space="preserve"> happens simultaneously” – Bro. Cody</w:t>
      </w:r>
    </w:p>
    <w:p w14:paraId="75EAA117" w14:textId="77777777" w:rsidR="00437A35" w:rsidRDefault="00437A35" w:rsidP="00196E67">
      <w:pPr>
        <w:jc w:val="both"/>
        <w:rPr>
          <w:rFonts w:asciiTheme="majorBidi" w:hAnsiTheme="majorBidi" w:cstheme="majorBidi"/>
          <w:sz w:val="20"/>
        </w:rPr>
      </w:pPr>
    </w:p>
    <w:p w14:paraId="57F3CAD7" w14:textId="06B55781" w:rsidR="0093044F" w:rsidRDefault="004A6F99" w:rsidP="00196E67">
      <w:pPr>
        <w:jc w:val="both"/>
        <w:rPr>
          <w:rFonts w:asciiTheme="majorBidi" w:hAnsiTheme="majorBidi" w:cstheme="majorBidi"/>
          <w:sz w:val="20"/>
        </w:rPr>
      </w:pPr>
      <w:r>
        <w:rPr>
          <w:rFonts w:asciiTheme="majorBidi" w:hAnsiTheme="majorBidi" w:cstheme="majorBidi"/>
          <w:sz w:val="20"/>
        </w:rPr>
        <w:t>All things work out for the Good!</w:t>
      </w:r>
    </w:p>
    <w:p w14:paraId="6FFA4A89" w14:textId="77777777" w:rsidR="0093044F" w:rsidRDefault="0093044F" w:rsidP="00196E67">
      <w:pPr>
        <w:jc w:val="both"/>
        <w:rPr>
          <w:rFonts w:asciiTheme="majorBidi" w:hAnsiTheme="majorBidi" w:cstheme="majorBidi"/>
          <w:sz w:val="20"/>
        </w:rPr>
      </w:pPr>
    </w:p>
    <w:p w14:paraId="099B4E2B" w14:textId="77777777" w:rsidR="003C494F" w:rsidRDefault="00F73AFE" w:rsidP="00196E67">
      <w:pPr>
        <w:jc w:val="both"/>
        <w:rPr>
          <w:rFonts w:asciiTheme="majorBidi" w:hAnsiTheme="majorBidi" w:cstheme="majorBidi"/>
          <w:sz w:val="20"/>
        </w:rPr>
      </w:pPr>
      <w:r>
        <w:rPr>
          <w:rFonts w:asciiTheme="majorBidi" w:hAnsiTheme="majorBidi" w:cstheme="majorBidi"/>
          <w:sz w:val="20"/>
        </w:rPr>
        <w:t xml:space="preserve">The steps of a good man are ordered </w:t>
      </w:r>
      <w:r w:rsidR="003E5508">
        <w:rPr>
          <w:rFonts w:asciiTheme="majorBidi" w:hAnsiTheme="majorBidi" w:cstheme="majorBidi"/>
          <w:sz w:val="20"/>
        </w:rPr>
        <w:t>by</w:t>
      </w:r>
      <w:r>
        <w:rPr>
          <w:rFonts w:asciiTheme="majorBidi" w:hAnsiTheme="majorBidi" w:cstheme="majorBidi"/>
          <w:sz w:val="20"/>
        </w:rPr>
        <w:t xml:space="preserve"> the Lord</w:t>
      </w:r>
      <w:r w:rsidR="007A79F7">
        <w:rPr>
          <w:rFonts w:asciiTheme="majorBidi" w:hAnsiTheme="majorBidi" w:cstheme="majorBidi"/>
          <w:sz w:val="20"/>
        </w:rPr>
        <w:t>: and He delights in his way</w:t>
      </w:r>
      <w:r w:rsidR="00DD00AD">
        <w:rPr>
          <w:rFonts w:asciiTheme="majorBidi" w:hAnsiTheme="majorBidi" w:cstheme="majorBidi"/>
          <w:sz w:val="20"/>
        </w:rPr>
        <w:t xml:space="preserve"> (</w:t>
      </w:r>
      <w:r w:rsidR="00DD00AD" w:rsidRPr="001C2F0C">
        <w:rPr>
          <w:rFonts w:asciiTheme="majorBidi" w:hAnsiTheme="majorBidi" w:cstheme="majorBidi"/>
          <w:i/>
          <w:iCs/>
          <w:color w:val="C00000"/>
          <w:sz w:val="20"/>
        </w:rPr>
        <w:t>Psalms 27</w:t>
      </w:r>
      <w:r w:rsidR="00E82B76" w:rsidRPr="001C2F0C">
        <w:rPr>
          <w:rFonts w:asciiTheme="majorBidi" w:hAnsiTheme="majorBidi" w:cstheme="majorBidi"/>
          <w:i/>
          <w:iCs/>
          <w:color w:val="C00000"/>
          <w:sz w:val="20"/>
        </w:rPr>
        <w:t>:</w:t>
      </w:r>
      <w:r w:rsidR="002D4288" w:rsidRPr="001C2F0C">
        <w:rPr>
          <w:rFonts w:asciiTheme="majorBidi" w:hAnsiTheme="majorBidi" w:cstheme="majorBidi"/>
          <w:i/>
          <w:iCs/>
          <w:color w:val="C00000"/>
          <w:sz w:val="20"/>
        </w:rPr>
        <w:t>2</w:t>
      </w:r>
      <w:r w:rsidR="00E82B76" w:rsidRPr="001C2F0C">
        <w:rPr>
          <w:rFonts w:asciiTheme="majorBidi" w:hAnsiTheme="majorBidi" w:cstheme="majorBidi"/>
          <w:i/>
          <w:iCs/>
          <w:color w:val="C00000"/>
          <w:sz w:val="20"/>
        </w:rPr>
        <w:t>3</w:t>
      </w:r>
      <w:r w:rsidR="002D4288">
        <w:rPr>
          <w:rFonts w:asciiTheme="majorBidi" w:hAnsiTheme="majorBidi" w:cstheme="majorBidi"/>
          <w:sz w:val="20"/>
        </w:rPr>
        <w:t>)</w:t>
      </w:r>
      <w:r w:rsidR="009D720B">
        <w:rPr>
          <w:rFonts w:asciiTheme="majorBidi" w:hAnsiTheme="majorBidi" w:cstheme="majorBidi"/>
          <w:sz w:val="20"/>
        </w:rPr>
        <w:t xml:space="preserve">. </w:t>
      </w:r>
      <w:r>
        <w:rPr>
          <w:rFonts w:asciiTheme="majorBidi" w:hAnsiTheme="majorBidi" w:cstheme="majorBidi"/>
          <w:sz w:val="20"/>
        </w:rPr>
        <w:t xml:space="preserve"> If you believe that nothing happens to you by accident, then you can </w:t>
      </w:r>
      <w:r w:rsidRPr="009D720B">
        <w:rPr>
          <w:rFonts w:asciiTheme="majorBidi" w:hAnsiTheme="majorBidi" w:cstheme="majorBidi"/>
          <w:i/>
          <w:sz w:val="20"/>
        </w:rPr>
        <w:t>trust</w:t>
      </w:r>
      <w:r>
        <w:rPr>
          <w:rFonts w:asciiTheme="majorBidi" w:hAnsiTheme="majorBidi" w:cstheme="majorBidi"/>
          <w:sz w:val="20"/>
        </w:rPr>
        <w:t xml:space="preserve"> God in every situation</w:t>
      </w:r>
      <w:r w:rsidR="001C2F0C">
        <w:rPr>
          <w:rFonts w:asciiTheme="majorBidi" w:hAnsiTheme="majorBidi" w:cstheme="majorBidi"/>
          <w:sz w:val="20"/>
        </w:rPr>
        <w:t xml:space="preserve"> (both good &amp; bad).</w:t>
      </w:r>
      <w:r w:rsidR="0073258F">
        <w:rPr>
          <w:rFonts w:asciiTheme="majorBidi" w:hAnsiTheme="majorBidi" w:cstheme="majorBidi"/>
          <w:sz w:val="20"/>
        </w:rPr>
        <w:t xml:space="preserve"> </w:t>
      </w:r>
    </w:p>
    <w:p w14:paraId="2DA4A448" w14:textId="77777777" w:rsidR="003C494F" w:rsidRDefault="003C494F" w:rsidP="00196E67">
      <w:pPr>
        <w:jc w:val="both"/>
        <w:rPr>
          <w:rFonts w:asciiTheme="majorBidi" w:hAnsiTheme="majorBidi" w:cstheme="majorBidi"/>
          <w:sz w:val="20"/>
        </w:rPr>
      </w:pPr>
    </w:p>
    <w:p w14:paraId="7B7BE78C" w14:textId="2612787A" w:rsidR="00691FC3" w:rsidRDefault="0073258F" w:rsidP="00196E67">
      <w:pPr>
        <w:jc w:val="both"/>
        <w:rPr>
          <w:rFonts w:asciiTheme="majorBidi" w:hAnsiTheme="majorBidi" w:cstheme="majorBidi"/>
          <w:sz w:val="20"/>
        </w:rPr>
      </w:pPr>
      <w:r>
        <w:rPr>
          <w:rFonts w:asciiTheme="majorBidi" w:hAnsiTheme="majorBidi" w:cstheme="majorBidi"/>
          <w:sz w:val="20"/>
        </w:rPr>
        <w:t xml:space="preserve">We also need to see God’s purpose in the good things so we can fully </w:t>
      </w:r>
      <w:r w:rsidR="00CC0AB3">
        <w:rPr>
          <w:rFonts w:asciiTheme="majorBidi" w:hAnsiTheme="majorBidi" w:cstheme="majorBidi"/>
          <w:sz w:val="20"/>
        </w:rPr>
        <w:t>walk in the will of God!</w:t>
      </w:r>
    </w:p>
    <w:p w14:paraId="46D91871" w14:textId="77777777" w:rsidR="00691FC3" w:rsidRDefault="00691FC3" w:rsidP="00196E67">
      <w:pPr>
        <w:jc w:val="both"/>
        <w:rPr>
          <w:rFonts w:asciiTheme="majorBidi" w:hAnsiTheme="majorBidi" w:cstheme="majorBidi"/>
          <w:sz w:val="20"/>
        </w:rPr>
      </w:pPr>
    </w:p>
    <w:p w14:paraId="2A12C8B3" w14:textId="05E60784" w:rsidR="00E466BA" w:rsidRPr="00E466BA" w:rsidRDefault="00C55B7F" w:rsidP="00196E67">
      <w:pPr>
        <w:jc w:val="both"/>
        <w:rPr>
          <w:rFonts w:asciiTheme="majorBidi" w:hAnsiTheme="majorBidi" w:cstheme="majorBidi"/>
          <w:sz w:val="20"/>
        </w:rPr>
      </w:pPr>
      <w:r>
        <w:rPr>
          <w:rFonts w:asciiTheme="majorBidi" w:hAnsiTheme="majorBidi" w:cstheme="majorBidi"/>
          <w:sz w:val="20"/>
        </w:rPr>
        <w:t xml:space="preserve">The Prophet </w:t>
      </w:r>
      <w:r w:rsidR="007A7523">
        <w:rPr>
          <w:rFonts w:asciiTheme="majorBidi" w:hAnsiTheme="majorBidi" w:cstheme="majorBidi"/>
          <w:sz w:val="20"/>
        </w:rPr>
        <w:t>Elisha’s</w:t>
      </w:r>
      <w:r>
        <w:rPr>
          <w:rFonts w:asciiTheme="majorBidi" w:hAnsiTheme="majorBidi" w:cstheme="majorBidi"/>
          <w:sz w:val="20"/>
        </w:rPr>
        <w:t xml:space="preserve"> prayer was for his servant’s eyes to be open. </w:t>
      </w:r>
      <w:r w:rsidR="0084174B">
        <w:rPr>
          <w:rFonts w:asciiTheme="majorBidi" w:hAnsiTheme="majorBidi" w:cstheme="majorBidi"/>
          <w:sz w:val="20"/>
        </w:rPr>
        <w:t>When we pray for someone to have spiritual eyesight or pray for ourselves, God will answer that prayer!</w:t>
      </w:r>
      <w:r w:rsidR="00C117C3">
        <w:rPr>
          <w:rFonts w:asciiTheme="majorBidi" w:hAnsiTheme="majorBidi" w:cstheme="majorBidi"/>
          <w:sz w:val="20"/>
        </w:rPr>
        <w:t xml:space="preserve"> And you will have spiritual sight!!</w:t>
      </w:r>
    </w:p>
    <w:p w14:paraId="299CBDA7" w14:textId="77777777" w:rsidR="00043BA9" w:rsidRDefault="00043BA9" w:rsidP="006E336D">
      <w:pPr>
        <w:ind w:left="-15" w:right="14"/>
        <w:jc w:val="both"/>
        <w:rPr>
          <w:rFonts w:asciiTheme="majorBidi" w:hAnsiTheme="majorBidi" w:cstheme="majorBidi"/>
          <w:i/>
          <w:sz w:val="22"/>
          <w:szCs w:val="22"/>
        </w:rPr>
      </w:pPr>
    </w:p>
    <w:p w14:paraId="5D722313" w14:textId="1F320C01" w:rsidR="008C2DD3" w:rsidRPr="00214714" w:rsidRDefault="00BF559E" w:rsidP="006E336D">
      <w:pPr>
        <w:ind w:left="-15" w:right="14"/>
        <w:jc w:val="both"/>
        <w:rPr>
          <w:rFonts w:asciiTheme="majorBidi" w:hAnsiTheme="majorBidi" w:cstheme="majorBidi"/>
          <w:b/>
          <w:bCs/>
          <w:i/>
          <w:sz w:val="22"/>
          <w:szCs w:val="22"/>
        </w:rPr>
      </w:pPr>
      <w:r>
        <w:rPr>
          <w:rFonts w:asciiTheme="majorBidi" w:hAnsiTheme="majorBidi" w:cstheme="majorBidi"/>
          <w:b/>
          <w:bCs/>
          <w:i/>
          <w:color w:val="C00000"/>
          <w:sz w:val="22"/>
          <w:szCs w:val="22"/>
          <w:u w:val="single"/>
        </w:rPr>
        <w:t>CONVERSATION STARTERS</w:t>
      </w:r>
      <w:r w:rsidR="008C2DD3">
        <w:rPr>
          <w:rFonts w:asciiTheme="majorBidi" w:hAnsiTheme="majorBidi" w:cstheme="majorBidi"/>
          <w:i/>
          <w:sz w:val="22"/>
          <w:szCs w:val="22"/>
        </w:rPr>
        <w:t xml:space="preserve">: </w:t>
      </w:r>
      <w:r w:rsidR="0062346B">
        <w:rPr>
          <w:rFonts w:asciiTheme="majorBidi" w:hAnsiTheme="majorBidi" w:cstheme="majorBidi"/>
          <w:b/>
          <w:bCs/>
          <w:i/>
          <w:sz w:val="22"/>
          <w:szCs w:val="22"/>
        </w:rPr>
        <w:t>How can we see the purpose of God in everything?</w:t>
      </w:r>
    </w:p>
    <w:p w14:paraId="5DA0E7BB" w14:textId="77777777" w:rsidR="00534B4D" w:rsidRDefault="00534B4D" w:rsidP="0003540C">
      <w:pPr>
        <w:ind w:left="-15" w:right="14"/>
        <w:jc w:val="both"/>
        <w:rPr>
          <w:rFonts w:ascii="Times New Roman" w:hAnsi="Times New Roman"/>
          <w:b/>
          <w:bCs/>
          <w:color w:val="C00000"/>
          <w:sz w:val="21"/>
          <w:szCs w:val="21"/>
          <w:u w:val="single"/>
        </w:rPr>
      </w:pPr>
    </w:p>
    <w:p w14:paraId="553A5619" w14:textId="34DDA210" w:rsidR="008A6C81" w:rsidRPr="00FA5690" w:rsidRDefault="008A6C81" w:rsidP="0094147A">
      <w:pPr>
        <w:jc w:val="both"/>
        <w:rPr>
          <w:rFonts w:asciiTheme="majorBidi" w:hAnsiTheme="majorBidi" w:cstheme="majorBidi"/>
          <w:i/>
          <w:iCs/>
          <w:color w:val="C00000"/>
          <w:sz w:val="20"/>
        </w:rPr>
      </w:pPr>
      <w:r>
        <w:rPr>
          <w:rFonts w:asciiTheme="majorBidi" w:hAnsiTheme="majorBidi" w:cstheme="majorBidi"/>
          <w:sz w:val="20"/>
        </w:rPr>
        <w:t>Don’t say</w:t>
      </w:r>
      <w:r w:rsidR="00BE471D">
        <w:rPr>
          <w:rFonts w:asciiTheme="majorBidi" w:hAnsiTheme="majorBidi" w:cstheme="majorBidi"/>
          <w:sz w:val="20"/>
        </w:rPr>
        <w:t>, there are yet four months</w:t>
      </w:r>
      <w:r w:rsidR="00234E78">
        <w:rPr>
          <w:rFonts w:asciiTheme="majorBidi" w:hAnsiTheme="majorBidi" w:cstheme="majorBidi"/>
          <w:sz w:val="20"/>
        </w:rPr>
        <w:t xml:space="preserve"> and then the harvest. </w:t>
      </w:r>
      <w:r w:rsidR="00FD79C1">
        <w:rPr>
          <w:rFonts w:asciiTheme="majorBidi" w:hAnsiTheme="majorBidi" w:cstheme="majorBidi"/>
          <w:sz w:val="20"/>
        </w:rPr>
        <w:t xml:space="preserve">Behold, I say unto you, </w:t>
      </w:r>
      <w:r w:rsidR="00FD79C1" w:rsidRPr="00C117C3">
        <w:rPr>
          <w:rFonts w:asciiTheme="majorBidi" w:hAnsiTheme="majorBidi" w:cstheme="majorBidi"/>
          <w:b/>
          <w:sz w:val="20"/>
          <w:u w:val="single"/>
        </w:rPr>
        <w:t>lift up your eyes</w:t>
      </w:r>
      <w:r w:rsidR="00FD79C1">
        <w:rPr>
          <w:rFonts w:asciiTheme="majorBidi" w:hAnsiTheme="majorBidi" w:cstheme="majorBidi"/>
          <w:sz w:val="20"/>
        </w:rPr>
        <w:t xml:space="preserve">, and </w:t>
      </w:r>
      <w:r w:rsidR="00FD79C1" w:rsidRPr="00C117C3">
        <w:rPr>
          <w:rFonts w:asciiTheme="majorBidi" w:hAnsiTheme="majorBidi" w:cstheme="majorBidi"/>
          <w:sz w:val="20"/>
          <w:u w:val="single"/>
        </w:rPr>
        <w:t>look</w:t>
      </w:r>
      <w:r w:rsidR="00FD79C1">
        <w:rPr>
          <w:rFonts w:asciiTheme="majorBidi" w:hAnsiTheme="majorBidi" w:cstheme="majorBidi"/>
          <w:sz w:val="20"/>
        </w:rPr>
        <w:t xml:space="preserve"> on the field; for they are already</w:t>
      </w:r>
      <w:r w:rsidR="00AF77D0">
        <w:rPr>
          <w:rFonts w:asciiTheme="majorBidi" w:hAnsiTheme="majorBidi" w:cstheme="majorBidi"/>
          <w:sz w:val="20"/>
        </w:rPr>
        <w:t xml:space="preserve"> white (bright)</w:t>
      </w:r>
      <w:r w:rsidR="00FA5690">
        <w:rPr>
          <w:rFonts w:asciiTheme="majorBidi" w:hAnsiTheme="majorBidi" w:cstheme="majorBidi"/>
          <w:sz w:val="20"/>
        </w:rPr>
        <w:t xml:space="preserve"> to harvest</w:t>
      </w:r>
      <w:r w:rsidR="00FD79C1">
        <w:rPr>
          <w:rFonts w:asciiTheme="majorBidi" w:hAnsiTheme="majorBidi" w:cstheme="majorBidi"/>
          <w:sz w:val="20"/>
        </w:rPr>
        <w:t xml:space="preserve"> </w:t>
      </w:r>
      <w:r w:rsidR="00891743" w:rsidRPr="00FA5690">
        <w:rPr>
          <w:rFonts w:asciiTheme="majorBidi" w:hAnsiTheme="majorBidi" w:cstheme="majorBidi"/>
          <w:i/>
          <w:iCs/>
          <w:color w:val="C00000"/>
          <w:sz w:val="20"/>
        </w:rPr>
        <w:t>John 4:35</w:t>
      </w:r>
    </w:p>
    <w:p w14:paraId="0F0FB685" w14:textId="77777777" w:rsidR="008A6C81" w:rsidRDefault="008A6C81" w:rsidP="0094147A">
      <w:pPr>
        <w:jc w:val="both"/>
        <w:rPr>
          <w:rFonts w:asciiTheme="majorBidi" w:hAnsiTheme="majorBidi" w:cstheme="majorBidi"/>
          <w:sz w:val="20"/>
        </w:rPr>
      </w:pPr>
    </w:p>
    <w:p w14:paraId="710F400C" w14:textId="2B0244FE" w:rsidR="00687B36" w:rsidRDefault="00756A6C" w:rsidP="0094147A">
      <w:pPr>
        <w:jc w:val="both"/>
        <w:rPr>
          <w:rFonts w:asciiTheme="majorBidi" w:hAnsiTheme="majorBidi" w:cstheme="majorBidi"/>
          <w:sz w:val="20"/>
        </w:rPr>
      </w:pPr>
      <w:r w:rsidRPr="001717F3">
        <w:rPr>
          <w:rFonts w:asciiTheme="majorBidi" w:hAnsiTheme="majorBidi" w:cstheme="majorBidi"/>
          <w:b/>
          <w:bCs/>
          <w:sz w:val="20"/>
        </w:rPr>
        <w:t>Lift up</w:t>
      </w:r>
      <w:r>
        <w:rPr>
          <w:rFonts w:asciiTheme="majorBidi" w:hAnsiTheme="majorBidi" w:cstheme="majorBidi"/>
          <w:sz w:val="20"/>
        </w:rPr>
        <w:t xml:space="preserve"> your eyes </w:t>
      </w:r>
      <w:r w:rsidR="00EF1C4F">
        <w:rPr>
          <w:rFonts w:asciiTheme="majorBidi" w:hAnsiTheme="majorBidi" w:cstheme="majorBidi"/>
          <w:sz w:val="20"/>
        </w:rPr>
        <w:t>(don’t look downward</w:t>
      </w:r>
      <w:r w:rsidR="00AC76B0">
        <w:rPr>
          <w:rFonts w:asciiTheme="majorBidi" w:hAnsiTheme="majorBidi" w:cstheme="majorBidi"/>
          <w:sz w:val="20"/>
        </w:rPr>
        <w:t>); look up to heaven</w:t>
      </w:r>
      <w:r w:rsidR="002F4B2A">
        <w:rPr>
          <w:rFonts w:asciiTheme="majorBidi" w:hAnsiTheme="majorBidi" w:cstheme="majorBidi"/>
          <w:sz w:val="20"/>
        </w:rPr>
        <w:t xml:space="preserve"> and see </w:t>
      </w:r>
      <w:r>
        <w:rPr>
          <w:rFonts w:asciiTheme="majorBidi" w:hAnsiTheme="majorBidi" w:cstheme="majorBidi"/>
          <w:sz w:val="20"/>
        </w:rPr>
        <w:t>the field for they are already ripe unto harvest</w:t>
      </w:r>
      <w:r w:rsidR="00074A9B">
        <w:rPr>
          <w:rFonts w:asciiTheme="majorBidi" w:hAnsiTheme="majorBidi" w:cstheme="majorBidi"/>
          <w:sz w:val="20"/>
        </w:rPr>
        <w:t>!</w:t>
      </w:r>
    </w:p>
    <w:p w14:paraId="68CD2470" w14:textId="77777777" w:rsidR="00687B36" w:rsidRDefault="00687B36" w:rsidP="0094147A">
      <w:pPr>
        <w:jc w:val="both"/>
        <w:rPr>
          <w:rFonts w:asciiTheme="majorBidi" w:hAnsiTheme="majorBidi" w:cstheme="majorBidi"/>
          <w:sz w:val="20"/>
        </w:rPr>
      </w:pPr>
    </w:p>
    <w:p w14:paraId="088A349F" w14:textId="2AA6379E" w:rsidR="0094147A" w:rsidRDefault="00687B36" w:rsidP="0094147A">
      <w:pPr>
        <w:jc w:val="both"/>
        <w:rPr>
          <w:rFonts w:asciiTheme="majorBidi" w:hAnsiTheme="majorBidi" w:cstheme="majorBidi"/>
          <w:sz w:val="20"/>
        </w:rPr>
      </w:pPr>
      <w:r>
        <w:rPr>
          <w:rFonts w:asciiTheme="majorBidi" w:hAnsiTheme="majorBidi" w:cstheme="majorBidi"/>
          <w:sz w:val="20"/>
        </w:rPr>
        <w:t xml:space="preserve">We </w:t>
      </w:r>
      <w:r w:rsidR="005B588B">
        <w:rPr>
          <w:rFonts w:asciiTheme="majorBidi" w:hAnsiTheme="majorBidi" w:cstheme="majorBidi"/>
          <w:sz w:val="20"/>
        </w:rPr>
        <w:t xml:space="preserve">are </w:t>
      </w:r>
      <w:r w:rsidR="00CC0258">
        <w:rPr>
          <w:rFonts w:asciiTheme="majorBidi" w:hAnsiTheme="majorBidi" w:cstheme="majorBidi"/>
          <w:sz w:val="20"/>
        </w:rPr>
        <w:t xml:space="preserve">getting </w:t>
      </w:r>
      <w:r w:rsidR="005B588B">
        <w:rPr>
          <w:rFonts w:asciiTheme="majorBidi" w:hAnsiTheme="majorBidi" w:cstheme="majorBidi"/>
          <w:sz w:val="20"/>
        </w:rPr>
        <w:t xml:space="preserve">closer </w:t>
      </w:r>
      <w:r w:rsidR="00CC0258">
        <w:rPr>
          <w:rFonts w:asciiTheme="majorBidi" w:hAnsiTheme="majorBidi" w:cstheme="majorBidi"/>
          <w:sz w:val="20"/>
        </w:rPr>
        <w:t>&amp;</w:t>
      </w:r>
      <w:r w:rsidR="005B588B">
        <w:rPr>
          <w:rFonts w:asciiTheme="majorBidi" w:hAnsiTheme="majorBidi" w:cstheme="majorBidi"/>
          <w:sz w:val="20"/>
        </w:rPr>
        <w:t xml:space="preserve"> closer to the catching away of the bride (the Rapture of the Church)</w:t>
      </w:r>
      <w:r w:rsidR="0094147A" w:rsidRPr="0094147A">
        <w:rPr>
          <w:rFonts w:asciiTheme="majorBidi" w:hAnsiTheme="majorBidi" w:cstheme="majorBidi"/>
          <w:sz w:val="20"/>
        </w:rPr>
        <w:t>.</w:t>
      </w:r>
      <w:r w:rsidR="005B588B">
        <w:rPr>
          <w:rFonts w:asciiTheme="majorBidi" w:hAnsiTheme="majorBidi" w:cstheme="majorBidi"/>
          <w:sz w:val="20"/>
        </w:rPr>
        <w:t xml:space="preserve"> </w:t>
      </w:r>
      <w:r w:rsidR="00CC0258">
        <w:rPr>
          <w:rFonts w:asciiTheme="majorBidi" w:hAnsiTheme="majorBidi" w:cstheme="majorBidi"/>
          <w:sz w:val="20"/>
        </w:rPr>
        <w:t xml:space="preserve">We are about to enter eternity, whether by death or the Rapture. </w:t>
      </w:r>
      <w:r w:rsidR="0024093D">
        <w:rPr>
          <w:rFonts w:asciiTheme="majorBidi" w:hAnsiTheme="majorBidi" w:cstheme="majorBidi"/>
          <w:sz w:val="20"/>
        </w:rPr>
        <w:t xml:space="preserve">And the only thing that has eternal value in this world is our prayers &amp; the souls that </w:t>
      </w:r>
      <w:r w:rsidR="006B469F">
        <w:rPr>
          <w:rFonts w:asciiTheme="majorBidi" w:hAnsiTheme="majorBidi" w:cstheme="majorBidi"/>
          <w:sz w:val="20"/>
        </w:rPr>
        <w:t>are won</w:t>
      </w:r>
      <w:r w:rsidR="0024093D">
        <w:rPr>
          <w:rFonts w:asciiTheme="majorBidi" w:hAnsiTheme="majorBidi" w:cstheme="majorBidi"/>
          <w:sz w:val="20"/>
        </w:rPr>
        <w:t xml:space="preserve"> to Christ!</w:t>
      </w:r>
    </w:p>
    <w:p w14:paraId="0665F75C" w14:textId="77777777" w:rsidR="00A4066C" w:rsidRDefault="00A4066C" w:rsidP="0003540C">
      <w:pPr>
        <w:ind w:left="-15" w:right="14"/>
        <w:jc w:val="both"/>
        <w:rPr>
          <w:rFonts w:ascii="Times New Roman" w:hAnsi="Times New Roman"/>
          <w:b/>
          <w:bCs/>
          <w:color w:val="C00000"/>
          <w:sz w:val="21"/>
          <w:szCs w:val="21"/>
          <w:u w:val="single"/>
        </w:rPr>
      </w:pPr>
    </w:p>
    <w:p w14:paraId="4912EC96" w14:textId="655BCABC" w:rsidR="00F60A65" w:rsidRDefault="00BF559E" w:rsidP="0003540C">
      <w:pPr>
        <w:ind w:left="-15" w:right="14"/>
        <w:jc w:val="both"/>
        <w:rPr>
          <w:rFonts w:ascii="Times New Roman" w:hAnsi="Times New Roman"/>
          <w:b/>
          <w:bCs/>
          <w:sz w:val="21"/>
          <w:szCs w:val="21"/>
        </w:rPr>
      </w:pPr>
      <w:r>
        <w:rPr>
          <w:rFonts w:ascii="Times New Roman" w:hAnsi="Times New Roman"/>
          <w:b/>
          <w:bCs/>
          <w:color w:val="C00000"/>
          <w:sz w:val="21"/>
          <w:szCs w:val="21"/>
          <w:u w:val="single"/>
        </w:rPr>
        <w:t>CONVERSATION STARTERS</w:t>
      </w:r>
      <w:r w:rsidR="00532814">
        <w:rPr>
          <w:rFonts w:ascii="Times New Roman" w:hAnsi="Times New Roman"/>
          <w:sz w:val="21"/>
          <w:szCs w:val="21"/>
        </w:rPr>
        <w:t xml:space="preserve">: </w:t>
      </w:r>
      <w:r w:rsidR="006138F3">
        <w:rPr>
          <w:rFonts w:ascii="Times New Roman" w:hAnsi="Times New Roman"/>
          <w:b/>
          <w:bCs/>
          <w:sz w:val="21"/>
          <w:szCs w:val="21"/>
        </w:rPr>
        <w:t>When you meet someone, do you see a soul that will live somewhere in eternity, whether in heaven or in hell</w:t>
      </w:r>
      <w:r w:rsidR="004B3F28">
        <w:rPr>
          <w:rFonts w:ascii="Times New Roman" w:hAnsi="Times New Roman"/>
          <w:b/>
          <w:bCs/>
          <w:sz w:val="21"/>
          <w:szCs w:val="21"/>
        </w:rPr>
        <w:t>?</w:t>
      </w:r>
    </w:p>
    <w:p w14:paraId="1C87FED9" w14:textId="77777777" w:rsidR="005344C1" w:rsidRDefault="005344C1" w:rsidP="00095BCE">
      <w:pPr>
        <w:pStyle w:val="BodyText3"/>
        <w:spacing w:line="276" w:lineRule="auto"/>
        <w:rPr>
          <w:b w:val="0"/>
          <w:sz w:val="22"/>
          <w:szCs w:val="22"/>
        </w:rPr>
      </w:pPr>
    </w:p>
    <w:p w14:paraId="70B9B99A" w14:textId="6D974293" w:rsidR="006A6B45" w:rsidRDefault="000E5C5A" w:rsidP="005A06CC">
      <w:pPr>
        <w:jc w:val="both"/>
        <w:rPr>
          <w:rFonts w:asciiTheme="majorBidi" w:hAnsiTheme="majorBidi" w:cstheme="majorBidi"/>
          <w:sz w:val="20"/>
        </w:rPr>
      </w:pPr>
      <w:r>
        <w:rPr>
          <w:rFonts w:asciiTheme="majorBidi" w:hAnsiTheme="majorBidi" w:cstheme="majorBidi"/>
          <w:sz w:val="20"/>
        </w:rPr>
        <w:t xml:space="preserve">On </w:t>
      </w:r>
      <w:r w:rsidR="006A6B45">
        <w:rPr>
          <w:rFonts w:asciiTheme="majorBidi" w:hAnsiTheme="majorBidi" w:cstheme="majorBidi"/>
          <w:sz w:val="20"/>
        </w:rPr>
        <w:t>July 9</w:t>
      </w:r>
      <w:r w:rsidR="006A6B45" w:rsidRPr="006A6B45">
        <w:rPr>
          <w:rFonts w:asciiTheme="majorBidi" w:hAnsiTheme="majorBidi" w:cstheme="majorBidi"/>
          <w:sz w:val="20"/>
          <w:vertAlign w:val="superscript"/>
        </w:rPr>
        <w:t>th</w:t>
      </w:r>
      <w:r w:rsidR="00E707D3">
        <w:rPr>
          <w:rFonts w:asciiTheme="majorBidi" w:hAnsiTheme="majorBidi" w:cstheme="majorBidi"/>
          <w:sz w:val="20"/>
        </w:rPr>
        <w:t>,</w:t>
      </w:r>
      <w:r w:rsidR="006A6B45">
        <w:rPr>
          <w:rFonts w:asciiTheme="majorBidi" w:hAnsiTheme="majorBidi" w:cstheme="majorBidi"/>
          <w:sz w:val="20"/>
        </w:rPr>
        <w:t xml:space="preserve"> 2025</w:t>
      </w:r>
      <w:r w:rsidR="00E707D3">
        <w:rPr>
          <w:rFonts w:asciiTheme="majorBidi" w:hAnsiTheme="majorBidi" w:cstheme="majorBidi"/>
          <w:sz w:val="20"/>
        </w:rPr>
        <w:t>,</w:t>
      </w:r>
      <w:r w:rsidR="006A6B45">
        <w:rPr>
          <w:rFonts w:asciiTheme="majorBidi" w:hAnsiTheme="majorBidi" w:cstheme="majorBidi"/>
          <w:sz w:val="20"/>
        </w:rPr>
        <w:t xml:space="preserve"> the earth rotated faster than normal. It was one of the shortest days</w:t>
      </w:r>
      <w:r w:rsidR="00FB12C9">
        <w:rPr>
          <w:rFonts w:asciiTheme="majorBidi" w:hAnsiTheme="majorBidi" w:cstheme="majorBidi"/>
          <w:sz w:val="20"/>
        </w:rPr>
        <w:t>!</w:t>
      </w:r>
      <w:r w:rsidR="009F142B">
        <w:rPr>
          <w:rFonts w:asciiTheme="majorBidi" w:hAnsiTheme="majorBidi" w:cstheme="majorBidi"/>
          <w:sz w:val="20"/>
        </w:rPr>
        <w:t xml:space="preserve"> </w:t>
      </w:r>
      <w:r w:rsidR="00FB12C9">
        <w:rPr>
          <w:rFonts w:asciiTheme="majorBidi" w:hAnsiTheme="majorBidi" w:cstheme="majorBidi"/>
          <w:sz w:val="20"/>
        </w:rPr>
        <w:t>For t</w:t>
      </w:r>
      <w:r w:rsidR="009F142B">
        <w:rPr>
          <w:rFonts w:asciiTheme="majorBidi" w:hAnsiTheme="majorBidi" w:cstheme="majorBidi"/>
          <w:sz w:val="20"/>
        </w:rPr>
        <w:t>he days will be shortened</w:t>
      </w:r>
      <w:r w:rsidR="008314CD">
        <w:rPr>
          <w:rFonts w:asciiTheme="majorBidi" w:hAnsiTheme="majorBidi" w:cstheme="majorBidi"/>
          <w:sz w:val="20"/>
        </w:rPr>
        <w:t xml:space="preserve"> (Mark 13:20)</w:t>
      </w:r>
      <w:r w:rsidR="00394139">
        <w:rPr>
          <w:rFonts w:asciiTheme="majorBidi" w:hAnsiTheme="majorBidi" w:cstheme="majorBidi"/>
          <w:sz w:val="20"/>
        </w:rPr>
        <w:t xml:space="preserve"> for the </w:t>
      </w:r>
      <w:r w:rsidR="002B691C">
        <w:rPr>
          <w:rFonts w:asciiTheme="majorBidi" w:hAnsiTheme="majorBidi" w:cstheme="majorBidi"/>
          <w:sz w:val="20"/>
        </w:rPr>
        <w:t>elect's</w:t>
      </w:r>
      <w:r w:rsidR="00394139">
        <w:rPr>
          <w:rFonts w:asciiTheme="majorBidi" w:hAnsiTheme="majorBidi" w:cstheme="majorBidi"/>
          <w:sz w:val="20"/>
        </w:rPr>
        <w:t xml:space="preserve"> sake.</w:t>
      </w:r>
    </w:p>
    <w:p w14:paraId="7722D8D8" w14:textId="77777777" w:rsidR="006A6B45" w:rsidRDefault="006A6B45" w:rsidP="005A06CC">
      <w:pPr>
        <w:jc w:val="both"/>
        <w:rPr>
          <w:rFonts w:asciiTheme="majorBidi" w:hAnsiTheme="majorBidi" w:cstheme="majorBidi"/>
          <w:sz w:val="20"/>
        </w:rPr>
      </w:pPr>
    </w:p>
    <w:p w14:paraId="04A00BCB" w14:textId="7C995CD9" w:rsidR="005A06CC" w:rsidRPr="005A06CC" w:rsidRDefault="005A06CC" w:rsidP="005A06CC">
      <w:pPr>
        <w:jc w:val="both"/>
        <w:rPr>
          <w:rFonts w:asciiTheme="majorBidi" w:hAnsiTheme="majorBidi" w:cstheme="majorBidi"/>
          <w:sz w:val="20"/>
        </w:rPr>
      </w:pPr>
      <w:r w:rsidRPr="005A06CC">
        <w:rPr>
          <w:rFonts w:asciiTheme="majorBidi" w:hAnsiTheme="majorBidi" w:cstheme="majorBidi"/>
          <w:sz w:val="20"/>
        </w:rPr>
        <w:t xml:space="preserve">God is coming soon. </w:t>
      </w:r>
      <w:r w:rsidR="00E82D74">
        <w:rPr>
          <w:rFonts w:asciiTheme="majorBidi" w:hAnsiTheme="majorBidi" w:cstheme="majorBidi"/>
          <w:sz w:val="20"/>
        </w:rPr>
        <w:t xml:space="preserve">We cannot limit our eyesight to </w:t>
      </w:r>
      <w:r w:rsidR="00746AB8">
        <w:rPr>
          <w:rFonts w:asciiTheme="majorBidi" w:hAnsiTheme="majorBidi" w:cstheme="majorBidi"/>
          <w:sz w:val="20"/>
        </w:rPr>
        <w:t xml:space="preserve">just </w:t>
      </w:r>
      <w:r w:rsidR="001C69EB">
        <w:rPr>
          <w:rFonts w:asciiTheme="majorBidi" w:hAnsiTheme="majorBidi" w:cstheme="majorBidi"/>
          <w:sz w:val="20"/>
        </w:rPr>
        <w:t>physical</w:t>
      </w:r>
      <w:r w:rsidR="00746AB8">
        <w:rPr>
          <w:rFonts w:asciiTheme="majorBidi" w:hAnsiTheme="majorBidi" w:cstheme="majorBidi"/>
          <w:sz w:val="20"/>
        </w:rPr>
        <w:t xml:space="preserve"> things. We need to have spiritual eyesight. </w:t>
      </w:r>
      <w:r w:rsidR="007C3A47" w:rsidRPr="00F8305B">
        <w:rPr>
          <w:rFonts w:asciiTheme="majorBidi" w:hAnsiTheme="majorBidi" w:cstheme="majorBidi"/>
          <w:b/>
          <w:bCs/>
          <w:sz w:val="20"/>
        </w:rPr>
        <w:t>Faith comes by hearing</w:t>
      </w:r>
      <w:r w:rsidR="00CE7709" w:rsidRPr="00F8305B">
        <w:rPr>
          <w:rFonts w:asciiTheme="majorBidi" w:hAnsiTheme="majorBidi" w:cstheme="majorBidi"/>
          <w:b/>
          <w:bCs/>
          <w:sz w:val="20"/>
        </w:rPr>
        <w:t xml:space="preserve">, not </w:t>
      </w:r>
      <w:r w:rsidR="00555B58">
        <w:rPr>
          <w:rFonts w:asciiTheme="majorBidi" w:hAnsiTheme="majorBidi" w:cstheme="majorBidi"/>
          <w:b/>
          <w:bCs/>
          <w:sz w:val="20"/>
        </w:rPr>
        <w:t xml:space="preserve">just </w:t>
      </w:r>
      <w:r w:rsidR="00CE7709" w:rsidRPr="00F8305B">
        <w:rPr>
          <w:rFonts w:asciiTheme="majorBidi" w:hAnsiTheme="majorBidi" w:cstheme="majorBidi"/>
          <w:b/>
          <w:bCs/>
          <w:sz w:val="20"/>
        </w:rPr>
        <w:t>by seeing!</w:t>
      </w:r>
      <w:r w:rsidR="00746AB8">
        <w:rPr>
          <w:rFonts w:asciiTheme="majorBidi" w:hAnsiTheme="majorBidi" w:cstheme="majorBidi"/>
          <w:sz w:val="20"/>
        </w:rPr>
        <w:t xml:space="preserve"> </w:t>
      </w:r>
    </w:p>
    <w:p w14:paraId="520B65EA" w14:textId="77777777" w:rsidR="001E2803" w:rsidRDefault="001E2803" w:rsidP="005E5279">
      <w:pPr>
        <w:pStyle w:val="BodyText3"/>
        <w:spacing w:line="276" w:lineRule="auto"/>
        <w:rPr>
          <w:b w:val="0"/>
          <w:sz w:val="22"/>
          <w:szCs w:val="22"/>
        </w:rPr>
      </w:pPr>
    </w:p>
    <w:p w14:paraId="25D1317E" w14:textId="77777777" w:rsidR="006B469F" w:rsidRPr="00B9221C" w:rsidRDefault="006B469F" w:rsidP="000A485F">
      <w:pPr>
        <w:jc w:val="both"/>
        <w:rPr>
          <w:rFonts w:asciiTheme="majorBidi" w:hAnsiTheme="majorBidi" w:cstheme="majorBidi"/>
          <w:b/>
          <w:i/>
          <w:color w:val="C00000"/>
          <w:sz w:val="20"/>
        </w:rPr>
      </w:pPr>
      <w:r w:rsidRPr="00B9221C">
        <w:rPr>
          <w:rFonts w:asciiTheme="majorBidi" w:hAnsiTheme="majorBidi" w:cstheme="majorBidi"/>
          <w:b/>
          <w:i/>
          <w:color w:val="C00000"/>
          <w:sz w:val="20"/>
        </w:rPr>
        <w:t>There is an unseen world out there waiting to be discovered!</w:t>
      </w:r>
    </w:p>
    <w:p w14:paraId="295E683A" w14:textId="77777777" w:rsidR="006B469F" w:rsidRPr="00F010BB" w:rsidRDefault="006B469F" w:rsidP="005E5279">
      <w:pPr>
        <w:pStyle w:val="BodyText3"/>
        <w:spacing w:line="276" w:lineRule="auto"/>
        <w:rPr>
          <w:b w:val="0"/>
          <w:sz w:val="22"/>
          <w:szCs w:val="22"/>
        </w:rPr>
      </w:pPr>
    </w:p>
    <w:p w14:paraId="5DB4A3E7" w14:textId="03A8E94A" w:rsidR="00D82D21" w:rsidRPr="00DF668F" w:rsidRDefault="00DA0A65" w:rsidP="00D82D21">
      <w:pPr>
        <w:tabs>
          <w:tab w:val="left" w:pos="-720"/>
        </w:tabs>
        <w:suppressAutoHyphens/>
        <w:spacing w:line="200" w:lineRule="exact"/>
        <w:jc w:val="both"/>
        <w:rPr>
          <w:rFonts w:ascii="Times New Roman" w:hAnsi="Times New Roman"/>
          <w:spacing w:val="-2"/>
          <w:sz w:val="20"/>
        </w:rPr>
      </w:pPr>
      <w:r w:rsidRPr="00DF668F">
        <w:rPr>
          <w:rFonts w:ascii="Times New Roman" w:hAnsi="Times New Roman"/>
          <w:i/>
          <w:spacing w:val="-2"/>
          <w:sz w:val="20"/>
          <w:u w:val="single"/>
        </w:rPr>
        <w:t xml:space="preserve">Note to </w:t>
      </w:r>
      <w:r w:rsidR="006E5CA9" w:rsidRPr="00DF668F">
        <w:rPr>
          <w:rFonts w:ascii="Times New Roman" w:hAnsi="Times New Roman"/>
          <w:i/>
          <w:spacing w:val="-2"/>
          <w:sz w:val="20"/>
          <w:u w:val="single"/>
        </w:rPr>
        <w:t>Facilitator</w:t>
      </w:r>
      <w:r w:rsidR="006E5CA9" w:rsidRPr="00DF668F">
        <w:rPr>
          <w:rFonts w:ascii="Times New Roman" w:hAnsi="Times New Roman"/>
          <w:spacing w:val="-2"/>
          <w:sz w:val="20"/>
        </w:rPr>
        <w:t>:</w:t>
      </w:r>
      <w:r w:rsidR="00B35342">
        <w:rPr>
          <w:rFonts w:ascii="Times New Roman" w:hAnsi="Times New Roman"/>
          <w:spacing w:val="-2"/>
          <w:sz w:val="20"/>
        </w:rPr>
        <w:t xml:space="preserve"> </w:t>
      </w:r>
      <w:r w:rsidR="000825D4" w:rsidRPr="00DF668F">
        <w:rPr>
          <w:rFonts w:ascii="Times New Roman" w:hAnsi="Times New Roman"/>
          <w:b/>
          <w:bCs/>
          <w:color w:val="C00000"/>
          <w:spacing w:val="-2"/>
          <w:sz w:val="20"/>
        </w:rPr>
        <w:t xml:space="preserve">Pray for all </w:t>
      </w:r>
      <w:r w:rsidR="005A3C1D" w:rsidRPr="00DF668F">
        <w:rPr>
          <w:rFonts w:ascii="Times New Roman" w:hAnsi="Times New Roman"/>
          <w:b/>
          <w:bCs/>
          <w:color w:val="C00000"/>
          <w:spacing w:val="-2"/>
          <w:sz w:val="20"/>
        </w:rPr>
        <w:t>the needs</w:t>
      </w:r>
      <w:r w:rsidR="0056312D" w:rsidRPr="00DF668F">
        <w:rPr>
          <w:rFonts w:ascii="Times New Roman" w:hAnsi="Times New Roman"/>
          <w:b/>
          <w:bCs/>
          <w:color w:val="C00000"/>
          <w:spacing w:val="-2"/>
          <w:sz w:val="20"/>
        </w:rPr>
        <w:t xml:space="preserve"> exposed during the lesson or discussions!</w:t>
      </w:r>
    </w:p>
    <w:p w14:paraId="3206D38B" w14:textId="77777777" w:rsidR="007444A9" w:rsidRDefault="007444A9" w:rsidP="002802C7">
      <w:pPr>
        <w:tabs>
          <w:tab w:val="left" w:pos="360"/>
        </w:tabs>
        <w:autoSpaceDE w:val="0"/>
        <w:autoSpaceDN w:val="0"/>
        <w:adjustRightInd w:val="0"/>
        <w:ind w:left="720" w:hanging="720"/>
        <w:rPr>
          <w:rFonts w:asciiTheme="majorBidi" w:hAnsiTheme="majorBidi" w:cstheme="majorBidi"/>
          <w:b/>
          <w:bCs/>
          <w:i/>
          <w:color w:val="C00000"/>
          <w:sz w:val="22"/>
          <w:szCs w:val="22"/>
          <w:u w:val="single"/>
        </w:rPr>
      </w:pPr>
    </w:p>
    <w:p w14:paraId="34A6875C" w14:textId="45C98C90" w:rsidR="002802C7" w:rsidRDefault="00851E3D" w:rsidP="002802C7">
      <w:pPr>
        <w:tabs>
          <w:tab w:val="left" w:pos="360"/>
        </w:tabs>
        <w:autoSpaceDE w:val="0"/>
        <w:autoSpaceDN w:val="0"/>
        <w:adjustRightInd w:val="0"/>
        <w:ind w:left="720" w:hanging="720"/>
        <w:rPr>
          <w:rFonts w:asciiTheme="majorBidi" w:hAnsiTheme="majorBidi" w:cstheme="majorBidi"/>
          <w:b/>
          <w:bCs/>
          <w:i/>
          <w:color w:val="C00000"/>
          <w:sz w:val="22"/>
          <w:szCs w:val="22"/>
          <w:u w:val="single"/>
        </w:rPr>
      </w:pPr>
      <w:r>
        <w:rPr>
          <w:rFonts w:asciiTheme="majorBidi" w:hAnsiTheme="majorBidi" w:cstheme="majorBidi"/>
          <w:b/>
          <w:bCs/>
          <w:i/>
          <w:color w:val="C00000"/>
          <w:sz w:val="22"/>
          <w:szCs w:val="22"/>
          <w:u w:val="single"/>
        </w:rPr>
        <w:t>2 Kings 6</w:t>
      </w:r>
      <w:r w:rsidR="001426CC">
        <w:rPr>
          <w:rFonts w:asciiTheme="majorBidi" w:hAnsiTheme="majorBidi" w:cstheme="majorBidi"/>
          <w:b/>
          <w:bCs/>
          <w:i/>
          <w:color w:val="C00000"/>
          <w:sz w:val="22"/>
          <w:szCs w:val="22"/>
          <w:u w:val="single"/>
        </w:rPr>
        <w:t>:15-17</w:t>
      </w:r>
    </w:p>
    <w:p w14:paraId="51E4DA43" w14:textId="0B90D4E3" w:rsidR="008A425F" w:rsidRDefault="006159AA" w:rsidP="001426CC">
      <w:pPr>
        <w:jc w:val="both"/>
        <w:rPr>
          <w:rFonts w:asciiTheme="majorBidi" w:hAnsiTheme="majorBidi" w:cstheme="majorBidi"/>
          <w:sz w:val="20"/>
          <w:lang w:bidi="he-IL"/>
        </w:rPr>
      </w:pPr>
      <w:r w:rsidRPr="001426CC">
        <w:rPr>
          <w:rFonts w:asciiTheme="majorBidi" w:hAnsiTheme="majorBidi" w:cstheme="majorBidi"/>
          <w:sz w:val="20"/>
          <w:vertAlign w:val="superscript"/>
          <w:lang w:bidi="he-IL"/>
        </w:rPr>
        <w:t>15 </w:t>
      </w:r>
      <w:r w:rsidRPr="001426CC">
        <w:rPr>
          <w:rFonts w:asciiTheme="majorBidi" w:hAnsiTheme="majorBidi" w:cstheme="majorBidi"/>
          <w:sz w:val="20"/>
          <w:lang w:bidi="he-IL"/>
        </w:rPr>
        <w:t xml:space="preserve">And when the servant of the man of God was risen early, and gone forth, behold, an host compassed the city both with horses and chariots. And his servant said unto him, Alas, my master! how shall we do? </w:t>
      </w:r>
      <w:r w:rsidRPr="001426CC">
        <w:rPr>
          <w:rFonts w:asciiTheme="majorBidi" w:hAnsiTheme="majorBidi" w:cstheme="majorBidi"/>
          <w:sz w:val="20"/>
          <w:vertAlign w:val="superscript"/>
          <w:lang w:bidi="he-IL"/>
        </w:rPr>
        <w:t>16 </w:t>
      </w:r>
      <w:r w:rsidRPr="001426CC">
        <w:rPr>
          <w:rFonts w:asciiTheme="majorBidi" w:hAnsiTheme="majorBidi" w:cstheme="majorBidi"/>
          <w:sz w:val="20"/>
          <w:lang w:bidi="he-IL"/>
        </w:rPr>
        <w:t xml:space="preserve">And he answered, Fear not: for they that </w:t>
      </w:r>
      <w:r w:rsidRPr="001426CC">
        <w:rPr>
          <w:rFonts w:asciiTheme="majorBidi" w:hAnsiTheme="majorBidi" w:cstheme="majorBidi"/>
          <w:i/>
          <w:sz w:val="20"/>
          <w:lang w:bidi="he-IL"/>
        </w:rPr>
        <w:t>be</w:t>
      </w:r>
      <w:r w:rsidRPr="001426CC">
        <w:rPr>
          <w:rFonts w:asciiTheme="majorBidi" w:hAnsiTheme="majorBidi" w:cstheme="majorBidi"/>
          <w:sz w:val="20"/>
          <w:lang w:bidi="he-IL"/>
        </w:rPr>
        <w:t xml:space="preserve"> with us </w:t>
      </w:r>
      <w:r w:rsidRPr="001426CC">
        <w:rPr>
          <w:rFonts w:asciiTheme="majorBidi" w:hAnsiTheme="majorBidi" w:cstheme="majorBidi"/>
          <w:i/>
          <w:sz w:val="20"/>
          <w:lang w:bidi="he-IL"/>
        </w:rPr>
        <w:t>are</w:t>
      </w:r>
      <w:r w:rsidRPr="001426CC">
        <w:rPr>
          <w:rFonts w:asciiTheme="majorBidi" w:hAnsiTheme="majorBidi" w:cstheme="majorBidi"/>
          <w:sz w:val="20"/>
          <w:lang w:bidi="he-IL"/>
        </w:rPr>
        <w:t xml:space="preserve"> more than they that </w:t>
      </w:r>
      <w:r w:rsidRPr="001426CC">
        <w:rPr>
          <w:rFonts w:asciiTheme="majorBidi" w:hAnsiTheme="majorBidi" w:cstheme="majorBidi"/>
          <w:i/>
          <w:sz w:val="20"/>
          <w:lang w:bidi="he-IL"/>
        </w:rPr>
        <w:t>be</w:t>
      </w:r>
      <w:r w:rsidRPr="001426CC">
        <w:rPr>
          <w:rFonts w:asciiTheme="majorBidi" w:hAnsiTheme="majorBidi" w:cstheme="majorBidi"/>
          <w:sz w:val="20"/>
          <w:lang w:bidi="he-IL"/>
        </w:rPr>
        <w:t xml:space="preserve"> with them. </w:t>
      </w:r>
      <w:r w:rsidRPr="001426CC">
        <w:rPr>
          <w:rFonts w:asciiTheme="majorBidi" w:hAnsiTheme="majorBidi" w:cstheme="majorBidi"/>
          <w:sz w:val="20"/>
          <w:vertAlign w:val="superscript"/>
          <w:lang w:bidi="he-IL"/>
        </w:rPr>
        <w:t>17 </w:t>
      </w:r>
      <w:r w:rsidRPr="001426CC">
        <w:rPr>
          <w:rFonts w:asciiTheme="majorBidi" w:hAnsiTheme="majorBidi" w:cstheme="majorBidi"/>
          <w:sz w:val="20"/>
          <w:lang w:bidi="he-IL"/>
        </w:rPr>
        <w:t xml:space="preserve">And Elisha prayed, and said, </w:t>
      </w:r>
      <w:r w:rsidRPr="001426CC">
        <w:rPr>
          <w:rFonts w:asciiTheme="majorBidi" w:hAnsiTheme="majorBidi" w:cstheme="majorBidi"/>
          <w:smallCaps/>
          <w:sz w:val="20"/>
          <w:lang w:bidi="he-IL"/>
        </w:rPr>
        <w:t>Lord</w:t>
      </w:r>
      <w:r w:rsidRPr="001426CC">
        <w:rPr>
          <w:rFonts w:asciiTheme="majorBidi" w:hAnsiTheme="majorBidi" w:cstheme="majorBidi"/>
          <w:sz w:val="20"/>
          <w:lang w:bidi="he-IL"/>
        </w:rPr>
        <w:t xml:space="preserve">, I pray thee, open his eyes, that he may see. And the </w:t>
      </w:r>
      <w:r w:rsidRPr="001426CC">
        <w:rPr>
          <w:rFonts w:asciiTheme="majorBidi" w:hAnsiTheme="majorBidi" w:cstheme="majorBidi"/>
          <w:smallCaps/>
          <w:sz w:val="20"/>
          <w:lang w:bidi="he-IL"/>
        </w:rPr>
        <w:t>Lord</w:t>
      </w:r>
      <w:r w:rsidRPr="001426CC">
        <w:rPr>
          <w:rFonts w:asciiTheme="majorBidi" w:hAnsiTheme="majorBidi" w:cstheme="majorBidi"/>
          <w:sz w:val="20"/>
          <w:lang w:bidi="he-IL"/>
        </w:rPr>
        <w:t xml:space="preserve"> opened the eyes of the young man; and he saw: and, behold, the mountain </w:t>
      </w:r>
      <w:r w:rsidRPr="001426CC">
        <w:rPr>
          <w:rFonts w:asciiTheme="majorBidi" w:hAnsiTheme="majorBidi" w:cstheme="majorBidi"/>
          <w:i/>
          <w:sz w:val="20"/>
          <w:lang w:bidi="he-IL"/>
        </w:rPr>
        <w:t>was</w:t>
      </w:r>
      <w:r w:rsidRPr="001426CC">
        <w:rPr>
          <w:rFonts w:asciiTheme="majorBidi" w:hAnsiTheme="majorBidi" w:cstheme="majorBidi"/>
          <w:sz w:val="20"/>
          <w:lang w:bidi="he-IL"/>
        </w:rPr>
        <w:t xml:space="preserve"> full of horses and chariots of fire round about Elisha.</w:t>
      </w:r>
    </w:p>
    <w:p w14:paraId="19D843D8" w14:textId="77777777" w:rsidR="001426CC" w:rsidRPr="001426CC" w:rsidRDefault="001426CC" w:rsidP="001426CC">
      <w:pPr>
        <w:jc w:val="both"/>
        <w:rPr>
          <w:rFonts w:asciiTheme="majorBidi" w:hAnsiTheme="majorBidi" w:cstheme="majorBidi"/>
          <w:b/>
          <w:i/>
          <w:color w:val="C00000"/>
          <w:sz w:val="20"/>
          <w:u w:val="single"/>
        </w:rPr>
      </w:pPr>
    </w:p>
    <w:p w14:paraId="6D0D1DD1" w14:textId="77777777" w:rsidR="00067E24" w:rsidRDefault="007A2FA9" w:rsidP="00067E24">
      <w:pPr>
        <w:jc w:val="both"/>
        <w:rPr>
          <w:rFonts w:asciiTheme="majorBidi" w:hAnsiTheme="majorBidi" w:cstheme="majorBidi"/>
          <w:b/>
          <w:i/>
          <w:color w:val="C00000"/>
          <w:sz w:val="22"/>
          <w:szCs w:val="22"/>
          <w:u w:val="single"/>
        </w:rPr>
      </w:pPr>
      <w:r>
        <w:rPr>
          <w:rFonts w:asciiTheme="majorBidi" w:hAnsiTheme="majorBidi" w:cstheme="majorBidi"/>
          <w:b/>
          <w:i/>
          <w:color w:val="C00000"/>
          <w:sz w:val="22"/>
          <w:szCs w:val="22"/>
          <w:u w:val="single"/>
        </w:rPr>
        <w:t>Job 31:1</w:t>
      </w:r>
    </w:p>
    <w:p w14:paraId="23C04DD8" w14:textId="1853E187" w:rsidR="007A2FA9" w:rsidRPr="007A2FA9" w:rsidRDefault="007A2FA9" w:rsidP="00067E24">
      <w:pPr>
        <w:jc w:val="both"/>
        <w:rPr>
          <w:rFonts w:ascii="Calibri" w:hAnsi="Calibri" w:cs="Calibri"/>
          <w:sz w:val="20"/>
          <w:lang w:bidi="he-IL"/>
        </w:rPr>
      </w:pPr>
      <w:r w:rsidRPr="007A2FA9">
        <w:rPr>
          <w:rFonts w:ascii="Calibri" w:hAnsi="Calibri" w:cs="Calibri"/>
          <w:sz w:val="20"/>
          <w:lang w:bidi="he-IL"/>
        </w:rPr>
        <w:t>I made a covenant with mine eyes;</w:t>
      </w:r>
      <w:r w:rsidR="00067E24" w:rsidRPr="00067E24">
        <w:rPr>
          <w:rFonts w:ascii="Calibri" w:hAnsi="Calibri" w:cs="Calibri"/>
          <w:sz w:val="20"/>
          <w:lang w:bidi="he-IL"/>
        </w:rPr>
        <w:t xml:space="preserve"> </w:t>
      </w:r>
      <w:r w:rsidRPr="007A2FA9">
        <w:rPr>
          <w:rFonts w:ascii="Calibri" w:hAnsi="Calibri" w:cs="Calibri"/>
          <w:sz w:val="20"/>
          <w:lang w:bidi="he-IL"/>
        </w:rPr>
        <w:t>Why then should I think upon a maid?</w:t>
      </w:r>
    </w:p>
    <w:p w14:paraId="105349B6" w14:textId="77777777" w:rsidR="008A425F" w:rsidRPr="008A425F" w:rsidRDefault="008A425F" w:rsidP="008A425F">
      <w:pPr>
        <w:widowControl/>
        <w:autoSpaceDE w:val="0"/>
        <w:autoSpaceDN w:val="0"/>
        <w:adjustRightInd w:val="0"/>
        <w:jc w:val="both"/>
        <w:rPr>
          <w:rFonts w:ascii="Calibri" w:hAnsi="Calibri" w:cs="Calibri"/>
          <w:szCs w:val="24"/>
          <w:lang w:bidi="he-IL"/>
        </w:rPr>
      </w:pPr>
      <w:r w:rsidRPr="008A425F">
        <w:rPr>
          <w:rFonts w:ascii="Calibri" w:hAnsi="Calibri" w:cs="Calibri"/>
          <w:sz w:val="2"/>
          <w:szCs w:val="24"/>
          <w:vertAlign w:val="superscript"/>
          <w:lang w:bidi="he-IL"/>
        </w:rPr>
        <w:footnoteReference w:id="2"/>
      </w:r>
    </w:p>
    <w:p w14:paraId="7F1B641F" w14:textId="77777777" w:rsidR="00310035" w:rsidRDefault="00310035" w:rsidP="00310035">
      <w:pPr>
        <w:tabs>
          <w:tab w:val="left" w:pos="720"/>
        </w:tabs>
        <w:rPr>
          <w:rFonts w:ascii="Calibri" w:hAnsi="Calibri" w:cs="Calibri"/>
          <w:szCs w:val="24"/>
          <w:lang w:bidi="he-IL"/>
        </w:rPr>
      </w:pPr>
    </w:p>
    <w:p w14:paraId="2BFD7EB0" w14:textId="44787D0D" w:rsidR="00065885" w:rsidRDefault="00CC608A" w:rsidP="00065885">
      <w:pPr>
        <w:widowControl/>
        <w:autoSpaceDE w:val="0"/>
        <w:autoSpaceDN w:val="0"/>
        <w:adjustRightInd w:val="0"/>
        <w:jc w:val="both"/>
        <w:rPr>
          <w:rFonts w:asciiTheme="majorBidi" w:hAnsiTheme="majorBidi" w:cstheme="majorBidi"/>
          <w:b/>
          <w:bCs/>
          <w:i/>
          <w:iCs/>
          <w:color w:val="C00000"/>
          <w:sz w:val="21"/>
          <w:szCs w:val="21"/>
          <w:u w:val="single"/>
          <w:lang w:bidi="he-IL"/>
        </w:rPr>
      </w:pPr>
      <w:r>
        <w:rPr>
          <w:rFonts w:asciiTheme="majorBidi" w:hAnsiTheme="majorBidi" w:cstheme="majorBidi"/>
          <w:b/>
          <w:bCs/>
          <w:i/>
          <w:iCs/>
          <w:color w:val="C00000"/>
          <w:sz w:val="21"/>
          <w:szCs w:val="21"/>
          <w:u w:val="single"/>
          <w:lang w:bidi="he-IL"/>
        </w:rPr>
        <w:t>Matthew 6:22-23</w:t>
      </w:r>
    </w:p>
    <w:p w14:paraId="4E990563" w14:textId="41C8E398" w:rsidR="005C50C4" w:rsidRPr="009F7611" w:rsidRDefault="00CC608A" w:rsidP="00492B84">
      <w:pPr>
        <w:widowControl/>
        <w:autoSpaceDE w:val="0"/>
        <w:autoSpaceDN w:val="0"/>
        <w:adjustRightInd w:val="0"/>
        <w:jc w:val="both"/>
        <w:rPr>
          <w:rFonts w:asciiTheme="majorBidi" w:hAnsiTheme="majorBidi" w:cstheme="majorBidi"/>
          <w:sz w:val="20"/>
          <w:lang w:bidi="he-IL"/>
        </w:rPr>
      </w:pPr>
      <w:r w:rsidRPr="009F7611">
        <w:rPr>
          <w:rFonts w:asciiTheme="majorBidi" w:hAnsiTheme="majorBidi" w:cstheme="majorBidi"/>
          <w:sz w:val="20"/>
          <w:vertAlign w:val="superscript"/>
          <w:lang w:bidi="he-IL"/>
        </w:rPr>
        <w:t>22 </w:t>
      </w:r>
      <w:r w:rsidRPr="009F7611">
        <w:rPr>
          <w:rFonts w:asciiTheme="majorBidi" w:hAnsiTheme="majorBidi" w:cstheme="majorBidi"/>
          <w:sz w:val="20"/>
          <w:lang w:bidi="he-IL"/>
        </w:rPr>
        <w:t xml:space="preserve">The light of the body is the eye: if therefore thine eye be single, thy whole body shall be full of light. </w:t>
      </w:r>
      <w:r w:rsidRPr="009F7611">
        <w:rPr>
          <w:rFonts w:asciiTheme="majorBidi" w:hAnsiTheme="majorBidi" w:cstheme="majorBidi"/>
          <w:sz w:val="20"/>
          <w:vertAlign w:val="superscript"/>
          <w:lang w:bidi="he-IL"/>
        </w:rPr>
        <w:t>23 </w:t>
      </w:r>
      <w:r w:rsidRPr="009F7611">
        <w:rPr>
          <w:rFonts w:asciiTheme="majorBidi" w:hAnsiTheme="majorBidi" w:cstheme="majorBidi"/>
          <w:sz w:val="20"/>
          <w:lang w:bidi="he-IL"/>
        </w:rPr>
        <w:t xml:space="preserve">But if thine eye be evil, thy whole body shall be full of darkness. If therefore the light that is in thee be darkness, how great </w:t>
      </w:r>
      <w:r w:rsidRPr="009F7611">
        <w:rPr>
          <w:rFonts w:asciiTheme="majorBidi" w:hAnsiTheme="majorBidi" w:cstheme="majorBidi"/>
          <w:i/>
          <w:sz w:val="20"/>
          <w:lang w:bidi="he-IL"/>
        </w:rPr>
        <w:t>is</w:t>
      </w:r>
      <w:r w:rsidRPr="009F7611">
        <w:rPr>
          <w:rFonts w:asciiTheme="majorBidi" w:hAnsiTheme="majorBidi" w:cstheme="majorBidi"/>
          <w:sz w:val="20"/>
          <w:lang w:bidi="he-IL"/>
        </w:rPr>
        <w:t xml:space="preserve"> that darkness!</w:t>
      </w:r>
    </w:p>
    <w:p w14:paraId="1471468A" w14:textId="77777777" w:rsidR="009F7611" w:rsidRDefault="009F7611" w:rsidP="00492B84">
      <w:pPr>
        <w:widowControl/>
        <w:autoSpaceDE w:val="0"/>
        <w:autoSpaceDN w:val="0"/>
        <w:adjustRightInd w:val="0"/>
        <w:jc w:val="both"/>
        <w:rPr>
          <w:rFonts w:asciiTheme="majorBidi" w:hAnsiTheme="majorBidi" w:cstheme="majorBidi"/>
          <w:sz w:val="21"/>
          <w:szCs w:val="21"/>
          <w:lang w:bidi="he-IL"/>
        </w:rPr>
      </w:pPr>
    </w:p>
    <w:p w14:paraId="5999AABE" w14:textId="36C302F6" w:rsidR="00F22264" w:rsidRPr="00F22264" w:rsidRDefault="00D37617" w:rsidP="00F22264">
      <w:pPr>
        <w:shd w:val="clear" w:color="auto" w:fill="FFFFFF"/>
        <w:rPr>
          <w:rFonts w:asciiTheme="majorBidi" w:hAnsiTheme="majorBidi" w:cstheme="majorBidi"/>
          <w:b/>
          <w:i/>
          <w:iCs/>
          <w:color w:val="C00000"/>
          <w:sz w:val="20"/>
          <w:highlight w:val="white"/>
          <w:u w:val="single"/>
        </w:rPr>
      </w:pPr>
      <w:r>
        <w:rPr>
          <w:rFonts w:asciiTheme="majorBidi" w:hAnsiTheme="majorBidi" w:cstheme="majorBidi"/>
          <w:b/>
          <w:i/>
          <w:iCs/>
          <w:color w:val="C00000"/>
          <w:sz w:val="20"/>
          <w:highlight w:val="white"/>
          <w:u w:val="single"/>
        </w:rPr>
        <w:t>John 4:35</w:t>
      </w:r>
    </w:p>
    <w:p w14:paraId="4DA1A79F" w14:textId="768B7A88" w:rsidR="00380C0C" w:rsidRPr="00D37617" w:rsidRDefault="00D37617" w:rsidP="00492B84">
      <w:pPr>
        <w:widowControl/>
        <w:autoSpaceDE w:val="0"/>
        <w:autoSpaceDN w:val="0"/>
        <w:adjustRightInd w:val="0"/>
        <w:jc w:val="both"/>
        <w:rPr>
          <w:rFonts w:asciiTheme="majorBidi" w:hAnsiTheme="majorBidi" w:cstheme="majorBidi"/>
          <w:sz w:val="20"/>
          <w:lang w:bidi="he-IL"/>
        </w:rPr>
      </w:pPr>
      <w:r w:rsidRPr="00D37617">
        <w:rPr>
          <w:rFonts w:asciiTheme="majorBidi" w:hAnsiTheme="majorBidi" w:cstheme="majorBidi"/>
          <w:sz w:val="20"/>
          <w:vertAlign w:val="superscript"/>
          <w:lang w:bidi="he-IL"/>
        </w:rPr>
        <w:t>35 </w:t>
      </w:r>
      <w:r w:rsidRPr="00D37617">
        <w:rPr>
          <w:rFonts w:asciiTheme="majorBidi" w:hAnsiTheme="majorBidi" w:cstheme="majorBidi"/>
          <w:sz w:val="20"/>
          <w:lang w:bidi="he-IL"/>
        </w:rPr>
        <w:t xml:space="preserve">Say not ye, There are yet four months, and </w:t>
      </w:r>
      <w:r w:rsidRPr="00D37617">
        <w:rPr>
          <w:rFonts w:asciiTheme="majorBidi" w:hAnsiTheme="majorBidi" w:cstheme="majorBidi"/>
          <w:i/>
          <w:sz w:val="20"/>
          <w:lang w:bidi="he-IL"/>
        </w:rPr>
        <w:t>then</w:t>
      </w:r>
      <w:r w:rsidRPr="00D37617">
        <w:rPr>
          <w:rFonts w:asciiTheme="majorBidi" w:hAnsiTheme="majorBidi" w:cstheme="majorBidi"/>
          <w:sz w:val="20"/>
          <w:lang w:bidi="he-IL"/>
        </w:rPr>
        <w:t xml:space="preserve"> cometh harvest? behold, I say unto you, Lift up your eyes, and look on the fields; for they are white already to harvest. </w:t>
      </w:r>
    </w:p>
    <w:p w14:paraId="7207ED85" w14:textId="0DA3D327" w:rsidR="00023720" w:rsidRPr="008919C6" w:rsidRDefault="00000000" w:rsidP="00492B84">
      <w:pPr>
        <w:widowControl/>
        <w:autoSpaceDE w:val="0"/>
        <w:autoSpaceDN w:val="0"/>
        <w:adjustRightInd w:val="0"/>
        <w:jc w:val="both"/>
        <w:rPr>
          <w:rFonts w:asciiTheme="majorBidi" w:hAnsiTheme="majorBidi" w:cstheme="majorBidi"/>
          <w:sz w:val="21"/>
          <w:szCs w:val="21"/>
          <w:lang w:bidi="he-IL"/>
        </w:rPr>
      </w:pPr>
      <w:bdo w:val="ltr">
        <w:bdo w:val="ltr">
          <w:r w:rsidR="00877C1E" w:rsidRPr="00877C1E">
            <w:rPr>
              <w:rFonts w:asciiTheme="majorBidi" w:hAnsiTheme="majorBidi" w:cstheme="majorBidi"/>
              <w:sz w:val="21"/>
              <w:szCs w:val="21"/>
              <w:lang w:bidi="he-IL"/>
            </w:rPr>
            <w:t xml:space="preserve"> </w:t>
          </w:r>
          <w:r w:rsidR="00877C1E" w:rsidRPr="00877C1E">
            <w:rPr>
              <w:rFonts w:asciiTheme="majorBidi" w:hAnsiTheme="majorBidi" w:cstheme="majorBidi"/>
              <w:sz w:val="21"/>
              <w:szCs w:val="21"/>
              <w:lang w:bidi="he-IL"/>
            </w:rPr>
            <w:t>‬</w:t>
          </w:r>
          <w:r w:rsidR="00877C1E" w:rsidRPr="00877C1E">
            <w:rPr>
              <w:rFonts w:asciiTheme="majorBidi" w:hAnsiTheme="majorBidi" w:cstheme="majorBidi"/>
              <w:sz w:val="21"/>
              <w:szCs w:val="21"/>
              <w:lang w:bidi="he-IL"/>
            </w:rPr>
            <w:t>‬</w:t>
          </w:r>
          <w:r w:rsidR="00046073">
            <w:t>‬</w:t>
          </w:r>
          <w:r w:rsidR="00046073">
            <w:t>‬</w:t>
          </w:r>
          <w:r w:rsidR="00046073">
            <w:t>‬</w:t>
          </w:r>
          <w:r w:rsidR="00046073">
            <w:t>‬</w:t>
          </w:r>
          <w:r w:rsidR="00046073">
            <w:t>‬</w:t>
          </w:r>
          <w:r w:rsidR="00046073">
            <w:t>‬</w:t>
          </w:r>
          <w:r w:rsidR="00046073">
            <w:t>‬</w:t>
          </w:r>
          <w:r w:rsidR="00046073">
            <w:t>‬</w:t>
          </w:r>
          <w:r w:rsidR="00B9345C">
            <w:t>‬</w:t>
          </w:r>
          <w:r w:rsidR="00B9345C">
            <w:t>‬</w:t>
          </w:r>
          <w:r w:rsidR="00C40BAE">
            <w:t>‬</w:t>
          </w:r>
          <w:r w:rsidR="00C40BAE">
            <w:t>‬</w:t>
          </w:r>
          <w:r w:rsidR="009516EB">
            <w:t>‬</w:t>
          </w:r>
          <w:r w:rsidR="009516EB">
            <w:t>‬</w:t>
          </w:r>
          <w:r w:rsidR="009516EB">
            <w:t>‬</w:t>
          </w:r>
          <w:r w:rsidR="009516EB">
            <w:t>‬</w:t>
          </w:r>
          <w:r w:rsidR="009516EB">
            <w:t>‬</w:t>
          </w:r>
          <w:r w:rsidR="009516EB">
            <w:t>‬</w:t>
          </w:r>
          <w:r w:rsidR="009516EB">
            <w:t>‬</w:t>
          </w:r>
          <w:r w:rsidR="009516EB">
            <w:t>‬</w:t>
          </w:r>
          <w:r w:rsidR="009516EB">
            <w:t>‬</w:t>
          </w:r>
          <w:r w:rsidR="009516EB">
            <w:t>‬</w:t>
          </w:r>
          <w:r w:rsidR="009516EB">
            <w:t>‬</w:t>
          </w:r>
          <w:r w:rsidR="009516EB">
            <w:t>‬</w:t>
          </w:r>
          <w:r w:rsidR="009516EB">
            <w:t>‬</w:t>
          </w:r>
          <w:r w:rsidR="009516EB">
            <w:t>‬</w:t>
          </w:r>
          <w:r w:rsidR="009516EB">
            <w:t>‬</w:t>
          </w:r>
          <w:r w:rsidR="009516EB">
            <w:t>‬</w:t>
          </w:r>
          <w:r w:rsidR="009516EB">
            <w:t>‬</w:t>
          </w:r>
          <w:r w:rsidR="009516EB">
            <w:t>‬</w:t>
          </w:r>
          <w:r w:rsidR="009516EB">
            <w:t>‬</w:t>
          </w:r>
          <w:r w:rsidR="009516EB">
            <w:t>‬</w:t>
          </w:r>
          <w:r w:rsidR="009516EB">
            <w:t>‬</w:t>
          </w:r>
          <w:r w:rsidR="009516EB">
            <w:t>‬</w:t>
          </w:r>
          <w:r w:rsidR="000C1F6E">
            <w:t>‬</w:t>
          </w:r>
          <w:r w:rsidR="000C1F6E">
            <w:t>‬</w:t>
          </w:r>
          <w:r w:rsidR="000C1F6E">
            <w:t>‬</w:t>
          </w:r>
          <w:r w:rsidR="000C1F6E">
            <w:t>‬</w:t>
          </w:r>
          <w:r>
            <w:t>‬</w:t>
          </w:r>
          <w:r>
            <w:t>‬</w:t>
          </w:r>
          <w:r>
            <w:t>‬</w:t>
          </w:r>
          <w:r>
            <w:t>‬</w:t>
          </w:r>
          <w:r>
            <w:t>‬</w:t>
          </w:r>
          <w:r>
            <w:t>‬</w:t>
          </w:r>
        </w:bdo>
      </w:bdo>
    </w:p>
    <w:sectPr w:rsidR="00023720" w:rsidRPr="008919C6" w:rsidSect="00913C9C">
      <w:endnotePr>
        <w:numFmt w:val="decimal"/>
      </w:endnotePr>
      <w:pgSz w:w="15840" w:h="12240" w:orient="landscape"/>
      <w:pgMar w:top="270" w:right="630" w:bottom="540" w:left="720" w:header="720" w:footer="720" w:gutter="0"/>
      <w:pgNumType w:start="1"/>
      <w:cols w:num="2" w:space="54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D329BF" w14:textId="77777777" w:rsidR="00AF1FB4" w:rsidRDefault="00AF1FB4">
      <w:pPr>
        <w:spacing w:line="20" w:lineRule="exact"/>
      </w:pPr>
    </w:p>
  </w:endnote>
  <w:endnote w:type="continuationSeparator" w:id="0">
    <w:p w14:paraId="00C23906" w14:textId="77777777" w:rsidR="00AF1FB4" w:rsidRDefault="00AF1FB4">
      <w:r>
        <w:t xml:space="preserve"> </w:t>
      </w:r>
    </w:p>
  </w:endnote>
  <w:endnote w:type="continuationNotice" w:id="1">
    <w:p w14:paraId="7854A9B5" w14:textId="77777777" w:rsidR="00AF1FB4" w:rsidRDefault="00AF1FB4">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w:altName w:val="Courier New"/>
    <w:panose1 w:val="020B0604020202020204"/>
    <w:charset w:val="00"/>
    <w:family w:val="modern"/>
    <w:pitch w:val="fixed"/>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200ACF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D79293" w14:textId="77777777" w:rsidR="00AF1FB4" w:rsidRDefault="00AF1FB4">
      <w:r>
        <w:separator/>
      </w:r>
    </w:p>
  </w:footnote>
  <w:footnote w:type="continuationSeparator" w:id="0">
    <w:p w14:paraId="584F34EA" w14:textId="77777777" w:rsidR="00AF1FB4" w:rsidRDefault="00AF1FB4">
      <w:r>
        <w:continuationSeparator/>
      </w:r>
    </w:p>
  </w:footnote>
  <w:footnote w:type="continuationNotice" w:id="1">
    <w:p w14:paraId="381B1C02" w14:textId="77777777" w:rsidR="00AF1FB4" w:rsidRDefault="00AF1FB4"/>
  </w:footnote>
  <w:footnote w:id="2">
    <w:p w14:paraId="663F7214" w14:textId="7FF8E07F" w:rsidR="008A425F" w:rsidRPr="00506636" w:rsidRDefault="008A425F" w:rsidP="00506636">
      <w:pPr>
        <w:pStyle w:val="FootnoteText"/>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F003C0"/>
    <w:multiLevelType w:val="hybridMultilevel"/>
    <w:tmpl w:val="4D180D6A"/>
    <w:lvl w:ilvl="0" w:tplc="6E3A26FE">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E5E4F4D"/>
    <w:multiLevelType w:val="hybridMultilevel"/>
    <w:tmpl w:val="0A8E5844"/>
    <w:lvl w:ilvl="0" w:tplc="934C6C0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10FB1C49"/>
    <w:multiLevelType w:val="hybridMultilevel"/>
    <w:tmpl w:val="C9148890"/>
    <w:lvl w:ilvl="0" w:tplc="0409000F">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3002BDA"/>
    <w:multiLevelType w:val="hybridMultilevel"/>
    <w:tmpl w:val="DEA4E794"/>
    <w:lvl w:ilvl="0" w:tplc="0409000F">
      <w:start w:val="8"/>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7479DB"/>
    <w:multiLevelType w:val="hybridMultilevel"/>
    <w:tmpl w:val="8BFCC6F6"/>
    <w:lvl w:ilvl="0" w:tplc="0409000F">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80100AF"/>
    <w:multiLevelType w:val="hybridMultilevel"/>
    <w:tmpl w:val="E724E778"/>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A1970D2"/>
    <w:multiLevelType w:val="hybridMultilevel"/>
    <w:tmpl w:val="F40AC1A8"/>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7" w15:restartNumberingAfterBreak="0">
    <w:nsid w:val="1BCF005C"/>
    <w:multiLevelType w:val="hybridMultilevel"/>
    <w:tmpl w:val="D1901248"/>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8" w15:restartNumberingAfterBreak="0">
    <w:nsid w:val="1E891EE8"/>
    <w:multiLevelType w:val="hybridMultilevel"/>
    <w:tmpl w:val="B9823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624FC8"/>
    <w:multiLevelType w:val="hybridMultilevel"/>
    <w:tmpl w:val="CDD6399E"/>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0" w15:restartNumberingAfterBreak="0">
    <w:nsid w:val="27495BA7"/>
    <w:multiLevelType w:val="hybridMultilevel"/>
    <w:tmpl w:val="A71A2A0E"/>
    <w:lvl w:ilvl="0" w:tplc="82EE80A4">
      <w:start w:val="40"/>
      <w:numFmt w:val="decimal"/>
      <w:lvlText w:val="%1"/>
      <w:lvlJc w:val="left"/>
      <w:pPr>
        <w:tabs>
          <w:tab w:val="num" w:pos="360"/>
        </w:tabs>
        <w:ind w:left="360" w:hanging="360"/>
      </w:pPr>
      <w:rPr>
        <w:rFonts w:hint="default"/>
      </w:rPr>
    </w:lvl>
    <w:lvl w:ilvl="1" w:tplc="778A7D50">
      <w:numFmt w:val="decimal"/>
      <w:lvlText w:val=""/>
      <w:lvlJc w:val="left"/>
    </w:lvl>
    <w:lvl w:ilvl="2" w:tplc="EB18AC86">
      <w:numFmt w:val="decimal"/>
      <w:lvlText w:val=""/>
      <w:lvlJc w:val="left"/>
    </w:lvl>
    <w:lvl w:ilvl="3" w:tplc="0C5A5078">
      <w:numFmt w:val="decimal"/>
      <w:lvlText w:val=""/>
      <w:lvlJc w:val="left"/>
    </w:lvl>
    <w:lvl w:ilvl="4" w:tplc="73587272">
      <w:numFmt w:val="decimal"/>
      <w:lvlText w:val=""/>
      <w:lvlJc w:val="left"/>
    </w:lvl>
    <w:lvl w:ilvl="5" w:tplc="E3B0889A">
      <w:numFmt w:val="decimal"/>
      <w:lvlText w:val=""/>
      <w:lvlJc w:val="left"/>
    </w:lvl>
    <w:lvl w:ilvl="6" w:tplc="0E2C234E">
      <w:numFmt w:val="decimal"/>
      <w:lvlText w:val=""/>
      <w:lvlJc w:val="left"/>
    </w:lvl>
    <w:lvl w:ilvl="7" w:tplc="D74402E8">
      <w:numFmt w:val="decimal"/>
      <w:lvlText w:val=""/>
      <w:lvlJc w:val="left"/>
    </w:lvl>
    <w:lvl w:ilvl="8" w:tplc="BF385750">
      <w:numFmt w:val="decimal"/>
      <w:lvlText w:val=""/>
      <w:lvlJc w:val="left"/>
    </w:lvl>
  </w:abstractNum>
  <w:abstractNum w:abstractNumId="11" w15:restartNumberingAfterBreak="0">
    <w:nsid w:val="31E54833"/>
    <w:multiLevelType w:val="hybridMultilevel"/>
    <w:tmpl w:val="4E64D2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97E5FF4"/>
    <w:multiLevelType w:val="hybridMultilevel"/>
    <w:tmpl w:val="B956C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641112"/>
    <w:multiLevelType w:val="hybridMultilevel"/>
    <w:tmpl w:val="3E302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B800AC"/>
    <w:multiLevelType w:val="hybridMultilevel"/>
    <w:tmpl w:val="E028026A"/>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5" w15:restartNumberingAfterBreak="0">
    <w:nsid w:val="488B3147"/>
    <w:multiLevelType w:val="hybridMultilevel"/>
    <w:tmpl w:val="F42868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A4E511B"/>
    <w:multiLevelType w:val="hybridMultilevel"/>
    <w:tmpl w:val="A4420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211B0B"/>
    <w:multiLevelType w:val="hybridMultilevel"/>
    <w:tmpl w:val="35AA14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2B831F4"/>
    <w:multiLevelType w:val="hybridMultilevel"/>
    <w:tmpl w:val="46022AD8"/>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9" w15:restartNumberingAfterBreak="0">
    <w:nsid w:val="573429BB"/>
    <w:multiLevelType w:val="hybridMultilevel"/>
    <w:tmpl w:val="43B86444"/>
    <w:lvl w:ilvl="0" w:tplc="04090001">
      <w:start w:val="1"/>
      <w:numFmt w:val="bullet"/>
      <w:lvlText w:val=""/>
      <w:lvlJc w:val="left"/>
      <w:pPr>
        <w:ind w:left="705" w:hanging="360"/>
      </w:pPr>
      <w:rPr>
        <w:rFonts w:ascii="Symbol" w:hAnsi="Symbol" w:hint="default"/>
      </w:rPr>
    </w:lvl>
    <w:lvl w:ilvl="1" w:tplc="04090003">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0" w15:restartNumberingAfterBreak="0">
    <w:nsid w:val="668E320E"/>
    <w:multiLevelType w:val="hybridMultilevel"/>
    <w:tmpl w:val="16CABB16"/>
    <w:lvl w:ilvl="0" w:tplc="0FF216A4">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EE47780"/>
    <w:multiLevelType w:val="hybridMultilevel"/>
    <w:tmpl w:val="8F9A87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F8A53B9"/>
    <w:multiLevelType w:val="hybridMultilevel"/>
    <w:tmpl w:val="515828E0"/>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3" w15:restartNumberingAfterBreak="0">
    <w:nsid w:val="70D90582"/>
    <w:multiLevelType w:val="hybridMultilevel"/>
    <w:tmpl w:val="51D480AE"/>
    <w:lvl w:ilvl="0" w:tplc="0409000F">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24E5B03"/>
    <w:multiLevelType w:val="multilevel"/>
    <w:tmpl w:val="7E7A9DEE"/>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5" w15:restartNumberingAfterBreak="0">
    <w:nsid w:val="7C035AE1"/>
    <w:multiLevelType w:val="hybridMultilevel"/>
    <w:tmpl w:val="5150DAB6"/>
    <w:lvl w:ilvl="0" w:tplc="0409000F">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C495C78"/>
    <w:multiLevelType w:val="hybridMultilevel"/>
    <w:tmpl w:val="4FC0DAA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38423158">
    <w:abstractNumId w:val="10"/>
  </w:num>
  <w:num w:numId="2" w16cid:durableId="1415274368">
    <w:abstractNumId w:val="1"/>
  </w:num>
  <w:num w:numId="3" w16cid:durableId="722019726">
    <w:abstractNumId w:val="21"/>
  </w:num>
  <w:num w:numId="4" w16cid:durableId="112527696">
    <w:abstractNumId w:val="2"/>
  </w:num>
  <w:num w:numId="5" w16cid:durableId="1330407104">
    <w:abstractNumId w:val="11"/>
  </w:num>
  <w:num w:numId="6" w16cid:durableId="1636333691">
    <w:abstractNumId w:val="4"/>
  </w:num>
  <w:num w:numId="7" w16cid:durableId="1201479864">
    <w:abstractNumId w:val="5"/>
  </w:num>
  <w:num w:numId="8" w16cid:durableId="1162819404">
    <w:abstractNumId w:val="14"/>
  </w:num>
  <w:num w:numId="9" w16cid:durableId="185146256">
    <w:abstractNumId w:val="25"/>
  </w:num>
  <w:num w:numId="10" w16cid:durableId="817724634">
    <w:abstractNumId w:val="23"/>
  </w:num>
  <w:num w:numId="11" w16cid:durableId="319776818">
    <w:abstractNumId w:val="17"/>
  </w:num>
  <w:num w:numId="12" w16cid:durableId="712577279">
    <w:abstractNumId w:val="3"/>
  </w:num>
  <w:num w:numId="13" w16cid:durableId="191580761">
    <w:abstractNumId w:val="20"/>
  </w:num>
  <w:num w:numId="14" w16cid:durableId="623080929">
    <w:abstractNumId w:val="0"/>
  </w:num>
  <w:num w:numId="15" w16cid:durableId="1312827301">
    <w:abstractNumId w:val="15"/>
  </w:num>
  <w:num w:numId="16" w16cid:durableId="640958349">
    <w:abstractNumId w:val="19"/>
  </w:num>
  <w:num w:numId="17" w16cid:durableId="730273907">
    <w:abstractNumId w:val="9"/>
  </w:num>
  <w:num w:numId="18" w16cid:durableId="438188376">
    <w:abstractNumId w:val="7"/>
  </w:num>
  <w:num w:numId="19" w16cid:durableId="809395995">
    <w:abstractNumId w:val="16"/>
  </w:num>
  <w:num w:numId="20" w16cid:durableId="1775202776">
    <w:abstractNumId w:val="13"/>
  </w:num>
  <w:num w:numId="21" w16cid:durableId="1031733338">
    <w:abstractNumId w:val="26"/>
  </w:num>
  <w:num w:numId="22" w16cid:durableId="983894473">
    <w:abstractNumId w:val="6"/>
  </w:num>
  <w:num w:numId="23" w16cid:durableId="1193228645">
    <w:abstractNumId w:val="8"/>
  </w:num>
  <w:num w:numId="24" w16cid:durableId="403338654">
    <w:abstractNumId w:val="22"/>
  </w:num>
  <w:num w:numId="25" w16cid:durableId="34473305">
    <w:abstractNumId w:val="18"/>
  </w:num>
  <w:num w:numId="26" w16cid:durableId="1454444672">
    <w:abstractNumId w:val="12"/>
  </w:num>
  <w:num w:numId="27" w16cid:durableId="27652714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200"/>
  <w:proofState w:spelling="clean"/>
  <w:defaultTabStop w:val="720"/>
  <w:hyphenationZone w:val="1316"/>
  <w:doNotHyphenateCaps/>
  <w:displayHorizontalDrawingGridEvery w:val="0"/>
  <w:displayVerticalDrawingGridEvery w:val="0"/>
  <w:doNotUseMarginsForDrawingGridOrigin/>
  <w:doNotShadeFormData/>
  <w:noPunctuationKerning/>
  <w:characterSpacingControl w:val="doNotCompress"/>
  <w:footnotePr>
    <w:footnote w:id="-1"/>
    <w:footnote w:id="0"/>
    <w:footnote w:id="1"/>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yMzAxNTCwMAASlko6SsGpxcWZ+XkgBeYGtQCXeATNLQAAAA=="/>
  </w:docVars>
  <w:rsids>
    <w:rsidRoot w:val="002E18BC"/>
    <w:rsid w:val="000005BD"/>
    <w:rsid w:val="00000A4C"/>
    <w:rsid w:val="0000168B"/>
    <w:rsid w:val="000016FC"/>
    <w:rsid w:val="00001705"/>
    <w:rsid w:val="00001D44"/>
    <w:rsid w:val="00002083"/>
    <w:rsid w:val="000020AF"/>
    <w:rsid w:val="0000234A"/>
    <w:rsid w:val="00002D3A"/>
    <w:rsid w:val="00002DF1"/>
    <w:rsid w:val="000032E0"/>
    <w:rsid w:val="00003AC4"/>
    <w:rsid w:val="00003AF4"/>
    <w:rsid w:val="0000413D"/>
    <w:rsid w:val="000044F3"/>
    <w:rsid w:val="0000512E"/>
    <w:rsid w:val="0000545F"/>
    <w:rsid w:val="00005FFE"/>
    <w:rsid w:val="00006403"/>
    <w:rsid w:val="000064F5"/>
    <w:rsid w:val="0000650C"/>
    <w:rsid w:val="00006722"/>
    <w:rsid w:val="000075F5"/>
    <w:rsid w:val="00007CA1"/>
    <w:rsid w:val="00007D07"/>
    <w:rsid w:val="00007E9A"/>
    <w:rsid w:val="00010052"/>
    <w:rsid w:val="0001049C"/>
    <w:rsid w:val="00010569"/>
    <w:rsid w:val="000106B4"/>
    <w:rsid w:val="00010A07"/>
    <w:rsid w:val="00010CE0"/>
    <w:rsid w:val="000110B4"/>
    <w:rsid w:val="00011310"/>
    <w:rsid w:val="00011741"/>
    <w:rsid w:val="00011BD8"/>
    <w:rsid w:val="00011C22"/>
    <w:rsid w:val="0001206B"/>
    <w:rsid w:val="00012234"/>
    <w:rsid w:val="0001227A"/>
    <w:rsid w:val="00012391"/>
    <w:rsid w:val="00012B03"/>
    <w:rsid w:val="00012BFE"/>
    <w:rsid w:val="00012F15"/>
    <w:rsid w:val="00013431"/>
    <w:rsid w:val="000134F5"/>
    <w:rsid w:val="00013FB5"/>
    <w:rsid w:val="000143F8"/>
    <w:rsid w:val="00014495"/>
    <w:rsid w:val="000149B6"/>
    <w:rsid w:val="00014DE9"/>
    <w:rsid w:val="0001516B"/>
    <w:rsid w:val="000154AE"/>
    <w:rsid w:val="00015B53"/>
    <w:rsid w:val="000167BF"/>
    <w:rsid w:val="000168FE"/>
    <w:rsid w:val="00017347"/>
    <w:rsid w:val="000173FB"/>
    <w:rsid w:val="00017B9F"/>
    <w:rsid w:val="00017D65"/>
    <w:rsid w:val="00017F7B"/>
    <w:rsid w:val="00017F92"/>
    <w:rsid w:val="00020040"/>
    <w:rsid w:val="000202D1"/>
    <w:rsid w:val="00020351"/>
    <w:rsid w:val="0002105A"/>
    <w:rsid w:val="00021A60"/>
    <w:rsid w:val="00021B89"/>
    <w:rsid w:val="00021BE5"/>
    <w:rsid w:val="00022405"/>
    <w:rsid w:val="00022580"/>
    <w:rsid w:val="0002274C"/>
    <w:rsid w:val="0002287F"/>
    <w:rsid w:val="00022A64"/>
    <w:rsid w:val="00022B43"/>
    <w:rsid w:val="0002301E"/>
    <w:rsid w:val="00023411"/>
    <w:rsid w:val="000234F4"/>
    <w:rsid w:val="000236C6"/>
    <w:rsid w:val="00023720"/>
    <w:rsid w:val="0002437F"/>
    <w:rsid w:val="000248EB"/>
    <w:rsid w:val="00024999"/>
    <w:rsid w:val="00024C37"/>
    <w:rsid w:val="00024C54"/>
    <w:rsid w:val="000251F0"/>
    <w:rsid w:val="00025A8B"/>
    <w:rsid w:val="00026311"/>
    <w:rsid w:val="0002763E"/>
    <w:rsid w:val="0002781A"/>
    <w:rsid w:val="0002788B"/>
    <w:rsid w:val="00027898"/>
    <w:rsid w:val="000278DD"/>
    <w:rsid w:val="0002798F"/>
    <w:rsid w:val="00030006"/>
    <w:rsid w:val="0003054E"/>
    <w:rsid w:val="00030C65"/>
    <w:rsid w:val="00030F8F"/>
    <w:rsid w:val="00031084"/>
    <w:rsid w:val="00031853"/>
    <w:rsid w:val="00033699"/>
    <w:rsid w:val="0003390F"/>
    <w:rsid w:val="00033F52"/>
    <w:rsid w:val="00034093"/>
    <w:rsid w:val="00034231"/>
    <w:rsid w:val="000343D7"/>
    <w:rsid w:val="000344E8"/>
    <w:rsid w:val="00034880"/>
    <w:rsid w:val="00034B13"/>
    <w:rsid w:val="000351A1"/>
    <w:rsid w:val="0003527E"/>
    <w:rsid w:val="0003540C"/>
    <w:rsid w:val="000357B8"/>
    <w:rsid w:val="000359D4"/>
    <w:rsid w:val="00035A17"/>
    <w:rsid w:val="0003610A"/>
    <w:rsid w:val="00036185"/>
    <w:rsid w:val="000363EF"/>
    <w:rsid w:val="00036A9E"/>
    <w:rsid w:val="00036BB5"/>
    <w:rsid w:val="00036F70"/>
    <w:rsid w:val="000371A2"/>
    <w:rsid w:val="0003745D"/>
    <w:rsid w:val="000377C9"/>
    <w:rsid w:val="0004044D"/>
    <w:rsid w:val="0004057C"/>
    <w:rsid w:val="000409AD"/>
    <w:rsid w:val="00041091"/>
    <w:rsid w:val="00041791"/>
    <w:rsid w:val="00041C3D"/>
    <w:rsid w:val="000426F1"/>
    <w:rsid w:val="00042945"/>
    <w:rsid w:val="00042CD8"/>
    <w:rsid w:val="00042D1A"/>
    <w:rsid w:val="00042FCC"/>
    <w:rsid w:val="000431F9"/>
    <w:rsid w:val="00043320"/>
    <w:rsid w:val="000433C8"/>
    <w:rsid w:val="000434DC"/>
    <w:rsid w:val="00043892"/>
    <w:rsid w:val="00043954"/>
    <w:rsid w:val="00043BA9"/>
    <w:rsid w:val="00043E58"/>
    <w:rsid w:val="0004405F"/>
    <w:rsid w:val="00044248"/>
    <w:rsid w:val="000443CF"/>
    <w:rsid w:val="00044AB4"/>
    <w:rsid w:val="00044FB3"/>
    <w:rsid w:val="0004518D"/>
    <w:rsid w:val="0004532A"/>
    <w:rsid w:val="0004582E"/>
    <w:rsid w:val="00045994"/>
    <w:rsid w:val="00046073"/>
    <w:rsid w:val="00046F9F"/>
    <w:rsid w:val="00047119"/>
    <w:rsid w:val="000472F7"/>
    <w:rsid w:val="0004779F"/>
    <w:rsid w:val="00047B04"/>
    <w:rsid w:val="00047F73"/>
    <w:rsid w:val="000502A9"/>
    <w:rsid w:val="000504A0"/>
    <w:rsid w:val="00050582"/>
    <w:rsid w:val="00050632"/>
    <w:rsid w:val="00050705"/>
    <w:rsid w:val="00050812"/>
    <w:rsid w:val="0005089B"/>
    <w:rsid w:val="000512E5"/>
    <w:rsid w:val="00051682"/>
    <w:rsid w:val="000517FA"/>
    <w:rsid w:val="00052099"/>
    <w:rsid w:val="0005261B"/>
    <w:rsid w:val="00053034"/>
    <w:rsid w:val="00053676"/>
    <w:rsid w:val="00053DF1"/>
    <w:rsid w:val="00054029"/>
    <w:rsid w:val="0005456A"/>
    <w:rsid w:val="00055495"/>
    <w:rsid w:val="000560EC"/>
    <w:rsid w:val="000561B8"/>
    <w:rsid w:val="0005638F"/>
    <w:rsid w:val="0005641A"/>
    <w:rsid w:val="0005656A"/>
    <w:rsid w:val="00056920"/>
    <w:rsid w:val="00056E56"/>
    <w:rsid w:val="0005771A"/>
    <w:rsid w:val="000578B7"/>
    <w:rsid w:val="00057AFC"/>
    <w:rsid w:val="00061196"/>
    <w:rsid w:val="00061722"/>
    <w:rsid w:val="00061F07"/>
    <w:rsid w:val="00061F15"/>
    <w:rsid w:val="000620F0"/>
    <w:rsid w:val="000620FE"/>
    <w:rsid w:val="0006248D"/>
    <w:rsid w:val="000626F5"/>
    <w:rsid w:val="00062739"/>
    <w:rsid w:val="00062D38"/>
    <w:rsid w:val="00062EF1"/>
    <w:rsid w:val="0006344D"/>
    <w:rsid w:val="0006367C"/>
    <w:rsid w:val="0006385F"/>
    <w:rsid w:val="00063C7F"/>
    <w:rsid w:val="0006450C"/>
    <w:rsid w:val="00064CF4"/>
    <w:rsid w:val="00064E9F"/>
    <w:rsid w:val="00065057"/>
    <w:rsid w:val="00065885"/>
    <w:rsid w:val="00066523"/>
    <w:rsid w:val="000667FD"/>
    <w:rsid w:val="00066D59"/>
    <w:rsid w:val="0006754A"/>
    <w:rsid w:val="00067AA2"/>
    <w:rsid w:val="00067E24"/>
    <w:rsid w:val="00070D5E"/>
    <w:rsid w:val="00071224"/>
    <w:rsid w:val="0007170C"/>
    <w:rsid w:val="00071976"/>
    <w:rsid w:val="00071CA1"/>
    <w:rsid w:val="0007212F"/>
    <w:rsid w:val="00072460"/>
    <w:rsid w:val="000724CF"/>
    <w:rsid w:val="00072542"/>
    <w:rsid w:val="00072E7D"/>
    <w:rsid w:val="000732B5"/>
    <w:rsid w:val="00073CFF"/>
    <w:rsid w:val="0007400A"/>
    <w:rsid w:val="00074016"/>
    <w:rsid w:val="00074057"/>
    <w:rsid w:val="000741C2"/>
    <w:rsid w:val="00074743"/>
    <w:rsid w:val="0007499F"/>
    <w:rsid w:val="00074A9B"/>
    <w:rsid w:val="00074D82"/>
    <w:rsid w:val="00074EC3"/>
    <w:rsid w:val="00075461"/>
    <w:rsid w:val="0007594B"/>
    <w:rsid w:val="000759CD"/>
    <w:rsid w:val="00075CFC"/>
    <w:rsid w:val="0007605D"/>
    <w:rsid w:val="00076387"/>
    <w:rsid w:val="00076524"/>
    <w:rsid w:val="00076588"/>
    <w:rsid w:val="00076873"/>
    <w:rsid w:val="00076CE8"/>
    <w:rsid w:val="000770D5"/>
    <w:rsid w:val="000775CB"/>
    <w:rsid w:val="000776B6"/>
    <w:rsid w:val="000778EC"/>
    <w:rsid w:val="00077BA9"/>
    <w:rsid w:val="00077D91"/>
    <w:rsid w:val="00077DA7"/>
    <w:rsid w:val="00080572"/>
    <w:rsid w:val="00080CED"/>
    <w:rsid w:val="00080DA9"/>
    <w:rsid w:val="0008149D"/>
    <w:rsid w:val="000819B4"/>
    <w:rsid w:val="00081B30"/>
    <w:rsid w:val="000822AF"/>
    <w:rsid w:val="000824E8"/>
    <w:rsid w:val="000825A0"/>
    <w:rsid w:val="000825D4"/>
    <w:rsid w:val="00082C89"/>
    <w:rsid w:val="00082D6B"/>
    <w:rsid w:val="000832D1"/>
    <w:rsid w:val="0008344B"/>
    <w:rsid w:val="00083CA4"/>
    <w:rsid w:val="00084A07"/>
    <w:rsid w:val="00084F77"/>
    <w:rsid w:val="00085017"/>
    <w:rsid w:val="0008514D"/>
    <w:rsid w:val="00085172"/>
    <w:rsid w:val="00085548"/>
    <w:rsid w:val="00085C06"/>
    <w:rsid w:val="00085E13"/>
    <w:rsid w:val="00086064"/>
    <w:rsid w:val="00086A35"/>
    <w:rsid w:val="00086DA4"/>
    <w:rsid w:val="00086E47"/>
    <w:rsid w:val="00086E48"/>
    <w:rsid w:val="000871C8"/>
    <w:rsid w:val="000875A3"/>
    <w:rsid w:val="000875E9"/>
    <w:rsid w:val="00087831"/>
    <w:rsid w:val="00091304"/>
    <w:rsid w:val="00091563"/>
    <w:rsid w:val="00091770"/>
    <w:rsid w:val="00091E07"/>
    <w:rsid w:val="00092048"/>
    <w:rsid w:val="00092595"/>
    <w:rsid w:val="00092C1F"/>
    <w:rsid w:val="000933A4"/>
    <w:rsid w:val="00093577"/>
    <w:rsid w:val="000936B3"/>
    <w:rsid w:val="0009384D"/>
    <w:rsid w:val="000938BE"/>
    <w:rsid w:val="00093B56"/>
    <w:rsid w:val="000948F6"/>
    <w:rsid w:val="00094F6D"/>
    <w:rsid w:val="000953E0"/>
    <w:rsid w:val="0009560B"/>
    <w:rsid w:val="00095ACE"/>
    <w:rsid w:val="00095BB6"/>
    <w:rsid w:val="00095BCE"/>
    <w:rsid w:val="0009676A"/>
    <w:rsid w:val="0009692F"/>
    <w:rsid w:val="00096AA4"/>
    <w:rsid w:val="00096C34"/>
    <w:rsid w:val="000978BE"/>
    <w:rsid w:val="00097B74"/>
    <w:rsid w:val="00097B87"/>
    <w:rsid w:val="00097DAA"/>
    <w:rsid w:val="000A0732"/>
    <w:rsid w:val="000A0869"/>
    <w:rsid w:val="000A08F0"/>
    <w:rsid w:val="000A0E62"/>
    <w:rsid w:val="000A113D"/>
    <w:rsid w:val="000A1420"/>
    <w:rsid w:val="000A1893"/>
    <w:rsid w:val="000A1DB4"/>
    <w:rsid w:val="000A221D"/>
    <w:rsid w:val="000A24E8"/>
    <w:rsid w:val="000A28AD"/>
    <w:rsid w:val="000A319E"/>
    <w:rsid w:val="000A3AFB"/>
    <w:rsid w:val="000A3E95"/>
    <w:rsid w:val="000A45EC"/>
    <w:rsid w:val="000A46D8"/>
    <w:rsid w:val="000A4936"/>
    <w:rsid w:val="000A499C"/>
    <w:rsid w:val="000A49DF"/>
    <w:rsid w:val="000A4D34"/>
    <w:rsid w:val="000A52B0"/>
    <w:rsid w:val="000A572E"/>
    <w:rsid w:val="000A5827"/>
    <w:rsid w:val="000A6056"/>
    <w:rsid w:val="000A60E1"/>
    <w:rsid w:val="000A7584"/>
    <w:rsid w:val="000A763C"/>
    <w:rsid w:val="000A7892"/>
    <w:rsid w:val="000A7CDB"/>
    <w:rsid w:val="000B047A"/>
    <w:rsid w:val="000B06F2"/>
    <w:rsid w:val="000B08D8"/>
    <w:rsid w:val="000B0E40"/>
    <w:rsid w:val="000B0E53"/>
    <w:rsid w:val="000B135C"/>
    <w:rsid w:val="000B208C"/>
    <w:rsid w:val="000B25CF"/>
    <w:rsid w:val="000B2818"/>
    <w:rsid w:val="000B2A6E"/>
    <w:rsid w:val="000B2C58"/>
    <w:rsid w:val="000B2FB5"/>
    <w:rsid w:val="000B356C"/>
    <w:rsid w:val="000B3F20"/>
    <w:rsid w:val="000B3F95"/>
    <w:rsid w:val="000B3FCC"/>
    <w:rsid w:val="000B4050"/>
    <w:rsid w:val="000B473E"/>
    <w:rsid w:val="000B4FC3"/>
    <w:rsid w:val="000B5205"/>
    <w:rsid w:val="000B56E6"/>
    <w:rsid w:val="000B5BB7"/>
    <w:rsid w:val="000B5F56"/>
    <w:rsid w:val="000B6C20"/>
    <w:rsid w:val="000B7060"/>
    <w:rsid w:val="000B79C6"/>
    <w:rsid w:val="000C056C"/>
    <w:rsid w:val="000C0B7F"/>
    <w:rsid w:val="000C0C71"/>
    <w:rsid w:val="000C0E79"/>
    <w:rsid w:val="000C0E86"/>
    <w:rsid w:val="000C1E1C"/>
    <w:rsid w:val="000C1F48"/>
    <w:rsid w:val="000C1F6E"/>
    <w:rsid w:val="000C20A1"/>
    <w:rsid w:val="000C263E"/>
    <w:rsid w:val="000C26E2"/>
    <w:rsid w:val="000C27FA"/>
    <w:rsid w:val="000C2CC4"/>
    <w:rsid w:val="000C4B20"/>
    <w:rsid w:val="000C579E"/>
    <w:rsid w:val="000C5962"/>
    <w:rsid w:val="000C59FE"/>
    <w:rsid w:val="000C5DEE"/>
    <w:rsid w:val="000C63FB"/>
    <w:rsid w:val="000C64E5"/>
    <w:rsid w:val="000C6542"/>
    <w:rsid w:val="000C68F0"/>
    <w:rsid w:val="000C69A4"/>
    <w:rsid w:val="000C73E6"/>
    <w:rsid w:val="000C7448"/>
    <w:rsid w:val="000C7673"/>
    <w:rsid w:val="000C777E"/>
    <w:rsid w:val="000C78E4"/>
    <w:rsid w:val="000C7990"/>
    <w:rsid w:val="000C7A12"/>
    <w:rsid w:val="000C7B29"/>
    <w:rsid w:val="000C7C12"/>
    <w:rsid w:val="000D01FD"/>
    <w:rsid w:val="000D06CB"/>
    <w:rsid w:val="000D194E"/>
    <w:rsid w:val="000D1FF9"/>
    <w:rsid w:val="000D2595"/>
    <w:rsid w:val="000D2BD2"/>
    <w:rsid w:val="000D30D2"/>
    <w:rsid w:val="000D3262"/>
    <w:rsid w:val="000D329D"/>
    <w:rsid w:val="000D3399"/>
    <w:rsid w:val="000D3623"/>
    <w:rsid w:val="000D36F6"/>
    <w:rsid w:val="000D3877"/>
    <w:rsid w:val="000D4383"/>
    <w:rsid w:val="000D446D"/>
    <w:rsid w:val="000D4B02"/>
    <w:rsid w:val="000D4FF6"/>
    <w:rsid w:val="000D5847"/>
    <w:rsid w:val="000D5A9D"/>
    <w:rsid w:val="000D5E48"/>
    <w:rsid w:val="000D5FE3"/>
    <w:rsid w:val="000D6082"/>
    <w:rsid w:val="000D658C"/>
    <w:rsid w:val="000D6BF7"/>
    <w:rsid w:val="000D6D96"/>
    <w:rsid w:val="000D73A6"/>
    <w:rsid w:val="000D7494"/>
    <w:rsid w:val="000E0582"/>
    <w:rsid w:val="000E0684"/>
    <w:rsid w:val="000E07FA"/>
    <w:rsid w:val="000E0BB5"/>
    <w:rsid w:val="000E0BC6"/>
    <w:rsid w:val="000E10F6"/>
    <w:rsid w:val="000E15B0"/>
    <w:rsid w:val="000E1663"/>
    <w:rsid w:val="000E18C5"/>
    <w:rsid w:val="000E1AA7"/>
    <w:rsid w:val="000E1C9F"/>
    <w:rsid w:val="000E2015"/>
    <w:rsid w:val="000E206C"/>
    <w:rsid w:val="000E2DE1"/>
    <w:rsid w:val="000E33D3"/>
    <w:rsid w:val="000E398D"/>
    <w:rsid w:val="000E3B7B"/>
    <w:rsid w:val="000E3C6A"/>
    <w:rsid w:val="000E4218"/>
    <w:rsid w:val="000E493B"/>
    <w:rsid w:val="000E5968"/>
    <w:rsid w:val="000E5C5A"/>
    <w:rsid w:val="000E5CB1"/>
    <w:rsid w:val="000E62AD"/>
    <w:rsid w:val="000E655C"/>
    <w:rsid w:val="000E66DB"/>
    <w:rsid w:val="000E6A34"/>
    <w:rsid w:val="000E6B55"/>
    <w:rsid w:val="000E6EA7"/>
    <w:rsid w:val="000E755E"/>
    <w:rsid w:val="000E7B3A"/>
    <w:rsid w:val="000E7EB1"/>
    <w:rsid w:val="000F0049"/>
    <w:rsid w:val="000F046C"/>
    <w:rsid w:val="000F0628"/>
    <w:rsid w:val="000F110F"/>
    <w:rsid w:val="000F1187"/>
    <w:rsid w:val="000F134B"/>
    <w:rsid w:val="000F15D0"/>
    <w:rsid w:val="000F16CC"/>
    <w:rsid w:val="000F1754"/>
    <w:rsid w:val="000F18FE"/>
    <w:rsid w:val="000F2634"/>
    <w:rsid w:val="000F2DF4"/>
    <w:rsid w:val="000F2E9F"/>
    <w:rsid w:val="000F33BA"/>
    <w:rsid w:val="000F3BF2"/>
    <w:rsid w:val="000F3D9A"/>
    <w:rsid w:val="000F3F3F"/>
    <w:rsid w:val="000F417C"/>
    <w:rsid w:val="000F4641"/>
    <w:rsid w:val="000F4830"/>
    <w:rsid w:val="000F48FB"/>
    <w:rsid w:val="000F4925"/>
    <w:rsid w:val="000F497C"/>
    <w:rsid w:val="000F4E35"/>
    <w:rsid w:val="000F5117"/>
    <w:rsid w:val="000F56D5"/>
    <w:rsid w:val="000F5C05"/>
    <w:rsid w:val="000F64E2"/>
    <w:rsid w:val="000F69CB"/>
    <w:rsid w:val="000F6FD8"/>
    <w:rsid w:val="000F729B"/>
    <w:rsid w:val="000F7618"/>
    <w:rsid w:val="000F77C9"/>
    <w:rsid w:val="000F7992"/>
    <w:rsid w:val="001001E5"/>
    <w:rsid w:val="001004F6"/>
    <w:rsid w:val="0010081D"/>
    <w:rsid w:val="00100F34"/>
    <w:rsid w:val="001010F5"/>
    <w:rsid w:val="001011BF"/>
    <w:rsid w:val="001011E8"/>
    <w:rsid w:val="0010137C"/>
    <w:rsid w:val="001016E9"/>
    <w:rsid w:val="00101C53"/>
    <w:rsid w:val="001031A2"/>
    <w:rsid w:val="001037F1"/>
    <w:rsid w:val="001040DD"/>
    <w:rsid w:val="001046EB"/>
    <w:rsid w:val="00104725"/>
    <w:rsid w:val="0010497E"/>
    <w:rsid w:val="00104F92"/>
    <w:rsid w:val="00105049"/>
    <w:rsid w:val="00105585"/>
    <w:rsid w:val="001056BD"/>
    <w:rsid w:val="00105D24"/>
    <w:rsid w:val="00105D8B"/>
    <w:rsid w:val="00105EC1"/>
    <w:rsid w:val="001063E9"/>
    <w:rsid w:val="0010665C"/>
    <w:rsid w:val="00106DB1"/>
    <w:rsid w:val="00106DBB"/>
    <w:rsid w:val="001073F2"/>
    <w:rsid w:val="001079ED"/>
    <w:rsid w:val="00107C2A"/>
    <w:rsid w:val="001102A2"/>
    <w:rsid w:val="001103DB"/>
    <w:rsid w:val="00110515"/>
    <w:rsid w:val="00110EEE"/>
    <w:rsid w:val="001113D5"/>
    <w:rsid w:val="0011180A"/>
    <w:rsid w:val="00112DE8"/>
    <w:rsid w:val="00112DF8"/>
    <w:rsid w:val="0011329A"/>
    <w:rsid w:val="00113748"/>
    <w:rsid w:val="00113911"/>
    <w:rsid w:val="00113C7D"/>
    <w:rsid w:val="001146A2"/>
    <w:rsid w:val="001146DA"/>
    <w:rsid w:val="00114823"/>
    <w:rsid w:val="00114920"/>
    <w:rsid w:val="00114A84"/>
    <w:rsid w:val="0011542D"/>
    <w:rsid w:val="00115594"/>
    <w:rsid w:val="00115639"/>
    <w:rsid w:val="00115F7E"/>
    <w:rsid w:val="0011606F"/>
    <w:rsid w:val="00116D4E"/>
    <w:rsid w:val="00116DE8"/>
    <w:rsid w:val="00116E4B"/>
    <w:rsid w:val="00117131"/>
    <w:rsid w:val="001172F6"/>
    <w:rsid w:val="001173F5"/>
    <w:rsid w:val="00117444"/>
    <w:rsid w:val="00117533"/>
    <w:rsid w:val="00117562"/>
    <w:rsid w:val="00117716"/>
    <w:rsid w:val="00117A24"/>
    <w:rsid w:val="001206FA"/>
    <w:rsid w:val="0012076A"/>
    <w:rsid w:val="00120BEA"/>
    <w:rsid w:val="00120DEA"/>
    <w:rsid w:val="00121A08"/>
    <w:rsid w:val="00121BF1"/>
    <w:rsid w:val="00121CC1"/>
    <w:rsid w:val="00121D6F"/>
    <w:rsid w:val="00121F68"/>
    <w:rsid w:val="00122653"/>
    <w:rsid w:val="00122732"/>
    <w:rsid w:val="00122B72"/>
    <w:rsid w:val="00122E46"/>
    <w:rsid w:val="0012363C"/>
    <w:rsid w:val="00123B66"/>
    <w:rsid w:val="00123EEB"/>
    <w:rsid w:val="00123FEE"/>
    <w:rsid w:val="00124797"/>
    <w:rsid w:val="00124869"/>
    <w:rsid w:val="00124B3E"/>
    <w:rsid w:val="00124CF2"/>
    <w:rsid w:val="001259ED"/>
    <w:rsid w:val="00125A95"/>
    <w:rsid w:val="001261AF"/>
    <w:rsid w:val="0012630E"/>
    <w:rsid w:val="001264F3"/>
    <w:rsid w:val="00126550"/>
    <w:rsid w:val="00126B29"/>
    <w:rsid w:val="00126D0F"/>
    <w:rsid w:val="00127395"/>
    <w:rsid w:val="00127E85"/>
    <w:rsid w:val="00130039"/>
    <w:rsid w:val="0013033F"/>
    <w:rsid w:val="00130872"/>
    <w:rsid w:val="00130A6E"/>
    <w:rsid w:val="00130D68"/>
    <w:rsid w:val="00130E76"/>
    <w:rsid w:val="00131192"/>
    <w:rsid w:val="0013138F"/>
    <w:rsid w:val="00131E26"/>
    <w:rsid w:val="00132264"/>
    <w:rsid w:val="001331B5"/>
    <w:rsid w:val="00133562"/>
    <w:rsid w:val="001335D5"/>
    <w:rsid w:val="00133B23"/>
    <w:rsid w:val="00133D0A"/>
    <w:rsid w:val="001351AD"/>
    <w:rsid w:val="00135343"/>
    <w:rsid w:val="00135696"/>
    <w:rsid w:val="00135B89"/>
    <w:rsid w:val="00135EF1"/>
    <w:rsid w:val="001361EE"/>
    <w:rsid w:val="00136762"/>
    <w:rsid w:val="00136B15"/>
    <w:rsid w:val="00136B2B"/>
    <w:rsid w:val="00137369"/>
    <w:rsid w:val="001405A6"/>
    <w:rsid w:val="00140DBE"/>
    <w:rsid w:val="001410D9"/>
    <w:rsid w:val="00141E51"/>
    <w:rsid w:val="00141ED8"/>
    <w:rsid w:val="00142607"/>
    <w:rsid w:val="0014262D"/>
    <w:rsid w:val="001426BE"/>
    <w:rsid w:val="001426CC"/>
    <w:rsid w:val="00142967"/>
    <w:rsid w:val="00142B54"/>
    <w:rsid w:val="00142FDE"/>
    <w:rsid w:val="001430CB"/>
    <w:rsid w:val="00143A33"/>
    <w:rsid w:val="00143A64"/>
    <w:rsid w:val="00143A9C"/>
    <w:rsid w:val="00143D2E"/>
    <w:rsid w:val="001441BB"/>
    <w:rsid w:val="0014443D"/>
    <w:rsid w:val="00144679"/>
    <w:rsid w:val="00145031"/>
    <w:rsid w:val="0014560B"/>
    <w:rsid w:val="00145F49"/>
    <w:rsid w:val="00146084"/>
    <w:rsid w:val="00146114"/>
    <w:rsid w:val="0014630E"/>
    <w:rsid w:val="001468AD"/>
    <w:rsid w:val="0014778F"/>
    <w:rsid w:val="00147796"/>
    <w:rsid w:val="00147C75"/>
    <w:rsid w:val="00147EBF"/>
    <w:rsid w:val="0015055B"/>
    <w:rsid w:val="00150590"/>
    <w:rsid w:val="001506FD"/>
    <w:rsid w:val="0015091E"/>
    <w:rsid w:val="00150D36"/>
    <w:rsid w:val="00152125"/>
    <w:rsid w:val="00152ADD"/>
    <w:rsid w:val="00153BC0"/>
    <w:rsid w:val="00153E64"/>
    <w:rsid w:val="00153F5F"/>
    <w:rsid w:val="0015408E"/>
    <w:rsid w:val="001546F2"/>
    <w:rsid w:val="00155013"/>
    <w:rsid w:val="00155540"/>
    <w:rsid w:val="00155815"/>
    <w:rsid w:val="00155A64"/>
    <w:rsid w:val="00156507"/>
    <w:rsid w:val="00156997"/>
    <w:rsid w:val="00156A8D"/>
    <w:rsid w:val="00157527"/>
    <w:rsid w:val="001578F1"/>
    <w:rsid w:val="00157A1B"/>
    <w:rsid w:val="00157DE7"/>
    <w:rsid w:val="00157EC6"/>
    <w:rsid w:val="0016096C"/>
    <w:rsid w:val="00161204"/>
    <w:rsid w:val="00161924"/>
    <w:rsid w:val="00161C3B"/>
    <w:rsid w:val="00163A74"/>
    <w:rsid w:val="00163B42"/>
    <w:rsid w:val="00163BC7"/>
    <w:rsid w:val="00163DB6"/>
    <w:rsid w:val="001641CC"/>
    <w:rsid w:val="0016458C"/>
    <w:rsid w:val="0016487B"/>
    <w:rsid w:val="00164981"/>
    <w:rsid w:val="00164DDF"/>
    <w:rsid w:val="001656F8"/>
    <w:rsid w:val="00165CF8"/>
    <w:rsid w:val="0016644F"/>
    <w:rsid w:val="00166A34"/>
    <w:rsid w:val="00166BE8"/>
    <w:rsid w:val="00167315"/>
    <w:rsid w:val="00167914"/>
    <w:rsid w:val="0017056B"/>
    <w:rsid w:val="001705E1"/>
    <w:rsid w:val="001708AF"/>
    <w:rsid w:val="00170F59"/>
    <w:rsid w:val="00170FC2"/>
    <w:rsid w:val="00171521"/>
    <w:rsid w:val="001717F3"/>
    <w:rsid w:val="00171901"/>
    <w:rsid w:val="001725B1"/>
    <w:rsid w:val="0017277D"/>
    <w:rsid w:val="00172B55"/>
    <w:rsid w:val="00172BAE"/>
    <w:rsid w:val="00172BC7"/>
    <w:rsid w:val="0017309C"/>
    <w:rsid w:val="00173634"/>
    <w:rsid w:val="00173874"/>
    <w:rsid w:val="00173C4C"/>
    <w:rsid w:val="00173D94"/>
    <w:rsid w:val="00173DCD"/>
    <w:rsid w:val="001745CB"/>
    <w:rsid w:val="00175115"/>
    <w:rsid w:val="001754AD"/>
    <w:rsid w:val="0017593C"/>
    <w:rsid w:val="00175989"/>
    <w:rsid w:val="00176014"/>
    <w:rsid w:val="0017640B"/>
    <w:rsid w:val="001764D3"/>
    <w:rsid w:val="001769F9"/>
    <w:rsid w:val="0017794D"/>
    <w:rsid w:val="00177E56"/>
    <w:rsid w:val="00177E69"/>
    <w:rsid w:val="001807AE"/>
    <w:rsid w:val="00180B99"/>
    <w:rsid w:val="00181842"/>
    <w:rsid w:val="00181A70"/>
    <w:rsid w:val="00181DF2"/>
    <w:rsid w:val="00181EFF"/>
    <w:rsid w:val="00181F1A"/>
    <w:rsid w:val="001829D4"/>
    <w:rsid w:val="001833E8"/>
    <w:rsid w:val="00183936"/>
    <w:rsid w:val="00183EDC"/>
    <w:rsid w:val="001847F3"/>
    <w:rsid w:val="001848D2"/>
    <w:rsid w:val="00184D88"/>
    <w:rsid w:val="00185960"/>
    <w:rsid w:val="00185C75"/>
    <w:rsid w:val="00185CB6"/>
    <w:rsid w:val="001865DF"/>
    <w:rsid w:val="00186694"/>
    <w:rsid w:val="0018671E"/>
    <w:rsid w:val="001870BC"/>
    <w:rsid w:val="00187660"/>
    <w:rsid w:val="0018769B"/>
    <w:rsid w:val="00187740"/>
    <w:rsid w:val="00187BBE"/>
    <w:rsid w:val="00187DF8"/>
    <w:rsid w:val="00187EE8"/>
    <w:rsid w:val="00190209"/>
    <w:rsid w:val="00190980"/>
    <w:rsid w:val="0019132C"/>
    <w:rsid w:val="00191401"/>
    <w:rsid w:val="00191D8D"/>
    <w:rsid w:val="001924D5"/>
    <w:rsid w:val="00192535"/>
    <w:rsid w:val="00192BA0"/>
    <w:rsid w:val="0019369A"/>
    <w:rsid w:val="00194215"/>
    <w:rsid w:val="001945BA"/>
    <w:rsid w:val="00194F8E"/>
    <w:rsid w:val="00195949"/>
    <w:rsid w:val="00195B01"/>
    <w:rsid w:val="001960BE"/>
    <w:rsid w:val="001961D6"/>
    <w:rsid w:val="00196613"/>
    <w:rsid w:val="001967D3"/>
    <w:rsid w:val="001969D3"/>
    <w:rsid w:val="00196E67"/>
    <w:rsid w:val="001972D0"/>
    <w:rsid w:val="00197420"/>
    <w:rsid w:val="00197580"/>
    <w:rsid w:val="00197979"/>
    <w:rsid w:val="00197EB4"/>
    <w:rsid w:val="001A02F7"/>
    <w:rsid w:val="001A0A1D"/>
    <w:rsid w:val="001A0D2B"/>
    <w:rsid w:val="001A15E1"/>
    <w:rsid w:val="001A15F4"/>
    <w:rsid w:val="001A19D4"/>
    <w:rsid w:val="001A1DA2"/>
    <w:rsid w:val="001A2116"/>
    <w:rsid w:val="001A2799"/>
    <w:rsid w:val="001A2ACB"/>
    <w:rsid w:val="001A31E4"/>
    <w:rsid w:val="001A3991"/>
    <w:rsid w:val="001A41DD"/>
    <w:rsid w:val="001A468F"/>
    <w:rsid w:val="001A476E"/>
    <w:rsid w:val="001A47E0"/>
    <w:rsid w:val="001A4868"/>
    <w:rsid w:val="001A487A"/>
    <w:rsid w:val="001A4B4E"/>
    <w:rsid w:val="001A4E86"/>
    <w:rsid w:val="001A5260"/>
    <w:rsid w:val="001A5D91"/>
    <w:rsid w:val="001A5E90"/>
    <w:rsid w:val="001A63F4"/>
    <w:rsid w:val="001A65B9"/>
    <w:rsid w:val="001A7E72"/>
    <w:rsid w:val="001A7ECB"/>
    <w:rsid w:val="001A7EE6"/>
    <w:rsid w:val="001A7FBB"/>
    <w:rsid w:val="001B02BB"/>
    <w:rsid w:val="001B06D5"/>
    <w:rsid w:val="001B0849"/>
    <w:rsid w:val="001B0880"/>
    <w:rsid w:val="001B0C01"/>
    <w:rsid w:val="001B0D66"/>
    <w:rsid w:val="001B1244"/>
    <w:rsid w:val="001B1245"/>
    <w:rsid w:val="001B2F75"/>
    <w:rsid w:val="001B30E0"/>
    <w:rsid w:val="001B323A"/>
    <w:rsid w:val="001B34D8"/>
    <w:rsid w:val="001B3577"/>
    <w:rsid w:val="001B381C"/>
    <w:rsid w:val="001B3BAD"/>
    <w:rsid w:val="001B422D"/>
    <w:rsid w:val="001B444C"/>
    <w:rsid w:val="001B4732"/>
    <w:rsid w:val="001B4853"/>
    <w:rsid w:val="001B4CDC"/>
    <w:rsid w:val="001B5119"/>
    <w:rsid w:val="001B56D0"/>
    <w:rsid w:val="001B607B"/>
    <w:rsid w:val="001B61CA"/>
    <w:rsid w:val="001B6583"/>
    <w:rsid w:val="001B6BFB"/>
    <w:rsid w:val="001B7211"/>
    <w:rsid w:val="001B73D8"/>
    <w:rsid w:val="001B7407"/>
    <w:rsid w:val="001B79AC"/>
    <w:rsid w:val="001C000A"/>
    <w:rsid w:val="001C032C"/>
    <w:rsid w:val="001C08E6"/>
    <w:rsid w:val="001C0916"/>
    <w:rsid w:val="001C094C"/>
    <w:rsid w:val="001C0AEF"/>
    <w:rsid w:val="001C0E93"/>
    <w:rsid w:val="001C0ECE"/>
    <w:rsid w:val="001C0F30"/>
    <w:rsid w:val="001C1492"/>
    <w:rsid w:val="001C150B"/>
    <w:rsid w:val="001C18D3"/>
    <w:rsid w:val="001C1ADE"/>
    <w:rsid w:val="001C1B30"/>
    <w:rsid w:val="001C254F"/>
    <w:rsid w:val="001C2853"/>
    <w:rsid w:val="001C2888"/>
    <w:rsid w:val="001C2B54"/>
    <w:rsid w:val="001C2C42"/>
    <w:rsid w:val="001C2F0C"/>
    <w:rsid w:val="001C312C"/>
    <w:rsid w:val="001C3EA5"/>
    <w:rsid w:val="001C42FA"/>
    <w:rsid w:val="001C4CC3"/>
    <w:rsid w:val="001C534F"/>
    <w:rsid w:val="001C5790"/>
    <w:rsid w:val="001C5860"/>
    <w:rsid w:val="001C5A29"/>
    <w:rsid w:val="001C5DFD"/>
    <w:rsid w:val="001C61EB"/>
    <w:rsid w:val="001C62C0"/>
    <w:rsid w:val="001C63A9"/>
    <w:rsid w:val="001C64AB"/>
    <w:rsid w:val="001C6921"/>
    <w:rsid w:val="001C69EB"/>
    <w:rsid w:val="001C72AD"/>
    <w:rsid w:val="001C7A14"/>
    <w:rsid w:val="001C7C04"/>
    <w:rsid w:val="001C7C1D"/>
    <w:rsid w:val="001D073C"/>
    <w:rsid w:val="001D0BB3"/>
    <w:rsid w:val="001D0C06"/>
    <w:rsid w:val="001D137D"/>
    <w:rsid w:val="001D13CB"/>
    <w:rsid w:val="001D1659"/>
    <w:rsid w:val="001D2266"/>
    <w:rsid w:val="001D25BE"/>
    <w:rsid w:val="001D27CF"/>
    <w:rsid w:val="001D2AAA"/>
    <w:rsid w:val="001D2ACC"/>
    <w:rsid w:val="001D2FEC"/>
    <w:rsid w:val="001D3045"/>
    <w:rsid w:val="001D353D"/>
    <w:rsid w:val="001D3B94"/>
    <w:rsid w:val="001D3DF4"/>
    <w:rsid w:val="001D4071"/>
    <w:rsid w:val="001D4C69"/>
    <w:rsid w:val="001D4D88"/>
    <w:rsid w:val="001D4E7C"/>
    <w:rsid w:val="001D50BB"/>
    <w:rsid w:val="001D53CE"/>
    <w:rsid w:val="001D53DE"/>
    <w:rsid w:val="001D55C8"/>
    <w:rsid w:val="001D5949"/>
    <w:rsid w:val="001D59A6"/>
    <w:rsid w:val="001D6990"/>
    <w:rsid w:val="001D6AC5"/>
    <w:rsid w:val="001D74AD"/>
    <w:rsid w:val="001D7E21"/>
    <w:rsid w:val="001E0235"/>
    <w:rsid w:val="001E02E4"/>
    <w:rsid w:val="001E0322"/>
    <w:rsid w:val="001E080A"/>
    <w:rsid w:val="001E22CA"/>
    <w:rsid w:val="001E2803"/>
    <w:rsid w:val="001E2CCA"/>
    <w:rsid w:val="001E3969"/>
    <w:rsid w:val="001E41DD"/>
    <w:rsid w:val="001E4957"/>
    <w:rsid w:val="001E4D0E"/>
    <w:rsid w:val="001E4DBA"/>
    <w:rsid w:val="001E4EBC"/>
    <w:rsid w:val="001E4EC7"/>
    <w:rsid w:val="001E5250"/>
    <w:rsid w:val="001E56D8"/>
    <w:rsid w:val="001E56F5"/>
    <w:rsid w:val="001E5CF2"/>
    <w:rsid w:val="001E5D6B"/>
    <w:rsid w:val="001E5DD7"/>
    <w:rsid w:val="001E5F33"/>
    <w:rsid w:val="001E6435"/>
    <w:rsid w:val="001E64F5"/>
    <w:rsid w:val="001E6791"/>
    <w:rsid w:val="001E694A"/>
    <w:rsid w:val="001E7245"/>
    <w:rsid w:val="001E7296"/>
    <w:rsid w:val="001E7321"/>
    <w:rsid w:val="001E74C2"/>
    <w:rsid w:val="001E7CA5"/>
    <w:rsid w:val="001E7E03"/>
    <w:rsid w:val="001F0628"/>
    <w:rsid w:val="001F0A01"/>
    <w:rsid w:val="001F0F52"/>
    <w:rsid w:val="001F14DA"/>
    <w:rsid w:val="001F150C"/>
    <w:rsid w:val="001F1C4E"/>
    <w:rsid w:val="001F1C82"/>
    <w:rsid w:val="001F2282"/>
    <w:rsid w:val="001F22F6"/>
    <w:rsid w:val="001F25DA"/>
    <w:rsid w:val="001F288F"/>
    <w:rsid w:val="001F2BEB"/>
    <w:rsid w:val="001F3266"/>
    <w:rsid w:val="001F37CB"/>
    <w:rsid w:val="001F3BA6"/>
    <w:rsid w:val="001F4903"/>
    <w:rsid w:val="001F4CE6"/>
    <w:rsid w:val="001F4D42"/>
    <w:rsid w:val="001F5452"/>
    <w:rsid w:val="001F54A5"/>
    <w:rsid w:val="001F574B"/>
    <w:rsid w:val="001F59A3"/>
    <w:rsid w:val="001F5B6E"/>
    <w:rsid w:val="001F5F57"/>
    <w:rsid w:val="001F6FE3"/>
    <w:rsid w:val="001F7B17"/>
    <w:rsid w:val="001F7DBD"/>
    <w:rsid w:val="00200389"/>
    <w:rsid w:val="00200486"/>
    <w:rsid w:val="00200956"/>
    <w:rsid w:val="00200B92"/>
    <w:rsid w:val="00200BD8"/>
    <w:rsid w:val="00200C0F"/>
    <w:rsid w:val="002011EC"/>
    <w:rsid w:val="002019C3"/>
    <w:rsid w:val="00201EEB"/>
    <w:rsid w:val="00202152"/>
    <w:rsid w:val="0020224C"/>
    <w:rsid w:val="00202F48"/>
    <w:rsid w:val="002030DF"/>
    <w:rsid w:val="0020311A"/>
    <w:rsid w:val="00203BE5"/>
    <w:rsid w:val="002040EA"/>
    <w:rsid w:val="00204287"/>
    <w:rsid w:val="002042A9"/>
    <w:rsid w:val="00204834"/>
    <w:rsid w:val="002048BC"/>
    <w:rsid w:val="00204A2A"/>
    <w:rsid w:val="00204CCB"/>
    <w:rsid w:val="00204E36"/>
    <w:rsid w:val="0020567D"/>
    <w:rsid w:val="00205F10"/>
    <w:rsid w:val="00206079"/>
    <w:rsid w:val="0020627D"/>
    <w:rsid w:val="00206820"/>
    <w:rsid w:val="0020694F"/>
    <w:rsid w:val="00206981"/>
    <w:rsid w:val="002069A3"/>
    <w:rsid w:val="00207F54"/>
    <w:rsid w:val="00207F75"/>
    <w:rsid w:val="002102AF"/>
    <w:rsid w:val="00210D34"/>
    <w:rsid w:val="00210F65"/>
    <w:rsid w:val="002114C5"/>
    <w:rsid w:val="002117FB"/>
    <w:rsid w:val="0021195B"/>
    <w:rsid w:val="00211A04"/>
    <w:rsid w:val="00211B79"/>
    <w:rsid w:val="00211D50"/>
    <w:rsid w:val="002129C7"/>
    <w:rsid w:val="00212A3B"/>
    <w:rsid w:val="00212A47"/>
    <w:rsid w:val="00213084"/>
    <w:rsid w:val="00213EE4"/>
    <w:rsid w:val="002141F3"/>
    <w:rsid w:val="00214714"/>
    <w:rsid w:val="00214953"/>
    <w:rsid w:val="00214E8C"/>
    <w:rsid w:val="00214FD5"/>
    <w:rsid w:val="002159AB"/>
    <w:rsid w:val="00215B1E"/>
    <w:rsid w:val="00215F28"/>
    <w:rsid w:val="00216055"/>
    <w:rsid w:val="002161F1"/>
    <w:rsid w:val="00216AE8"/>
    <w:rsid w:val="00216C8A"/>
    <w:rsid w:val="00216ECA"/>
    <w:rsid w:val="00216F59"/>
    <w:rsid w:val="002170D0"/>
    <w:rsid w:val="00217395"/>
    <w:rsid w:val="00217456"/>
    <w:rsid w:val="00217587"/>
    <w:rsid w:val="002178F1"/>
    <w:rsid w:val="00217964"/>
    <w:rsid w:val="00217B92"/>
    <w:rsid w:val="00217D3C"/>
    <w:rsid w:val="00217E4A"/>
    <w:rsid w:val="002205D2"/>
    <w:rsid w:val="0022133E"/>
    <w:rsid w:val="00221522"/>
    <w:rsid w:val="00221B4A"/>
    <w:rsid w:val="00221DC0"/>
    <w:rsid w:val="002224D4"/>
    <w:rsid w:val="00222901"/>
    <w:rsid w:val="00222D63"/>
    <w:rsid w:val="00223899"/>
    <w:rsid w:val="00223F02"/>
    <w:rsid w:val="0022431E"/>
    <w:rsid w:val="00224D08"/>
    <w:rsid w:val="00225102"/>
    <w:rsid w:val="002258F6"/>
    <w:rsid w:val="002262B8"/>
    <w:rsid w:val="00226DDF"/>
    <w:rsid w:val="0022747B"/>
    <w:rsid w:val="00227576"/>
    <w:rsid w:val="002279D7"/>
    <w:rsid w:val="002300C6"/>
    <w:rsid w:val="00230BAE"/>
    <w:rsid w:val="00231100"/>
    <w:rsid w:val="002315A2"/>
    <w:rsid w:val="0023190E"/>
    <w:rsid w:val="00231D11"/>
    <w:rsid w:val="00231D86"/>
    <w:rsid w:val="00231F23"/>
    <w:rsid w:val="0023207C"/>
    <w:rsid w:val="0023229D"/>
    <w:rsid w:val="002324D5"/>
    <w:rsid w:val="002334D0"/>
    <w:rsid w:val="00233741"/>
    <w:rsid w:val="00233BB2"/>
    <w:rsid w:val="00233E79"/>
    <w:rsid w:val="00234123"/>
    <w:rsid w:val="00234A9B"/>
    <w:rsid w:val="00234BE6"/>
    <w:rsid w:val="00234E78"/>
    <w:rsid w:val="00235022"/>
    <w:rsid w:val="00235480"/>
    <w:rsid w:val="00235923"/>
    <w:rsid w:val="00235FA8"/>
    <w:rsid w:val="002361EE"/>
    <w:rsid w:val="002365BA"/>
    <w:rsid w:val="00236B25"/>
    <w:rsid w:val="00236D96"/>
    <w:rsid w:val="00237038"/>
    <w:rsid w:val="002371FD"/>
    <w:rsid w:val="0023748A"/>
    <w:rsid w:val="00237777"/>
    <w:rsid w:val="002377D6"/>
    <w:rsid w:val="00237C15"/>
    <w:rsid w:val="00237E75"/>
    <w:rsid w:val="00237F64"/>
    <w:rsid w:val="0024058E"/>
    <w:rsid w:val="0024093D"/>
    <w:rsid w:val="002419BC"/>
    <w:rsid w:val="0024222C"/>
    <w:rsid w:val="00242346"/>
    <w:rsid w:val="002424C1"/>
    <w:rsid w:val="002426DF"/>
    <w:rsid w:val="002428EB"/>
    <w:rsid w:val="002430EA"/>
    <w:rsid w:val="0024335E"/>
    <w:rsid w:val="002435CB"/>
    <w:rsid w:val="002438ED"/>
    <w:rsid w:val="00243ACE"/>
    <w:rsid w:val="00243E8C"/>
    <w:rsid w:val="00244892"/>
    <w:rsid w:val="00244C7A"/>
    <w:rsid w:val="0024559F"/>
    <w:rsid w:val="00245964"/>
    <w:rsid w:val="00245BB9"/>
    <w:rsid w:val="00246331"/>
    <w:rsid w:val="0024649A"/>
    <w:rsid w:val="0024678E"/>
    <w:rsid w:val="00246842"/>
    <w:rsid w:val="00246BED"/>
    <w:rsid w:val="00246CC7"/>
    <w:rsid w:val="00246F34"/>
    <w:rsid w:val="00250276"/>
    <w:rsid w:val="00250376"/>
    <w:rsid w:val="00250FE8"/>
    <w:rsid w:val="002517E0"/>
    <w:rsid w:val="00251B54"/>
    <w:rsid w:val="00251FF2"/>
    <w:rsid w:val="00252A2F"/>
    <w:rsid w:val="00253D80"/>
    <w:rsid w:val="00254052"/>
    <w:rsid w:val="00254182"/>
    <w:rsid w:val="0025559F"/>
    <w:rsid w:val="00255671"/>
    <w:rsid w:val="00255750"/>
    <w:rsid w:val="00255B73"/>
    <w:rsid w:val="00255ED4"/>
    <w:rsid w:val="0025661D"/>
    <w:rsid w:val="00256BAD"/>
    <w:rsid w:val="00256E8A"/>
    <w:rsid w:val="00256E8D"/>
    <w:rsid w:val="002576BA"/>
    <w:rsid w:val="002601DA"/>
    <w:rsid w:val="002603A6"/>
    <w:rsid w:val="002604DB"/>
    <w:rsid w:val="00260C66"/>
    <w:rsid w:val="0026102A"/>
    <w:rsid w:val="002620CB"/>
    <w:rsid w:val="00262456"/>
    <w:rsid w:val="00262E01"/>
    <w:rsid w:val="002635BF"/>
    <w:rsid w:val="0026368E"/>
    <w:rsid w:val="00263D6A"/>
    <w:rsid w:val="00263DF6"/>
    <w:rsid w:val="00263F1F"/>
    <w:rsid w:val="002640B4"/>
    <w:rsid w:val="002640EB"/>
    <w:rsid w:val="00264442"/>
    <w:rsid w:val="00264606"/>
    <w:rsid w:val="00264C3D"/>
    <w:rsid w:val="00264D83"/>
    <w:rsid w:val="002658C1"/>
    <w:rsid w:val="00265B72"/>
    <w:rsid w:val="00265E66"/>
    <w:rsid w:val="00266846"/>
    <w:rsid w:val="00266B76"/>
    <w:rsid w:val="00266E3C"/>
    <w:rsid w:val="0026747B"/>
    <w:rsid w:val="00267F27"/>
    <w:rsid w:val="00267F34"/>
    <w:rsid w:val="002702FA"/>
    <w:rsid w:val="00270408"/>
    <w:rsid w:val="0027078E"/>
    <w:rsid w:val="00270913"/>
    <w:rsid w:val="00270A34"/>
    <w:rsid w:val="00270D96"/>
    <w:rsid w:val="00271485"/>
    <w:rsid w:val="0027162D"/>
    <w:rsid w:val="0027197B"/>
    <w:rsid w:val="0027198F"/>
    <w:rsid w:val="00271A6F"/>
    <w:rsid w:val="002721D2"/>
    <w:rsid w:val="002723D1"/>
    <w:rsid w:val="0027326C"/>
    <w:rsid w:val="0027341E"/>
    <w:rsid w:val="00273481"/>
    <w:rsid w:val="00273678"/>
    <w:rsid w:val="00273AC6"/>
    <w:rsid w:val="00273B0B"/>
    <w:rsid w:val="00274465"/>
    <w:rsid w:val="00274EAE"/>
    <w:rsid w:val="00274ECF"/>
    <w:rsid w:val="00274F34"/>
    <w:rsid w:val="00274FA6"/>
    <w:rsid w:val="00274FD1"/>
    <w:rsid w:val="00275566"/>
    <w:rsid w:val="002756A5"/>
    <w:rsid w:val="00275727"/>
    <w:rsid w:val="00275A64"/>
    <w:rsid w:val="002763DF"/>
    <w:rsid w:val="002764C6"/>
    <w:rsid w:val="002768C6"/>
    <w:rsid w:val="0027690D"/>
    <w:rsid w:val="00276930"/>
    <w:rsid w:val="00276BFF"/>
    <w:rsid w:val="00276D10"/>
    <w:rsid w:val="00276ED3"/>
    <w:rsid w:val="00277448"/>
    <w:rsid w:val="002802C7"/>
    <w:rsid w:val="002803D0"/>
    <w:rsid w:val="002805CF"/>
    <w:rsid w:val="00280E47"/>
    <w:rsid w:val="00281094"/>
    <w:rsid w:val="0028152F"/>
    <w:rsid w:val="002815FE"/>
    <w:rsid w:val="00281905"/>
    <w:rsid w:val="00281A56"/>
    <w:rsid w:val="00281D67"/>
    <w:rsid w:val="00281F3D"/>
    <w:rsid w:val="002820AB"/>
    <w:rsid w:val="00282D2B"/>
    <w:rsid w:val="0028332C"/>
    <w:rsid w:val="0028369A"/>
    <w:rsid w:val="00283715"/>
    <w:rsid w:val="00283B27"/>
    <w:rsid w:val="0028404C"/>
    <w:rsid w:val="00284261"/>
    <w:rsid w:val="00284296"/>
    <w:rsid w:val="002844B0"/>
    <w:rsid w:val="00284653"/>
    <w:rsid w:val="00284B1A"/>
    <w:rsid w:val="00284C46"/>
    <w:rsid w:val="0028529A"/>
    <w:rsid w:val="00285738"/>
    <w:rsid w:val="002859AC"/>
    <w:rsid w:val="00286144"/>
    <w:rsid w:val="00286194"/>
    <w:rsid w:val="002865DA"/>
    <w:rsid w:val="002865DB"/>
    <w:rsid w:val="0028690C"/>
    <w:rsid w:val="00287004"/>
    <w:rsid w:val="00287686"/>
    <w:rsid w:val="00287AB4"/>
    <w:rsid w:val="00287DC1"/>
    <w:rsid w:val="00287F49"/>
    <w:rsid w:val="002908DF"/>
    <w:rsid w:val="00290902"/>
    <w:rsid w:val="002912E3"/>
    <w:rsid w:val="00291F81"/>
    <w:rsid w:val="0029245A"/>
    <w:rsid w:val="002924A8"/>
    <w:rsid w:val="002929E8"/>
    <w:rsid w:val="00292B55"/>
    <w:rsid w:val="002932C8"/>
    <w:rsid w:val="00293358"/>
    <w:rsid w:val="0029339C"/>
    <w:rsid w:val="0029360B"/>
    <w:rsid w:val="00293D7C"/>
    <w:rsid w:val="00293DDD"/>
    <w:rsid w:val="00293E66"/>
    <w:rsid w:val="00294288"/>
    <w:rsid w:val="002943D7"/>
    <w:rsid w:val="00294404"/>
    <w:rsid w:val="002954E1"/>
    <w:rsid w:val="0029569A"/>
    <w:rsid w:val="002956F0"/>
    <w:rsid w:val="00295A15"/>
    <w:rsid w:val="00296623"/>
    <w:rsid w:val="00296691"/>
    <w:rsid w:val="00296DA8"/>
    <w:rsid w:val="002970B6"/>
    <w:rsid w:val="00297109"/>
    <w:rsid w:val="00297189"/>
    <w:rsid w:val="00297A7B"/>
    <w:rsid w:val="00297EE3"/>
    <w:rsid w:val="002A06DD"/>
    <w:rsid w:val="002A0742"/>
    <w:rsid w:val="002A0EFA"/>
    <w:rsid w:val="002A1210"/>
    <w:rsid w:val="002A14CA"/>
    <w:rsid w:val="002A1D9B"/>
    <w:rsid w:val="002A25FE"/>
    <w:rsid w:val="002A2B86"/>
    <w:rsid w:val="002A30CD"/>
    <w:rsid w:val="002A36E9"/>
    <w:rsid w:val="002A3923"/>
    <w:rsid w:val="002A3A9B"/>
    <w:rsid w:val="002A4237"/>
    <w:rsid w:val="002A4284"/>
    <w:rsid w:val="002A4447"/>
    <w:rsid w:val="002A4C67"/>
    <w:rsid w:val="002A4F80"/>
    <w:rsid w:val="002A5065"/>
    <w:rsid w:val="002A5298"/>
    <w:rsid w:val="002A535E"/>
    <w:rsid w:val="002A5543"/>
    <w:rsid w:val="002A5F10"/>
    <w:rsid w:val="002A603C"/>
    <w:rsid w:val="002A60D7"/>
    <w:rsid w:val="002A6899"/>
    <w:rsid w:val="002A7A23"/>
    <w:rsid w:val="002A7ACB"/>
    <w:rsid w:val="002B0034"/>
    <w:rsid w:val="002B0134"/>
    <w:rsid w:val="002B03C0"/>
    <w:rsid w:val="002B06DA"/>
    <w:rsid w:val="002B07DA"/>
    <w:rsid w:val="002B11B9"/>
    <w:rsid w:val="002B1262"/>
    <w:rsid w:val="002B148F"/>
    <w:rsid w:val="002B1C01"/>
    <w:rsid w:val="002B1F76"/>
    <w:rsid w:val="002B218C"/>
    <w:rsid w:val="002B2768"/>
    <w:rsid w:val="002B289C"/>
    <w:rsid w:val="002B29EB"/>
    <w:rsid w:val="002B2AA5"/>
    <w:rsid w:val="002B2C79"/>
    <w:rsid w:val="002B2D17"/>
    <w:rsid w:val="002B3574"/>
    <w:rsid w:val="002B357A"/>
    <w:rsid w:val="002B36A5"/>
    <w:rsid w:val="002B3A78"/>
    <w:rsid w:val="002B3F41"/>
    <w:rsid w:val="002B4202"/>
    <w:rsid w:val="002B484F"/>
    <w:rsid w:val="002B5825"/>
    <w:rsid w:val="002B5CCC"/>
    <w:rsid w:val="002B61FF"/>
    <w:rsid w:val="002B63A1"/>
    <w:rsid w:val="002B642F"/>
    <w:rsid w:val="002B6499"/>
    <w:rsid w:val="002B668E"/>
    <w:rsid w:val="002B691C"/>
    <w:rsid w:val="002B69EF"/>
    <w:rsid w:val="002B6D25"/>
    <w:rsid w:val="002B6E63"/>
    <w:rsid w:val="002B736E"/>
    <w:rsid w:val="002B7806"/>
    <w:rsid w:val="002B7A23"/>
    <w:rsid w:val="002B7B1E"/>
    <w:rsid w:val="002C01A9"/>
    <w:rsid w:val="002C038E"/>
    <w:rsid w:val="002C09FD"/>
    <w:rsid w:val="002C0B05"/>
    <w:rsid w:val="002C103B"/>
    <w:rsid w:val="002C1243"/>
    <w:rsid w:val="002C1844"/>
    <w:rsid w:val="002C1D78"/>
    <w:rsid w:val="002C230C"/>
    <w:rsid w:val="002C28E8"/>
    <w:rsid w:val="002C2CF1"/>
    <w:rsid w:val="002C2DFE"/>
    <w:rsid w:val="002C2E99"/>
    <w:rsid w:val="002C2FC2"/>
    <w:rsid w:val="002C3220"/>
    <w:rsid w:val="002C33A6"/>
    <w:rsid w:val="002C3B50"/>
    <w:rsid w:val="002C3DBA"/>
    <w:rsid w:val="002C4063"/>
    <w:rsid w:val="002C41F2"/>
    <w:rsid w:val="002C4BFB"/>
    <w:rsid w:val="002C5147"/>
    <w:rsid w:val="002C5741"/>
    <w:rsid w:val="002C592E"/>
    <w:rsid w:val="002C6DC0"/>
    <w:rsid w:val="002C7700"/>
    <w:rsid w:val="002C78A0"/>
    <w:rsid w:val="002C7B31"/>
    <w:rsid w:val="002C7DED"/>
    <w:rsid w:val="002C7F50"/>
    <w:rsid w:val="002D0229"/>
    <w:rsid w:val="002D0A4D"/>
    <w:rsid w:val="002D10DA"/>
    <w:rsid w:val="002D1357"/>
    <w:rsid w:val="002D13B8"/>
    <w:rsid w:val="002D1712"/>
    <w:rsid w:val="002D17D6"/>
    <w:rsid w:val="002D1844"/>
    <w:rsid w:val="002D1C03"/>
    <w:rsid w:val="002D1C9B"/>
    <w:rsid w:val="002D228B"/>
    <w:rsid w:val="002D2960"/>
    <w:rsid w:val="002D29C5"/>
    <w:rsid w:val="002D2AE2"/>
    <w:rsid w:val="002D2BFA"/>
    <w:rsid w:val="002D2FF5"/>
    <w:rsid w:val="002D3922"/>
    <w:rsid w:val="002D3E59"/>
    <w:rsid w:val="002D41BD"/>
    <w:rsid w:val="002D41F0"/>
    <w:rsid w:val="002D4288"/>
    <w:rsid w:val="002D4BD9"/>
    <w:rsid w:val="002D4D91"/>
    <w:rsid w:val="002D58B1"/>
    <w:rsid w:val="002D5915"/>
    <w:rsid w:val="002D5BDA"/>
    <w:rsid w:val="002D68AC"/>
    <w:rsid w:val="002D68F8"/>
    <w:rsid w:val="002D6ADE"/>
    <w:rsid w:val="002D7741"/>
    <w:rsid w:val="002D78F0"/>
    <w:rsid w:val="002E0046"/>
    <w:rsid w:val="002E0489"/>
    <w:rsid w:val="002E059C"/>
    <w:rsid w:val="002E0D36"/>
    <w:rsid w:val="002E0E6E"/>
    <w:rsid w:val="002E0EC6"/>
    <w:rsid w:val="002E18BC"/>
    <w:rsid w:val="002E1AEA"/>
    <w:rsid w:val="002E203F"/>
    <w:rsid w:val="002E2107"/>
    <w:rsid w:val="002E2298"/>
    <w:rsid w:val="002E25FA"/>
    <w:rsid w:val="002E2754"/>
    <w:rsid w:val="002E2E77"/>
    <w:rsid w:val="002E3150"/>
    <w:rsid w:val="002E34F5"/>
    <w:rsid w:val="002E3831"/>
    <w:rsid w:val="002E3AB1"/>
    <w:rsid w:val="002E3C71"/>
    <w:rsid w:val="002E3E70"/>
    <w:rsid w:val="002E43AC"/>
    <w:rsid w:val="002E453B"/>
    <w:rsid w:val="002E4BB3"/>
    <w:rsid w:val="002E5440"/>
    <w:rsid w:val="002E5A41"/>
    <w:rsid w:val="002E63F7"/>
    <w:rsid w:val="002E656A"/>
    <w:rsid w:val="002E65AD"/>
    <w:rsid w:val="002E664A"/>
    <w:rsid w:val="002E6973"/>
    <w:rsid w:val="002E6B7F"/>
    <w:rsid w:val="002E6CED"/>
    <w:rsid w:val="002E76DE"/>
    <w:rsid w:val="002E7893"/>
    <w:rsid w:val="002E7C21"/>
    <w:rsid w:val="002E7E94"/>
    <w:rsid w:val="002E7ED5"/>
    <w:rsid w:val="002F0C07"/>
    <w:rsid w:val="002F0FA5"/>
    <w:rsid w:val="002F1455"/>
    <w:rsid w:val="002F154E"/>
    <w:rsid w:val="002F18A5"/>
    <w:rsid w:val="002F1AD6"/>
    <w:rsid w:val="002F218B"/>
    <w:rsid w:val="002F2364"/>
    <w:rsid w:val="002F2881"/>
    <w:rsid w:val="002F2DED"/>
    <w:rsid w:val="002F3D7B"/>
    <w:rsid w:val="002F3E11"/>
    <w:rsid w:val="002F3E32"/>
    <w:rsid w:val="002F4301"/>
    <w:rsid w:val="002F47D5"/>
    <w:rsid w:val="002F4932"/>
    <w:rsid w:val="002F4B2A"/>
    <w:rsid w:val="002F4B77"/>
    <w:rsid w:val="002F4EA8"/>
    <w:rsid w:val="002F5DF7"/>
    <w:rsid w:val="002F67AF"/>
    <w:rsid w:val="002F6A5A"/>
    <w:rsid w:val="002F708A"/>
    <w:rsid w:val="002F73BE"/>
    <w:rsid w:val="002F75DE"/>
    <w:rsid w:val="002F7947"/>
    <w:rsid w:val="002F7FA1"/>
    <w:rsid w:val="00300342"/>
    <w:rsid w:val="003004F4"/>
    <w:rsid w:val="0030097B"/>
    <w:rsid w:val="003018B9"/>
    <w:rsid w:val="00301A9D"/>
    <w:rsid w:val="00301E61"/>
    <w:rsid w:val="00302045"/>
    <w:rsid w:val="003020B3"/>
    <w:rsid w:val="00303370"/>
    <w:rsid w:val="00303FC1"/>
    <w:rsid w:val="00304175"/>
    <w:rsid w:val="00304624"/>
    <w:rsid w:val="00304AC5"/>
    <w:rsid w:val="00304FC4"/>
    <w:rsid w:val="0030502D"/>
    <w:rsid w:val="003052FA"/>
    <w:rsid w:val="00305364"/>
    <w:rsid w:val="00305521"/>
    <w:rsid w:val="003055BF"/>
    <w:rsid w:val="00305850"/>
    <w:rsid w:val="003058AE"/>
    <w:rsid w:val="00305B9F"/>
    <w:rsid w:val="00305CC5"/>
    <w:rsid w:val="00305E32"/>
    <w:rsid w:val="00305E40"/>
    <w:rsid w:val="00305FDA"/>
    <w:rsid w:val="00306253"/>
    <w:rsid w:val="003065BB"/>
    <w:rsid w:val="00306BDE"/>
    <w:rsid w:val="00306C68"/>
    <w:rsid w:val="00306E28"/>
    <w:rsid w:val="0030766F"/>
    <w:rsid w:val="0030774E"/>
    <w:rsid w:val="00307B38"/>
    <w:rsid w:val="00310035"/>
    <w:rsid w:val="0031007D"/>
    <w:rsid w:val="003102AF"/>
    <w:rsid w:val="003104A0"/>
    <w:rsid w:val="003105CC"/>
    <w:rsid w:val="00310855"/>
    <w:rsid w:val="00310B54"/>
    <w:rsid w:val="003112AB"/>
    <w:rsid w:val="003115E2"/>
    <w:rsid w:val="00312380"/>
    <w:rsid w:val="00312445"/>
    <w:rsid w:val="003129AB"/>
    <w:rsid w:val="00312A3E"/>
    <w:rsid w:val="0031306B"/>
    <w:rsid w:val="003130D0"/>
    <w:rsid w:val="00313B17"/>
    <w:rsid w:val="00313EAA"/>
    <w:rsid w:val="003143F6"/>
    <w:rsid w:val="003144A4"/>
    <w:rsid w:val="00314773"/>
    <w:rsid w:val="00314C48"/>
    <w:rsid w:val="00314D04"/>
    <w:rsid w:val="0031515A"/>
    <w:rsid w:val="003153A7"/>
    <w:rsid w:val="003154A6"/>
    <w:rsid w:val="00315B19"/>
    <w:rsid w:val="00315B46"/>
    <w:rsid w:val="00315C8A"/>
    <w:rsid w:val="00315E6F"/>
    <w:rsid w:val="0031614D"/>
    <w:rsid w:val="0031618E"/>
    <w:rsid w:val="003167AF"/>
    <w:rsid w:val="00316CF3"/>
    <w:rsid w:val="003174A8"/>
    <w:rsid w:val="0031798E"/>
    <w:rsid w:val="00317AA5"/>
    <w:rsid w:val="00320082"/>
    <w:rsid w:val="00320754"/>
    <w:rsid w:val="003213FB"/>
    <w:rsid w:val="00321684"/>
    <w:rsid w:val="00321DCC"/>
    <w:rsid w:val="00321E3B"/>
    <w:rsid w:val="00322949"/>
    <w:rsid w:val="00322B4E"/>
    <w:rsid w:val="00322C54"/>
    <w:rsid w:val="003233C6"/>
    <w:rsid w:val="003235BD"/>
    <w:rsid w:val="00323784"/>
    <w:rsid w:val="003239FB"/>
    <w:rsid w:val="0032470C"/>
    <w:rsid w:val="00324749"/>
    <w:rsid w:val="00324FE3"/>
    <w:rsid w:val="003250FF"/>
    <w:rsid w:val="00325180"/>
    <w:rsid w:val="003257F8"/>
    <w:rsid w:val="00326885"/>
    <w:rsid w:val="00326D1A"/>
    <w:rsid w:val="0032716A"/>
    <w:rsid w:val="0032761B"/>
    <w:rsid w:val="00327787"/>
    <w:rsid w:val="003277C7"/>
    <w:rsid w:val="00327814"/>
    <w:rsid w:val="003279A2"/>
    <w:rsid w:val="0033014C"/>
    <w:rsid w:val="0033162C"/>
    <w:rsid w:val="00331FB3"/>
    <w:rsid w:val="003321B0"/>
    <w:rsid w:val="003324E9"/>
    <w:rsid w:val="00332F48"/>
    <w:rsid w:val="00332FFE"/>
    <w:rsid w:val="00333330"/>
    <w:rsid w:val="00333752"/>
    <w:rsid w:val="00333A26"/>
    <w:rsid w:val="003341FE"/>
    <w:rsid w:val="0033443D"/>
    <w:rsid w:val="0033444B"/>
    <w:rsid w:val="00334FF0"/>
    <w:rsid w:val="00335454"/>
    <w:rsid w:val="00335CE4"/>
    <w:rsid w:val="00335E39"/>
    <w:rsid w:val="00336219"/>
    <w:rsid w:val="00336688"/>
    <w:rsid w:val="00336BB1"/>
    <w:rsid w:val="0033703D"/>
    <w:rsid w:val="00337222"/>
    <w:rsid w:val="003372FE"/>
    <w:rsid w:val="00337485"/>
    <w:rsid w:val="003377D8"/>
    <w:rsid w:val="00337944"/>
    <w:rsid w:val="00337B65"/>
    <w:rsid w:val="00337B6F"/>
    <w:rsid w:val="00337C13"/>
    <w:rsid w:val="00337E6F"/>
    <w:rsid w:val="00337FF1"/>
    <w:rsid w:val="003404B6"/>
    <w:rsid w:val="003406D1"/>
    <w:rsid w:val="003409EB"/>
    <w:rsid w:val="00341089"/>
    <w:rsid w:val="003423BA"/>
    <w:rsid w:val="003424E1"/>
    <w:rsid w:val="0034282B"/>
    <w:rsid w:val="00342F30"/>
    <w:rsid w:val="003433DD"/>
    <w:rsid w:val="00343413"/>
    <w:rsid w:val="003441D6"/>
    <w:rsid w:val="00344D02"/>
    <w:rsid w:val="00345D59"/>
    <w:rsid w:val="00345F95"/>
    <w:rsid w:val="00346263"/>
    <w:rsid w:val="003462B5"/>
    <w:rsid w:val="00346989"/>
    <w:rsid w:val="003472B2"/>
    <w:rsid w:val="003473C8"/>
    <w:rsid w:val="00347883"/>
    <w:rsid w:val="00347DB3"/>
    <w:rsid w:val="003510FE"/>
    <w:rsid w:val="0035127A"/>
    <w:rsid w:val="00351317"/>
    <w:rsid w:val="00351430"/>
    <w:rsid w:val="003517F6"/>
    <w:rsid w:val="00351D5F"/>
    <w:rsid w:val="00351DC7"/>
    <w:rsid w:val="0035213C"/>
    <w:rsid w:val="003524D6"/>
    <w:rsid w:val="00352E56"/>
    <w:rsid w:val="003537B0"/>
    <w:rsid w:val="003539BA"/>
    <w:rsid w:val="00353FB1"/>
    <w:rsid w:val="00354382"/>
    <w:rsid w:val="003549CE"/>
    <w:rsid w:val="00354AA2"/>
    <w:rsid w:val="00354BE7"/>
    <w:rsid w:val="00354FD0"/>
    <w:rsid w:val="003553FC"/>
    <w:rsid w:val="00355AD4"/>
    <w:rsid w:val="00355C00"/>
    <w:rsid w:val="00355C7F"/>
    <w:rsid w:val="00356151"/>
    <w:rsid w:val="00356344"/>
    <w:rsid w:val="00356397"/>
    <w:rsid w:val="003563BE"/>
    <w:rsid w:val="0035659B"/>
    <w:rsid w:val="0035671A"/>
    <w:rsid w:val="003567B2"/>
    <w:rsid w:val="00356D27"/>
    <w:rsid w:val="00357168"/>
    <w:rsid w:val="003573B7"/>
    <w:rsid w:val="003573E6"/>
    <w:rsid w:val="00357449"/>
    <w:rsid w:val="003576C5"/>
    <w:rsid w:val="00357A0B"/>
    <w:rsid w:val="00357F3D"/>
    <w:rsid w:val="0036090C"/>
    <w:rsid w:val="00360D65"/>
    <w:rsid w:val="00361435"/>
    <w:rsid w:val="003615D5"/>
    <w:rsid w:val="00361D9A"/>
    <w:rsid w:val="00361EA7"/>
    <w:rsid w:val="00362122"/>
    <w:rsid w:val="003622D0"/>
    <w:rsid w:val="003622D9"/>
    <w:rsid w:val="003622F1"/>
    <w:rsid w:val="0036251E"/>
    <w:rsid w:val="00362C82"/>
    <w:rsid w:val="0036350F"/>
    <w:rsid w:val="00363A22"/>
    <w:rsid w:val="00363AB1"/>
    <w:rsid w:val="00363BE1"/>
    <w:rsid w:val="0036412E"/>
    <w:rsid w:val="00364175"/>
    <w:rsid w:val="003643EC"/>
    <w:rsid w:val="003647A8"/>
    <w:rsid w:val="00364E7B"/>
    <w:rsid w:val="0036527B"/>
    <w:rsid w:val="003654A8"/>
    <w:rsid w:val="00365742"/>
    <w:rsid w:val="00365860"/>
    <w:rsid w:val="00365F16"/>
    <w:rsid w:val="00366137"/>
    <w:rsid w:val="00366549"/>
    <w:rsid w:val="00366C08"/>
    <w:rsid w:val="00367852"/>
    <w:rsid w:val="00367A69"/>
    <w:rsid w:val="00367B0E"/>
    <w:rsid w:val="00367BE6"/>
    <w:rsid w:val="00367BFC"/>
    <w:rsid w:val="0037019D"/>
    <w:rsid w:val="00370315"/>
    <w:rsid w:val="003709C2"/>
    <w:rsid w:val="00370A97"/>
    <w:rsid w:val="00370C75"/>
    <w:rsid w:val="003710DF"/>
    <w:rsid w:val="003712B0"/>
    <w:rsid w:val="003728DC"/>
    <w:rsid w:val="003734E7"/>
    <w:rsid w:val="0037405A"/>
    <w:rsid w:val="00374078"/>
    <w:rsid w:val="00374704"/>
    <w:rsid w:val="003748FC"/>
    <w:rsid w:val="00374F58"/>
    <w:rsid w:val="0037571C"/>
    <w:rsid w:val="00376B9C"/>
    <w:rsid w:val="00376D56"/>
    <w:rsid w:val="00376D5F"/>
    <w:rsid w:val="00376E69"/>
    <w:rsid w:val="00377341"/>
    <w:rsid w:val="003773C5"/>
    <w:rsid w:val="0037761E"/>
    <w:rsid w:val="00377710"/>
    <w:rsid w:val="00377D01"/>
    <w:rsid w:val="00377D12"/>
    <w:rsid w:val="00377E73"/>
    <w:rsid w:val="003802FB"/>
    <w:rsid w:val="003803C4"/>
    <w:rsid w:val="00380429"/>
    <w:rsid w:val="0038048A"/>
    <w:rsid w:val="00380877"/>
    <w:rsid w:val="00380C0C"/>
    <w:rsid w:val="00380F7D"/>
    <w:rsid w:val="00381623"/>
    <w:rsid w:val="00381954"/>
    <w:rsid w:val="00381971"/>
    <w:rsid w:val="00381F72"/>
    <w:rsid w:val="003821F6"/>
    <w:rsid w:val="00382908"/>
    <w:rsid w:val="00382DE7"/>
    <w:rsid w:val="00382EE8"/>
    <w:rsid w:val="00383FF3"/>
    <w:rsid w:val="003847A5"/>
    <w:rsid w:val="00384D48"/>
    <w:rsid w:val="00385D1C"/>
    <w:rsid w:val="00386394"/>
    <w:rsid w:val="003867B9"/>
    <w:rsid w:val="00386859"/>
    <w:rsid w:val="00386E70"/>
    <w:rsid w:val="0038700E"/>
    <w:rsid w:val="00387116"/>
    <w:rsid w:val="0038716A"/>
    <w:rsid w:val="00387960"/>
    <w:rsid w:val="00387D9B"/>
    <w:rsid w:val="00387F6D"/>
    <w:rsid w:val="003903E7"/>
    <w:rsid w:val="00390579"/>
    <w:rsid w:val="003906D2"/>
    <w:rsid w:val="003908B6"/>
    <w:rsid w:val="00390D57"/>
    <w:rsid w:val="00390FDB"/>
    <w:rsid w:val="00391503"/>
    <w:rsid w:val="003916AA"/>
    <w:rsid w:val="003916BB"/>
    <w:rsid w:val="00391DDF"/>
    <w:rsid w:val="00391EC6"/>
    <w:rsid w:val="0039201E"/>
    <w:rsid w:val="00392163"/>
    <w:rsid w:val="003932A5"/>
    <w:rsid w:val="003937F1"/>
    <w:rsid w:val="00393A2D"/>
    <w:rsid w:val="00393A98"/>
    <w:rsid w:val="00393BC9"/>
    <w:rsid w:val="00393D5D"/>
    <w:rsid w:val="00394139"/>
    <w:rsid w:val="00394529"/>
    <w:rsid w:val="00394584"/>
    <w:rsid w:val="003946A4"/>
    <w:rsid w:val="00394C33"/>
    <w:rsid w:val="00394D59"/>
    <w:rsid w:val="00395123"/>
    <w:rsid w:val="00395371"/>
    <w:rsid w:val="00395494"/>
    <w:rsid w:val="003960DF"/>
    <w:rsid w:val="003962E2"/>
    <w:rsid w:val="0039658E"/>
    <w:rsid w:val="003969EC"/>
    <w:rsid w:val="00396BC1"/>
    <w:rsid w:val="00396D1A"/>
    <w:rsid w:val="00396F09"/>
    <w:rsid w:val="0039726D"/>
    <w:rsid w:val="003973BD"/>
    <w:rsid w:val="003973CB"/>
    <w:rsid w:val="003A16F0"/>
    <w:rsid w:val="003A17BC"/>
    <w:rsid w:val="003A1867"/>
    <w:rsid w:val="003A1902"/>
    <w:rsid w:val="003A1F09"/>
    <w:rsid w:val="003A1F5A"/>
    <w:rsid w:val="003A24E5"/>
    <w:rsid w:val="003A287F"/>
    <w:rsid w:val="003A2893"/>
    <w:rsid w:val="003A2B10"/>
    <w:rsid w:val="003A2D58"/>
    <w:rsid w:val="003A2FE5"/>
    <w:rsid w:val="003A36E6"/>
    <w:rsid w:val="003A39B2"/>
    <w:rsid w:val="003A3C58"/>
    <w:rsid w:val="003A4682"/>
    <w:rsid w:val="003A4A3D"/>
    <w:rsid w:val="003A583A"/>
    <w:rsid w:val="003A6294"/>
    <w:rsid w:val="003A7003"/>
    <w:rsid w:val="003A7308"/>
    <w:rsid w:val="003A7398"/>
    <w:rsid w:val="003A76A4"/>
    <w:rsid w:val="003A786B"/>
    <w:rsid w:val="003A7CD2"/>
    <w:rsid w:val="003B0313"/>
    <w:rsid w:val="003B0EDE"/>
    <w:rsid w:val="003B100E"/>
    <w:rsid w:val="003B1A36"/>
    <w:rsid w:val="003B1B61"/>
    <w:rsid w:val="003B200A"/>
    <w:rsid w:val="003B23E5"/>
    <w:rsid w:val="003B24C7"/>
    <w:rsid w:val="003B29C5"/>
    <w:rsid w:val="003B2F23"/>
    <w:rsid w:val="003B308B"/>
    <w:rsid w:val="003B33AE"/>
    <w:rsid w:val="003B3A12"/>
    <w:rsid w:val="003B3EBF"/>
    <w:rsid w:val="003B4087"/>
    <w:rsid w:val="003B44B3"/>
    <w:rsid w:val="003B4878"/>
    <w:rsid w:val="003B6418"/>
    <w:rsid w:val="003B6766"/>
    <w:rsid w:val="003B6A53"/>
    <w:rsid w:val="003B6DF9"/>
    <w:rsid w:val="003B6FCF"/>
    <w:rsid w:val="003B7ABC"/>
    <w:rsid w:val="003B7E7E"/>
    <w:rsid w:val="003B7E9B"/>
    <w:rsid w:val="003B7F54"/>
    <w:rsid w:val="003C04C5"/>
    <w:rsid w:val="003C0636"/>
    <w:rsid w:val="003C0966"/>
    <w:rsid w:val="003C0D6D"/>
    <w:rsid w:val="003C10A5"/>
    <w:rsid w:val="003C177D"/>
    <w:rsid w:val="003C186F"/>
    <w:rsid w:val="003C1DF4"/>
    <w:rsid w:val="003C22E9"/>
    <w:rsid w:val="003C2725"/>
    <w:rsid w:val="003C2883"/>
    <w:rsid w:val="003C2ADA"/>
    <w:rsid w:val="003C2DBC"/>
    <w:rsid w:val="003C3616"/>
    <w:rsid w:val="003C3A8F"/>
    <w:rsid w:val="003C3D1C"/>
    <w:rsid w:val="003C3D3B"/>
    <w:rsid w:val="003C3E81"/>
    <w:rsid w:val="003C494F"/>
    <w:rsid w:val="003C4E92"/>
    <w:rsid w:val="003C4FA1"/>
    <w:rsid w:val="003C5065"/>
    <w:rsid w:val="003C67C5"/>
    <w:rsid w:val="003C6991"/>
    <w:rsid w:val="003C69EC"/>
    <w:rsid w:val="003C6B39"/>
    <w:rsid w:val="003C744C"/>
    <w:rsid w:val="003C7625"/>
    <w:rsid w:val="003C7B8D"/>
    <w:rsid w:val="003C7C97"/>
    <w:rsid w:val="003C7CB5"/>
    <w:rsid w:val="003D063F"/>
    <w:rsid w:val="003D0DDE"/>
    <w:rsid w:val="003D119C"/>
    <w:rsid w:val="003D17DF"/>
    <w:rsid w:val="003D1C47"/>
    <w:rsid w:val="003D2327"/>
    <w:rsid w:val="003D2418"/>
    <w:rsid w:val="003D2789"/>
    <w:rsid w:val="003D2B6C"/>
    <w:rsid w:val="003D2CE4"/>
    <w:rsid w:val="003D2EFB"/>
    <w:rsid w:val="003D2F71"/>
    <w:rsid w:val="003D37BE"/>
    <w:rsid w:val="003D37FC"/>
    <w:rsid w:val="003D3A57"/>
    <w:rsid w:val="003D3B0F"/>
    <w:rsid w:val="003D46F5"/>
    <w:rsid w:val="003D47CA"/>
    <w:rsid w:val="003D4CBF"/>
    <w:rsid w:val="003D4D21"/>
    <w:rsid w:val="003D5111"/>
    <w:rsid w:val="003D55E7"/>
    <w:rsid w:val="003D5F22"/>
    <w:rsid w:val="003D63BE"/>
    <w:rsid w:val="003D6567"/>
    <w:rsid w:val="003D6593"/>
    <w:rsid w:val="003D66D2"/>
    <w:rsid w:val="003D676F"/>
    <w:rsid w:val="003D68B4"/>
    <w:rsid w:val="003D6A00"/>
    <w:rsid w:val="003D6CA9"/>
    <w:rsid w:val="003D6F22"/>
    <w:rsid w:val="003D708A"/>
    <w:rsid w:val="003D70B7"/>
    <w:rsid w:val="003D7516"/>
    <w:rsid w:val="003D7A2C"/>
    <w:rsid w:val="003D7BCB"/>
    <w:rsid w:val="003D7C50"/>
    <w:rsid w:val="003E0A9B"/>
    <w:rsid w:val="003E0B2E"/>
    <w:rsid w:val="003E0CF7"/>
    <w:rsid w:val="003E0D71"/>
    <w:rsid w:val="003E0F20"/>
    <w:rsid w:val="003E1012"/>
    <w:rsid w:val="003E11F6"/>
    <w:rsid w:val="003E1379"/>
    <w:rsid w:val="003E2192"/>
    <w:rsid w:val="003E24B0"/>
    <w:rsid w:val="003E2E20"/>
    <w:rsid w:val="003E31FA"/>
    <w:rsid w:val="003E35E4"/>
    <w:rsid w:val="003E3BCA"/>
    <w:rsid w:val="003E3C67"/>
    <w:rsid w:val="003E3F67"/>
    <w:rsid w:val="003E3FB2"/>
    <w:rsid w:val="003E3FF8"/>
    <w:rsid w:val="003E4185"/>
    <w:rsid w:val="003E43BB"/>
    <w:rsid w:val="003E43BF"/>
    <w:rsid w:val="003E43C5"/>
    <w:rsid w:val="003E45E9"/>
    <w:rsid w:val="003E4654"/>
    <w:rsid w:val="003E479C"/>
    <w:rsid w:val="003E523B"/>
    <w:rsid w:val="003E5508"/>
    <w:rsid w:val="003E56FF"/>
    <w:rsid w:val="003E5907"/>
    <w:rsid w:val="003E5C84"/>
    <w:rsid w:val="003E66F7"/>
    <w:rsid w:val="003E6701"/>
    <w:rsid w:val="003E6D1F"/>
    <w:rsid w:val="003E6D21"/>
    <w:rsid w:val="003E7058"/>
    <w:rsid w:val="003E760A"/>
    <w:rsid w:val="003E7A7B"/>
    <w:rsid w:val="003E7BE3"/>
    <w:rsid w:val="003F0005"/>
    <w:rsid w:val="003F06DA"/>
    <w:rsid w:val="003F0DEA"/>
    <w:rsid w:val="003F1CCF"/>
    <w:rsid w:val="003F2039"/>
    <w:rsid w:val="003F2A4D"/>
    <w:rsid w:val="003F2AD7"/>
    <w:rsid w:val="003F3019"/>
    <w:rsid w:val="003F3193"/>
    <w:rsid w:val="003F366C"/>
    <w:rsid w:val="003F3783"/>
    <w:rsid w:val="003F38B7"/>
    <w:rsid w:val="003F40A7"/>
    <w:rsid w:val="003F4362"/>
    <w:rsid w:val="003F48E2"/>
    <w:rsid w:val="003F4CE2"/>
    <w:rsid w:val="003F4DA0"/>
    <w:rsid w:val="003F4E3F"/>
    <w:rsid w:val="003F4E48"/>
    <w:rsid w:val="003F524F"/>
    <w:rsid w:val="003F5366"/>
    <w:rsid w:val="003F5449"/>
    <w:rsid w:val="003F55ED"/>
    <w:rsid w:val="003F5B93"/>
    <w:rsid w:val="003F5BBA"/>
    <w:rsid w:val="003F68BC"/>
    <w:rsid w:val="003F7666"/>
    <w:rsid w:val="003F78B0"/>
    <w:rsid w:val="003F7D62"/>
    <w:rsid w:val="00400086"/>
    <w:rsid w:val="00400102"/>
    <w:rsid w:val="0040041F"/>
    <w:rsid w:val="004009EC"/>
    <w:rsid w:val="004010E3"/>
    <w:rsid w:val="00402035"/>
    <w:rsid w:val="00402621"/>
    <w:rsid w:val="00402728"/>
    <w:rsid w:val="00402908"/>
    <w:rsid w:val="00402A4D"/>
    <w:rsid w:val="00402A81"/>
    <w:rsid w:val="00402B48"/>
    <w:rsid w:val="00402BDF"/>
    <w:rsid w:val="004032D5"/>
    <w:rsid w:val="004037C7"/>
    <w:rsid w:val="004038B0"/>
    <w:rsid w:val="00403A03"/>
    <w:rsid w:val="00403DA5"/>
    <w:rsid w:val="00403DC4"/>
    <w:rsid w:val="00404507"/>
    <w:rsid w:val="00404992"/>
    <w:rsid w:val="00404A0F"/>
    <w:rsid w:val="00404B85"/>
    <w:rsid w:val="00404DC3"/>
    <w:rsid w:val="00405577"/>
    <w:rsid w:val="004056B3"/>
    <w:rsid w:val="0040575D"/>
    <w:rsid w:val="00405F82"/>
    <w:rsid w:val="004062C0"/>
    <w:rsid w:val="0040689A"/>
    <w:rsid w:val="00406BF3"/>
    <w:rsid w:val="00406EBE"/>
    <w:rsid w:val="004070AF"/>
    <w:rsid w:val="00407AC6"/>
    <w:rsid w:val="00410052"/>
    <w:rsid w:val="004101E3"/>
    <w:rsid w:val="00410412"/>
    <w:rsid w:val="00411053"/>
    <w:rsid w:val="0041127F"/>
    <w:rsid w:val="004117FB"/>
    <w:rsid w:val="00411CEC"/>
    <w:rsid w:val="00411F0F"/>
    <w:rsid w:val="004124D9"/>
    <w:rsid w:val="00412860"/>
    <w:rsid w:val="004128E4"/>
    <w:rsid w:val="00412A75"/>
    <w:rsid w:val="00412AF9"/>
    <w:rsid w:val="00413EC0"/>
    <w:rsid w:val="004140BF"/>
    <w:rsid w:val="00414C6C"/>
    <w:rsid w:val="0041592F"/>
    <w:rsid w:val="004159B2"/>
    <w:rsid w:val="004162E7"/>
    <w:rsid w:val="00416750"/>
    <w:rsid w:val="00416D79"/>
    <w:rsid w:val="00417063"/>
    <w:rsid w:val="004170FC"/>
    <w:rsid w:val="0041773B"/>
    <w:rsid w:val="004179D9"/>
    <w:rsid w:val="004204A3"/>
    <w:rsid w:val="00420881"/>
    <w:rsid w:val="00421909"/>
    <w:rsid w:val="004221E8"/>
    <w:rsid w:val="00422823"/>
    <w:rsid w:val="00422841"/>
    <w:rsid w:val="00422FF1"/>
    <w:rsid w:val="004235E8"/>
    <w:rsid w:val="00423615"/>
    <w:rsid w:val="004239BB"/>
    <w:rsid w:val="00423E40"/>
    <w:rsid w:val="00424029"/>
    <w:rsid w:val="004247A1"/>
    <w:rsid w:val="00424811"/>
    <w:rsid w:val="004248BF"/>
    <w:rsid w:val="00424C21"/>
    <w:rsid w:val="00424E06"/>
    <w:rsid w:val="00424EA7"/>
    <w:rsid w:val="0042581D"/>
    <w:rsid w:val="00425BD5"/>
    <w:rsid w:val="00426AC2"/>
    <w:rsid w:val="00426C32"/>
    <w:rsid w:val="004271FE"/>
    <w:rsid w:val="004275E4"/>
    <w:rsid w:val="0042774F"/>
    <w:rsid w:val="00427FCB"/>
    <w:rsid w:val="0043010C"/>
    <w:rsid w:val="00430267"/>
    <w:rsid w:val="004302B3"/>
    <w:rsid w:val="00430338"/>
    <w:rsid w:val="00430360"/>
    <w:rsid w:val="0043037C"/>
    <w:rsid w:val="004303F5"/>
    <w:rsid w:val="00430A73"/>
    <w:rsid w:val="00430C45"/>
    <w:rsid w:val="0043127D"/>
    <w:rsid w:val="004312FF"/>
    <w:rsid w:val="00431435"/>
    <w:rsid w:val="0043153D"/>
    <w:rsid w:val="00431883"/>
    <w:rsid w:val="00431A8F"/>
    <w:rsid w:val="00432588"/>
    <w:rsid w:val="0043379B"/>
    <w:rsid w:val="0043388D"/>
    <w:rsid w:val="004342CA"/>
    <w:rsid w:val="0043437D"/>
    <w:rsid w:val="00434592"/>
    <w:rsid w:val="004346D2"/>
    <w:rsid w:val="00435042"/>
    <w:rsid w:val="0043507C"/>
    <w:rsid w:val="00435432"/>
    <w:rsid w:val="004354B7"/>
    <w:rsid w:val="00435584"/>
    <w:rsid w:val="0043578E"/>
    <w:rsid w:val="00435908"/>
    <w:rsid w:val="00435974"/>
    <w:rsid w:val="00435BCA"/>
    <w:rsid w:val="00435CCE"/>
    <w:rsid w:val="00435F24"/>
    <w:rsid w:val="004361A4"/>
    <w:rsid w:val="004361E5"/>
    <w:rsid w:val="004367FA"/>
    <w:rsid w:val="00436B44"/>
    <w:rsid w:val="00436EAF"/>
    <w:rsid w:val="00437A27"/>
    <w:rsid w:val="00437A35"/>
    <w:rsid w:val="00437C7B"/>
    <w:rsid w:val="00437D13"/>
    <w:rsid w:val="00437FD5"/>
    <w:rsid w:val="00440182"/>
    <w:rsid w:val="0044067A"/>
    <w:rsid w:val="00440A3D"/>
    <w:rsid w:val="0044127D"/>
    <w:rsid w:val="00441EA8"/>
    <w:rsid w:val="00442040"/>
    <w:rsid w:val="00442109"/>
    <w:rsid w:val="00442188"/>
    <w:rsid w:val="004429AB"/>
    <w:rsid w:val="00442A62"/>
    <w:rsid w:val="00442C92"/>
    <w:rsid w:val="00443060"/>
    <w:rsid w:val="00443559"/>
    <w:rsid w:val="0044394D"/>
    <w:rsid w:val="00443A6B"/>
    <w:rsid w:val="00443AFE"/>
    <w:rsid w:val="00443E0E"/>
    <w:rsid w:val="004443E1"/>
    <w:rsid w:val="004445A5"/>
    <w:rsid w:val="0044463E"/>
    <w:rsid w:val="004448F0"/>
    <w:rsid w:val="00444C3C"/>
    <w:rsid w:val="004453AB"/>
    <w:rsid w:val="0044545F"/>
    <w:rsid w:val="0044563F"/>
    <w:rsid w:val="00445A29"/>
    <w:rsid w:val="00445AE3"/>
    <w:rsid w:val="00445B01"/>
    <w:rsid w:val="00445B08"/>
    <w:rsid w:val="00445DCC"/>
    <w:rsid w:val="00446888"/>
    <w:rsid w:val="00446BD8"/>
    <w:rsid w:val="004470E2"/>
    <w:rsid w:val="0044738E"/>
    <w:rsid w:val="0044744B"/>
    <w:rsid w:val="00447890"/>
    <w:rsid w:val="004501EB"/>
    <w:rsid w:val="00450A24"/>
    <w:rsid w:val="00450F4B"/>
    <w:rsid w:val="00452128"/>
    <w:rsid w:val="00452347"/>
    <w:rsid w:val="0045235C"/>
    <w:rsid w:val="0045255C"/>
    <w:rsid w:val="004528B1"/>
    <w:rsid w:val="004533FF"/>
    <w:rsid w:val="004539B8"/>
    <w:rsid w:val="00453CE5"/>
    <w:rsid w:val="00453D68"/>
    <w:rsid w:val="00454060"/>
    <w:rsid w:val="00454137"/>
    <w:rsid w:val="004543F4"/>
    <w:rsid w:val="00454C89"/>
    <w:rsid w:val="00454D73"/>
    <w:rsid w:val="00454F78"/>
    <w:rsid w:val="004559C6"/>
    <w:rsid w:val="00455A06"/>
    <w:rsid w:val="00455A5F"/>
    <w:rsid w:val="00455F02"/>
    <w:rsid w:val="004563D2"/>
    <w:rsid w:val="0045678A"/>
    <w:rsid w:val="00456B29"/>
    <w:rsid w:val="00456ECA"/>
    <w:rsid w:val="00456FD8"/>
    <w:rsid w:val="00457074"/>
    <w:rsid w:val="00457299"/>
    <w:rsid w:val="00457805"/>
    <w:rsid w:val="00460577"/>
    <w:rsid w:val="00460617"/>
    <w:rsid w:val="0046085F"/>
    <w:rsid w:val="00460E3C"/>
    <w:rsid w:val="0046106F"/>
    <w:rsid w:val="00461F48"/>
    <w:rsid w:val="00462344"/>
    <w:rsid w:val="00462519"/>
    <w:rsid w:val="004629B8"/>
    <w:rsid w:val="00462C4C"/>
    <w:rsid w:val="00462E9D"/>
    <w:rsid w:val="0046408E"/>
    <w:rsid w:val="004642C2"/>
    <w:rsid w:val="004643D2"/>
    <w:rsid w:val="0046442A"/>
    <w:rsid w:val="00464A37"/>
    <w:rsid w:val="00464FBF"/>
    <w:rsid w:val="004654AB"/>
    <w:rsid w:val="00465DE2"/>
    <w:rsid w:val="004667F0"/>
    <w:rsid w:val="00466A62"/>
    <w:rsid w:val="00466F23"/>
    <w:rsid w:val="00467052"/>
    <w:rsid w:val="0046708D"/>
    <w:rsid w:val="0046721B"/>
    <w:rsid w:val="00467253"/>
    <w:rsid w:val="00467503"/>
    <w:rsid w:val="004676A3"/>
    <w:rsid w:val="00467B58"/>
    <w:rsid w:val="00467D97"/>
    <w:rsid w:val="0047013B"/>
    <w:rsid w:val="004702F2"/>
    <w:rsid w:val="00470BD0"/>
    <w:rsid w:val="004712CB"/>
    <w:rsid w:val="00471993"/>
    <w:rsid w:val="00471B02"/>
    <w:rsid w:val="00471DC8"/>
    <w:rsid w:val="004720B4"/>
    <w:rsid w:val="004720CB"/>
    <w:rsid w:val="00472205"/>
    <w:rsid w:val="00472646"/>
    <w:rsid w:val="00473AE8"/>
    <w:rsid w:val="00473B36"/>
    <w:rsid w:val="00474B2C"/>
    <w:rsid w:val="00474DA8"/>
    <w:rsid w:val="004753E2"/>
    <w:rsid w:val="0047587B"/>
    <w:rsid w:val="00475B3A"/>
    <w:rsid w:val="00475CF3"/>
    <w:rsid w:val="004764A3"/>
    <w:rsid w:val="00476870"/>
    <w:rsid w:val="00476DA5"/>
    <w:rsid w:val="00476F2B"/>
    <w:rsid w:val="004770B7"/>
    <w:rsid w:val="004777A6"/>
    <w:rsid w:val="00477BFE"/>
    <w:rsid w:val="00477F2B"/>
    <w:rsid w:val="004800BE"/>
    <w:rsid w:val="0048086C"/>
    <w:rsid w:val="004809B9"/>
    <w:rsid w:val="00480CEB"/>
    <w:rsid w:val="00480D2E"/>
    <w:rsid w:val="00480E88"/>
    <w:rsid w:val="004812B6"/>
    <w:rsid w:val="004815A7"/>
    <w:rsid w:val="00481865"/>
    <w:rsid w:val="00481E4E"/>
    <w:rsid w:val="00481E60"/>
    <w:rsid w:val="00482B1C"/>
    <w:rsid w:val="00482D06"/>
    <w:rsid w:val="00482DB4"/>
    <w:rsid w:val="004832BC"/>
    <w:rsid w:val="0048345E"/>
    <w:rsid w:val="004835DB"/>
    <w:rsid w:val="004838C8"/>
    <w:rsid w:val="00483DED"/>
    <w:rsid w:val="00483EC3"/>
    <w:rsid w:val="00483F54"/>
    <w:rsid w:val="00484542"/>
    <w:rsid w:val="00484869"/>
    <w:rsid w:val="00484FE1"/>
    <w:rsid w:val="00485212"/>
    <w:rsid w:val="00485879"/>
    <w:rsid w:val="00485B45"/>
    <w:rsid w:val="00485C5A"/>
    <w:rsid w:val="00485CE3"/>
    <w:rsid w:val="00486F22"/>
    <w:rsid w:val="00486F63"/>
    <w:rsid w:val="004876E5"/>
    <w:rsid w:val="00487E4B"/>
    <w:rsid w:val="004905EF"/>
    <w:rsid w:val="004907F3"/>
    <w:rsid w:val="00490946"/>
    <w:rsid w:val="00490F30"/>
    <w:rsid w:val="0049111F"/>
    <w:rsid w:val="00491121"/>
    <w:rsid w:val="00491135"/>
    <w:rsid w:val="004913C1"/>
    <w:rsid w:val="0049150B"/>
    <w:rsid w:val="004915CA"/>
    <w:rsid w:val="00492611"/>
    <w:rsid w:val="004927DC"/>
    <w:rsid w:val="0049292D"/>
    <w:rsid w:val="00492B69"/>
    <w:rsid w:val="00492B84"/>
    <w:rsid w:val="00492F16"/>
    <w:rsid w:val="004932E2"/>
    <w:rsid w:val="004934E3"/>
    <w:rsid w:val="004935E9"/>
    <w:rsid w:val="004938FB"/>
    <w:rsid w:val="00493991"/>
    <w:rsid w:val="00493B45"/>
    <w:rsid w:val="00495194"/>
    <w:rsid w:val="00495197"/>
    <w:rsid w:val="00495367"/>
    <w:rsid w:val="00495DC9"/>
    <w:rsid w:val="00496013"/>
    <w:rsid w:val="00496395"/>
    <w:rsid w:val="00496450"/>
    <w:rsid w:val="0049653B"/>
    <w:rsid w:val="004965D2"/>
    <w:rsid w:val="00496781"/>
    <w:rsid w:val="004973F3"/>
    <w:rsid w:val="00497492"/>
    <w:rsid w:val="0049753C"/>
    <w:rsid w:val="004979D3"/>
    <w:rsid w:val="00497AD5"/>
    <w:rsid w:val="00497DC0"/>
    <w:rsid w:val="004A01FA"/>
    <w:rsid w:val="004A023D"/>
    <w:rsid w:val="004A07D3"/>
    <w:rsid w:val="004A09AA"/>
    <w:rsid w:val="004A0A66"/>
    <w:rsid w:val="004A0D46"/>
    <w:rsid w:val="004A0E27"/>
    <w:rsid w:val="004A0E50"/>
    <w:rsid w:val="004A135B"/>
    <w:rsid w:val="004A2059"/>
    <w:rsid w:val="004A20C2"/>
    <w:rsid w:val="004A263F"/>
    <w:rsid w:val="004A2935"/>
    <w:rsid w:val="004A29AF"/>
    <w:rsid w:val="004A2B78"/>
    <w:rsid w:val="004A2D92"/>
    <w:rsid w:val="004A300E"/>
    <w:rsid w:val="004A337F"/>
    <w:rsid w:val="004A3EBF"/>
    <w:rsid w:val="004A4C6A"/>
    <w:rsid w:val="004A4F44"/>
    <w:rsid w:val="004A5233"/>
    <w:rsid w:val="004A5612"/>
    <w:rsid w:val="004A57E4"/>
    <w:rsid w:val="004A634A"/>
    <w:rsid w:val="004A68E0"/>
    <w:rsid w:val="004A6C15"/>
    <w:rsid w:val="004A6C1E"/>
    <w:rsid w:val="004A6F99"/>
    <w:rsid w:val="004A7175"/>
    <w:rsid w:val="004A78EA"/>
    <w:rsid w:val="004A7AAA"/>
    <w:rsid w:val="004A7DB1"/>
    <w:rsid w:val="004A7E6C"/>
    <w:rsid w:val="004B041F"/>
    <w:rsid w:val="004B0598"/>
    <w:rsid w:val="004B0A0F"/>
    <w:rsid w:val="004B0C97"/>
    <w:rsid w:val="004B0F2B"/>
    <w:rsid w:val="004B187A"/>
    <w:rsid w:val="004B281C"/>
    <w:rsid w:val="004B29BB"/>
    <w:rsid w:val="004B2CEC"/>
    <w:rsid w:val="004B335A"/>
    <w:rsid w:val="004B36CB"/>
    <w:rsid w:val="004B383D"/>
    <w:rsid w:val="004B3DAE"/>
    <w:rsid w:val="004B3F28"/>
    <w:rsid w:val="004B418F"/>
    <w:rsid w:val="004B4EDF"/>
    <w:rsid w:val="004B4FCE"/>
    <w:rsid w:val="004B5091"/>
    <w:rsid w:val="004B5234"/>
    <w:rsid w:val="004B56C9"/>
    <w:rsid w:val="004B59EF"/>
    <w:rsid w:val="004B5AE8"/>
    <w:rsid w:val="004B64A3"/>
    <w:rsid w:val="004B6860"/>
    <w:rsid w:val="004B6967"/>
    <w:rsid w:val="004B6EC0"/>
    <w:rsid w:val="004B6F52"/>
    <w:rsid w:val="004B7000"/>
    <w:rsid w:val="004B73AC"/>
    <w:rsid w:val="004B7408"/>
    <w:rsid w:val="004B752D"/>
    <w:rsid w:val="004B75EB"/>
    <w:rsid w:val="004B77B3"/>
    <w:rsid w:val="004B78C5"/>
    <w:rsid w:val="004C02E4"/>
    <w:rsid w:val="004C05F3"/>
    <w:rsid w:val="004C0C6D"/>
    <w:rsid w:val="004C0F32"/>
    <w:rsid w:val="004C17E4"/>
    <w:rsid w:val="004C18AE"/>
    <w:rsid w:val="004C1CE8"/>
    <w:rsid w:val="004C1D77"/>
    <w:rsid w:val="004C274A"/>
    <w:rsid w:val="004C2A5A"/>
    <w:rsid w:val="004C2DC6"/>
    <w:rsid w:val="004C365A"/>
    <w:rsid w:val="004C3DC0"/>
    <w:rsid w:val="004C41BE"/>
    <w:rsid w:val="004C4444"/>
    <w:rsid w:val="004C48BE"/>
    <w:rsid w:val="004C4DD3"/>
    <w:rsid w:val="004C4EF3"/>
    <w:rsid w:val="004C5149"/>
    <w:rsid w:val="004C5151"/>
    <w:rsid w:val="004C529E"/>
    <w:rsid w:val="004C551E"/>
    <w:rsid w:val="004C5A23"/>
    <w:rsid w:val="004C6000"/>
    <w:rsid w:val="004C66A4"/>
    <w:rsid w:val="004C6BA1"/>
    <w:rsid w:val="004C6E73"/>
    <w:rsid w:val="004C70D1"/>
    <w:rsid w:val="004C73DA"/>
    <w:rsid w:val="004C76BA"/>
    <w:rsid w:val="004C7856"/>
    <w:rsid w:val="004C7C96"/>
    <w:rsid w:val="004C7CDE"/>
    <w:rsid w:val="004C7E8B"/>
    <w:rsid w:val="004C7EE3"/>
    <w:rsid w:val="004D06A3"/>
    <w:rsid w:val="004D088D"/>
    <w:rsid w:val="004D0AFB"/>
    <w:rsid w:val="004D0BC7"/>
    <w:rsid w:val="004D127A"/>
    <w:rsid w:val="004D1291"/>
    <w:rsid w:val="004D1781"/>
    <w:rsid w:val="004D1832"/>
    <w:rsid w:val="004D186D"/>
    <w:rsid w:val="004D19CA"/>
    <w:rsid w:val="004D19F2"/>
    <w:rsid w:val="004D1B1F"/>
    <w:rsid w:val="004D1E7A"/>
    <w:rsid w:val="004D263F"/>
    <w:rsid w:val="004D2AB3"/>
    <w:rsid w:val="004D324A"/>
    <w:rsid w:val="004D37BC"/>
    <w:rsid w:val="004D41D6"/>
    <w:rsid w:val="004D45C0"/>
    <w:rsid w:val="004D4EA0"/>
    <w:rsid w:val="004D5075"/>
    <w:rsid w:val="004D51AA"/>
    <w:rsid w:val="004D57C6"/>
    <w:rsid w:val="004D5B17"/>
    <w:rsid w:val="004D5B4D"/>
    <w:rsid w:val="004D641C"/>
    <w:rsid w:val="004D6721"/>
    <w:rsid w:val="004D6A8D"/>
    <w:rsid w:val="004D6E79"/>
    <w:rsid w:val="004D6FCC"/>
    <w:rsid w:val="004D75A2"/>
    <w:rsid w:val="004D7861"/>
    <w:rsid w:val="004E0085"/>
    <w:rsid w:val="004E0524"/>
    <w:rsid w:val="004E077B"/>
    <w:rsid w:val="004E07F7"/>
    <w:rsid w:val="004E0FA0"/>
    <w:rsid w:val="004E1277"/>
    <w:rsid w:val="004E18AF"/>
    <w:rsid w:val="004E1B18"/>
    <w:rsid w:val="004E1E33"/>
    <w:rsid w:val="004E1EB4"/>
    <w:rsid w:val="004E25F9"/>
    <w:rsid w:val="004E2C76"/>
    <w:rsid w:val="004E2CE1"/>
    <w:rsid w:val="004E342B"/>
    <w:rsid w:val="004E352E"/>
    <w:rsid w:val="004E36D5"/>
    <w:rsid w:val="004E4AC3"/>
    <w:rsid w:val="004E4B90"/>
    <w:rsid w:val="004E56A4"/>
    <w:rsid w:val="004E58F3"/>
    <w:rsid w:val="004E5D59"/>
    <w:rsid w:val="004E5E8F"/>
    <w:rsid w:val="004E602A"/>
    <w:rsid w:val="004E6602"/>
    <w:rsid w:val="004E7BF8"/>
    <w:rsid w:val="004F0306"/>
    <w:rsid w:val="004F085A"/>
    <w:rsid w:val="004F0E12"/>
    <w:rsid w:val="004F1282"/>
    <w:rsid w:val="004F13F1"/>
    <w:rsid w:val="004F23FD"/>
    <w:rsid w:val="004F26ED"/>
    <w:rsid w:val="004F27F4"/>
    <w:rsid w:val="004F2917"/>
    <w:rsid w:val="004F2AED"/>
    <w:rsid w:val="004F3C40"/>
    <w:rsid w:val="004F42D6"/>
    <w:rsid w:val="004F48D5"/>
    <w:rsid w:val="004F4E9A"/>
    <w:rsid w:val="004F4F8E"/>
    <w:rsid w:val="004F5019"/>
    <w:rsid w:val="004F51DF"/>
    <w:rsid w:val="004F5440"/>
    <w:rsid w:val="004F54C1"/>
    <w:rsid w:val="004F550A"/>
    <w:rsid w:val="004F5F4D"/>
    <w:rsid w:val="004F639A"/>
    <w:rsid w:val="004F6BE7"/>
    <w:rsid w:val="004F6DD5"/>
    <w:rsid w:val="004F71CF"/>
    <w:rsid w:val="004F7348"/>
    <w:rsid w:val="004F741F"/>
    <w:rsid w:val="004F7AF2"/>
    <w:rsid w:val="004F7BF6"/>
    <w:rsid w:val="00500761"/>
    <w:rsid w:val="005007A0"/>
    <w:rsid w:val="00500ACA"/>
    <w:rsid w:val="005015FB"/>
    <w:rsid w:val="00501765"/>
    <w:rsid w:val="00501AA0"/>
    <w:rsid w:val="00501EE9"/>
    <w:rsid w:val="0050201F"/>
    <w:rsid w:val="00502035"/>
    <w:rsid w:val="00502CFE"/>
    <w:rsid w:val="00502E6E"/>
    <w:rsid w:val="00502F23"/>
    <w:rsid w:val="00503135"/>
    <w:rsid w:val="005033E7"/>
    <w:rsid w:val="00503DD8"/>
    <w:rsid w:val="00504035"/>
    <w:rsid w:val="00504239"/>
    <w:rsid w:val="0050498D"/>
    <w:rsid w:val="00504D3E"/>
    <w:rsid w:val="00504D6F"/>
    <w:rsid w:val="005050C0"/>
    <w:rsid w:val="005057E4"/>
    <w:rsid w:val="005057E7"/>
    <w:rsid w:val="005059BF"/>
    <w:rsid w:val="00505ECD"/>
    <w:rsid w:val="00506636"/>
    <w:rsid w:val="00507A59"/>
    <w:rsid w:val="00507FCE"/>
    <w:rsid w:val="005100D3"/>
    <w:rsid w:val="00510865"/>
    <w:rsid w:val="00510B8D"/>
    <w:rsid w:val="00510BF0"/>
    <w:rsid w:val="00510C13"/>
    <w:rsid w:val="00510C41"/>
    <w:rsid w:val="00510EF0"/>
    <w:rsid w:val="00511488"/>
    <w:rsid w:val="00512210"/>
    <w:rsid w:val="00512554"/>
    <w:rsid w:val="00512597"/>
    <w:rsid w:val="00512607"/>
    <w:rsid w:val="00512695"/>
    <w:rsid w:val="00512B07"/>
    <w:rsid w:val="00512FE7"/>
    <w:rsid w:val="005132D8"/>
    <w:rsid w:val="00513EA4"/>
    <w:rsid w:val="00514127"/>
    <w:rsid w:val="0051416D"/>
    <w:rsid w:val="00514369"/>
    <w:rsid w:val="00514384"/>
    <w:rsid w:val="00514555"/>
    <w:rsid w:val="0051484C"/>
    <w:rsid w:val="00514CC0"/>
    <w:rsid w:val="00514D3A"/>
    <w:rsid w:val="00514EF8"/>
    <w:rsid w:val="005155E9"/>
    <w:rsid w:val="00515EF2"/>
    <w:rsid w:val="00516703"/>
    <w:rsid w:val="00516748"/>
    <w:rsid w:val="005167FD"/>
    <w:rsid w:val="005169B2"/>
    <w:rsid w:val="00516F4B"/>
    <w:rsid w:val="00517167"/>
    <w:rsid w:val="00517503"/>
    <w:rsid w:val="0051756B"/>
    <w:rsid w:val="005179D3"/>
    <w:rsid w:val="00517B55"/>
    <w:rsid w:val="00520152"/>
    <w:rsid w:val="00520759"/>
    <w:rsid w:val="00520AE0"/>
    <w:rsid w:val="00520D21"/>
    <w:rsid w:val="00520DE0"/>
    <w:rsid w:val="00523398"/>
    <w:rsid w:val="005234EE"/>
    <w:rsid w:val="00523B1F"/>
    <w:rsid w:val="00524087"/>
    <w:rsid w:val="005244ED"/>
    <w:rsid w:val="0052476C"/>
    <w:rsid w:val="00525180"/>
    <w:rsid w:val="005252ED"/>
    <w:rsid w:val="005255EC"/>
    <w:rsid w:val="005257E4"/>
    <w:rsid w:val="00525B3A"/>
    <w:rsid w:val="00525BF6"/>
    <w:rsid w:val="00525D4D"/>
    <w:rsid w:val="0052626D"/>
    <w:rsid w:val="00526631"/>
    <w:rsid w:val="005267DF"/>
    <w:rsid w:val="00526B5A"/>
    <w:rsid w:val="00526BB6"/>
    <w:rsid w:val="00526E0F"/>
    <w:rsid w:val="0052712A"/>
    <w:rsid w:val="005271F0"/>
    <w:rsid w:val="0052751A"/>
    <w:rsid w:val="00527C51"/>
    <w:rsid w:val="005300CF"/>
    <w:rsid w:val="005301EA"/>
    <w:rsid w:val="005302C1"/>
    <w:rsid w:val="005303CC"/>
    <w:rsid w:val="00530428"/>
    <w:rsid w:val="0053060C"/>
    <w:rsid w:val="00530839"/>
    <w:rsid w:val="00530A85"/>
    <w:rsid w:val="00530DC4"/>
    <w:rsid w:val="005312FF"/>
    <w:rsid w:val="00531EBA"/>
    <w:rsid w:val="00532814"/>
    <w:rsid w:val="00532834"/>
    <w:rsid w:val="0053289D"/>
    <w:rsid w:val="00532F41"/>
    <w:rsid w:val="00533083"/>
    <w:rsid w:val="005331DB"/>
    <w:rsid w:val="00533393"/>
    <w:rsid w:val="00533B72"/>
    <w:rsid w:val="00533BC1"/>
    <w:rsid w:val="00534317"/>
    <w:rsid w:val="005344C1"/>
    <w:rsid w:val="00534827"/>
    <w:rsid w:val="005348BE"/>
    <w:rsid w:val="005349CD"/>
    <w:rsid w:val="00534AC5"/>
    <w:rsid w:val="00534B4D"/>
    <w:rsid w:val="00535196"/>
    <w:rsid w:val="00535379"/>
    <w:rsid w:val="00535437"/>
    <w:rsid w:val="005354A7"/>
    <w:rsid w:val="00535C16"/>
    <w:rsid w:val="00535FA6"/>
    <w:rsid w:val="00536130"/>
    <w:rsid w:val="00536760"/>
    <w:rsid w:val="005369F7"/>
    <w:rsid w:val="00536B5C"/>
    <w:rsid w:val="00536C09"/>
    <w:rsid w:val="00536C8C"/>
    <w:rsid w:val="00536DF4"/>
    <w:rsid w:val="00536E66"/>
    <w:rsid w:val="00536F2A"/>
    <w:rsid w:val="0053766F"/>
    <w:rsid w:val="005376DD"/>
    <w:rsid w:val="005378C8"/>
    <w:rsid w:val="00537C68"/>
    <w:rsid w:val="005409DA"/>
    <w:rsid w:val="00540DA2"/>
    <w:rsid w:val="00540F47"/>
    <w:rsid w:val="005416CB"/>
    <w:rsid w:val="00541704"/>
    <w:rsid w:val="0054185D"/>
    <w:rsid w:val="0054277C"/>
    <w:rsid w:val="005427CA"/>
    <w:rsid w:val="00542933"/>
    <w:rsid w:val="00542D2E"/>
    <w:rsid w:val="00542E78"/>
    <w:rsid w:val="00542ECA"/>
    <w:rsid w:val="00542FA2"/>
    <w:rsid w:val="0054345A"/>
    <w:rsid w:val="005439B6"/>
    <w:rsid w:val="00543A57"/>
    <w:rsid w:val="00543BA8"/>
    <w:rsid w:val="00543CBB"/>
    <w:rsid w:val="00543F11"/>
    <w:rsid w:val="005446B6"/>
    <w:rsid w:val="005448E5"/>
    <w:rsid w:val="0054491D"/>
    <w:rsid w:val="0054492D"/>
    <w:rsid w:val="00544DA2"/>
    <w:rsid w:val="005457F7"/>
    <w:rsid w:val="00545A6C"/>
    <w:rsid w:val="00545E77"/>
    <w:rsid w:val="00545F51"/>
    <w:rsid w:val="005461C2"/>
    <w:rsid w:val="005465C7"/>
    <w:rsid w:val="0054672B"/>
    <w:rsid w:val="00546810"/>
    <w:rsid w:val="005469E4"/>
    <w:rsid w:val="00546AF5"/>
    <w:rsid w:val="00547191"/>
    <w:rsid w:val="005475BF"/>
    <w:rsid w:val="00547A56"/>
    <w:rsid w:val="005507BD"/>
    <w:rsid w:val="00550B69"/>
    <w:rsid w:val="00550F85"/>
    <w:rsid w:val="005513BD"/>
    <w:rsid w:val="00551579"/>
    <w:rsid w:val="00551AEC"/>
    <w:rsid w:val="00551F91"/>
    <w:rsid w:val="00552286"/>
    <w:rsid w:val="00552B6B"/>
    <w:rsid w:val="005537D2"/>
    <w:rsid w:val="00553B02"/>
    <w:rsid w:val="005540AB"/>
    <w:rsid w:val="005542B2"/>
    <w:rsid w:val="0055498A"/>
    <w:rsid w:val="00554F33"/>
    <w:rsid w:val="00554F6D"/>
    <w:rsid w:val="005550F8"/>
    <w:rsid w:val="00555638"/>
    <w:rsid w:val="005559EA"/>
    <w:rsid w:val="00555A96"/>
    <w:rsid w:val="00555B58"/>
    <w:rsid w:val="00555D6A"/>
    <w:rsid w:val="00556058"/>
    <w:rsid w:val="00556164"/>
    <w:rsid w:val="005563E0"/>
    <w:rsid w:val="005568B0"/>
    <w:rsid w:val="00556A56"/>
    <w:rsid w:val="00556F22"/>
    <w:rsid w:val="0055740C"/>
    <w:rsid w:val="00557495"/>
    <w:rsid w:val="00557A1D"/>
    <w:rsid w:val="00560203"/>
    <w:rsid w:val="005603FE"/>
    <w:rsid w:val="00560E4C"/>
    <w:rsid w:val="00560F50"/>
    <w:rsid w:val="00561985"/>
    <w:rsid w:val="00561C91"/>
    <w:rsid w:val="00561F6A"/>
    <w:rsid w:val="00562285"/>
    <w:rsid w:val="005628D1"/>
    <w:rsid w:val="00562DE3"/>
    <w:rsid w:val="0056312D"/>
    <w:rsid w:val="005631CE"/>
    <w:rsid w:val="005631ED"/>
    <w:rsid w:val="005635C5"/>
    <w:rsid w:val="00563604"/>
    <w:rsid w:val="0056374F"/>
    <w:rsid w:val="005638A3"/>
    <w:rsid w:val="00564299"/>
    <w:rsid w:val="005645B1"/>
    <w:rsid w:val="00564BEA"/>
    <w:rsid w:val="00564F46"/>
    <w:rsid w:val="00564F5D"/>
    <w:rsid w:val="00565060"/>
    <w:rsid w:val="005652FA"/>
    <w:rsid w:val="00565857"/>
    <w:rsid w:val="00565D3D"/>
    <w:rsid w:val="00565E98"/>
    <w:rsid w:val="00565FDD"/>
    <w:rsid w:val="00566112"/>
    <w:rsid w:val="00566B1B"/>
    <w:rsid w:val="00566D0E"/>
    <w:rsid w:val="00566EC6"/>
    <w:rsid w:val="00566EEC"/>
    <w:rsid w:val="00567021"/>
    <w:rsid w:val="00567474"/>
    <w:rsid w:val="005674A6"/>
    <w:rsid w:val="0056798B"/>
    <w:rsid w:val="00567A81"/>
    <w:rsid w:val="00567C2D"/>
    <w:rsid w:val="00570955"/>
    <w:rsid w:val="0057106F"/>
    <w:rsid w:val="005711B7"/>
    <w:rsid w:val="0057142E"/>
    <w:rsid w:val="00571F21"/>
    <w:rsid w:val="00571FD1"/>
    <w:rsid w:val="00572253"/>
    <w:rsid w:val="005725F2"/>
    <w:rsid w:val="005727B4"/>
    <w:rsid w:val="00572BD1"/>
    <w:rsid w:val="00572C81"/>
    <w:rsid w:val="00573516"/>
    <w:rsid w:val="005737AD"/>
    <w:rsid w:val="005737FE"/>
    <w:rsid w:val="00573D0C"/>
    <w:rsid w:val="00573D8C"/>
    <w:rsid w:val="0057517C"/>
    <w:rsid w:val="0057660B"/>
    <w:rsid w:val="0057668A"/>
    <w:rsid w:val="00576AB1"/>
    <w:rsid w:val="00576C32"/>
    <w:rsid w:val="00576CBE"/>
    <w:rsid w:val="00576EDC"/>
    <w:rsid w:val="00577487"/>
    <w:rsid w:val="005778CC"/>
    <w:rsid w:val="0058002D"/>
    <w:rsid w:val="0058005C"/>
    <w:rsid w:val="005804A7"/>
    <w:rsid w:val="0058068A"/>
    <w:rsid w:val="00580910"/>
    <w:rsid w:val="00581003"/>
    <w:rsid w:val="00581BC5"/>
    <w:rsid w:val="00581D56"/>
    <w:rsid w:val="0058208E"/>
    <w:rsid w:val="005820C8"/>
    <w:rsid w:val="005823D4"/>
    <w:rsid w:val="00582E11"/>
    <w:rsid w:val="005830AB"/>
    <w:rsid w:val="00583156"/>
    <w:rsid w:val="00583D17"/>
    <w:rsid w:val="00583EBE"/>
    <w:rsid w:val="00583EE1"/>
    <w:rsid w:val="005840E2"/>
    <w:rsid w:val="005841D1"/>
    <w:rsid w:val="00584380"/>
    <w:rsid w:val="005848F8"/>
    <w:rsid w:val="005849E3"/>
    <w:rsid w:val="0058544A"/>
    <w:rsid w:val="0058566D"/>
    <w:rsid w:val="00585755"/>
    <w:rsid w:val="00585771"/>
    <w:rsid w:val="005858BA"/>
    <w:rsid w:val="005858EE"/>
    <w:rsid w:val="00585A9E"/>
    <w:rsid w:val="00585F42"/>
    <w:rsid w:val="005862D4"/>
    <w:rsid w:val="0058636A"/>
    <w:rsid w:val="00586D8B"/>
    <w:rsid w:val="00587428"/>
    <w:rsid w:val="005875AD"/>
    <w:rsid w:val="005877C3"/>
    <w:rsid w:val="005877E7"/>
    <w:rsid w:val="00587D85"/>
    <w:rsid w:val="005900CF"/>
    <w:rsid w:val="0059018C"/>
    <w:rsid w:val="005901EE"/>
    <w:rsid w:val="00590854"/>
    <w:rsid w:val="00590A21"/>
    <w:rsid w:val="00590A64"/>
    <w:rsid w:val="00590C1F"/>
    <w:rsid w:val="00590D5D"/>
    <w:rsid w:val="00590E4D"/>
    <w:rsid w:val="0059109E"/>
    <w:rsid w:val="00591149"/>
    <w:rsid w:val="005912CF"/>
    <w:rsid w:val="005912EF"/>
    <w:rsid w:val="0059132C"/>
    <w:rsid w:val="00591746"/>
    <w:rsid w:val="00591A0C"/>
    <w:rsid w:val="005920F7"/>
    <w:rsid w:val="005924FA"/>
    <w:rsid w:val="0059271D"/>
    <w:rsid w:val="00592813"/>
    <w:rsid w:val="00592B50"/>
    <w:rsid w:val="00592F3F"/>
    <w:rsid w:val="00593A4A"/>
    <w:rsid w:val="00594AA2"/>
    <w:rsid w:val="00594AAA"/>
    <w:rsid w:val="00594ABC"/>
    <w:rsid w:val="00595B9B"/>
    <w:rsid w:val="00595CF4"/>
    <w:rsid w:val="00596522"/>
    <w:rsid w:val="00596612"/>
    <w:rsid w:val="00597579"/>
    <w:rsid w:val="00597916"/>
    <w:rsid w:val="005979F2"/>
    <w:rsid w:val="005A0254"/>
    <w:rsid w:val="005A04CF"/>
    <w:rsid w:val="005A06CC"/>
    <w:rsid w:val="005A0DDA"/>
    <w:rsid w:val="005A12D9"/>
    <w:rsid w:val="005A1834"/>
    <w:rsid w:val="005A1AE7"/>
    <w:rsid w:val="005A1CC5"/>
    <w:rsid w:val="005A214A"/>
    <w:rsid w:val="005A225F"/>
    <w:rsid w:val="005A241F"/>
    <w:rsid w:val="005A3349"/>
    <w:rsid w:val="005A36E6"/>
    <w:rsid w:val="005A36E8"/>
    <w:rsid w:val="005A3BCC"/>
    <w:rsid w:val="005A3BE9"/>
    <w:rsid w:val="005A3C1D"/>
    <w:rsid w:val="005A4723"/>
    <w:rsid w:val="005A4780"/>
    <w:rsid w:val="005A4978"/>
    <w:rsid w:val="005A4A68"/>
    <w:rsid w:val="005A5250"/>
    <w:rsid w:val="005A5453"/>
    <w:rsid w:val="005A5485"/>
    <w:rsid w:val="005A5A0B"/>
    <w:rsid w:val="005A6277"/>
    <w:rsid w:val="005A6935"/>
    <w:rsid w:val="005A6E91"/>
    <w:rsid w:val="005A7422"/>
    <w:rsid w:val="005A769C"/>
    <w:rsid w:val="005A76BF"/>
    <w:rsid w:val="005B0212"/>
    <w:rsid w:val="005B03A6"/>
    <w:rsid w:val="005B0B22"/>
    <w:rsid w:val="005B0D13"/>
    <w:rsid w:val="005B17C3"/>
    <w:rsid w:val="005B1F66"/>
    <w:rsid w:val="005B20ED"/>
    <w:rsid w:val="005B2130"/>
    <w:rsid w:val="005B219C"/>
    <w:rsid w:val="005B2BF4"/>
    <w:rsid w:val="005B2F5F"/>
    <w:rsid w:val="005B34BF"/>
    <w:rsid w:val="005B3598"/>
    <w:rsid w:val="005B35F7"/>
    <w:rsid w:val="005B3636"/>
    <w:rsid w:val="005B3A9C"/>
    <w:rsid w:val="005B3C56"/>
    <w:rsid w:val="005B4810"/>
    <w:rsid w:val="005B52DD"/>
    <w:rsid w:val="005B588B"/>
    <w:rsid w:val="005B59BF"/>
    <w:rsid w:val="005B5DE1"/>
    <w:rsid w:val="005B5F5A"/>
    <w:rsid w:val="005B6642"/>
    <w:rsid w:val="005B66BC"/>
    <w:rsid w:val="005B66CD"/>
    <w:rsid w:val="005B6744"/>
    <w:rsid w:val="005B6AA5"/>
    <w:rsid w:val="005B74B5"/>
    <w:rsid w:val="005B766F"/>
    <w:rsid w:val="005B7720"/>
    <w:rsid w:val="005B7C9B"/>
    <w:rsid w:val="005B7C9F"/>
    <w:rsid w:val="005B7D53"/>
    <w:rsid w:val="005B7DF0"/>
    <w:rsid w:val="005C00BE"/>
    <w:rsid w:val="005C0403"/>
    <w:rsid w:val="005C0CEC"/>
    <w:rsid w:val="005C1614"/>
    <w:rsid w:val="005C182B"/>
    <w:rsid w:val="005C1D76"/>
    <w:rsid w:val="005C2345"/>
    <w:rsid w:val="005C3538"/>
    <w:rsid w:val="005C38A4"/>
    <w:rsid w:val="005C3B17"/>
    <w:rsid w:val="005C3C25"/>
    <w:rsid w:val="005C4075"/>
    <w:rsid w:val="005C424F"/>
    <w:rsid w:val="005C42E7"/>
    <w:rsid w:val="005C42F3"/>
    <w:rsid w:val="005C4778"/>
    <w:rsid w:val="005C4CF6"/>
    <w:rsid w:val="005C4D22"/>
    <w:rsid w:val="005C50C4"/>
    <w:rsid w:val="005C54CC"/>
    <w:rsid w:val="005C655E"/>
    <w:rsid w:val="005C6737"/>
    <w:rsid w:val="005C7372"/>
    <w:rsid w:val="005C77F4"/>
    <w:rsid w:val="005C7F37"/>
    <w:rsid w:val="005D062D"/>
    <w:rsid w:val="005D077E"/>
    <w:rsid w:val="005D0C91"/>
    <w:rsid w:val="005D0EE7"/>
    <w:rsid w:val="005D1DCE"/>
    <w:rsid w:val="005D1EA2"/>
    <w:rsid w:val="005D1F34"/>
    <w:rsid w:val="005D20C4"/>
    <w:rsid w:val="005D26FD"/>
    <w:rsid w:val="005D289B"/>
    <w:rsid w:val="005D29E3"/>
    <w:rsid w:val="005D3250"/>
    <w:rsid w:val="005D39CE"/>
    <w:rsid w:val="005D3B07"/>
    <w:rsid w:val="005D3E00"/>
    <w:rsid w:val="005D4195"/>
    <w:rsid w:val="005D4555"/>
    <w:rsid w:val="005D45B3"/>
    <w:rsid w:val="005D45F3"/>
    <w:rsid w:val="005D46B8"/>
    <w:rsid w:val="005D4C92"/>
    <w:rsid w:val="005D4DE1"/>
    <w:rsid w:val="005D4FEF"/>
    <w:rsid w:val="005D5622"/>
    <w:rsid w:val="005D59A1"/>
    <w:rsid w:val="005D5C93"/>
    <w:rsid w:val="005D6833"/>
    <w:rsid w:val="005D6CDE"/>
    <w:rsid w:val="005D6CF8"/>
    <w:rsid w:val="005D6FA9"/>
    <w:rsid w:val="005D7067"/>
    <w:rsid w:val="005D70FF"/>
    <w:rsid w:val="005D76B8"/>
    <w:rsid w:val="005D7BC4"/>
    <w:rsid w:val="005D7BFA"/>
    <w:rsid w:val="005D7D6F"/>
    <w:rsid w:val="005D7E77"/>
    <w:rsid w:val="005E13AF"/>
    <w:rsid w:val="005E1455"/>
    <w:rsid w:val="005E15FC"/>
    <w:rsid w:val="005E1E2F"/>
    <w:rsid w:val="005E3068"/>
    <w:rsid w:val="005E3516"/>
    <w:rsid w:val="005E3C44"/>
    <w:rsid w:val="005E3CD3"/>
    <w:rsid w:val="005E3CE8"/>
    <w:rsid w:val="005E4425"/>
    <w:rsid w:val="005E4724"/>
    <w:rsid w:val="005E47A1"/>
    <w:rsid w:val="005E4DAE"/>
    <w:rsid w:val="005E4E28"/>
    <w:rsid w:val="005E515A"/>
    <w:rsid w:val="005E5279"/>
    <w:rsid w:val="005E530D"/>
    <w:rsid w:val="005E5DCF"/>
    <w:rsid w:val="005E5DD4"/>
    <w:rsid w:val="005E601E"/>
    <w:rsid w:val="005E625E"/>
    <w:rsid w:val="005E65B2"/>
    <w:rsid w:val="005E65C3"/>
    <w:rsid w:val="005E671C"/>
    <w:rsid w:val="005E6AB3"/>
    <w:rsid w:val="005E6D27"/>
    <w:rsid w:val="005E7202"/>
    <w:rsid w:val="005E7495"/>
    <w:rsid w:val="005E75D1"/>
    <w:rsid w:val="005E7D85"/>
    <w:rsid w:val="005E7FB0"/>
    <w:rsid w:val="005F0780"/>
    <w:rsid w:val="005F08B1"/>
    <w:rsid w:val="005F0F03"/>
    <w:rsid w:val="005F1122"/>
    <w:rsid w:val="005F1722"/>
    <w:rsid w:val="005F1DFF"/>
    <w:rsid w:val="005F1E58"/>
    <w:rsid w:val="005F33D3"/>
    <w:rsid w:val="005F33F1"/>
    <w:rsid w:val="005F3612"/>
    <w:rsid w:val="005F40C0"/>
    <w:rsid w:val="005F4215"/>
    <w:rsid w:val="005F4392"/>
    <w:rsid w:val="005F4B81"/>
    <w:rsid w:val="005F58D8"/>
    <w:rsid w:val="005F5DB0"/>
    <w:rsid w:val="005F6D20"/>
    <w:rsid w:val="005F769C"/>
    <w:rsid w:val="005F7C3A"/>
    <w:rsid w:val="0060012B"/>
    <w:rsid w:val="00600157"/>
    <w:rsid w:val="0060091D"/>
    <w:rsid w:val="00600CFF"/>
    <w:rsid w:val="00600F25"/>
    <w:rsid w:val="00601621"/>
    <w:rsid w:val="006016AA"/>
    <w:rsid w:val="006016FB"/>
    <w:rsid w:val="00601DCA"/>
    <w:rsid w:val="00601EF4"/>
    <w:rsid w:val="0060209E"/>
    <w:rsid w:val="00602562"/>
    <w:rsid w:val="0060279D"/>
    <w:rsid w:val="00602CB6"/>
    <w:rsid w:val="00603146"/>
    <w:rsid w:val="006033CD"/>
    <w:rsid w:val="00603B7D"/>
    <w:rsid w:val="00603D57"/>
    <w:rsid w:val="006041D3"/>
    <w:rsid w:val="00604992"/>
    <w:rsid w:val="00604E42"/>
    <w:rsid w:val="00604EB0"/>
    <w:rsid w:val="00604F36"/>
    <w:rsid w:val="00605263"/>
    <w:rsid w:val="00605331"/>
    <w:rsid w:val="006053CF"/>
    <w:rsid w:val="006057B0"/>
    <w:rsid w:val="00605AC0"/>
    <w:rsid w:val="00605E5F"/>
    <w:rsid w:val="0060636C"/>
    <w:rsid w:val="00606B0C"/>
    <w:rsid w:val="006072D9"/>
    <w:rsid w:val="00607814"/>
    <w:rsid w:val="006078AB"/>
    <w:rsid w:val="00607E39"/>
    <w:rsid w:val="00607EA7"/>
    <w:rsid w:val="006108CE"/>
    <w:rsid w:val="006109E7"/>
    <w:rsid w:val="00610A10"/>
    <w:rsid w:val="00610BBA"/>
    <w:rsid w:val="00610C84"/>
    <w:rsid w:val="00610E55"/>
    <w:rsid w:val="00611056"/>
    <w:rsid w:val="0061108C"/>
    <w:rsid w:val="0061121C"/>
    <w:rsid w:val="00611297"/>
    <w:rsid w:val="006117CF"/>
    <w:rsid w:val="0061195C"/>
    <w:rsid w:val="00611A3E"/>
    <w:rsid w:val="00611FD0"/>
    <w:rsid w:val="006125E5"/>
    <w:rsid w:val="006126C4"/>
    <w:rsid w:val="006127B7"/>
    <w:rsid w:val="006138F3"/>
    <w:rsid w:val="00613CA7"/>
    <w:rsid w:val="00613F60"/>
    <w:rsid w:val="006141C7"/>
    <w:rsid w:val="00614456"/>
    <w:rsid w:val="00614547"/>
    <w:rsid w:val="00614705"/>
    <w:rsid w:val="0061485C"/>
    <w:rsid w:val="00614FA8"/>
    <w:rsid w:val="006150CF"/>
    <w:rsid w:val="00615557"/>
    <w:rsid w:val="006155D1"/>
    <w:rsid w:val="0061598A"/>
    <w:rsid w:val="006159AA"/>
    <w:rsid w:val="0061625A"/>
    <w:rsid w:val="00616780"/>
    <w:rsid w:val="0061783E"/>
    <w:rsid w:val="00620346"/>
    <w:rsid w:val="0062050E"/>
    <w:rsid w:val="00620A5B"/>
    <w:rsid w:val="00620C49"/>
    <w:rsid w:val="00620EE8"/>
    <w:rsid w:val="00621518"/>
    <w:rsid w:val="006217FB"/>
    <w:rsid w:val="00621B67"/>
    <w:rsid w:val="00621CDB"/>
    <w:rsid w:val="0062226F"/>
    <w:rsid w:val="006224DA"/>
    <w:rsid w:val="006225F1"/>
    <w:rsid w:val="006226D7"/>
    <w:rsid w:val="0062284E"/>
    <w:rsid w:val="00622C06"/>
    <w:rsid w:val="00622D70"/>
    <w:rsid w:val="00623292"/>
    <w:rsid w:val="00623361"/>
    <w:rsid w:val="0062346B"/>
    <w:rsid w:val="006236E5"/>
    <w:rsid w:val="00623E60"/>
    <w:rsid w:val="00624573"/>
    <w:rsid w:val="00624A22"/>
    <w:rsid w:val="00624CF9"/>
    <w:rsid w:val="00625D74"/>
    <w:rsid w:val="00626898"/>
    <w:rsid w:val="00627371"/>
    <w:rsid w:val="006274D5"/>
    <w:rsid w:val="00627A37"/>
    <w:rsid w:val="00627F59"/>
    <w:rsid w:val="00630C0F"/>
    <w:rsid w:val="00630C62"/>
    <w:rsid w:val="0063142E"/>
    <w:rsid w:val="006316CA"/>
    <w:rsid w:val="00631C48"/>
    <w:rsid w:val="00631E0C"/>
    <w:rsid w:val="00631EA9"/>
    <w:rsid w:val="006323CE"/>
    <w:rsid w:val="00632627"/>
    <w:rsid w:val="00632810"/>
    <w:rsid w:val="00632E04"/>
    <w:rsid w:val="00632F09"/>
    <w:rsid w:val="0063310A"/>
    <w:rsid w:val="00633293"/>
    <w:rsid w:val="006332CC"/>
    <w:rsid w:val="00633657"/>
    <w:rsid w:val="0063374B"/>
    <w:rsid w:val="0063380B"/>
    <w:rsid w:val="0063393A"/>
    <w:rsid w:val="006343C1"/>
    <w:rsid w:val="00634E2F"/>
    <w:rsid w:val="006359EF"/>
    <w:rsid w:val="00637BC3"/>
    <w:rsid w:val="0064043C"/>
    <w:rsid w:val="00640B10"/>
    <w:rsid w:val="0064164F"/>
    <w:rsid w:val="00641847"/>
    <w:rsid w:val="00641CA1"/>
    <w:rsid w:val="00641FD7"/>
    <w:rsid w:val="006423D6"/>
    <w:rsid w:val="00642729"/>
    <w:rsid w:val="00642A69"/>
    <w:rsid w:val="00643121"/>
    <w:rsid w:val="00643372"/>
    <w:rsid w:val="00643639"/>
    <w:rsid w:val="006437AB"/>
    <w:rsid w:val="00643F05"/>
    <w:rsid w:val="00643F28"/>
    <w:rsid w:val="006448DF"/>
    <w:rsid w:val="00644D66"/>
    <w:rsid w:val="006450BE"/>
    <w:rsid w:val="00645513"/>
    <w:rsid w:val="00645830"/>
    <w:rsid w:val="006458DA"/>
    <w:rsid w:val="00645FE4"/>
    <w:rsid w:val="00646271"/>
    <w:rsid w:val="00646466"/>
    <w:rsid w:val="006469DC"/>
    <w:rsid w:val="00646E22"/>
    <w:rsid w:val="006476F7"/>
    <w:rsid w:val="00647A88"/>
    <w:rsid w:val="00651411"/>
    <w:rsid w:val="0065193C"/>
    <w:rsid w:val="00651C43"/>
    <w:rsid w:val="00651D38"/>
    <w:rsid w:val="00651D4D"/>
    <w:rsid w:val="00652554"/>
    <w:rsid w:val="00652782"/>
    <w:rsid w:val="006532EA"/>
    <w:rsid w:val="00653D09"/>
    <w:rsid w:val="00653D8F"/>
    <w:rsid w:val="00654069"/>
    <w:rsid w:val="00654B26"/>
    <w:rsid w:val="00654C4C"/>
    <w:rsid w:val="00654C77"/>
    <w:rsid w:val="00655065"/>
    <w:rsid w:val="006551DD"/>
    <w:rsid w:val="006553BB"/>
    <w:rsid w:val="00655AE2"/>
    <w:rsid w:val="00655B47"/>
    <w:rsid w:val="00655C08"/>
    <w:rsid w:val="006563C9"/>
    <w:rsid w:val="006569E6"/>
    <w:rsid w:val="00656B4B"/>
    <w:rsid w:val="00657373"/>
    <w:rsid w:val="00657395"/>
    <w:rsid w:val="00657C43"/>
    <w:rsid w:val="00657E64"/>
    <w:rsid w:val="006602E9"/>
    <w:rsid w:val="00660AB8"/>
    <w:rsid w:val="00660C4A"/>
    <w:rsid w:val="0066160F"/>
    <w:rsid w:val="00661879"/>
    <w:rsid w:val="00662288"/>
    <w:rsid w:val="00662AF1"/>
    <w:rsid w:val="00662D63"/>
    <w:rsid w:val="00663433"/>
    <w:rsid w:val="00663680"/>
    <w:rsid w:val="00663EA4"/>
    <w:rsid w:val="00663ED9"/>
    <w:rsid w:val="0066411F"/>
    <w:rsid w:val="006643A9"/>
    <w:rsid w:val="00664544"/>
    <w:rsid w:val="00664DD6"/>
    <w:rsid w:val="00665ABD"/>
    <w:rsid w:val="006666AF"/>
    <w:rsid w:val="006666B7"/>
    <w:rsid w:val="00666B7B"/>
    <w:rsid w:val="006676BD"/>
    <w:rsid w:val="006678CF"/>
    <w:rsid w:val="00667C5C"/>
    <w:rsid w:val="00670471"/>
    <w:rsid w:val="00670D93"/>
    <w:rsid w:val="00670FCA"/>
    <w:rsid w:val="006712EF"/>
    <w:rsid w:val="00671768"/>
    <w:rsid w:val="00671A00"/>
    <w:rsid w:val="00672257"/>
    <w:rsid w:val="00672F3A"/>
    <w:rsid w:val="00672FAF"/>
    <w:rsid w:val="006732AA"/>
    <w:rsid w:val="00673739"/>
    <w:rsid w:val="00673771"/>
    <w:rsid w:val="00673943"/>
    <w:rsid w:val="00674DDD"/>
    <w:rsid w:val="00674EE2"/>
    <w:rsid w:val="006757C1"/>
    <w:rsid w:val="00675926"/>
    <w:rsid w:val="00675B3F"/>
    <w:rsid w:val="00675C08"/>
    <w:rsid w:val="00675C47"/>
    <w:rsid w:val="00675EF9"/>
    <w:rsid w:val="00675FB6"/>
    <w:rsid w:val="00676141"/>
    <w:rsid w:val="00676241"/>
    <w:rsid w:val="006763D5"/>
    <w:rsid w:val="00676925"/>
    <w:rsid w:val="00676AC3"/>
    <w:rsid w:val="00676AF0"/>
    <w:rsid w:val="00676C3F"/>
    <w:rsid w:val="00676FDF"/>
    <w:rsid w:val="0067787A"/>
    <w:rsid w:val="00677B29"/>
    <w:rsid w:val="00677CB8"/>
    <w:rsid w:val="00680B25"/>
    <w:rsid w:val="00680C2B"/>
    <w:rsid w:val="00680E5F"/>
    <w:rsid w:val="0068156F"/>
    <w:rsid w:val="00681B68"/>
    <w:rsid w:val="00682446"/>
    <w:rsid w:val="0068364E"/>
    <w:rsid w:val="00683825"/>
    <w:rsid w:val="00683A9B"/>
    <w:rsid w:val="00683C01"/>
    <w:rsid w:val="006842AB"/>
    <w:rsid w:val="0068476D"/>
    <w:rsid w:val="00684B12"/>
    <w:rsid w:val="00685526"/>
    <w:rsid w:val="00685613"/>
    <w:rsid w:val="0068577B"/>
    <w:rsid w:val="00685D1F"/>
    <w:rsid w:val="00687457"/>
    <w:rsid w:val="00687B36"/>
    <w:rsid w:val="006902BB"/>
    <w:rsid w:val="00690446"/>
    <w:rsid w:val="0069045B"/>
    <w:rsid w:val="006909FF"/>
    <w:rsid w:val="00690AB0"/>
    <w:rsid w:val="00690FFB"/>
    <w:rsid w:val="00691653"/>
    <w:rsid w:val="006916CA"/>
    <w:rsid w:val="00691C98"/>
    <w:rsid w:val="00691DB9"/>
    <w:rsid w:val="00691FC3"/>
    <w:rsid w:val="006920DB"/>
    <w:rsid w:val="00692C23"/>
    <w:rsid w:val="00692C37"/>
    <w:rsid w:val="00692E17"/>
    <w:rsid w:val="00692FDA"/>
    <w:rsid w:val="006931B3"/>
    <w:rsid w:val="00693494"/>
    <w:rsid w:val="00693DCE"/>
    <w:rsid w:val="0069413C"/>
    <w:rsid w:val="00695089"/>
    <w:rsid w:val="006952C5"/>
    <w:rsid w:val="006959FC"/>
    <w:rsid w:val="00695BA4"/>
    <w:rsid w:val="00696072"/>
    <w:rsid w:val="0069610E"/>
    <w:rsid w:val="006964CD"/>
    <w:rsid w:val="006965E5"/>
    <w:rsid w:val="006968C0"/>
    <w:rsid w:val="0069709C"/>
    <w:rsid w:val="00697456"/>
    <w:rsid w:val="00697564"/>
    <w:rsid w:val="00697598"/>
    <w:rsid w:val="00697AD8"/>
    <w:rsid w:val="006A00BE"/>
    <w:rsid w:val="006A068A"/>
    <w:rsid w:val="006A0864"/>
    <w:rsid w:val="006A089A"/>
    <w:rsid w:val="006A0CEB"/>
    <w:rsid w:val="006A0F80"/>
    <w:rsid w:val="006A1142"/>
    <w:rsid w:val="006A167B"/>
    <w:rsid w:val="006A187E"/>
    <w:rsid w:val="006A1E07"/>
    <w:rsid w:val="006A1F91"/>
    <w:rsid w:val="006A22AE"/>
    <w:rsid w:val="006A25F8"/>
    <w:rsid w:val="006A25F9"/>
    <w:rsid w:val="006A2B27"/>
    <w:rsid w:val="006A37F5"/>
    <w:rsid w:val="006A385D"/>
    <w:rsid w:val="006A3891"/>
    <w:rsid w:val="006A3D8F"/>
    <w:rsid w:val="006A480E"/>
    <w:rsid w:val="006A4DB2"/>
    <w:rsid w:val="006A55D8"/>
    <w:rsid w:val="006A5698"/>
    <w:rsid w:val="006A56AC"/>
    <w:rsid w:val="006A5A28"/>
    <w:rsid w:val="006A5CB5"/>
    <w:rsid w:val="006A6355"/>
    <w:rsid w:val="006A63AC"/>
    <w:rsid w:val="006A6B45"/>
    <w:rsid w:val="006A6B5F"/>
    <w:rsid w:val="006A6BD6"/>
    <w:rsid w:val="006A730B"/>
    <w:rsid w:val="006A75A4"/>
    <w:rsid w:val="006A76C8"/>
    <w:rsid w:val="006A772D"/>
    <w:rsid w:val="006A7DCD"/>
    <w:rsid w:val="006B062B"/>
    <w:rsid w:val="006B08A8"/>
    <w:rsid w:val="006B0FCD"/>
    <w:rsid w:val="006B10B5"/>
    <w:rsid w:val="006B1693"/>
    <w:rsid w:val="006B1E78"/>
    <w:rsid w:val="006B1FDE"/>
    <w:rsid w:val="006B2006"/>
    <w:rsid w:val="006B2278"/>
    <w:rsid w:val="006B244D"/>
    <w:rsid w:val="006B27AF"/>
    <w:rsid w:val="006B27E6"/>
    <w:rsid w:val="006B2CCD"/>
    <w:rsid w:val="006B2F0D"/>
    <w:rsid w:val="006B3196"/>
    <w:rsid w:val="006B3EBC"/>
    <w:rsid w:val="006B3F23"/>
    <w:rsid w:val="006B43DD"/>
    <w:rsid w:val="006B4513"/>
    <w:rsid w:val="006B469F"/>
    <w:rsid w:val="006B47F7"/>
    <w:rsid w:val="006B4D96"/>
    <w:rsid w:val="006B5A78"/>
    <w:rsid w:val="006B5CE1"/>
    <w:rsid w:val="006B6216"/>
    <w:rsid w:val="006B6896"/>
    <w:rsid w:val="006B6B2C"/>
    <w:rsid w:val="006B6CB2"/>
    <w:rsid w:val="006B7023"/>
    <w:rsid w:val="006B7039"/>
    <w:rsid w:val="006B70A0"/>
    <w:rsid w:val="006B7656"/>
    <w:rsid w:val="006B78AC"/>
    <w:rsid w:val="006B7F54"/>
    <w:rsid w:val="006C0105"/>
    <w:rsid w:val="006C01E5"/>
    <w:rsid w:val="006C0434"/>
    <w:rsid w:val="006C1479"/>
    <w:rsid w:val="006C1494"/>
    <w:rsid w:val="006C1496"/>
    <w:rsid w:val="006C210C"/>
    <w:rsid w:val="006C2114"/>
    <w:rsid w:val="006C226F"/>
    <w:rsid w:val="006C2310"/>
    <w:rsid w:val="006C2C0E"/>
    <w:rsid w:val="006C2C68"/>
    <w:rsid w:val="006C2EA5"/>
    <w:rsid w:val="006C2F91"/>
    <w:rsid w:val="006C3910"/>
    <w:rsid w:val="006C3AD5"/>
    <w:rsid w:val="006C4168"/>
    <w:rsid w:val="006C446D"/>
    <w:rsid w:val="006C4FDF"/>
    <w:rsid w:val="006C52C2"/>
    <w:rsid w:val="006C5798"/>
    <w:rsid w:val="006C5816"/>
    <w:rsid w:val="006C5A7A"/>
    <w:rsid w:val="006C6050"/>
    <w:rsid w:val="006C61E4"/>
    <w:rsid w:val="006C6434"/>
    <w:rsid w:val="006C70C4"/>
    <w:rsid w:val="006C7178"/>
    <w:rsid w:val="006C756A"/>
    <w:rsid w:val="006C7BDC"/>
    <w:rsid w:val="006C7C7B"/>
    <w:rsid w:val="006D0041"/>
    <w:rsid w:val="006D0270"/>
    <w:rsid w:val="006D07AA"/>
    <w:rsid w:val="006D0A1A"/>
    <w:rsid w:val="006D0D5A"/>
    <w:rsid w:val="006D1E54"/>
    <w:rsid w:val="006D2485"/>
    <w:rsid w:val="006D272F"/>
    <w:rsid w:val="006D286E"/>
    <w:rsid w:val="006D30E2"/>
    <w:rsid w:val="006D3242"/>
    <w:rsid w:val="006D3464"/>
    <w:rsid w:val="006D398B"/>
    <w:rsid w:val="006D3E47"/>
    <w:rsid w:val="006D528A"/>
    <w:rsid w:val="006D5294"/>
    <w:rsid w:val="006D56A2"/>
    <w:rsid w:val="006D6006"/>
    <w:rsid w:val="006D6549"/>
    <w:rsid w:val="006D6624"/>
    <w:rsid w:val="006D6ABC"/>
    <w:rsid w:val="006D6BF9"/>
    <w:rsid w:val="006D7043"/>
    <w:rsid w:val="006D7DE4"/>
    <w:rsid w:val="006D7FE9"/>
    <w:rsid w:val="006E0070"/>
    <w:rsid w:val="006E03AF"/>
    <w:rsid w:val="006E0D96"/>
    <w:rsid w:val="006E1973"/>
    <w:rsid w:val="006E1A79"/>
    <w:rsid w:val="006E1AD1"/>
    <w:rsid w:val="006E1B85"/>
    <w:rsid w:val="006E2361"/>
    <w:rsid w:val="006E2DBB"/>
    <w:rsid w:val="006E311F"/>
    <w:rsid w:val="006E336D"/>
    <w:rsid w:val="006E33F6"/>
    <w:rsid w:val="006E36AE"/>
    <w:rsid w:val="006E3DBB"/>
    <w:rsid w:val="006E3DF8"/>
    <w:rsid w:val="006E4495"/>
    <w:rsid w:val="006E46F9"/>
    <w:rsid w:val="006E4740"/>
    <w:rsid w:val="006E49C1"/>
    <w:rsid w:val="006E559E"/>
    <w:rsid w:val="006E576D"/>
    <w:rsid w:val="006E5AC7"/>
    <w:rsid w:val="006E5CA9"/>
    <w:rsid w:val="006E6397"/>
    <w:rsid w:val="006E65E4"/>
    <w:rsid w:val="006E6958"/>
    <w:rsid w:val="006E6C0D"/>
    <w:rsid w:val="006E6E0F"/>
    <w:rsid w:val="006F00F5"/>
    <w:rsid w:val="006F03FD"/>
    <w:rsid w:val="006F1654"/>
    <w:rsid w:val="006F17D5"/>
    <w:rsid w:val="006F1C78"/>
    <w:rsid w:val="006F2440"/>
    <w:rsid w:val="006F2496"/>
    <w:rsid w:val="006F262A"/>
    <w:rsid w:val="006F29AF"/>
    <w:rsid w:val="006F2DCC"/>
    <w:rsid w:val="006F3199"/>
    <w:rsid w:val="006F3907"/>
    <w:rsid w:val="006F3C7E"/>
    <w:rsid w:val="006F3D3C"/>
    <w:rsid w:val="006F3DB5"/>
    <w:rsid w:val="006F41AF"/>
    <w:rsid w:val="006F44FA"/>
    <w:rsid w:val="006F464E"/>
    <w:rsid w:val="006F46AC"/>
    <w:rsid w:val="006F4AE5"/>
    <w:rsid w:val="006F4C8C"/>
    <w:rsid w:val="006F505D"/>
    <w:rsid w:val="006F5362"/>
    <w:rsid w:val="006F5B49"/>
    <w:rsid w:val="006F6C2D"/>
    <w:rsid w:val="006F7713"/>
    <w:rsid w:val="006F778B"/>
    <w:rsid w:val="0070032F"/>
    <w:rsid w:val="00700390"/>
    <w:rsid w:val="007005BD"/>
    <w:rsid w:val="00700F94"/>
    <w:rsid w:val="00701005"/>
    <w:rsid w:val="00701F16"/>
    <w:rsid w:val="00702523"/>
    <w:rsid w:val="00702E78"/>
    <w:rsid w:val="00702F5C"/>
    <w:rsid w:val="00702FA6"/>
    <w:rsid w:val="00703345"/>
    <w:rsid w:val="007035FB"/>
    <w:rsid w:val="007035FD"/>
    <w:rsid w:val="00703878"/>
    <w:rsid w:val="00704419"/>
    <w:rsid w:val="00704775"/>
    <w:rsid w:val="0070490B"/>
    <w:rsid w:val="00704A0E"/>
    <w:rsid w:val="00705AAB"/>
    <w:rsid w:val="007060D5"/>
    <w:rsid w:val="007065FD"/>
    <w:rsid w:val="00706674"/>
    <w:rsid w:val="00706733"/>
    <w:rsid w:val="007067E8"/>
    <w:rsid w:val="00706833"/>
    <w:rsid w:val="00706839"/>
    <w:rsid w:val="00707298"/>
    <w:rsid w:val="007075E8"/>
    <w:rsid w:val="00707739"/>
    <w:rsid w:val="00707A03"/>
    <w:rsid w:val="00707EBB"/>
    <w:rsid w:val="00710023"/>
    <w:rsid w:val="007101C1"/>
    <w:rsid w:val="007102E4"/>
    <w:rsid w:val="00710789"/>
    <w:rsid w:val="007108B1"/>
    <w:rsid w:val="007111FC"/>
    <w:rsid w:val="00711454"/>
    <w:rsid w:val="00711466"/>
    <w:rsid w:val="00712054"/>
    <w:rsid w:val="00712883"/>
    <w:rsid w:val="00712E82"/>
    <w:rsid w:val="00713E15"/>
    <w:rsid w:val="0071440B"/>
    <w:rsid w:val="0071483D"/>
    <w:rsid w:val="00714B99"/>
    <w:rsid w:val="00714F90"/>
    <w:rsid w:val="007155DA"/>
    <w:rsid w:val="00716021"/>
    <w:rsid w:val="0071610B"/>
    <w:rsid w:val="007163CD"/>
    <w:rsid w:val="00717090"/>
    <w:rsid w:val="007172A3"/>
    <w:rsid w:val="0071742E"/>
    <w:rsid w:val="007179DA"/>
    <w:rsid w:val="00717C57"/>
    <w:rsid w:val="00717D0B"/>
    <w:rsid w:val="00717E14"/>
    <w:rsid w:val="0072051C"/>
    <w:rsid w:val="00720592"/>
    <w:rsid w:val="007209C2"/>
    <w:rsid w:val="00720C67"/>
    <w:rsid w:val="007214A7"/>
    <w:rsid w:val="007216FA"/>
    <w:rsid w:val="007218C8"/>
    <w:rsid w:val="007218E2"/>
    <w:rsid w:val="00721C6A"/>
    <w:rsid w:val="00721ECD"/>
    <w:rsid w:val="00722573"/>
    <w:rsid w:val="0072268C"/>
    <w:rsid w:val="00722823"/>
    <w:rsid w:val="007228AA"/>
    <w:rsid w:val="00722DFF"/>
    <w:rsid w:val="0072307D"/>
    <w:rsid w:val="007230D2"/>
    <w:rsid w:val="007233DC"/>
    <w:rsid w:val="00723D43"/>
    <w:rsid w:val="00724265"/>
    <w:rsid w:val="007249F8"/>
    <w:rsid w:val="00724B03"/>
    <w:rsid w:val="00725066"/>
    <w:rsid w:val="00725089"/>
    <w:rsid w:val="00725A58"/>
    <w:rsid w:val="00725A6F"/>
    <w:rsid w:val="00725F09"/>
    <w:rsid w:val="00726279"/>
    <w:rsid w:val="007271F6"/>
    <w:rsid w:val="00727D23"/>
    <w:rsid w:val="0073025B"/>
    <w:rsid w:val="007302C1"/>
    <w:rsid w:val="007305AC"/>
    <w:rsid w:val="0073092E"/>
    <w:rsid w:val="00730990"/>
    <w:rsid w:val="007316CC"/>
    <w:rsid w:val="007316FE"/>
    <w:rsid w:val="00731B26"/>
    <w:rsid w:val="00731F44"/>
    <w:rsid w:val="007322E0"/>
    <w:rsid w:val="007324D2"/>
    <w:rsid w:val="0073258F"/>
    <w:rsid w:val="00732A8B"/>
    <w:rsid w:val="00732EF2"/>
    <w:rsid w:val="007337DC"/>
    <w:rsid w:val="00733C1B"/>
    <w:rsid w:val="00733F7C"/>
    <w:rsid w:val="00733FE1"/>
    <w:rsid w:val="0073411A"/>
    <w:rsid w:val="00734DA0"/>
    <w:rsid w:val="00734E53"/>
    <w:rsid w:val="007354DF"/>
    <w:rsid w:val="007358A9"/>
    <w:rsid w:val="0073593F"/>
    <w:rsid w:val="007359E3"/>
    <w:rsid w:val="00736402"/>
    <w:rsid w:val="00736435"/>
    <w:rsid w:val="0073645A"/>
    <w:rsid w:val="0073654D"/>
    <w:rsid w:val="007367AB"/>
    <w:rsid w:val="007367F2"/>
    <w:rsid w:val="00736CF1"/>
    <w:rsid w:val="00736E0C"/>
    <w:rsid w:val="00737001"/>
    <w:rsid w:val="0073715B"/>
    <w:rsid w:val="007377EF"/>
    <w:rsid w:val="00737BA1"/>
    <w:rsid w:val="00740809"/>
    <w:rsid w:val="00740BBB"/>
    <w:rsid w:val="007415B2"/>
    <w:rsid w:val="00741A9F"/>
    <w:rsid w:val="00741ADB"/>
    <w:rsid w:val="00741C65"/>
    <w:rsid w:val="00741DF9"/>
    <w:rsid w:val="00741F62"/>
    <w:rsid w:val="00742305"/>
    <w:rsid w:val="0074246B"/>
    <w:rsid w:val="00742F73"/>
    <w:rsid w:val="00743118"/>
    <w:rsid w:val="007434D7"/>
    <w:rsid w:val="007437A0"/>
    <w:rsid w:val="00743A09"/>
    <w:rsid w:val="00743D52"/>
    <w:rsid w:val="007444A9"/>
    <w:rsid w:val="007448DE"/>
    <w:rsid w:val="00744A5B"/>
    <w:rsid w:val="00744C73"/>
    <w:rsid w:val="00744EF8"/>
    <w:rsid w:val="00745097"/>
    <w:rsid w:val="007451E1"/>
    <w:rsid w:val="0074579C"/>
    <w:rsid w:val="00746182"/>
    <w:rsid w:val="00746AB8"/>
    <w:rsid w:val="00746C6B"/>
    <w:rsid w:val="00747437"/>
    <w:rsid w:val="007501FE"/>
    <w:rsid w:val="00750462"/>
    <w:rsid w:val="00750B5D"/>
    <w:rsid w:val="00750BA0"/>
    <w:rsid w:val="00750CEB"/>
    <w:rsid w:val="00751148"/>
    <w:rsid w:val="00751C8E"/>
    <w:rsid w:val="00751FA9"/>
    <w:rsid w:val="00752073"/>
    <w:rsid w:val="00752319"/>
    <w:rsid w:val="00752448"/>
    <w:rsid w:val="0075261C"/>
    <w:rsid w:val="00752860"/>
    <w:rsid w:val="007534D7"/>
    <w:rsid w:val="00753695"/>
    <w:rsid w:val="00753C05"/>
    <w:rsid w:val="00753D9F"/>
    <w:rsid w:val="00753F02"/>
    <w:rsid w:val="00753F17"/>
    <w:rsid w:val="00754541"/>
    <w:rsid w:val="007546CC"/>
    <w:rsid w:val="00754858"/>
    <w:rsid w:val="00755422"/>
    <w:rsid w:val="007555D7"/>
    <w:rsid w:val="0075594D"/>
    <w:rsid w:val="00755A57"/>
    <w:rsid w:val="00756294"/>
    <w:rsid w:val="007562F9"/>
    <w:rsid w:val="007564CA"/>
    <w:rsid w:val="00756A3A"/>
    <w:rsid w:val="00756A6C"/>
    <w:rsid w:val="007571F0"/>
    <w:rsid w:val="00757416"/>
    <w:rsid w:val="00757574"/>
    <w:rsid w:val="00757AB3"/>
    <w:rsid w:val="00757F6B"/>
    <w:rsid w:val="00757FEA"/>
    <w:rsid w:val="00760322"/>
    <w:rsid w:val="007603BD"/>
    <w:rsid w:val="00760A95"/>
    <w:rsid w:val="00760BD1"/>
    <w:rsid w:val="00760D37"/>
    <w:rsid w:val="00760DBC"/>
    <w:rsid w:val="007613D9"/>
    <w:rsid w:val="00761430"/>
    <w:rsid w:val="00761850"/>
    <w:rsid w:val="00761A42"/>
    <w:rsid w:val="00761DD0"/>
    <w:rsid w:val="00761DEA"/>
    <w:rsid w:val="00761FF7"/>
    <w:rsid w:val="0076226E"/>
    <w:rsid w:val="00762724"/>
    <w:rsid w:val="00762D6F"/>
    <w:rsid w:val="00762FC1"/>
    <w:rsid w:val="007645A0"/>
    <w:rsid w:val="007648FE"/>
    <w:rsid w:val="00764C25"/>
    <w:rsid w:val="00764E5D"/>
    <w:rsid w:val="0076511F"/>
    <w:rsid w:val="00765711"/>
    <w:rsid w:val="007661B1"/>
    <w:rsid w:val="007665DE"/>
    <w:rsid w:val="00767136"/>
    <w:rsid w:val="00767668"/>
    <w:rsid w:val="007677B6"/>
    <w:rsid w:val="00767CDD"/>
    <w:rsid w:val="00767DE2"/>
    <w:rsid w:val="0077041F"/>
    <w:rsid w:val="007706B3"/>
    <w:rsid w:val="0077075A"/>
    <w:rsid w:val="00770BD3"/>
    <w:rsid w:val="00771541"/>
    <w:rsid w:val="0077225B"/>
    <w:rsid w:val="00772267"/>
    <w:rsid w:val="007726F4"/>
    <w:rsid w:val="00772952"/>
    <w:rsid w:val="00772FA6"/>
    <w:rsid w:val="007731D6"/>
    <w:rsid w:val="007734F4"/>
    <w:rsid w:val="007736F3"/>
    <w:rsid w:val="00774507"/>
    <w:rsid w:val="00774AEC"/>
    <w:rsid w:val="00774B6F"/>
    <w:rsid w:val="00775254"/>
    <w:rsid w:val="007752EE"/>
    <w:rsid w:val="00775667"/>
    <w:rsid w:val="00775BD3"/>
    <w:rsid w:val="00775DA8"/>
    <w:rsid w:val="007760DB"/>
    <w:rsid w:val="0077640B"/>
    <w:rsid w:val="00776423"/>
    <w:rsid w:val="00776629"/>
    <w:rsid w:val="0077670B"/>
    <w:rsid w:val="00776C57"/>
    <w:rsid w:val="00777337"/>
    <w:rsid w:val="007773E5"/>
    <w:rsid w:val="00777600"/>
    <w:rsid w:val="007807C7"/>
    <w:rsid w:val="00780B20"/>
    <w:rsid w:val="007810BA"/>
    <w:rsid w:val="0078133A"/>
    <w:rsid w:val="007814AB"/>
    <w:rsid w:val="00781634"/>
    <w:rsid w:val="00782283"/>
    <w:rsid w:val="007824F4"/>
    <w:rsid w:val="00782594"/>
    <w:rsid w:val="00783EE6"/>
    <w:rsid w:val="007846D1"/>
    <w:rsid w:val="007849D1"/>
    <w:rsid w:val="00784E3D"/>
    <w:rsid w:val="00785BAC"/>
    <w:rsid w:val="00785CD5"/>
    <w:rsid w:val="00785FCF"/>
    <w:rsid w:val="0078628A"/>
    <w:rsid w:val="007862B9"/>
    <w:rsid w:val="007862E4"/>
    <w:rsid w:val="0078640B"/>
    <w:rsid w:val="0078671C"/>
    <w:rsid w:val="00786CE0"/>
    <w:rsid w:val="00786E51"/>
    <w:rsid w:val="00787AB3"/>
    <w:rsid w:val="00787B5E"/>
    <w:rsid w:val="00787CF4"/>
    <w:rsid w:val="00787D35"/>
    <w:rsid w:val="00787D77"/>
    <w:rsid w:val="00787EAA"/>
    <w:rsid w:val="00790F40"/>
    <w:rsid w:val="00790FAA"/>
    <w:rsid w:val="007916A0"/>
    <w:rsid w:val="00791786"/>
    <w:rsid w:val="00791F35"/>
    <w:rsid w:val="007922CB"/>
    <w:rsid w:val="007927F0"/>
    <w:rsid w:val="00792D4D"/>
    <w:rsid w:val="00793054"/>
    <w:rsid w:val="0079307A"/>
    <w:rsid w:val="00793284"/>
    <w:rsid w:val="00793702"/>
    <w:rsid w:val="00793E76"/>
    <w:rsid w:val="00793EA8"/>
    <w:rsid w:val="00793FA1"/>
    <w:rsid w:val="00794308"/>
    <w:rsid w:val="00794366"/>
    <w:rsid w:val="0079494D"/>
    <w:rsid w:val="007950CC"/>
    <w:rsid w:val="007957CD"/>
    <w:rsid w:val="00795D0F"/>
    <w:rsid w:val="00795E57"/>
    <w:rsid w:val="0079610A"/>
    <w:rsid w:val="007963E3"/>
    <w:rsid w:val="00796D79"/>
    <w:rsid w:val="0079731B"/>
    <w:rsid w:val="00797C53"/>
    <w:rsid w:val="007A0350"/>
    <w:rsid w:val="007A0732"/>
    <w:rsid w:val="007A0D10"/>
    <w:rsid w:val="007A0D3C"/>
    <w:rsid w:val="007A0F46"/>
    <w:rsid w:val="007A19BB"/>
    <w:rsid w:val="007A1A23"/>
    <w:rsid w:val="007A1A8D"/>
    <w:rsid w:val="007A2209"/>
    <w:rsid w:val="007A2650"/>
    <w:rsid w:val="007A2AA9"/>
    <w:rsid w:val="007A2DC2"/>
    <w:rsid w:val="007A2FA9"/>
    <w:rsid w:val="007A30C0"/>
    <w:rsid w:val="007A33DB"/>
    <w:rsid w:val="007A3CE9"/>
    <w:rsid w:val="007A3F5A"/>
    <w:rsid w:val="007A40A7"/>
    <w:rsid w:val="007A45FE"/>
    <w:rsid w:val="007A488E"/>
    <w:rsid w:val="007A48EC"/>
    <w:rsid w:val="007A4F67"/>
    <w:rsid w:val="007A4F7D"/>
    <w:rsid w:val="007A53B3"/>
    <w:rsid w:val="007A5915"/>
    <w:rsid w:val="007A5C30"/>
    <w:rsid w:val="007A5F2D"/>
    <w:rsid w:val="007A62F9"/>
    <w:rsid w:val="007A6368"/>
    <w:rsid w:val="007A6F09"/>
    <w:rsid w:val="007A72F1"/>
    <w:rsid w:val="007A7422"/>
    <w:rsid w:val="007A747A"/>
    <w:rsid w:val="007A7523"/>
    <w:rsid w:val="007A7696"/>
    <w:rsid w:val="007A79F7"/>
    <w:rsid w:val="007A7C36"/>
    <w:rsid w:val="007A7D3E"/>
    <w:rsid w:val="007B006F"/>
    <w:rsid w:val="007B05D1"/>
    <w:rsid w:val="007B0858"/>
    <w:rsid w:val="007B1159"/>
    <w:rsid w:val="007B16C6"/>
    <w:rsid w:val="007B1BB1"/>
    <w:rsid w:val="007B237D"/>
    <w:rsid w:val="007B29C5"/>
    <w:rsid w:val="007B347C"/>
    <w:rsid w:val="007B406D"/>
    <w:rsid w:val="007B4136"/>
    <w:rsid w:val="007B4554"/>
    <w:rsid w:val="007B45C3"/>
    <w:rsid w:val="007B45D6"/>
    <w:rsid w:val="007B462D"/>
    <w:rsid w:val="007B4732"/>
    <w:rsid w:val="007B4991"/>
    <w:rsid w:val="007B4E29"/>
    <w:rsid w:val="007B530A"/>
    <w:rsid w:val="007B5F1B"/>
    <w:rsid w:val="007B603E"/>
    <w:rsid w:val="007B6418"/>
    <w:rsid w:val="007B6556"/>
    <w:rsid w:val="007B6A16"/>
    <w:rsid w:val="007B6B0C"/>
    <w:rsid w:val="007B77D4"/>
    <w:rsid w:val="007B77F0"/>
    <w:rsid w:val="007B78DB"/>
    <w:rsid w:val="007B7A80"/>
    <w:rsid w:val="007B7A98"/>
    <w:rsid w:val="007C05DC"/>
    <w:rsid w:val="007C05FE"/>
    <w:rsid w:val="007C08FF"/>
    <w:rsid w:val="007C0F56"/>
    <w:rsid w:val="007C1605"/>
    <w:rsid w:val="007C19F7"/>
    <w:rsid w:val="007C1C9E"/>
    <w:rsid w:val="007C266A"/>
    <w:rsid w:val="007C26A6"/>
    <w:rsid w:val="007C26EE"/>
    <w:rsid w:val="007C2720"/>
    <w:rsid w:val="007C32BE"/>
    <w:rsid w:val="007C37B0"/>
    <w:rsid w:val="007C3A47"/>
    <w:rsid w:val="007C3C2E"/>
    <w:rsid w:val="007C4458"/>
    <w:rsid w:val="007C469E"/>
    <w:rsid w:val="007C49CA"/>
    <w:rsid w:val="007C4EC7"/>
    <w:rsid w:val="007C5110"/>
    <w:rsid w:val="007C5191"/>
    <w:rsid w:val="007C53EB"/>
    <w:rsid w:val="007C5433"/>
    <w:rsid w:val="007C55DA"/>
    <w:rsid w:val="007C597B"/>
    <w:rsid w:val="007C5E10"/>
    <w:rsid w:val="007C5F8C"/>
    <w:rsid w:val="007C5FDE"/>
    <w:rsid w:val="007C625B"/>
    <w:rsid w:val="007C62F8"/>
    <w:rsid w:val="007C6F8F"/>
    <w:rsid w:val="007C724C"/>
    <w:rsid w:val="007C75D3"/>
    <w:rsid w:val="007C75E5"/>
    <w:rsid w:val="007C7F5F"/>
    <w:rsid w:val="007D03E2"/>
    <w:rsid w:val="007D1092"/>
    <w:rsid w:val="007D1A2D"/>
    <w:rsid w:val="007D1BC7"/>
    <w:rsid w:val="007D2023"/>
    <w:rsid w:val="007D223B"/>
    <w:rsid w:val="007D253E"/>
    <w:rsid w:val="007D2A38"/>
    <w:rsid w:val="007D2B21"/>
    <w:rsid w:val="007D3D16"/>
    <w:rsid w:val="007D3D7C"/>
    <w:rsid w:val="007D41DC"/>
    <w:rsid w:val="007D48A5"/>
    <w:rsid w:val="007D4924"/>
    <w:rsid w:val="007D4BA7"/>
    <w:rsid w:val="007D52CE"/>
    <w:rsid w:val="007D5344"/>
    <w:rsid w:val="007D574F"/>
    <w:rsid w:val="007D57F4"/>
    <w:rsid w:val="007D5ACE"/>
    <w:rsid w:val="007D5E09"/>
    <w:rsid w:val="007D62AF"/>
    <w:rsid w:val="007D7425"/>
    <w:rsid w:val="007D7A63"/>
    <w:rsid w:val="007D7D25"/>
    <w:rsid w:val="007E014E"/>
    <w:rsid w:val="007E0934"/>
    <w:rsid w:val="007E0F6C"/>
    <w:rsid w:val="007E11C4"/>
    <w:rsid w:val="007E1D5F"/>
    <w:rsid w:val="007E23DE"/>
    <w:rsid w:val="007E27CC"/>
    <w:rsid w:val="007E2C82"/>
    <w:rsid w:val="007E3084"/>
    <w:rsid w:val="007E3326"/>
    <w:rsid w:val="007E38DF"/>
    <w:rsid w:val="007E39D7"/>
    <w:rsid w:val="007E46B5"/>
    <w:rsid w:val="007E47D0"/>
    <w:rsid w:val="007E4812"/>
    <w:rsid w:val="007E52C1"/>
    <w:rsid w:val="007E53CD"/>
    <w:rsid w:val="007E547A"/>
    <w:rsid w:val="007E58E3"/>
    <w:rsid w:val="007E59F5"/>
    <w:rsid w:val="007E5BF0"/>
    <w:rsid w:val="007E5FE5"/>
    <w:rsid w:val="007E653E"/>
    <w:rsid w:val="007E6678"/>
    <w:rsid w:val="007E6730"/>
    <w:rsid w:val="007E6997"/>
    <w:rsid w:val="007E6A1A"/>
    <w:rsid w:val="007E7326"/>
    <w:rsid w:val="007E744C"/>
    <w:rsid w:val="007E7EC1"/>
    <w:rsid w:val="007F01C3"/>
    <w:rsid w:val="007F036B"/>
    <w:rsid w:val="007F040A"/>
    <w:rsid w:val="007F093B"/>
    <w:rsid w:val="007F0DA5"/>
    <w:rsid w:val="007F1423"/>
    <w:rsid w:val="007F1A93"/>
    <w:rsid w:val="007F1AFE"/>
    <w:rsid w:val="007F2521"/>
    <w:rsid w:val="007F281D"/>
    <w:rsid w:val="007F2C3E"/>
    <w:rsid w:val="007F2E82"/>
    <w:rsid w:val="007F3589"/>
    <w:rsid w:val="007F35F7"/>
    <w:rsid w:val="007F37DD"/>
    <w:rsid w:val="007F3A8C"/>
    <w:rsid w:val="007F3BD8"/>
    <w:rsid w:val="007F3C71"/>
    <w:rsid w:val="007F3DFC"/>
    <w:rsid w:val="007F3EA3"/>
    <w:rsid w:val="007F456F"/>
    <w:rsid w:val="007F4E55"/>
    <w:rsid w:val="007F537D"/>
    <w:rsid w:val="007F5385"/>
    <w:rsid w:val="007F55A1"/>
    <w:rsid w:val="007F5A87"/>
    <w:rsid w:val="007F6149"/>
    <w:rsid w:val="007F62CF"/>
    <w:rsid w:val="007F639B"/>
    <w:rsid w:val="007F678D"/>
    <w:rsid w:val="007F68CB"/>
    <w:rsid w:val="007F6B4C"/>
    <w:rsid w:val="007F7101"/>
    <w:rsid w:val="007F7679"/>
    <w:rsid w:val="007F7B3D"/>
    <w:rsid w:val="00800135"/>
    <w:rsid w:val="008004D6"/>
    <w:rsid w:val="00800763"/>
    <w:rsid w:val="00801286"/>
    <w:rsid w:val="008013BF"/>
    <w:rsid w:val="00801E23"/>
    <w:rsid w:val="0080274C"/>
    <w:rsid w:val="008028F8"/>
    <w:rsid w:val="00802BB4"/>
    <w:rsid w:val="0080302F"/>
    <w:rsid w:val="008032BC"/>
    <w:rsid w:val="008034A2"/>
    <w:rsid w:val="00803C27"/>
    <w:rsid w:val="00804102"/>
    <w:rsid w:val="00804925"/>
    <w:rsid w:val="00804BCE"/>
    <w:rsid w:val="00804FB4"/>
    <w:rsid w:val="008055C3"/>
    <w:rsid w:val="0080581D"/>
    <w:rsid w:val="00805A3E"/>
    <w:rsid w:val="00805B85"/>
    <w:rsid w:val="00806007"/>
    <w:rsid w:val="008060B4"/>
    <w:rsid w:val="008060BC"/>
    <w:rsid w:val="0080624E"/>
    <w:rsid w:val="0080638E"/>
    <w:rsid w:val="008066BC"/>
    <w:rsid w:val="00806795"/>
    <w:rsid w:val="00807131"/>
    <w:rsid w:val="00807622"/>
    <w:rsid w:val="00807740"/>
    <w:rsid w:val="00807814"/>
    <w:rsid w:val="00807930"/>
    <w:rsid w:val="00807B20"/>
    <w:rsid w:val="00807EE8"/>
    <w:rsid w:val="00810A7F"/>
    <w:rsid w:val="00810E1E"/>
    <w:rsid w:val="00810ED1"/>
    <w:rsid w:val="00810EFA"/>
    <w:rsid w:val="00810F9F"/>
    <w:rsid w:val="00811049"/>
    <w:rsid w:val="0081122F"/>
    <w:rsid w:val="0081172B"/>
    <w:rsid w:val="00811FB1"/>
    <w:rsid w:val="008120C2"/>
    <w:rsid w:val="008121ED"/>
    <w:rsid w:val="00812973"/>
    <w:rsid w:val="00812A65"/>
    <w:rsid w:val="00812B3E"/>
    <w:rsid w:val="00813028"/>
    <w:rsid w:val="00813502"/>
    <w:rsid w:val="00813694"/>
    <w:rsid w:val="008138DE"/>
    <w:rsid w:val="00813A81"/>
    <w:rsid w:val="00813B6A"/>
    <w:rsid w:val="00813D0A"/>
    <w:rsid w:val="008143AB"/>
    <w:rsid w:val="008143D7"/>
    <w:rsid w:val="00814932"/>
    <w:rsid w:val="00814B09"/>
    <w:rsid w:val="00814BFE"/>
    <w:rsid w:val="00815F28"/>
    <w:rsid w:val="00816A12"/>
    <w:rsid w:val="00816F79"/>
    <w:rsid w:val="008171A4"/>
    <w:rsid w:val="008177CA"/>
    <w:rsid w:val="00817A6D"/>
    <w:rsid w:val="00820245"/>
    <w:rsid w:val="008205D5"/>
    <w:rsid w:val="0082075F"/>
    <w:rsid w:val="00820790"/>
    <w:rsid w:val="0082091D"/>
    <w:rsid w:val="00821147"/>
    <w:rsid w:val="0082129F"/>
    <w:rsid w:val="008212BC"/>
    <w:rsid w:val="008215F9"/>
    <w:rsid w:val="00821C85"/>
    <w:rsid w:val="00821FC8"/>
    <w:rsid w:val="00822244"/>
    <w:rsid w:val="00824404"/>
    <w:rsid w:val="008244AA"/>
    <w:rsid w:val="008244E0"/>
    <w:rsid w:val="00824601"/>
    <w:rsid w:val="00825756"/>
    <w:rsid w:val="00825833"/>
    <w:rsid w:val="008258A3"/>
    <w:rsid w:val="00825A32"/>
    <w:rsid w:val="00826051"/>
    <w:rsid w:val="00826B03"/>
    <w:rsid w:val="00826CC1"/>
    <w:rsid w:val="00827C5A"/>
    <w:rsid w:val="008303A1"/>
    <w:rsid w:val="00830A08"/>
    <w:rsid w:val="00830B19"/>
    <w:rsid w:val="00830ED4"/>
    <w:rsid w:val="00830F7C"/>
    <w:rsid w:val="00830FE5"/>
    <w:rsid w:val="008312E1"/>
    <w:rsid w:val="008314CD"/>
    <w:rsid w:val="00831FD7"/>
    <w:rsid w:val="00831FFC"/>
    <w:rsid w:val="00832810"/>
    <w:rsid w:val="00832F25"/>
    <w:rsid w:val="0083345D"/>
    <w:rsid w:val="008336F0"/>
    <w:rsid w:val="00833B5D"/>
    <w:rsid w:val="00833C95"/>
    <w:rsid w:val="00833E74"/>
    <w:rsid w:val="00833F4E"/>
    <w:rsid w:val="008340BB"/>
    <w:rsid w:val="0083493E"/>
    <w:rsid w:val="00835037"/>
    <w:rsid w:val="008353CB"/>
    <w:rsid w:val="00835479"/>
    <w:rsid w:val="008355C0"/>
    <w:rsid w:val="00835634"/>
    <w:rsid w:val="00835AE4"/>
    <w:rsid w:val="00835D59"/>
    <w:rsid w:val="00835DD6"/>
    <w:rsid w:val="008361F4"/>
    <w:rsid w:val="00836215"/>
    <w:rsid w:val="008365DE"/>
    <w:rsid w:val="008368D2"/>
    <w:rsid w:val="00836F48"/>
    <w:rsid w:val="00836F64"/>
    <w:rsid w:val="00836F73"/>
    <w:rsid w:val="008374AD"/>
    <w:rsid w:val="00837650"/>
    <w:rsid w:val="0083789A"/>
    <w:rsid w:val="00837E79"/>
    <w:rsid w:val="00840B8B"/>
    <w:rsid w:val="00841340"/>
    <w:rsid w:val="0084174B"/>
    <w:rsid w:val="00841927"/>
    <w:rsid w:val="008419E7"/>
    <w:rsid w:val="00841B12"/>
    <w:rsid w:val="00841DF1"/>
    <w:rsid w:val="00842245"/>
    <w:rsid w:val="00842B6A"/>
    <w:rsid w:val="00842D0E"/>
    <w:rsid w:val="008432F8"/>
    <w:rsid w:val="00843458"/>
    <w:rsid w:val="008438C8"/>
    <w:rsid w:val="008439A2"/>
    <w:rsid w:val="008449A4"/>
    <w:rsid w:val="00844DD7"/>
    <w:rsid w:val="00844FA8"/>
    <w:rsid w:val="008450F2"/>
    <w:rsid w:val="008452AF"/>
    <w:rsid w:val="0084569D"/>
    <w:rsid w:val="00845A31"/>
    <w:rsid w:val="00845A82"/>
    <w:rsid w:val="00845C82"/>
    <w:rsid w:val="00845E8A"/>
    <w:rsid w:val="00845F8F"/>
    <w:rsid w:val="0084604D"/>
    <w:rsid w:val="00846192"/>
    <w:rsid w:val="0084648B"/>
    <w:rsid w:val="0084699A"/>
    <w:rsid w:val="008469E8"/>
    <w:rsid w:val="00846D7A"/>
    <w:rsid w:val="008473C8"/>
    <w:rsid w:val="008477C8"/>
    <w:rsid w:val="008500BA"/>
    <w:rsid w:val="00850613"/>
    <w:rsid w:val="00850624"/>
    <w:rsid w:val="00850BC6"/>
    <w:rsid w:val="00851118"/>
    <w:rsid w:val="0085147B"/>
    <w:rsid w:val="00851852"/>
    <w:rsid w:val="00851C53"/>
    <w:rsid w:val="00851E3D"/>
    <w:rsid w:val="00851F71"/>
    <w:rsid w:val="008524D2"/>
    <w:rsid w:val="008533A0"/>
    <w:rsid w:val="0085383F"/>
    <w:rsid w:val="00853856"/>
    <w:rsid w:val="00854093"/>
    <w:rsid w:val="0085488B"/>
    <w:rsid w:val="00854B64"/>
    <w:rsid w:val="00854DF2"/>
    <w:rsid w:val="0085523A"/>
    <w:rsid w:val="008553B9"/>
    <w:rsid w:val="0085574A"/>
    <w:rsid w:val="008557FA"/>
    <w:rsid w:val="0085587C"/>
    <w:rsid w:val="00855EA0"/>
    <w:rsid w:val="00855EEF"/>
    <w:rsid w:val="00856283"/>
    <w:rsid w:val="00856D80"/>
    <w:rsid w:val="008572F6"/>
    <w:rsid w:val="00860BA6"/>
    <w:rsid w:val="008615B7"/>
    <w:rsid w:val="0086182F"/>
    <w:rsid w:val="00861840"/>
    <w:rsid w:val="00861A79"/>
    <w:rsid w:val="00861FA6"/>
    <w:rsid w:val="008620AB"/>
    <w:rsid w:val="008629E2"/>
    <w:rsid w:val="00862CAB"/>
    <w:rsid w:val="00862DBC"/>
    <w:rsid w:val="00863413"/>
    <w:rsid w:val="008638F6"/>
    <w:rsid w:val="00863A43"/>
    <w:rsid w:val="00863BE6"/>
    <w:rsid w:val="00864478"/>
    <w:rsid w:val="008646CD"/>
    <w:rsid w:val="00864E12"/>
    <w:rsid w:val="0086512C"/>
    <w:rsid w:val="00865538"/>
    <w:rsid w:val="0086567A"/>
    <w:rsid w:val="00865CA8"/>
    <w:rsid w:val="00866833"/>
    <w:rsid w:val="0086697F"/>
    <w:rsid w:val="008672A1"/>
    <w:rsid w:val="00867993"/>
    <w:rsid w:val="0087054F"/>
    <w:rsid w:val="00871535"/>
    <w:rsid w:val="0087169D"/>
    <w:rsid w:val="0087179E"/>
    <w:rsid w:val="008717EE"/>
    <w:rsid w:val="00872775"/>
    <w:rsid w:val="008729F2"/>
    <w:rsid w:val="00872AC7"/>
    <w:rsid w:val="00873383"/>
    <w:rsid w:val="008744CE"/>
    <w:rsid w:val="00874574"/>
    <w:rsid w:val="008749CC"/>
    <w:rsid w:val="00874DD6"/>
    <w:rsid w:val="00875F82"/>
    <w:rsid w:val="008764FC"/>
    <w:rsid w:val="008768A5"/>
    <w:rsid w:val="00876D6C"/>
    <w:rsid w:val="00876F47"/>
    <w:rsid w:val="00876F88"/>
    <w:rsid w:val="00876F94"/>
    <w:rsid w:val="0087781A"/>
    <w:rsid w:val="0087786D"/>
    <w:rsid w:val="00877C1E"/>
    <w:rsid w:val="00877D7A"/>
    <w:rsid w:val="00877DDF"/>
    <w:rsid w:val="00880BEA"/>
    <w:rsid w:val="00880C58"/>
    <w:rsid w:val="00880F23"/>
    <w:rsid w:val="008814DD"/>
    <w:rsid w:val="00881E5C"/>
    <w:rsid w:val="00882381"/>
    <w:rsid w:val="008823F4"/>
    <w:rsid w:val="00882D72"/>
    <w:rsid w:val="00882EBD"/>
    <w:rsid w:val="00882F69"/>
    <w:rsid w:val="00883839"/>
    <w:rsid w:val="00883DA7"/>
    <w:rsid w:val="00883F0D"/>
    <w:rsid w:val="00884402"/>
    <w:rsid w:val="008844BC"/>
    <w:rsid w:val="00884639"/>
    <w:rsid w:val="00884CF9"/>
    <w:rsid w:val="00884E5B"/>
    <w:rsid w:val="00885E6E"/>
    <w:rsid w:val="008860EF"/>
    <w:rsid w:val="00887023"/>
    <w:rsid w:val="008877D1"/>
    <w:rsid w:val="00887A1F"/>
    <w:rsid w:val="00887FB1"/>
    <w:rsid w:val="00887FB2"/>
    <w:rsid w:val="00890546"/>
    <w:rsid w:val="008914DB"/>
    <w:rsid w:val="00891743"/>
    <w:rsid w:val="0089182C"/>
    <w:rsid w:val="008919C6"/>
    <w:rsid w:val="00891B89"/>
    <w:rsid w:val="00891C44"/>
    <w:rsid w:val="00891D8A"/>
    <w:rsid w:val="00891E50"/>
    <w:rsid w:val="00891F1D"/>
    <w:rsid w:val="008924B6"/>
    <w:rsid w:val="00892640"/>
    <w:rsid w:val="00892D40"/>
    <w:rsid w:val="00892D7B"/>
    <w:rsid w:val="008930AD"/>
    <w:rsid w:val="00893530"/>
    <w:rsid w:val="00893AC6"/>
    <w:rsid w:val="008940AC"/>
    <w:rsid w:val="008942A8"/>
    <w:rsid w:val="008942FF"/>
    <w:rsid w:val="0089469E"/>
    <w:rsid w:val="00894859"/>
    <w:rsid w:val="00894C73"/>
    <w:rsid w:val="00895518"/>
    <w:rsid w:val="00895A0D"/>
    <w:rsid w:val="00896075"/>
    <w:rsid w:val="008962AB"/>
    <w:rsid w:val="00896679"/>
    <w:rsid w:val="008968FA"/>
    <w:rsid w:val="00896988"/>
    <w:rsid w:val="00896A36"/>
    <w:rsid w:val="00897715"/>
    <w:rsid w:val="00897878"/>
    <w:rsid w:val="008979A2"/>
    <w:rsid w:val="00897AE7"/>
    <w:rsid w:val="00897B76"/>
    <w:rsid w:val="00897D9E"/>
    <w:rsid w:val="008A03F1"/>
    <w:rsid w:val="008A1016"/>
    <w:rsid w:val="008A17BA"/>
    <w:rsid w:val="008A1E17"/>
    <w:rsid w:val="008A2738"/>
    <w:rsid w:val="008A27EB"/>
    <w:rsid w:val="008A2EDF"/>
    <w:rsid w:val="008A30B6"/>
    <w:rsid w:val="008A31BA"/>
    <w:rsid w:val="008A391F"/>
    <w:rsid w:val="008A3ADC"/>
    <w:rsid w:val="008A41B6"/>
    <w:rsid w:val="008A425F"/>
    <w:rsid w:val="008A4602"/>
    <w:rsid w:val="008A4634"/>
    <w:rsid w:val="008A46B8"/>
    <w:rsid w:val="008A4BAA"/>
    <w:rsid w:val="008A4C2E"/>
    <w:rsid w:val="008A4C82"/>
    <w:rsid w:val="008A4CC7"/>
    <w:rsid w:val="008A4D72"/>
    <w:rsid w:val="008A54F3"/>
    <w:rsid w:val="008A55CD"/>
    <w:rsid w:val="008A5969"/>
    <w:rsid w:val="008A6009"/>
    <w:rsid w:val="008A69B4"/>
    <w:rsid w:val="008A6C81"/>
    <w:rsid w:val="008A7481"/>
    <w:rsid w:val="008A768D"/>
    <w:rsid w:val="008A7AF4"/>
    <w:rsid w:val="008A7C55"/>
    <w:rsid w:val="008A7F97"/>
    <w:rsid w:val="008B0728"/>
    <w:rsid w:val="008B0877"/>
    <w:rsid w:val="008B09C3"/>
    <w:rsid w:val="008B0FAA"/>
    <w:rsid w:val="008B108A"/>
    <w:rsid w:val="008B14EB"/>
    <w:rsid w:val="008B1911"/>
    <w:rsid w:val="008B1D9C"/>
    <w:rsid w:val="008B2347"/>
    <w:rsid w:val="008B286F"/>
    <w:rsid w:val="008B2C11"/>
    <w:rsid w:val="008B2C6E"/>
    <w:rsid w:val="008B2D9C"/>
    <w:rsid w:val="008B2EEC"/>
    <w:rsid w:val="008B31F1"/>
    <w:rsid w:val="008B3C41"/>
    <w:rsid w:val="008B428F"/>
    <w:rsid w:val="008B44B5"/>
    <w:rsid w:val="008B506B"/>
    <w:rsid w:val="008B5604"/>
    <w:rsid w:val="008B5E19"/>
    <w:rsid w:val="008B5EBD"/>
    <w:rsid w:val="008B5F98"/>
    <w:rsid w:val="008B6495"/>
    <w:rsid w:val="008B7A91"/>
    <w:rsid w:val="008B7F13"/>
    <w:rsid w:val="008C02D4"/>
    <w:rsid w:val="008C07E2"/>
    <w:rsid w:val="008C083A"/>
    <w:rsid w:val="008C0BDA"/>
    <w:rsid w:val="008C0E91"/>
    <w:rsid w:val="008C11D6"/>
    <w:rsid w:val="008C17D7"/>
    <w:rsid w:val="008C1C30"/>
    <w:rsid w:val="008C2121"/>
    <w:rsid w:val="008C22A9"/>
    <w:rsid w:val="008C2DD3"/>
    <w:rsid w:val="008C3445"/>
    <w:rsid w:val="008C3479"/>
    <w:rsid w:val="008C3924"/>
    <w:rsid w:val="008C3A29"/>
    <w:rsid w:val="008C3C9B"/>
    <w:rsid w:val="008C3CC2"/>
    <w:rsid w:val="008C3FAC"/>
    <w:rsid w:val="008C4033"/>
    <w:rsid w:val="008C4B2C"/>
    <w:rsid w:val="008C4F20"/>
    <w:rsid w:val="008C4F87"/>
    <w:rsid w:val="008C50D8"/>
    <w:rsid w:val="008C55C8"/>
    <w:rsid w:val="008C58C5"/>
    <w:rsid w:val="008C61FE"/>
    <w:rsid w:val="008C6948"/>
    <w:rsid w:val="008C71F5"/>
    <w:rsid w:val="008C7710"/>
    <w:rsid w:val="008C7B09"/>
    <w:rsid w:val="008C7DA2"/>
    <w:rsid w:val="008D0181"/>
    <w:rsid w:val="008D044C"/>
    <w:rsid w:val="008D0473"/>
    <w:rsid w:val="008D09D1"/>
    <w:rsid w:val="008D0F29"/>
    <w:rsid w:val="008D14D0"/>
    <w:rsid w:val="008D1A40"/>
    <w:rsid w:val="008D1A8A"/>
    <w:rsid w:val="008D1C84"/>
    <w:rsid w:val="008D1CFE"/>
    <w:rsid w:val="008D235B"/>
    <w:rsid w:val="008D2916"/>
    <w:rsid w:val="008D2983"/>
    <w:rsid w:val="008D2BD9"/>
    <w:rsid w:val="008D334E"/>
    <w:rsid w:val="008D349C"/>
    <w:rsid w:val="008D3558"/>
    <w:rsid w:val="008D3A33"/>
    <w:rsid w:val="008D450B"/>
    <w:rsid w:val="008D4927"/>
    <w:rsid w:val="008D4B60"/>
    <w:rsid w:val="008D4F42"/>
    <w:rsid w:val="008D557D"/>
    <w:rsid w:val="008D557F"/>
    <w:rsid w:val="008D5630"/>
    <w:rsid w:val="008D62E7"/>
    <w:rsid w:val="008D6926"/>
    <w:rsid w:val="008D6DC0"/>
    <w:rsid w:val="008D711B"/>
    <w:rsid w:val="008D73B2"/>
    <w:rsid w:val="008D77DE"/>
    <w:rsid w:val="008D7936"/>
    <w:rsid w:val="008E000F"/>
    <w:rsid w:val="008E00C0"/>
    <w:rsid w:val="008E04D0"/>
    <w:rsid w:val="008E0509"/>
    <w:rsid w:val="008E0524"/>
    <w:rsid w:val="008E0B43"/>
    <w:rsid w:val="008E1B66"/>
    <w:rsid w:val="008E1C45"/>
    <w:rsid w:val="008E1D4A"/>
    <w:rsid w:val="008E21DE"/>
    <w:rsid w:val="008E2437"/>
    <w:rsid w:val="008E2614"/>
    <w:rsid w:val="008E2DEC"/>
    <w:rsid w:val="008E3015"/>
    <w:rsid w:val="008E3118"/>
    <w:rsid w:val="008E40CB"/>
    <w:rsid w:val="008E47D6"/>
    <w:rsid w:val="008E484C"/>
    <w:rsid w:val="008E4A67"/>
    <w:rsid w:val="008E4CE3"/>
    <w:rsid w:val="008E5021"/>
    <w:rsid w:val="008E567E"/>
    <w:rsid w:val="008E5828"/>
    <w:rsid w:val="008E5A1E"/>
    <w:rsid w:val="008E5D16"/>
    <w:rsid w:val="008E5F37"/>
    <w:rsid w:val="008E63DA"/>
    <w:rsid w:val="008E6DC5"/>
    <w:rsid w:val="008E6ED7"/>
    <w:rsid w:val="008E6F84"/>
    <w:rsid w:val="008E7220"/>
    <w:rsid w:val="008E7361"/>
    <w:rsid w:val="008E7399"/>
    <w:rsid w:val="008E7565"/>
    <w:rsid w:val="008E79EC"/>
    <w:rsid w:val="008E7ADF"/>
    <w:rsid w:val="008F0BE0"/>
    <w:rsid w:val="008F0E0E"/>
    <w:rsid w:val="008F1237"/>
    <w:rsid w:val="008F175C"/>
    <w:rsid w:val="008F1FC7"/>
    <w:rsid w:val="008F2559"/>
    <w:rsid w:val="008F3247"/>
    <w:rsid w:val="008F33D0"/>
    <w:rsid w:val="008F41E9"/>
    <w:rsid w:val="008F45E4"/>
    <w:rsid w:val="008F4793"/>
    <w:rsid w:val="008F48AE"/>
    <w:rsid w:val="008F4BCA"/>
    <w:rsid w:val="008F5650"/>
    <w:rsid w:val="008F5BC3"/>
    <w:rsid w:val="008F6086"/>
    <w:rsid w:val="008F61E5"/>
    <w:rsid w:val="008F6561"/>
    <w:rsid w:val="008F660B"/>
    <w:rsid w:val="008F6616"/>
    <w:rsid w:val="008F67B2"/>
    <w:rsid w:val="008F6ADF"/>
    <w:rsid w:val="008F6AFB"/>
    <w:rsid w:val="008F6BB7"/>
    <w:rsid w:val="008F758A"/>
    <w:rsid w:val="008F7947"/>
    <w:rsid w:val="008F7B67"/>
    <w:rsid w:val="00900B1D"/>
    <w:rsid w:val="00900C73"/>
    <w:rsid w:val="00901AC3"/>
    <w:rsid w:val="00901BB1"/>
    <w:rsid w:val="00901E3D"/>
    <w:rsid w:val="00901FF9"/>
    <w:rsid w:val="00902418"/>
    <w:rsid w:val="0090247E"/>
    <w:rsid w:val="00902D42"/>
    <w:rsid w:val="00902DA4"/>
    <w:rsid w:val="00903A55"/>
    <w:rsid w:val="00903A68"/>
    <w:rsid w:val="00903A97"/>
    <w:rsid w:val="00903C50"/>
    <w:rsid w:val="009040D9"/>
    <w:rsid w:val="00904130"/>
    <w:rsid w:val="009042D5"/>
    <w:rsid w:val="0090451A"/>
    <w:rsid w:val="00904602"/>
    <w:rsid w:val="009047C2"/>
    <w:rsid w:val="009053FA"/>
    <w:rsid w:val="00905A56"/>
    <w:rsid w:val="009061A1"/>
    <w:rsid w:val="00907306"/>
    <w:rsid w:val="00907DD5"/>
    <w:rsid w:val="00907EC0"/>
    <w:rsid w:val="00910261"/>
    <w:rsid w:val="00910C69"/>
    <w:rsid w:val="0091116E"/>
    <w:rsid w:val="00911624"/>
    <w:rsid w:val="0091183C"/>
    <w:rsid w:val="00911DFA"/>
    <w:rsid w:val="00911F19"/>
    <w:rsid w:val="00912569"/>
    <w:rsid w:val="00912B99"/>
    <w:rsid w:val="0091304C"/>
    <w:rsid w:val="00913115"/>
    <w:rsid w:val="00913299"/>
    <w:rsid w:val="00913731"/>
    <w:rsid w:val="009139EA"/>
    <w:rsid w:val="00913C9C"/>
    <w:rsid w:val="0091482B"/>
    <w:rsid w:val="00914875"/>
    <w:rsid w:val="00914BEA"/>
    <w:rsid w:val="009152D4"/>
    <w:rsid w:val="009153B3"/>
    <w:rsid w:val="00915490"/>
    <w:rsid w:val="00915E07"/>
    <w:rsid w:val="009160A3"/>
    <w:rsid w:val="00916341"/>
    <w:rsid w:val="00916796"/>
    <w:rsid w:val="009167FB"/>
    <w:rsid w:val="00916BCE"/>
    <w:rsid w:val="00917213"/>
    <w:rsid w:val="00917429"/>
    <w:rsid w:val="00917483"/>
    <w:rsid w:val="00917509"/>
    <w:rsid w:val="00917A3E"/>
    <w:rsid w:val="00917EFC"/>
    <w:rsid w:val="00917FD3"/>
    <w:rsid w:val="00920124"/>
    <w:rsid w:val="009201BB"/>
    <w:rsid w:val="009204B0"/>
    <w:rsid w:val="009204F3"/>
    <w:rsid w:val="00920DD7"/>
    <w:rsid w:val="00920F9B"/>
    <w:rsid w:val="009210DE"/>
    <w:rsid w:val="00921411"/>
    <w:rsid w:val="00921446"/>
    <w:rsid w:val="00921604"/>
    <w:rsid w:val="0092197F"/>
    <w:rsid w:val="00921A10"/>
    <w:rsid w:val="00921FC3"/>
    <w:rsid w:val="0092310C"/>
    <w:rsid w:val="009234C1"/>
    <w:rsid w:val="009235D6"/>
    <w:rsid w:val="009235FD"/>
    <w:rsid w:val="009238A4"/>
    <w:rsid w:val="009243F0"/>
    <w:rsid w:val="00924452"/>
    <w:rsid w:val="00924573"/>
    <w:rsid w:val="009246FB"/>
    <w:rsid w:val="009249FA"/>
    <w:rsid w:val="00924B02"/>
    <w:rsid w:val="00925172"/>
    <w:rsid w:val="00925368"/>
    <w:rsid w:val="0092536A"/>
    <w:rsid w:val="00925520"/>
    <w:rsid w:val="00925579"/>
    <w:rsid w:val="0092578C"/>
    <w:rsid w:val="00925997"/>
    <w:rsid w:val="0092603C"/>
    <w:rsid w:val="00926256"/>
    <w:rsid w:val="009266A7"/>
    <w:rsid w:val="00926E2E"/>
    <w:rsid w:val="009275E8"/>
    <w:rsid w:val="00927972"/>
    <w:rsid w:val="00927AEB"/>
    <w:rsid w:val="00927FD2"/>
    <w:rsid w:val="00927FF1"/>
    <w:rsid w:val="009301B2"/>
    <w:rsid w:val="0093044F"/>
    <w:rsid w:val="00930D7C"/>
    <w:rsid w:val="00930D8B"/>
    <w:rsid w:val="0093119F"/>
    <w:rsid w:val="00931755"/>
    <w:rsid w:val="009319E3"/>
    <w:rsid w:val="0093210E"/>
    <w:rsid w:val="009329EE"/>
    <w:rsid w:val="00932B06"/>
    <w:rsid w:val="00932D2E"/>
    <w:rsid w:val="00932ECA"/>
    <w:rsid w:val="0093310C"/>
    <w:rsid w:val="009331E8"/>
    <w:rsid w:val="00933BC8"/>
    <w:rsid w:val="00933FA3"/>
    <w:rsid w:val="0093464E"/>
    <w:rsid w:val="00934FFB"/>
    <w:rsid w:val="0093537F"/>
    <w:rsid w:val="0093582C"/>
    <w:rsid w:val="009359D6"/>
    <w:rsid w:val="00935E4B"/>
    <w:rsid w:val="00936138"/>
    <w:rsid w:val="0093658F"/>
    <w:rsid w:val="0093699A"/>
    <w:rsid w:val="009369C8"/>
    <w:rsid w:val="00936BEE"/>
    <w:rsid w:val="00936FB4"/>
    <w:rsid w:val="009370C5"/>
    <w:rsid w:val="00937121"/>
    <w:rsid w:val="00937311"/>
    <w:rsid w:val="00937AF3"/>
    <w:rsid w:val="00937CCE"/>
    <w:rsid w:val="00937FBF"/>
    <w:rsid w:val="00940BAB"/>
    <w:rsid w:val="00940BFB"/>
    <w:rsid w:val="00940D97"/>
    <w:rsid w:val="0094133F"/>
    <w:rsid w:val="0094147A"/>
    <w:rsid w:val="00941C13"/>
    <w:rsid w:val="00942599"/>
    <w:rsid w:val="0094290C"/>
    <w:rsid w:val="00942D7F"/>
    <w:rsid w:val="00942D9C"/>
    <w:rsid w:val="00943032"/>
    <w:rsid w:val="00943044"/>
    <w:rsid w:val="009430CA"/>
    <w:rsid w:val="009431C0"/>
    <w:rsid w:val="00943579"/>
    <w:rsid w:val="00943704"/>
    <w:rsid w:val="0094378F"/>
    <w:rsid w:val="00943B89"/>
    <w:rsid w:val="00943C8B"/>
    <w:rsid w:val="00943CC0"/>
    <w:rsid w:val="0094427C"/>
    <w:rsid w:val="00944821"/>
    <w:rsid w:val="00944D56"/>
    <w:rsid w:val="00945194"/>
    <w:rsid w:val="00945535"/>
    <w:rsid w:val="0094578B"/>
    <w:rsid w:val="00945DAF"/>
    <w:rsid w:val="009464CB"/>
    <w:rsid w:val="0094789C"/>
    <w:rsid w:val="009478C5"/>
    <w:rsid w:val="00950A63"/>
    <w:rsid w:val="00950C12"/>
    <w:rsid w:val="0095146D"/>
    <w:rsid w:val="0095146E"/>
    <w:rsid w:val="009515FA"/>
    <w:rsid w:val="00951631"/>
    <w:rsid w:val="009516EB"/>
    <w:rsid w:val="009518C8"/>
    <w:rsid w:val="009519FF"/>
    <w:rsid w:val="00951A0E"/>
    <w:rsid w:val="00951A31"/>
    <w:rsid w:val="009524F7"/>
    <w:rsid w:val="0095290B"/>
    <w:rsid w:val="0095294B"/>
    <w:rsid w:val="00952A85"/>
    <w:rsid w:val="00953667"/>
    <w:rsid w:val="009540B5"/>
    <w:rsid w:val="00954144"/>
    <w:rsid w:val="00954248"/>
    <w:rsid w:val="00954537"/>
    <w:rsid w:val="00955082"/>
    <w:rsid w:val="00955260"/>
    <w:rsid w:val="00955479"/>
    <w:rsid w:val="00955856"/>
    <w:rsid w:val="009558DB"/>
    <w:rsid w:val="00955E97"/>
    <w:rsid w:val="00955F92"/>
    <w:rsid w:val="009560DC"/>
    <w:rsid w:val="009568EC"/>
    <w:rsid w:val="009569E9"/>
    <w:rsid w:val="00956A9F"/>
    <w:rsid w:val="00956F49"/>
    <w:rsid w:val="0095706F"/>
    <w:rsid w:val="00957298"/>
    <w:rsid w:val="00957404"/>
    <w:rsid w:val="009575CE"/>
    <w:rsid w:val="00957876"/>
    <w:rsid w:val="00957E9A"/>
    <w:rsid w:val="0096057F"/>
    <w:rsid w:val="0096082C"/>
    <w:rsid w:val="00960DDA"/>
    <w:rsid w:val="00961059"/>
    <w:rsid w:val="00961076"/>
    <w:rsid w:val="00961311"/>
    <w:rsid w:val="00961B38"/>
    <w:rsid w:val="00961C0B"/>
    <w:rsid w:val="00961D44"/>
    <w:rsid w:val="009626A0"/>
    <w:rsid w:val="009629EB"/>
    <w:rsid w:val="00962FF8"/>
    <w:rsid w:val="009630D6"/>
    <w:rsid w:val="00963200"/>
    <w:rsid w:val="00963518"/>
    <w:rsid w:val="009636D8"/>
    <w:rsid w:val="009637A8"/>
    <w:rsid w:val="009644CE"/>
    <w:rsid w:val="00964BBB"/>
    <w:rsid w:val="00964D2A"/>
    <w:rsid w:val="00965779"/>
    <w:rsid w:val="0096595B"/>
    <w:rsid w:val="009659C0"/>
    <w:rsid w:val="00965A9E"/>
    <w:rsid w:val="00965F74"/>
    <w:rsid w:val="00966083"/>
    <w:rsid w:val="009664C0"/>
    <w:rsid w:val="00966B4A"/>
    <w:rsid w:val="00966EDF"/>
    <w:rsid w:val="00967104"/>
    <w:rsid w:val="009672F1"/>
    <w:rsid w:val="0096736D"/>
    <w:rsid w:val="0096746F"/>
    <w:rsid w:val="009674EE"/>
    <w:rsid w:val="00967541"/>
    <w:rsid w:val="0096788D"/>
    <w:rsid w:val="0096795F"/>
    <w:rsid w:val="009679CC"/>
    <w:rsid w:val="009679F0"/>
    <w:rsid w:val="00967A3A"/>
    <w:rsid w:val="00970093"/>
    <w:rsid w:val="009708A5"/>
    <w:rsid w:val="00970A57"/>
    <w:rsid w:val="00970E12"/>
    <w:rsid w:val="00971520"/>
    <w:rsid w:val="0097198C"/>
    <w:rsid w:val="00971B6B"/>
    <w:rsid w:val="00972373"/>
    <w:rsid w:val="00972521"/>
    <w:rsid w:val="00973B81"/>
    <w:rsid w:val="00973BB6"/>
    <w:rsid w:val="009743C9"/>
    <w:rsid w:val="00974867"/>
    <w:rsid w:val="00974F08"/>
    <w:rsid w:val="00975053"/>
    <w:rsid w:val="00975209"/>
    <w:rsid w:val="0097552A"/>
    <w:rsid w:val="00975AA9"/>
    <w:rsid w:val="00975CCF"/>
    <w:rsid w:val="00975E93"/>
    <w:rsid w:val="009760A8"/>
    <w:rsid w:val="0097746C"/>
    <w:rsid w:val="009775E3"/>
    <w:rsid w:val="00980104"/>
    <w:rsid w:val="0098058F"/>
    <w:rsid w:val="009809A5"/>
    <w:rsid w:val="00980F2F"/>
    <w:rsid w:val="00981679"/>
    <w:rsid w:val="00981D4E"/>
    <w:rsid w:val="00981EFA"/>
    <w:rsid w:val="00981FC0"/>
    <w:rsid w:val="0098205B"/>
    <w:rsid w:val="00982285"/>
    <w:rsid w:val="009822A4"/>
    <w:rsid w:val="009822DF"/>
    <w:rsid w:val="00982AC2"/>
    <w:rsid w:val="00982D7B"/>
    <w:rsid w:val="00982FF0"/>
    <w:rsid w:val="0098324B"/>
    <w:rsid w:val="00983621"/>
    <w:rsid w:val="00984C5E"/>
    <w:rsid w:val="00984CB7"/>
    <w:rsid w:val="009855F6"/>
    <w:rsid w:val="0098563C"/>
    <w:rsid w:val="00985783"/>
    <w:rsid w:val="00985933"/>
    <w:rsid w:val="009859EC"/>
    <w:rsid w:val="00986738"/>
    <w:rsid w:val="009869E9"/>
    <w:rsid w:val="00986F37"/>
    <w:rsid w:val="00987332"/>
    <w:rsid w:val="00987695"/>
    <w:rsid w:val="00987709"/>
    <w:rsid w:val="009878F1"/>
    <w:rsid w:val="00987947"/>
    <w:rsid w:val="00987D75"/>
    <w:rsid w:val="00987E03"/>
    <w:rsid w:val="00990256"/>
    <w:rsid w:val="00990DB0"/>
    <w:rsid w:val="00990E3E"/>
    <w:rsid w:val="009912AE"/>
    <w:rsid w:val="009912C3"/>
    <w:rsid w:val="00991637"/>
    <w:rsid w:val="009916A9"/>
    <w:rsid w:val="009918B0"/>
    <w:rsid w:val="00991E48"/>
    <w:rsid w:val="009933C4"/>
    <w:rsid w:val="00993419"/>
    <w:rsid w:val="00993A66"/>
    <w:rsid w:val="00993C06"/>
    <w:rsid w:val="00994049"/>
    <w:rsid w:val="009945E5"/>
    <w:rsid w:val="00994635"/>
    <w:rsid w:val="009948FF"/>
    <w:rsid w:val="00994AA8"/>
    <w:rsid w:val="00994C29"/>
    <w:rsid w:val="00995264"/>
    <w:rsid w:val="00995282"/>
    <w:rsid w:val="00995A17"/>
    <w:rsid w:val="00995DDF"/>
    <w:rsid w:val="00995E57"/>
    <w:rsid w:val="00996108"/>
    <w:rsid w:val="00996231"/>
    <w:rsid w:val="009964A6"/>
    <w:rsid w:val="00996F09"/>
    <w:rsid w:val="00996F18"/>
    <w:rsid w:val="00997000"/>
    <w:rsid w:val="009972F3"/>
    <w:rsid w:val="00997C08"/>
    <w:rsid w:val="009A03AB"/>
    <w:rsid w:val="009A0AAA"/>
    <w:rsid w:val="009A16D1"/>
    <w:rsid w:val="009A1788"/>
    <w:rsid w:val="009A1822"/>
    <w:rsid w:val="009A189A"/>
    <w:rsid w:val="009A195E"/>
    <w:rsid w:val="009A1A4B"/>
    <w:rsid w:val="009A1F87"/>
    <w:rsid w:val="009A2095"/>
    <w:rsid w:val="009A2527"/>
    <w:rsid w:val="009A2607"/>
    <w:rsid w:val="009A2802"/>
    <w:rsid w:val="009A2AAC"/>
    <w:rsid w:val="009A2DA1"/>
    <w:rsid w:val="009A314E"/>
    <w:rsid w:val="009A3B59"/>
    <w:rsid w:val="009A41C1"/>
    <w:rsid w:val="009A41E8"/>
    <w:rsid w:val="009A4250"/>
    <w:rsid w:val="009A4361"/>
    <w:rsid w:val="009A43BD"/>
    <w:rsid w:val="009A4460"/>
    <w:rsid w:val="009A493F"/>
    <w:rsid w:val="009A4F4F"/>
    <w:rsid w:val="009A53D5"/>
    <w:rsid w:val="009A544F"/>
    <w:rsid w:val="009A5D2C"/>
    <w:rsid w:val="009A6BD0"/>
    <w:rsid w:val="009A6F09"/>
    <w:rsid w:val="009A6F8B"/>
    <w:rsid w:val="009A72C9"/>
    <w:rsid w:val="009A7591"/>
    <w:rsid w:val="009A78C2"/>
    <w:rsid w:val="009A7E75"/>
    <w:rsid w:val="009A7E79"/>
    <w:rsid w:val="009A7F7A"/>
    <w:rsid w:val="009B0C14"/>
    <w:rsid w:val="009B1038"/>
    <w:rsid w:val="009B13A0"/>
    <w:rsid w:val="009B1766"/>
    <w:rsid w:val="009B1B17"/>
    <w:rsid w:val="009B1BA0"/>
    <w:rsid w:val="009B1EDE"/>
    <w:rsid w:val="009B21AB"/>
    <w:rsid w:val="009B234E"/>
    <w:rsid w:val="009B261F"/>
    <w:rsid w:val="009B2677"/>
    <w:rsid w:val="009B2960"/>
    <w:rsid w:val="009B3064"/>
    <w:rsid w:val="009B3264"/>
    <w:rsid w:val="009B32F5"/>
    <w:rsid w:val="009B3906"/>
    <w:rsid w:val="009B4277"/>
    <w:rsid w:val="009B5204"/>
    <w:rsid w:val="009B5A1D"/>
    <w:rsid w:val="009B6122"/>
    <w:rsid w:val="009B6124"/>
    <w:rsid w:val="009B6341"/>
    <w:rsid w:val="009B64FA"/>
    <w:rsid w:val="009B6545"/>
    <w:rsid w:val="009B66E3"/>
    <w:rsid w:val="009B706C"/>
    <w:rsid w:val="009B750C"/>
    <w:rsid w:val="009B7881"/>
    <w:rsid w:val="009B7E72"/>
    <w:rsid w:val="009B7EBE"/>
    <w:rsid w:val="009C0018"/>
    <w:rsid w:val="009C052D"/>
    <w:rsid w:val="009C077A"/>
    <w:rsid w:val="009C0E1E"/>
    <w:rsid w:val="009C11C9"/>
    <w:rsid w:val="009C1251"/>
    <w:rsid w:val="009C1425"/>
    <w:rsid w:val="009C14B0"/>
    <w:rsid w:val="009C1633"/>
    <w:rsid w:val="009C16A9"/>
    <w:rsid w:val="009C19B9"/>
    <w:rsid w:val="009C1C17"/>
    <w:rsid w:val="009C2989"/>
    <w:rsid w:val="009C34C7"/>
    <w:rsid w:val="009C3F63"/>
    <w:rsid w:val="009C42BA"/>
    <w:rsid w:val="009C4485"/>
    <w:rsid w:val="009C4921"/>
    <w:rsid w:val="009C4AFC"/>
    <w:rsid w:val="009C4E88"/>
    <w:rsid w:val="009C4F4C"/>
    <w:rsid w:val="009C57A5"/>
    <w:rsid w:val="009C587E"/>
    <w:rsid w:val="009C5948"/>
    <w:rsid w:val="009C6084"/>
    <w:rsid w:val="009C6846"/>
    <w:rsid w:val="009C686F"/>
    <w:rsid w:val="009C6D13"/>
    <w:rsid w:val="009C6D68"/>
    <w:rsid w:val="009C70A4"/>
    <w:rsid w:val="009C7EF3"/>
    <w:rsid w:val="009C7FBE"/>
    <w:rsid w:val="009C7FD7"/>
    <w:rsid w:val="009D0045"/>
    <w:rsid w:val="009D1CF0"/>
    <w:rsid w:val="009D2054"/>
    <w:rsid w:val="009D2834"/>
    <w:rsid w:val="009D292E"/>
    <w:rsid w:val="009D2C60"/>
    <w:rsid w:val="009D2D04"/>
    <w:rsid w:val="009D2E8B"/>
    <w:rsid w:val="009D2F88"/>
    <w:rsid w:val="009D3149"/>
    <w:rsid w:val="009D315F"/>
    <w:rsid w:val="009D42CE"/>
    <w:rsid w:val="009D4B5E"/>
    <w:rsid w:val="009D5017"/>
    <w:rsid w:val="009D5935"/>
    <w:rsid w:val="009D5C34"/>
    <w:rsid w:val="009D5E36"/>
    <w:rsid w:val="009D6B4D"/>
    <w:rsid w:val="009D6E5F"/>
    <w:rsid w:val="009D6ED3"/>
    <w:rsid w:val="009D720B"/>
    <w:rsid w:val="009D7B26"/>
    <w:rsid w:val="009E0752"/>
    <w:rsid w:val="009E09C0"/>
    <w:rsid w:val="009E0C5F"/>
    <w:rsid w:val="009E0CB1"/>
    <w:rsid w:val="009E105F"/>
    <w:rsid w:val="009E11B7"/>
    <w:rsid w:val="009E18FD"/>
    <w:rsid w:val="009E1E7B"/>
    <w:rsid w:val="009E2119"/>
    <w:rsid w:val="009E221B"/>
    <w:rsid w:val="009E237C"/>
    <w:rsid w:val="009E25B8"/>
    <w:rsid w:val="009E32B0"/>
    <w:rsid w:val="009E4F0F"/>
    <w:rsid w:val="009E528D"/>
    <w:rsid w:val="009E53C7"/>
    <w:rsid w:val="009E5841"/>
    <w:rsid w:val="009E58FC"/>
    <w:rsid w:val="009E5B2F"/>
    <w:rsid w:val="009E5F27"/>
    <w:rsid w:val="009E65C7"/>
    <w:rsid w:val="009E67A4"/>
    <w:rsid w:val="009E6A12"/>
    <w:rsid w:val="009E71E3"/>
    <w:rsid w:val="009E73A3"/>
    <w:rsid w:val="009E787B"/>
    <w:rsid w:val="009F00C2"/>
    <w:rsid w:val="009F07D1"/>
    <w:rsid w:val="009F0917"/>
    <w:rsid w:val="009F0E76"/>
    <w:rsid w:val="009F0EB4"/>
    <w:rsid w:val="009F1125"/>
    <w:rsid w:val="009F142B"/>
    <w:rsid w:val="009F1610"/>
    <w:rsid w:val="009F16B7"/>
    <w:rsid w:val="009F1B83"/>
    <w:rsid w:val="009F1BE3"/>
    <w:rsid w:val="009F228F"/>
    <w:rsid w:val="009F2588"/>
    <w:rsid w:val="009F28CC"/>
    <w:rsid w:val="009F2B97"/>
    <w:rsid w:val="009F38FB"/>
    <w:rsid w:val="009F478A"/>
    <w:rsid w:val="009F47E9"/>
    <w:rsid w:val="009F4A3A"/>
    <w:rsid w:val="009F4BF0"/>
    <w:rsid w:val="009F4E35"/>
    <w:rsid w:val="009F5A01"/>
    <w:rsid w:val="009F5E7E"/>
    <w:rsid w:val="009F6066"/>
    <w:rsid w:val="009F66C9"/>
    <w:rsid w:val="009F676F"/>
    <w:rsid w:val="009F6F62"/>
    <w:rsid w:val="009F71BC"/>
    <w:rsid w:val="009F75FB"/>
    <w:rsid w:val="009F7611"/>
    <w:rsid w:val="00A00096"/>
    <w:rsid w:val="00A008DE"/>
    <w:rsid w:val="00A00A38"/>
    <w:rsid w:val="00A00A4D"/>
    <w:rsid w:val="00A00C85"/>
    <w:rsid w:val="00A00EF0"/>
    <w:rsid w:val="00A01D48"/>
    <w:rsid w:val="00A02176"/>
    <w:rsid w:val="00A02CF9"/>
    <w:rsid w:val="00A03953"/>
    <w:rsid w:val="00A03CDB"/>
    <w:rsid w:val="00A03E50"/>
    <w:rsid w:val="00A03F56"/>
    <w:rsid w:val="00A042F8"/>
    <w:rsid w:val="00A04C05"/>
    <w:rsid w:val="00A04F0D"/>
    <w:rsid w:val="00A05FB8"/>
    <w:rsid w:val="00A06175"/>
    <w:rsid w:val="00A06186"/>
    <w:rsid w:val="00A06DC8"/>
    <w:rsid w:val="00A06EA6"/>
    <w:rsid w:val="00A06F0B"/>
    <w:rsid w:val="00A06F79"/>
    <w:rsid w:val="00A06F9A"/>
    <w:rsid w:val="00A070D6"/>
    <w:rsid w:val="00A07221"/>
    <w:rsid w:val="00A073B5"/>
    <w:rsid w:val="00A079BB"/>
    <w:rsid w:val="00A07BF0"/>
    <w:rsid w:val="00A07C01"/>
    <w:rsid w:val="00A10611"/>
    <w:rsid w:val="00A1126D"/>
    <w:rsid w:val="00A11DB3"/>
    <w:rsid w:val="00A11F53"/>
    <w:rsid w:val="00A12141"/>
    <w:rsid w:val="00A12308"/>
    <w:rsid w:val="00A12438"/>
    <w:rsid w:val="00A1252E"/>
    <w:rsid w:val="00A1267B"/>
    <w:rsid w:val="00A12699"/>
    <w:rsid w:val="00A1284B"/>
    <w:rsid w:val="00A12D6D"/>
    <w:rsid w:val="00A12EF6"/>
    <w:rsid w:val="00A13308"/>
    <w:rsid w:val="00A13569"/>
    <w:rsid w:val="00A13ACE"/>
    <w:rsid w:val="00A13C00"/>
    <w:rsid w:val="00A14414"/>
    <w:rsid w:val="00A147D7"/>
    <w:rsid w:val="00A1480C"/>
    <w:rsid w:val="00A15048"/>
    <w:rsid w:val="00A1544B"/>
    <w:rsid w:val="00A15C6C"/>
    <w:rsid w:val="00A15D32"/>
    <w:rsid w:val="00A15F34"/>
    <w:rsid w:val="00A15F4C"/>
    <w:rsid w:val="00A16133"/>
    <w:rsid w:val="00A16664"/>
    <w:rsid w:val="00A16731"/>
    <w:rsid w:val="00A168CC"/>
    <w:rsid w:val="00A17516"/>
    <w:rsid w:val="00A1762C"/>
    <w:rsid w:val="00A20184"/>
    <w:rsid w:val="00A20372"/>
    <w:rsid w:val="00A2053E"/>
    <w:rsid w:val="00A20572"/>
    <w:rsid w:val="00A21223"/>
    <w:rsid w:val="00A21E25"/>
    <w:rsid w:val="00A21FD0"/>
    <w:rsid w:val="00A22640"/>
    <w:rsid w:val="00A22708"/>
    <w:rsid w:val="00A22866"/>
    <w:rsid w:val="00A2288D"/>
    <w:rsid w:val="00A23096"/>
    <w:rsid w:val="00A23376"/>
    <w:rsid w:val="00A233C5"/>
    <w:rsid w:val="00A23EBE"/>
    <w:rsid w:val="00A24940"/>
    <w:rsid w:val="00A24CFF"/>
    <w:rsid w:val="00A24FF1"/>
    <w:rsid w:val="00A2532C"/>
    <w:rsid w:val="00A25488"/>
    <w:rsid w:val="00A254B5"/>
    <w:rsid w:val="00A2589D"/>
    <w:rsid w:val="00A258B9"/>
    <w:rsid w:val="00A2592A"/>
    <w:rsid w:val="00A25F8F"/>
    <w:rsid w:val="00A262D6"/>
    <w:rsid w:val="00A265AB"/>
    <w:rsid w:val="00A26AA2"/>
    <w:rsid w:val="00A2701A"/>
    <w:rsid w:val="00A27211"/>
    <w:rsid w:val="00A27227"/>
    <w:rsid w:val="00A274EE"/>
    <w:rsid w:val="00A275E2"/>
    <w:rsid w:val="00A27836"/>
    <w:rsid w:val="00A27929"/>
    <w:rsid w:val="00A279E8"/>
    <w:rsid w:val="00A27A13"/>
    <w:rsid w:val="00A27AEB"/>
    <w:rsid w:val="00A3026B"/>
    <w:rsid w:val="00A30DBE"/>
    <w:rsid w:val="00A30DD6"/>
    <w:rsid w:val="00A31F00"/>
    <w:rsid w:val="00A32186"/>
    <w:rsid w:val="00A321F0"/>
    <w:rsid w:val="00A324BB"/>
    <w:rsid w:val="00A324C4"/>
    <w:rsid w:val="00A3250A"/>
    <w:rsid w:val="00A32D9B"/>
    <w:rsid w:val="00A334F0"/>
    <w:rsid w:val="00A3355E"/>
    <w:rsid w:val="00A336A1"/>
    <w:rsid w:val="00A338DB"/>
    <w:rsid w:val="00A338E9"/>
    <w:rsid w:val="00A33A16"/>
    <w:rsid w:val="00A343DB"/>
    <w:rsid w:val="00A3466C"/>
    <w:rsid w:val="00A34A75"/>
    <w:rsid w:val="00A34D26"/>
    <w:rsid w:val="00A34E11"/>
    <w:rsid w:val="00A35360"/>
    <w:rsid w:val="00A35744"/>
    <w:rsid w:val="00A35972"/>
    <w:rsid w:val="00A3621B"/>
    <w:rsid w:val="00A36607"/>
    <w:rsid w:val="00A366C0"/>
    <w:rsid w:val="00A36C8A"/>
    <w:rsid w:val="00A36F0B"/>
    <w:rsid w:val="00A37BD5"/>
    <w:rsid w:val="00A37F4A"/>
    <w:rsid w:val="00A403F3"/>
    <w:rsid w:val="00A4066C"/>
    <w:rsid w:val="00A40A34"/>
    <w:rsid w:val="00A41468"/>
    <w:rsid w:val="00A41824"/>
    <w:rsid w:val="00A4184D"/>
    <w:rsid w:val="00A41A2E"/>
    <w:rsid w:val="00A41AFE"/>
    <w:rsid w:val="00A41B68"/>
    <w:rsid w:val="00A41E62"/>
    <w:rsid w:val="00A421FC"/>
    <w:rsid w:val="00A42337"/>
    <w:rsid w:val="00A42777"/>
    <w:rsid w:val="00A42A6E"/>
    <w:rsid w:val="00A42CD7"/>
    <w:rsid w:val="00A42DC6"/>
    <w:rsid w:val="00A42F67"/>
    <w:rsid w:val="00A4313C"/>
    <w:rsid w:val="00A43A25"/>
    <w:rsid w:val="00A43B73"/>
    <w:rsid w:val="00A43BFE"/>
    <w:rsid w:val="00A43D02"/>
    <w:rsid w:val="00A44282"/>
    <w:rsid w:val="00A4449E"/>
    <w:rsid w:val="00A44C55"/>
    <w:rsid w:val="00A44EE7"/>
    <w:rsid w:val="00A452C1"/>
    <w:rsid w:val="00A45945"/>
    <w:rsid w:val="00A45ADF"/>
    <w:rsid w:val="00A45D79"/>
    <w:rsid w:val="00A4648D"/>
    <w:rsid w:val="00A467BC"/>
    <w:rsid w:val="00A46AA0"/>
    <w:rsid w:val="00A46B02"/>
    <w:rsid w:val="00A46E52"/>
    <w:rsid w:val="00A46ED6"/>
    <w:rsid w:val="00A46F00"/>
    <w:rsid w:val="00A4752A"/>
    <w:rsid w:val="00A475B1"/>
    <w:rsid w:val="00A503A6"/>
    <w:rsid w:val="00A50B66"/>
    <w:rsid w:val="00A5112F"/>
    <w:rsid w:val="00A514A3"/>
    <w:rsid w:val="00A51543"/>
    <w:rsid w:val="00A5196B"/>
    <w:rsid w:val="00A51B79"/>
    <w:rsid w:val="00A51C04"/>
    <w:rsid w:val="00A524A9"/>
    <w:rsid w:val="00A52560"/>
    <w:rsid w:val="00A526E4"/>
    <w:rsid w:val="00A52B1D"/>
    <w:rsid w:val="00A52B7F"/>
    <w:rsid w:val="00A53315"/>
    <w:rsid w:val="00A53D3E"/>
    <w:rsid w:val="00A53DC5"/>
    <w:rsid w:val="00A541FF"/>
    <w:rsid w:val="00A5451C"/>
    <w:rsid w:val="00A546A8"/>
    <w:rsid w:val="00A5475B"/>
    <w:rsid w:val="00A54E6A"/>
    <w:rsid w:val="00A54F4C"/>
    <w:rsid w:val="00A556C6"/>
    <w:rsid w:val="00A56878"/>
    <w:rsid w:val="00A568CA"/>
    <w:rsid w:val="00A5725D"/>
    <w:rsid w:val="00A5772B"/>
    <w:rsid w:val="00A57E5B"/>
    <w:rsid w:val="00A600F4"/>
    <w:rsid w:val="00A60466"/>
    <w:rsid w:val="00A610D6"/>
    <w:rsid w:val="00A61194"/>
    <w:rsid w:val="00A611AA"/>
    <w:rsid w:val="00A61B74"/>
    <w:rsid w:val="00A61C6E"/>
    <w:rsid w:val="00A61F29"/>
    <w:rsid w:val="00A61F67"/>
    <w:rsid w:val="00A61F9B"/>
    <w:rsid w:val="00A623E2"/>
    <w:rsid w:val="00A62BA8"/>
    <w:rsid w:val="00A62E2A"/>
    <w:rsid w:val="00A6328F"/>
    <w:rsid w:val="00A636EA"/>
    <w:rsid w:val="00A63908"/>
    <w:rsid w:val="00A63A5F"/>
    <w:rsid w:val="00A64087"/>
    <w:rsid w:val="00A644B8"/>
    <w:rsid w:val="00A644DF"/>
    <w:rsid w:val="00A644F0"/>
    <w:rsid w:val="00A648A9"/>
    <w:rsid w:val="00A64DE4"/>
    <w:rsid w:val="00A650C2"/>
    <w:rsid w:val="00A65504"/>
    <w:rsid w:val="00A657A8"/>
    <w:rsid w:val="00A657B4"/>
    <w:rsid w:val="00A65EF2"/>
    <w:rsid w:val="00A6633B"/>
    <w:rsid w:val="00A66680"/>
    <w:rsid w:val="00A667AF"/>
    <w:rsid w:val="00A667F9"/>
    <w:rsid w:val="00A66A58"/>
    <w:rsid w:val="00A67165"/>
    <w:rsid w:val="00A6739C"/>
    <w:rsid w:val="00A673A4"/>
    <w:rsid w:val="00A6757B"/>
    <w:rsid w:val="00A67884"/>
    <w:rsid w:val="00A67D41"/>
    <w:rsid w:val="00A70535"/>
    <w:rsid w:val="00A705FA"/>
    <w:rsid w:val="00A7079A"/>
    <w:rsid w:val="00A71127"/>
    <w:rsid w:val="00A71166"/>
    <w:rsid w:val="00A712ED"/>
    <w:rsid w:val="00A718CB"/>
    <w:rsid w:val="00A72253"/>
    <w:rsid w:val="00A723AC"/>
    <w:rsid w:val="00A724B3"/>
    <w:rsid w:val="00A72975"/>
    <w:rsid w:val="00A72A39"/>
    <w:rsid w:val="00A72CA6"/>
    <w:rsid w:val="00A72D9A"/>
    <w:rsid w:val="00A72E09"/>
    <w:rsid w:val="00A7315C"/>
    <w:rsid w:val="00A73510"/>
    <w:rsid w:val="00A7382F"/>
    <w:rsid w:val="00A73C1F"/>
    <w:rsid w:val="00A73C56"/>
    <w:rsid w:val="00A73E44"/>
    <w:rsid w:val="00A7432D"/>
    <w:rsid w:val="00A74360"/>
    <w:rsid w:val="00A74F19"/>
    <w:rsid w:val="00A7508C"/>
    <w:rsid w:val="00A7562F"/>
    <w:rsid w:val="00A756DB"/>
    <w:rsid w:val="00A75AE7"/>
    <w:rsid w:val="00A75DF3"/>
    <w:rsid w:val="00A76B74"/>
    <w:rsid w:val="00A76BC7"/>
    <w:rsid w:val="00A77001"/>
    <w:rsid w:val="00A77132"/>
    <w:rsid w:val="00A775A0"/>
    <w:rsid w:val="00A77B1E"/>
    <w:rsid w:val="00A77B6C"/>
    <w:rsid w:val="00A77E21"/>
    <w:rsid w:val="00A77F82"/>
    <w:rsid w:val="00A80171"/>
    <w:rsid w:val="00A80809"/>
    <w:rsid w:val="00A80B31"/>
    <w:rsid w:val="00A8131F"/>
    <w:rsid w:val="00A81449"/>
    <w:rsid w:val="00A8185E"/>
    <w:rsid w:val="00A81928"/>
    <w:rsid w:val="00A819CF"/>
    <w:rsid w:val="00A81B50"/>
    <w:rsid w:val="00A81F75"/>
    <w:rsid w:val="00A8207D"/>
    <w:rsid w:val="00A8256C"/>
    <w:rsid w:val="00A826A7"/>
    <w:rsid w:val="00A82B93"/>
    <w:rsid w:val="00A82EEE"/>
    <w:rsid w:val="00A8350E"/>
    <w:rsid w:val="00A838A7"/>
    <w:rsid w:val="00A83BEE"/>
    <w:rsid w:val="00A83CA3"/>
    <w:rsid w:val="00A84407"/>
    <w:rsid w:val="00A84A24"/>
    <w:rsid w:val="00A84A9F"/>
    <w:rsid w:val="00A84C61"/>
    <w:rsid w:val="00A85144"/>
    <w:rsid w:val="00A85296"/>
    <w:rsid w:val="00A855A4"/>
    <w:rsid w:val="00A85DF9"/>
    <w:rsid w:val="00A8624F"/>
    <w:rsid w:val="00A8633C"/>
    <w:rsid w:val="00A8688D"/>
    <w:rsid w:val="00A86D15"/>
    <w:rsid w:val="00A86FF5"/>
    <w:rsid w:val="00A87859"/>
    <w:rsid w:val="00A908F2"/>
    <w:rsid w:val="00A90A99"/>
    <w:rsid w:val="00A911CD"/>
    <w:rsid w:val="00A91EE1"/>
    <w:rsid w:val="00A92104"/>
    <w:rsid w:val="00A924F4"/>
    <w:rsid w:val="00A92ECA"/>
    <w:rsid w:val="00A92ED8"/>
    <w:rsid w:val="00A93466"/>
    <w:rsid w:val="00A934BF"/>
    <w:rsid w:val="00A936F2"/>
    <w:rsid w:val="00A941B3"/>
    <w:rsid w:val="00A9471E"/>
    <w:rsid w:val="00A94949"/>
    <w:rsid w:val="00A957A8"/>
    <w:rsid w:val="00A95960"/>
    <w:rsid w:val="00A9597C"/>
    <w:rsid w:val="00A95E56"/>
    <w:rsid w:val="00A95FCB"/>
    <w:rsid w:val="00A96166"/>
    <w:rsid w:val="00A961C8"/>
    <w:rsid w:val="00A96DE4"/>
    <w:rsid w:val="00A974C4"/>
    <w:rsid w:val="00AA03AC"/>
    <w:rsid w:val="00AA0B3C"/>
    <w:rsid w:val="00AA0CBD"/>
    <w:rsid w:val="00AA0CC1"/>
    <w:rsid w:val="00AA0FBD"/>
    <w:rsid w:val="00AA1215"/>
    <w:rsid w:val="00AA1A8D"/>
    <w:rsid w:val="00AA1AEF"/>
    <w:rsid w:val="00AA1E32"/>
    <w:rsid w:val="00AA2145"/>
    <w:rsid w:val="00AA2A8E"/>
    <w:rsid w:val="00AA2B0F"/>
    <w:rsid w:val="00AA32A1"/>
    <w:rsid w:val="00AA32FE"/>
    <w:rsid w:val="00AA33A4"/>
    <w:rsid w:val="00AA35F7"/>
    <w:rsid w:val="00AA3943"/>
    <w:rsid w:val="00AA49B7"/>
    <w:rsid w:val="00AA4A10"/>
    <w:rsid w:val="00AA4FDA"/>
    <w:rsid w:val="00AA5429"/>
    <w:rsid w:val="00AA56B8"/>
    <w:rsid w:val="00AA598D"/>
    <w:rsid w:val="00AA5B6E"/>
    <w:rsid w:val="00AA5D54"/>
    <w:rsid w:val="00AA5D74"/>
    <w:rsid w:val="00AA6676"/>
    <w:rsid w:val="00AA7425"/>
    <w:rsid w:val="00AA79A6"/>
    <w:rsid w:val="00AA7BF4"/>
    <w:rsid w:val="00AA7F83"/>
    <w:rsid w:val="00AB0158"/>
    <w:rsid w:val="00AB0327"/>
    <w:rsid w:val="00AB0378"/>
    <w:rsid w:val="00AB060D"/>
    <w:rsid w:val="00AB0B79"/>
    <w:rsid w:val="00AB0DFA"/>
    <w:rsid w:val="00AB1151"/>
    <w:rsid w:val="00AB1402"/>
    <w:rsid w:val="00AB16C8"/>
    <w:rsid w:val="00AB1719"/>
    <w:rsid w:val="00AB1E54"/>
    <w:rsid w:val="00AB25FF"/>
    <w:rsid w:val="00AB2890"/>
    <w:rsid w:val="00AB2AAC"/>
    <w:rsid w:val="00AB2C1C"/>
    <w:rsid w:val="00AB2CF5"/>
    <w:rsid w:val="00AB31E7"/>
    <w:rsid w:val="00AB3D5C"/>
    <w:rsid w:val="00AB3D5F"/>
    <w:rsid w:val="00AB3E18"/>
    <w:rsid w:val="00AB3F23"/>
    <w:rsid w:val="00AB4162"/>
    <w:rsid w:val="00AB469D"/>
    <w:rsid w:val="00AB51A2"/>
    <w:rsid w:val="00AB5ECD"/>
    <w:rsid w:val="00AB5F4B"/>
    <w:rsid w:val="00AB5F89"/>
    <w:rsid w:val="00AB5FCD"/>
    <w:rsid w:val="00AB6854"/>
    <w:rsid w:val="00AB68E6"/>
    <w:rsid w:val="00AB6B78"/>
    <w:rsid w:val="00AB6FA2"/>
    <w:rsid w:val="00AB7104"/>
    <w:rsid w:val="00AB7558"/>
    <w:rsid w:val="00AB77A5"/>
    <w:rsid w:val="00AB77B0"/>
    <w:rsid w:val="00AC0098"/>
    <w:rsid w:val="00AC0291"/>
    <w:rsid w:val="00AC077F"/>
    <w:rsid w:val="00AC0902"/>
    <w:rsid w:val="00AC0A9E"/>
    <w:rsid w:val="00AC0EBC"/>
    <w:rsid w:val="00AC1133"/>
    <w:rsid w:val="00AC1559"/>
    <w:rsid w:val="00AC1952"/>
    <w:rsid w:val="00AC1E19"/>
    <w:rsid w:val="00AC1FB9"/>
    <w:rsid w:val="00AC2238"/>
    <w:rsid w:val="00AC271E"/>
    <w:rsid w:val="00AC275F"/>
    <w:rsid w:val="00AC332C"/>
    <w:rsid w:val="00AC34E5"/>
    <w:rsid w:val="00AC37BE"/>
    <w:rsid w:val="00AC38C2"/>
    <w:rsid w:val="00AC3B09"/>
    <w:rsid w:val="00AC3B39"/>
    <w:rsid w:val="00AC3ED5"/>
    <w:rsid w:val="00AC4149"/>
    <w:rsid w:val="00AC4456"/>
    <w:rsid w:val="00AC446C"/>
    <w:rsid w:val="00AC4504"/>
    <w:rsid w:val="00AC4531"/>
    <w:rsid w:val="00AC493D"/>
    <w:rsid w:val="00AC500E"/>
    <w:rsid w:val="00AC616D"/>
    <w:rsid w:val="00AC622D"/>
    <w:rsid w:val="00AC6274"/>
    <w:rsid w:val="00AC6B7B"/>
    <w:rsid w:val="00AC7208"/>
    <w:rsid w:val="00AC74E7"/>
    <w:rsid w:val="00AC74E9"/>
    <w:rsid w:val="00AC764F"/>
    <w:rsid w:val="00AC76B0"/>
    <w:rsid w:val="00AC78C3"/>
    <w:rsid w:val="00AC79F5"/>
    <w:rsid w:val="00AC7AEF"/>
    <w:rsid w:val="00AC7AF9"/>
    <w:rsid w:val="00AC7D84"/>
    <w:rsid w:val="00AC7E3B"/>
    <w:rsid w:val="00AD03FA"/>
    <w:rsid w:val="00AD08A1"/>
    <w:rsid w:val="00AD0AD5"/>
    <w:rsid w:val="00AD1985"/>
    <w:rsid w:val="00AD1BCE"/>
    <w:rsid w:val="00AD1D1B"/>
    <w:rsid w:val="00AD1DFB"/>
    <w:rsid w:val="00AD1F2F"/>
    <w:rsid w:val="00AD1FC7"/>
    <w:rsid w:val="00AD2465"/>
    <w:rsid w:val="00AD251C"/>
    <w:rsid w:val="00AD258A"/>
    <w:rsid w:val="00AD2916"/>
    <w:rsid w:val="00AD2A6B"/>
    <w:rsid w:val="00AD38EE"/>
    <w:rsid w:val="00AD43F9"/>
    <w:rsid w:val="00AD47C9"/>
    <w:rsid w:val="00AD4966"/>
    <w:rsid w:val="00AD4F5B"/>
    <w:rsid w:val="00AD5406"/>
    <w:rsid w:val="00AD55DF"/>
    <w:rsid w:val="00AD5922"/>
    <w:rsid w:val="00AD59C8"/>
    <w:rsid w:val="00AD5A10"/>
    <w:rsid w:val="00AD6700"/>
    <w:rsid w:val="00AD7079"/>
    <w:rsid w:val="00AD74ED"/>
    <w:rsid w:val="00AD7865"/>
    <w:rsid w:val="00AD78F1"/>
    <w:rsid w:val="00AD7F13"/>
    <w:rsid w:val="00AE0253"/>
    <w:rsid w:val="00AE0AD6"/>
    <w:rsid w:val="00AE0C4B"/>
    <w:rsid w:val="00AE19BF"/>
    <w:rsid w:val="00AE1B5A"/>
    <w:rsid w:val="00AE1DE4"/>
    <w:rsid w:val="00AE2273"/>
    <w:rsid w:val="00AE2306"/>
    <w:rsid w:val="00AE2450"/>
    <w:rsid w:val="00AE2A4C"/>
    <w:rsid w:val="00AE2CDD"/>
    <w:rsid w:val="00AE2DAA"/>
    <w:rsid w:val="00AE304A"/>
    <w:rsid w:val="00AE3606"/>
    <w:rsid w:val="00AE3817"/>
    <w:rsid w:val="00AE3A7A"/>
    <w:rsid w:val="00AE3B16"/>
    <w:rsid w:val="00AE3C5A"/>
    <w:rsid w:val="00AE446E"/>
    <w:rsid w:val="00AE4B0A"/>
    <w:rsid w:val="00AE4F92"/>
    <w:rsid w:val="00AE508A"/>
    <w:rsid w:val="00AE556B"/>
    <w:rsid w:val="00AE56C1"/>
    <w:rsid w:val="00AE595C"/>
    <w:rsid w:val="00AE6B3A"/>
    <w:rsid w:val="00AE6C1B"/>
    <w:rsid w:val="00AE6ED3"/>
    <w:rsid w:val="00AE707D"/>
    <w:rsid w:val="00AE7131"/>
    <w:rsid w:val="00AE7781"/>
    <w:rsid w:val="00AE7863"/>
    <w:rsid w:val="00AE7965"/>
    <w:rsid w:val="00AE7ACB"/>
    <w:rsid w:val="00AE7F9F"/>
    <w:rsid w:val="00AF0605"/>
    <w:rsid w:val="00AF1CF7"/>
    <w:rsid w:val="00AF1FB4"/>
    <w:rsid w:val="00AF2179"/>
    <w:rsid w:val="00AF2489"/>
    <w:rsid w:val="00AF2495"/>
    <w:rsid w:val="00AF2856"/>
    <w:rsid w:val="00AF3087"/>
    <w:rsid w:val="00AF3D37"/>
    <w:rsid w:val="00AF407D"/>
    <w:rsid w:val="00AF4265"/>
    <w:rsid w:val="00AF4522"/>
    <w:rsid w:val="00AF48A1"/>
    <w:rsid w:val="00AF4BA1"/>
    <w:rsid w:val="00AF4F5F"/>
    <w:rsid w:val="00AF5089"/>
    <w:rsid w:val="00AF5142"/>
    <w:rsid w:val="00AF5549"/>
    <w:rsid w:val="00AF568D"/>
    <w:rsid w:val="00AF5734"/>
    <w:rsid w:val="00AF59DC"/>
    <w:rsid w:val="00AF5BD8"/>
    <w:rsid w:val="00AF5D8B"/>
    <w:rsid w:val="00AF5FF5"/>
    <w:rsid w:val="00AF6269"/>
    <w:rsid w:val="00AF6317"/>
    <w:rsid w:val="00AF6682"/>
    <w:rsid w:val="00AF681F"/>
    <w:rsid w:val="00AF6A0C"/>
    <w:rsid w:val="00AF6B6D"/>
    <w:rsid w:val="00AF6E37"/>
    <w:rsid w:val="00AF71CA"/>
    <w:rsid w:val="00AF72A4"/>
    <w:rsid w:val="00AF75A8"/>
    <w:rsid w:val="00AF77D0"/>
    <w:rsid w:val="00AF77F2"/>
    <w:rsid w:val="00AF7A42"/>
    <w:rsid w:val="00AF7BD9"/>
    <w:rsid w:val="00AF7C88"/>
    <w:rsid w:val="00B00B7B"/>
    <w:rsid w:val="00B00BAD"/>
    <w:rsid w:val="00B00EAC"/>
    <w:rsid w:val="00B018E9"/>
    <w:rsid w:val="00B024D7"/>
    <w:rsid w:val="00B024F4"/>
    <w:rsid w:val="00B02A0A"/>
    <w:rsid w:val="00B03144"/>
    <w:rsid w:val="00B035C2"/>
    <w:rsid w:val="00B036D4"/>
    <w:rsid w:val="00B03D30"/>
    <w:rsid w:val="00B03FB5"/>
    <w:rsid w:val="00B03FC7"/>
    <w:rsid w:val="00B043E1"/>
    <w:rsid w:val="00B04468"/>
    <w:rsid w:val="00B04A8D"/>
    <w:rsid w:val="00B04AC6"/>
    <w:rsid w:val="00B05395"/>
    <w:rsid w:val="00B05408"/>
    <w:rsid w:val="00B063C2"/>
    <w:rsid w:val="00B066B9"/>
    <w:rsid w:val="00B0676F"/>
    <w:rsid w:val="00B06B27"/>
    <w:rsid w:val="00B0707B"/>
    <w:rsid w:val="00B07294"/>
    <w:rsid w:val="00B075AA"/>
    <w:rsid w:val="00B076CB"/>
    <w:rsid w:val="00B10405"/>
    <w:rsid w:val="00B10AC4"/>
    <w:rsid w:val="00B110D3"/>
    <w:rsid w:val="00B11335"/>
    <w:rsid w:val="00B11394"/>
    <w:rsid w:val="00B11AF7"/>
    <w:rsid w:val="00B11C6F"/>
    <w:rsid w:val="00B11FCA"/>
    <w:rsid w:val="00B1219E"/>
    <w:rsid w:val="00B122B8"/>
    <w:rsid w:val="00B1232F"/>
    <w:rsid w:val="00B128B8"/>
    <w:rsid w:val="00B1290C"/>
    <w:rsid w:val="00B12F64"/>
    <w:rsid w:val="00B1334D"/>
    <w:rsid w:val="00B13CAD"/>
    <w:rsid w:val="00B14A59"/>
    <w:rsid w:val="00B14B0E"/>
    <w:rsid w:val="00B14F41"/>
    <w:rsid w:val="00B14F98"/>
    <w:rsid w:val="00B15B89"/>
    <w:rsid w:val="00B15FDC"/>
    <w:rsid w:val="00B1683E"/>
    <w:rsid w:val="00B16CF8"/>
    <w:rsid w:val="00B170C8"/>
    <w:rsid w:val="00B17398"/>
    <w:rsid w:val="00B17826"/>
    <w:rsid w:val="00B17B9F"/>
    <w:rsid w:val="00B17D91"/>
    <w:rsid w:val="00B200F9"/>
    <w:rsid w:val="00B20216"/>
    <w:rsid w:val="00B209EB"/>
    <w:rsid w:val="00B21943"/>
    <w:rsid w:val="00B21B15"/>
    <w:rsid w:val="00B21FBB"/>
    <w:rsid w:val="00B22000"/>
    <w:rsid w:val="00B2233A"/>
    <w:rsid w:val="00B235F4"/>
    <w:rsid w:val="00B2398D"/>
    <w:rsid w:val="00B23A85"/>
    <w:rsid w:val="00B23C77"/>
    <w:rsid w:val="00B245BE"/>
    <w:rsid w:val="00B2470D"/>
    <w:rsid w:val="00B249DA"/>
    <w:rsid w:val="00B24AE0"/>
    <w:rsid w:val="00B24D7D"/>
    <w:rsid w:val="00B252C3"/>
    <w:rsid w:val="00B256C9"/>
    <w:rsid w:val="00B2658F"/>
    <w:rsid w:val="00B26618"/>
    <w:rsid w:val="00B26A8B"/>
    <w:rsid w:val="00B26C08"/>
    <w:rsid w:val="00B26CB2"/>
    <w:rsid w:val="00B2733F"/>
    <w:rsid w:val="00B27706"/>
    <w:rsid w:val="00B277AE"/>
    <w:rsid w:val="00B2791D"/>
    <w:rsid w:val="00B30098"/>
    <w:rsid w:val="00B30940"/>
    <w:rsid w:val="00B30A97"/>
    <w:rsid w:val="00B313F9"/>
    <w:rsid w:val="00B31543"/>
    <w:rsid w:val="00B31B7B"/>
    <w:rsid w:val="00B31FAE"/>
    <w:rsid w:val="00B32297"/>
    <w:rsid w:val="00B329CF"/>
    <w:rsid w:val="00B32D0C"/>
    <w:rsid w:val="00B33C8C"/>
    <w:rsid w:val="00B3468A"/>
    <w:rsid w:val="00B347C7"/>
    <w:rsid w:val="00B34D88"/>
    <w:rsid w:val="00B35342"/>
    <w:rsid w:val="00B3534F"/>
    <w:rsid w:val="00B3575D"/>
    <w:rsid w:val="00B35CB9"/>
    <w:rsid w:val="00B35DC4"/>
    <w:rsid w:val="00B35E0B"/>
    <w:rsid w:val="00B36AFF"/>
    <w:rsid w:val="00B36EDB"/>
    <w:rsid w:val="00B37E96"/>
    <w:rsid w:val="00B37EBC"/>
    <w:rsid w:val="00B37EBF"/>
    <w:rsid w:val="00B40195"/>
    <w:rsid w:val="00B407AD"/>
    <w:rsid w:val="00B417FD"/>
    <w:rsid w:val="00B41BBF"/>
    <w:rsid w:val="00B41EC8"/>
    <w:rsid w:val="00B41F9D"/>
    <w:rsid w:val="00B42136"/>
    <w:rsid w:val="00B42438"/>
    <w:rsid w:val="00B4248E"/>
    <w:rsid w:val="00B424F4"/>
    <w:rsid w:val="00B42863"/>
    <w:rsid w:val="00B428D1"/>
    <w:rsid w:val="00B430C9"/>
    <w:rsid w:val="00B430EB"/>
    <w:rsid w:val="00B43155"/>
    <w:rsid w:val="00B432D3"/>
    <w:rsid w:val="00B436B5"/>
    <w:rsid w:val="00B437CE"/>
    <w:rsid w:val="00B43930"/>
    <w:rsid w:val="00B43D00"/>
    <w:rsid w:val="00B43FC2"/>
    <w:rsid w:val="00B44017"/>
    <w:rsid w:val="00B4432E"/>
    <w:rsid w:val="00B44399"/>
    <w:rsid w:val="00B44633"/>
    <w:rsid w:val="00B45153"/>
    <w:rsid w:val="00B459CA"/>
    <w:rsid w:val="00B45DAB"/>
    <w:rsid w:val="00B46124"/>
    <w:rsid w:val="00B46AFD"/>
    <w:rsid w:val="00B46C42"/>
    <w:rsid w:val="00B4730F"/>
    <w:rsid w:val="00B473A0"/>
    <w:rsid w:val="00B47D6D"/>
    <w:rsid w:val="00B47E6C"/>
    <w:rsid w:val="00B47FF5"/>
    <w:rsid w:val="00B50114"/>
    <w:rsid w:val="00B5016E"/>
    <w:rsid w:val="00B503F5"/>
    <w:rsid w:val="00B5042E"/>
    <w:rsid w:val="00B5075F"/>
    <w:rsid w:val="00B50D56"/>
    <w:rsid w:val="00B50D6C"/>
    <w:rsid w:val="00B51913"/>
    <w:rsid w:val="00B51FC6"/>
    <w:rsid w:val="00B52750"/>
    <w:rsid w:val="00B527FD"/>
    <w:rsid w:val="00B52988"/>
    <w:rsid w:val="00B52C3B"/>
    <w:rsid w:val="00B52FCE"/>
    <w:rsid w:val="00B53284"/>
    <w:rsid w:val="00B53390"/>
    <w:rsid w:val="00B533A3"/>
    <w:rsid w:val="00B53864"/>
    <w:rsid w:val="00B53A13"/>
    <w:rsid w:val="00B53F2A"/>
    <w:rsid w:val="00B5415E"/>
    <w:rsid w:val="00B549FD"/>
    <w:rsid w:val="00B5677A"/>
    <w:rsid w:val="00B56806"/>
    <w:rsid w:val="00B56F3F"/>
    <w:rsid w:val="00B57224"/>
    <w:rsid w:val="00B577C3"/>
    <w:rsid w:val="00B57FED"/>
    <w:rsid w:val="00B6009D"/>
    <w:rsid w:val="00B6048E"/>
    <w:rsid w:val="00B604BD"/>
    <w:rsid w:val="00B60AE0"/>
    <w:rsid w:val="00B60B10"/>
    <w:rsid w:val="00B613BA"/>
    <w:rsid w:val="00B613CE"/>
    <w:rsid w:val="00B61DEB"/>
    <w:rsid w:val="00B627A8"/>
    <w:rsid w:val="00B627E7"/>
    <w:rsid w:val="00B62ED2"/>
    <w:rsid w:val="00B62EED"/>
    <w:rsid w:val="00B6382C"/>
    <w:rsid w:val="00B6416C"/>
    <w:rsid w:val="00B649EF"/>
    <w:rsid w:val="00B64D60"/>
    <w:rsid w:val="00B66173"/>
    <w:rsid w:val="00B661DA"/>
    <w:rsid w:val="00B66556"/>
    <w:rsid w:val="00B6675A"/>
    <w:rsid w:val="00B670EB"/>
    <w:rsid w:val="00B676F4"/>
    <w:rsid w:val="00B67B15"/>
    <w:rsid w:val="00B67ED5"/>
    <w:rsid w:val="00B700EE"/>
    <w:rsid w:val="00B70186"/>
    <w:rsid w:val="00B70E55"/>
    <w:rsid w:val="00B715F1"/>
    <w:rsid w:val="00B71AEE"/>
    <w:rsid w:val="00B71EFA"/>
    <w:rsid w:val="00B71F4F"/>
    <w:rsid w:val="00B724F2"/>
    <w:rsid w:val="00B7271A"/>
    <w:rsid w:val="00B72E7A"/>
    <w:rsid w:val="00B72E95"/>
    <w:rsid w:val="00B72F7C"/>
    <w:rsid w:val="00B73D25"/>
    <w:rsid w:val="00B74379"/>
    <w:rsid w:val="00B743EB"/>
    <w:rsid w:val="00B74950"/>
    <w:rsid w:val="00B74EED"/>
    <w:rsid w:val="00B74F62"/>
    <w:rsid w:val="00B7500B"/>
    <w:rsid w:val="00B75051"/>
    <w:rsid w:val="00B75833"/>
    <w:rsid w:val="00B758F9"/>
    <w:rsid w:val="00B759AF"/>
    <w:rsid w:val="00B75CD7"/>
    <w:rsid w:val="00B75E9F"/>
    <w:rsid w:val="00B76038"/>
    <w:rsid w:val="00B7689A"/>
    <w:rsid w:val="00B769D8"/>
    <w:rsid w:val="00B76A4C"/>
    <w:rsid w:val="00B76E99"/>
    <w:rsid w:val="00B771E3"/>
    <w:rsid w:val="00B773A4"/>
    <w:rsid w:val="00B77C84"/>
    <w:rsid w:val="00B77EB6"/>
    <w:rsid w:val="00B77FF5"/>
    <w:rsid w:val="00B800FC"/>
    <w:rsid w:val="00B80194"/>
    <w:rsid w:val="00B8059C"/>
    <w:rsid w:val="00B808FB"/>
    <w:rsid w:val="00B80901"/>
    <w:rsid w:val="00B80DB4"/>
    <w:rsid w:val="00B81797"/>
    <w:rsid w:val="00B818B8"/>
    <w:rsid w:val="00B8198F"/>
    <w:rsid w:val="00B81D12"/>
    <w:rsid w:val="00B8201F"/>
    <w:rsid w:val="00B82485"/>
    <w:rsid w:val="00B82518"/>
    <w:rsid w:val="00B82961"/>
    <w:rsid w:val="00B82C5D"/>
    <w:rsid w:val="00B83341"/>
    <w:rsid w:val="00B835A6"/>
    <w:rsid w:val="00B83B31"/>
    <w:rsid w:val="00B84DDB"/>
    <w:rsid w:val="00B84F35"/>
    <w:rsid w:val="00B8553E"/>
    <w:rsid w:val="00B86003"/>
    <w:rsid w:val="00B8660F"/>
    <w:rsid w:val="00B87412"/>
    <w:rsid w:val="00B87791"/>
    <w:rsid w:val="00B87F76"/>
    <w:rsid w:val="00B908E3"/>
    <w:rsid w:val="00B913B9"/>
    <w:rsid w:val="00B9221C"/>
    <w:rsid w:val="00B92236"/>
    <w:rsid w:val="00B924FB"/>
    <w:rsid w:val="00B9286A"/>
    <w:rsid w:val="00B93096"/>
    <w:rsid w:val="00B930BF"/>
    <w:rsid w:val="00B9345C"/>
    <w:rsid w:val="00B94381"/>
    <w:rsid w:val="00B94543"/>
    <w:rsid w:val="00B94CC2"/>
    <w:rsid w:val="00B95039"/>
    <w:rsid w:val="00B95094"/>
    <w:rsid w:val="00B95BCA"/>
    <w:rsid w:val="00B95DD7"/>
    <w:rsid w:val="00B96318"/>
    <w:rsid w:val="00B963D2"/>
    <w:rsid w:val="00B968D2"/>
    <w:rsid w:val="00B97360"/>
    <w:rsid w:val="00B97D32"/>
    <w:rsid w:val="00B97D3A"/>
    <w:rsid w:val="00B97D57"/>
    <w:rsid w:val="00BA03E7"/>
    <w:rsid w:val="00BA0704"/>
    <w:rsid w:val="00BA0854"/>
    <w:rsid w:val="00BA14B0"/>
    <w:rsid w:val="00BA165A"/>
    <w:rsid w:val="00BA18A4"/>
    <w:rsid w:val="00BA2073"/>
    <w:rsid w:val="00BA2D1C"/>
    <w:rsid w:val="00BA2F33"/>
    <w:rsid w:val="00BA31ED"/>
    <w:rsid w:val="00BA381C"/>
    <w:rsid w:val="00BA3AF9"/>
    <w:rsid w:val="00BA3BF3"/>
    <w:rsid w:val="00BA3C3B"/>
    <w:rsid w:val="00BA3DB3"/>
    <w:rsid w:val="00BA4194"/>
    <w:rsid w:val="00BA45C5"/>
    <w:rsid w:val="00BA492F"/>
    <w:rsid w:val="00BA49F5"/>
    <w:rsid w:val="00BA4F90"/>
    <w:rsid w:val="00BA5319"/>
    <w:rsid w:val="00BA5A40"/>
    <w:rsid w:val="00BA5EC8"/>
    <w:rsid w:val="00BA6000"/>
    <w:rsid w:val="00BA6025"/>
    <w:rsid w:val="00BA63A1"/>
    <w:rsid w:val="00BA63C2"/>
    <w:rsid w:val="00BA6B0B"/>
    <w:rsid w:val="00BA6E63"/>
    <w:rsid w:val="00BA7048"/>
    <w:rsid w:val="00BA750E"/>
    <w:rsid w:val="00BA76CC"/>
    <w:rsid w:val="00BA7DF2"/>
    <w:rsid w:val="00BB0228"/>
    <w:rsid w:val="00BB147A"/>
    <w:rsid w:val="00BB16C3"/>
    <w:rsid w:val="00BB1902"/>
    <w:rsid w:val="00BB1DAD"/>
    <w:rsid w:val="00BB1E8F"/>
    <w:rsid w:val="00BB256D"/>
    <w:rsid w:val="00BB2618"/>
    <w:rsid w:val="00BB265D"/>
    <w:rsid w:val="00BB2C85"/>
    <w:rsid w:val="00BB2F48"/>
    <w:rsid w:val="00BB2F6A"/>
    <w:rsid w:val="00BB332B"/>
    <w:rsid w:val="00BB3490"/>
    <w:rsid w:val="00BB417F"/>
    <w:rsid w:val="00BB51E5"/>
    <w:rsid w:val="00BB5DE1"/>
    <w:rsid w:val="00BB625F"/>
    <w:rsid w:val="00BB629B"/>
    <w:rsid w:val="00BB6B1A"/>
    <w:rsid w:val="00BB6C88"/>
    <w:rsid w:val="00BB6FF5"/>
    <w:rsid w:val="00BB7382"/>
    <w:rsid w:val="00BB7CC7"/>
    <w:rsid w:val="00BC0402"/>
    <w:rsid w:val="00BC0B60"/>
    <w:rsid w:val="00BC0CCB"/>
    <w:rsid w:val="00BC0EA8"/>
    <w:rsid w:val="00BC108E"/>
    <w:rsid w:val="00BC1E71"/>
    <w:rsid w:val="00BC25C9"/>
    <w:rsid w:val="00BC29C1"/>
    <w:rsid w:val="00BC2B62"/>
    <w:rsid w:val="00BC2EAC"/>
    <w:rsid w:val="00BC2ED5"/>
    <w:rsid w:val="00BC2F12"/>
    <w:rsid w:val="00BC3388"/>
    <w:rsid w:val="00BC3580"/>
    <w:rsid w:val="00BC366B"/>
    <w:rsid w:val="00BC3DA9"/>
    <w:rsid w:val="00BC3DDB"/>
    <w:rsid w:val="00BC421F"/>
    <w:rsid w:val="00BC48A2"/>
    <w:rsid w:val="00BC492D"/>
    <w:rsid w:val="00BC4B47"/>
    <w:rsid w:val="00BC4CAF"/>
    <w:rsid w:val="00BC51A0"/>
    <w:rsid w:val="00BC51CB"/>
    <w:rsid w:val="00BC575F"/>
    <w:rsid w:val="00BC6280"/>
    <w:rsid w:val="00BC665E"/>
    <w:rsid w:val="00BC6E8C"/>
    <w:rsid w:val="00BC711B"/>
    <w:rsid w:val="00BC72B7"/>
    <w:rsid w:val="00BC7775"/>
    <w:rsid w:val="00BC7B9A"/>
    <w:rsid w:val="00BC7F7C"/>
    <w:rsid w:val="00BC7F80"/>
    <w:rsid w:val="00BC7FD6"/>
    <w:rsid w:val="00BD0DAC"/>
    <w:rsid w:val="00BD1B80"/>
    <w:rsid w:val="00BD1FF6"/>
    <w:rsid w:val="00BD2397"/>
    <w:rsid w:val="00BD2677"/>
    <w:rsid w:val="00BD2A0F"/>
    <w:rsid w:val="00BD2BD0"/>
    <w:rsid w:val="00BD32EC"/>
    <w:rsid w:val="00BD3513"/>
    <w:rsid w:val="00BD4574"/>
    <w:rsid w:val="00BD4C3D"/>
    <w:rsid w:val="00BD4C7C"/>
    <w:rsid w:val="00BD4E32"/>
    <w:rsid w:val="00BD5122"/>
    <w:rsid w:val="00BD5727"/>
    <w:rsid w:val="00BD5CAB"/>
    <w:rsid w:val="00BD5F8A"/>
    <w:rsid w:val="00BD6232"/>
    <w:rsid w:val="00BD6373"/>
    <w:rsid w:val="00BD664D"/>
    <w:rsid w:val="00BD6AC0"/>
    <w:rsid w:val="00BD6AEE"/>
    <w:rsid w:val="00BD6CD4"/>
    <w:rsid w:val="00BD6DB3"/>
    <w:rsid w:val="00BD6EA7"/>
    <w:rsid w:val="00BD7A60"/>
    <w:rsid w:val="00BD7E68"/>
    <w:rsid w:val="00BE082A"/>
    <w:rsid w:val="00BE0F03"/>
    <w:rsid w:val="00BE1233"/>
    <w:rsid w:val="00BE14CA"/>
    <w:rsid w:val="00BE1618"/>
    <w:rsid w:val="00BE176C"/>
    <w:rsid w:val="00BE1AB3"/>
    <w:rsid w:val="00BE1C4A"/>
    <w:rsid w:val="00BE1F30"/>
    <w:rsid w:val="00BE2524"/>
    <w:rsid w:val="00BE26AC"/>
    <w:rsid w:val="00BE2C34"/>
    <w:rsid w:val="00BE2D12"/>
    <w:rsid w:val="00BE2DCE"/>
    <w:rsid w:val="00BE3041"/>
    <w:rsid w:val="00BE312C"/>
    <w:rsid w:val="00BE371F"/>
    <w:rsid w:val="00BE38B6"/>
    <w:rsid w:val="00BE3C31"/>
    <w:rsid w:val="00BE3F9D"/>
    <w:rsid w:val="00BE4320"/>
    <w:rsid w:val="00BE448A"/>
    <w:rsid w:val="00BE457C"/>
    <w:rsid w:val="00BE471D"/>
    <w:rsid w:val="00BE47C6"/>
    <w:rsid w:val="00BE47E3"/>
    <w:rsid w:val="00BE575E"/>
    <w:rsid w:val="00BE5B48"/>
    <w:rsid w:val="00BE611C"/>
    <w:rsid w:val="00BE6384"/>
    <w:rsid w:val="00BE67A2"/>
    <w:rsid w:val="00BE6B7B"/>
    <w:rsid w:val="00BE71AB"/>
    <w:rsid w:val="00BE728B"/>
    <w:rsid w:val="00BE78C3"/>
    <w:rsid w:val="00BE7A22"/>
    <w:rsid w:val="00BE7FCE"/>
    <w:rsid w:val="00BF0CC2"/>
    <w:rsid w:val="00BF0FCE"/>
    <w:rsid w:val="00BF157B"/>
    <w:rsid w:val="00BF18A9"/>
    <w:rsid w:val="00BF1E4B"/>
    <w:rsid w:val="00BF2078"/>
    <w:rsid w:val="00BF2B6B"/>
    <w:rsid w:val="00BF319C"/>
    <w:rsid w:val="00BF363E"/>
    <w:rsid w:val="00BF4202"/>
    <w:rsid w:val="00BF4397"/>
    <w:rsid w:val="00BF45A8"/>
    <w:rsid w:val="00BF45D3"/>
    <w:rsid w:val="00BF47F7"/>
    <w:rsid w:val="00BF48DC"/>
    <w:rsid w:val="00BF507B"/>
    <w:rsid w:val="00BF523C"/>
    <w:rsid w:val="00BF559E"/>
    <w:rsid w:val="00BF567F"/>
    <w:rsid w:val="00BF58D2"/>
    <w:rsid w:val="00BF5C00"/>
    <w:rsid w:val="00BF63CE"/>
    <w:rsid w:val="00BF65B5"/>
    <w:rsid w:val="00BF670B"/>
    <w:rsid w:val="00BF6C7A"/>
    <w:rsid w:val="00BF6F26"/>
    <w:rsid w:val="00BF7651"/>
    <w:rsid w:val="00BF77FE"/>
    <w:rsid w:val="00BF7F28"/>
    <w:rsid w:val="00C000F1"/>
    <w:rsid w:val="00C00975"/>
    <w:rsid w:val="00C00E4A"/>
    <w:rsid w:val="00C00E85"/>
    <w:rsid w:val="00C00FBD"/>
    <w:rsid w:val="00C013D0"/>
    <w:rsid w:val="00C01456"/>
    <w:rsid w:val="00C01495"/>
    <w:rsid w:val="00C014A7"/>
    <w:rsid w:val="00C018CD"/>
    <w:rsid w:val="00C01D8F"/>
    <w:rsid w:val="00C029B5"/>
    <w:rsid w:val="00C02A6D"/>
    <w:rsid w:val="00C02B7A"/>
    <w:rsid w:val="00C02D36"/>
    <w:rsid w:val="00C02E19"/>
    <w:rsid w:val="00C0355E"/>
    <w:rsid w:val="00C03A29"/>
    <w:rsid w:val="00C03B42"/>
    <w:rsid w:val="00C042B2"/>
    <w:rsid w:val="00C0460D"/>
    <w:rsid w:val="00C05079"/>
    <w:rsid w:val="00C052EB"/>
    <w:rsid w:val="00C05438"/>
    <w:rsid w:val="00C06189"/>
    <w:rsid w:val="00C061B4"/>
    <w:rsid w:val="00C06D89"/>
    <w:rsid w:val="00C074F1"/>
    <w:rsid w:val="00C07853"/>
    <w:rsid w:val="00C07FF8"/>
    <w:rsid w:val="00C10625"/>
    <w:rsid w:val="00C10E5D"/>
    <w:rsid w:val="00C10ECC"/>
    <w:rsid w:val="00C11376"/>
    <w:rsid w:val="00C11565"/>
    <w:rsid w:val="00C117C3"/>
    <w:rsid w:val="00C118AE"/>
    <w:rsid w:val="00C118F0"/>
    <w:rsid w:val="00C1192B"/>
    <w:rsid w:val="00C11B43"/>
    <w:rsid w:val="00C11E46"/>
    <w:rsid w:val="00C11E70"/>
    <w:rsid w:val="00C11FD8"/>
    <w:rsid w:val="00C1240C"/>
    <w:rsid w:val="00C128A0"/>
    <w:rsid w:val="00C133BD"/>
    <w:rsid w:val="00C134E7"/>
    <w:rsid w:val="00C13B35"/>
    <w:rsid w:val="00C13EF1"/>
    <w:rsid w:val="00C146FA"/>
    <w:rsid w:val="00C14E16"/>
    <w:rsid w:val="00C152E6"/>
    <w:rsid w:val="00C159FF"/>
    <w:rsid w:val="00C16111"/>
    <w:rsid w:val="00C162EF"/>
    <w:rsid w:val="00C16BD8"/>
    <w:rsid w:val="00C171EF"/>
    <w:rsid w:val="00C20159"/>
    <w:rsid w:val="00C207AA"/>
    <w:rsid w:val="00C209BE"/>
    <w:rsid w:val="00C20BA3"/>
    <w:rsid w:val="00C20BCD"/>
    <w:rsid w:val="00C20CCA"/>
    <w:rsid w:val="00C21046"/>
    <w:rsid w:val="00C2210C"/>
    <w:rsid w:val="00C22428"/>
    <w:rsid w:val="00C224B0"/>
    <w:rsid w:val="00C22E10"/>
    <w:rsid w:val="00C22EE1"/>
    <w:rsid w:val="00C233EE"/>
    <w:rsid w:val="00C233FA"/>
    <w:rsid w:val="00C23623"/>
    <w:rsid w:val="00C23770"/>
    <w:rsid w:val="00C23D38"/>
    <w:rsid w:val="00C24444"/>
    <w:rsid w:val="00C24796"/>
    <w:rsid w:val="00C248EF"/>
    <w:rsid w:val="00C24BAC"/>
    <w:rsid w:val="00C24F95"/>
    <w:rsid w:val="00C250CE"/>
    <w:rsid w:val="00C25624"/>
    <w:rsid w:val="00C25ACB"/>
    <w:rsid w:val="00C25B63"/>
    <w:rsid w:val="00C25D43"/>
    <w:rsid w:val="00C25F32"/>
    <w:rsid w:val="00C26302"/>
    <w:rsid w:val="00C27A4C"/>
    <w:rsid w:val="00C27A5A"/>
    <w:rsid w:val="00C27BD3"/>
    <w:rsid w:val="00C27D3A"/>
    <w:rsid w:val="00C27F64"/>
    <w:rsid w:val="00C30157"/>
    <w:rsid w:val="00C302E5"/>
    <w:rsid w:val="00C307BA"/>
    <w:rsid w:val="00C30A52"/>
    <w:rsid w:val="00C30ADD"/>
    <w:rsid w:val="00C30D75"/>
    <w:rsid w:val="00C31579"/>
    <w:rsid w:val="00C31DCA"/>
    <w:rsid w:val="00C324F6"/>
    <w:rsid w:val="00C3324F"/>
    <w:rsid w:val="00C33458"/>
    <w:rsid w:val="00C33A59"/>
    <w:rsid w:val="00C33FD8"/>
    <w:rsid w:val="00C346BE"/>
    <w:rsid w:val="00C348F4"/>
    <w:rsid w:val="00C34DCC"/>
    <w:rsid w:val="00C34E8B"/>
    <w:rsid w:val="00C351CF"/>
    <w:rsid w:val="00C354AB"/>
    <w:rsid w:val="00C36167"/>
    <w:rsid w:val="00C36903"/>
    <w:rsid w:val="00C36B3E"/>
    <w:rsid w:val="00C36DBC"/>
    <w:rsid w:val="00C36F2C"/>
    <w:rsid w:val="00C372D6"/>
    <w:rsid w:val="00C373CD"/>
    <w:rsid w:val="00C4008F"/>
    <w:rsid w:val="00C40103"/>
    <w:rsid w:val="00C40104"/>
    <w:rsid w:val="00C404FB"/>
    <w:rsid w:val="00C40BAE"/>
    <w:rsid w:val="00C40D61"/>
    <w:rsid w:val="00C40F22"/>
    <w:rsid w:val="00C4122C"/>
    <w:rsid w:val="00C41514"/>
    <w:rsid w:val="00C415D1"/>
    <w:rsid w:val="00C422D7"/>
    <w:rsid w:val="00C424C6"/>
    <w:rsid w:val="00C42CE6"/>
    <w:rsid w:val="00C432B2"/>
    <w:rsid w:val="00C43344"/>
    <w:rsid w:val="00C43DA1"/>
    <w:rsid w:val="00C4438B"/>
    <w:rsid w:val="00C45182"/>
    <w:rsid w:val="00C452B0"/>
    <w:rsid w:val="00C45808"/>
    <w:rsid w:val="00C4583D"/>
    <w:rsid w:val="00C4597A"/>
    <w:rsid w:val="00C45F67"/>
    <w:rsid w:val="00C4613C"/>
    <w:rsid w:val="00C467E4"/>
    <w:rsid w:val="00C46E4C"/>
    <w:rsid w:val="00C46E52"/>
    <w:rsid w:val="00C471C4"/>
    <w:rsid w:val="00C47644"/>
    <w:rsid w:val="00C47CFB"/>
    <w:rsid w:val="00C47E94"/>
    <w:rsid w:val="00C5028A"/>
    <w:rsid w:val="00C5103E"/>
    <w:rsid w:val="00C51872"/>
    <w:rsid w:val="00C51BE4"/>
    <w:rsid w:val="00C529CE"/>
    <w:rsid w:val="00C53296"/>
    <w:rsid w:val="00C539F6"/>
    <w:rsid w:val="00C53ADA"/>
    <w:rsid w:val="00C53D4C"/>
    <w:rsid w:val="00C5402B"/>
    <w:rsid w:val="00C54487"/>
    <w:rsid w:val="00C547A7"/>
    <w:rsid w:val="00C5491F"/>
    <w:rsid w:val="00C54A79"/>
    <w:rsid w:val="00C54BB9"/>
    <w:rsid w:val="00C5509E"/>
    <w:rsid w:val="00C55247"/>
    <w:rsid w:val="00C55405"/>
    <w:rsid w:val="00C5584D"/>
    <w:rsid w:val="00C55B3C"/>
    <w:rsid w:val="00C55B7F"/>
    <w:rsid w:val="00C55E6D"/>
    <w:rsid w:val="00C56164"/>
    <w:rsid w:val="00C565DC"/>
    <w:rsid w:val="00C569B3"/>
    <w:rsid w:val="00C57271"/>
    <w:rsid w:val="00C5735B"/>
    <w:rsid w:val="00C57427"/>
    <w:rsid w:val="00C577A7"/>
    <w:rsid w:val="00C57ECF"/>
    <w:rsid w:val="00C60089"/>
    <w:rsid w:val="00C60B6B"/>
    <w:rsid w:val="00C60DFB"/>
    <w:rsid w:val="00C6106D"/>
    <w:rsid w:val="00C6166C"/>
    <w:rsid w:val="00C617D7"/>
    <w:rsid w:val="00C61861"/>
    <w:rsid w:val="00C61957"/>
    <w:rsid w:val="00C61B97"/>
    <w:rsid w:val="00C61E4D"/>
    <w:rsid w:val="00C6228A"/>
    <w:rsid w:val="00C624DD"/>
    <w:rsid w:val="00C625C5"/>
    <w:rsid w:val="00C62742"/>
    <w:rsid w:val="00C62A5A"/>
    <w:rsid w:val="00C62B1C"/>
    <w:rsid w:val="00C62DD4"/>
    <w:rsid w:val="00C62F6B"/>
    <w:rsid w:val="00C6313E"/>
    <w:rsid w:val="00C63CF0"/>
    <w:rsid w:val="00C63FEA"/>
    <w:rsid w:val="00C6430F"/>
    <w:rsid w:val="00C644F6"/>
    <w:rsid w:val="00C64D0D"/>
    <w:rsid w:val="00C65370"/>
    <w:rsid w:val="00C6564E"/>
    <w:rsid w:val="00C65709"/>
    <w:rsid w:val="00C65751"/>
    <w:rsid w:val="00C65CA7"/>
    <w:rsid w:val="00C661A4"/>
    <w:rsid w:val="00C66405"/>
    <w:rsid w:val="00C668D9"/>
    <w:rsid w:val="00C66B73"/>
    <w:rsid w:val="00C66D99"/>
    <w:rsid w:val="00C66FA1"/>
    <w:rsid w:val="00C67345"/>
    <w:rsid w:val="00C679AF"/>
    <w:rsid w:val="00C67D63"/>
    <w:rsid w:val="00C67EFC"/>
    <w:rsid w:val="00C70652"/>
    <w:rsid w:val="00C70730"/>
    <w:rsid w:val="00C70B25"/>
    <w:rsid w:val="00C70F08"/>
    <w:rsid w:val="00C70F13"/>
    <w:rsid w:val="00C711C7"/>
    <w:rsid w:val="00C71412"/>
    <w:rsid w:val="00C725B4"/>
    <w:rsid w:val="00C726E5"/>
    <w:rsid w:val="00C72CA2"/>
    <w:rsid w:val="00C72FAA"/>
    <w:rsid w:val="00C73DD0"/>
    <w:rsid w:val="00C74D8B"/>
    <w:rsid w:val="00C75188"/>
    <w:rsid w:val="00C7531D"/>
    <w:rsid w:val="00C75CE1"/>
    <w:rsid w:val="00C75FA7"/>
    <w:rsid w:val="00C76709"/>
    <w:rsid w:val="00C76A33"/>
    <w:rsid w:val="00C76CDE"/>
    <w:rsid w:val="00C77207"/>
    <w:rsid w:val="00C7728B"/>
    <w:rsid w:val="00C776EB"/>
    <w:rsid w:val="00C778D8"/>
    <w:rsid w:val="00C77C5E"/>
    <w:rsid w:val="00C8012B"/>
    <w:rsid w:val="00C80213"/>
    <w:rsid w:val="00C80233"/>
    <w:rsid w:val="00C80417"/>
    <w:rsid w:val="00C80E07"/>
    <w:rsid w:val="00C80E5B"/>
    <w:rsid w:val="00C81BEA"/>
    <w:rsid w:val="00C81C65"/>
    <w:rsid w:val="00C81F6B"/>
    <w:rsid w:val="00C82414"/>
    <w:rsid w:val="00C82ACC"/>
    <w:rsid w:val="00C832CF"/>
    <w:rsid w:val="00C83954"/>
    <w:rsid w:val="00C839FD"/>
    <w:rsid w:val="00C83AC7"/>
    <w:rsid w:val="00C83E4C"/>
    <w:rsid w:val="00C843FC"/>
    <w:rsid w:val="00C84AA6"/>
    <w:rsid w:val="00C850FE"/>
    <w:rsid w:val="00C85174"/>
    <w:rsid w:val="00C853C7"/>
    <w:rsid w:val="00C85415"/>
    <w:rsid w:val="00C856AA"/>
    <w:rsid w:val="00C8583D"/>
    <w:rsid w:val="00C85998"/>
    <w:rsid w:val="00C85A2D"/>
    <w:rsid w:val="00C86187"/>
    <w:rsid w:val="00C86760"/>
    <w:rsid w:val="00C86E84"/>
    <w:rsid w:val="00C87033"/>
    <w:rsid w:val="00C870AC"/>
    <w:rsid w:val="00C871A3"/>
    <w:rsid w:val="00C87E50"/>
    <w:rsid w:val="00C90198"/>
    <w:rsid w:val="00C91D8A"/>
    <w:rsid w:val="00C91EEF"/>
    <w:rsid w:val="00C926E8"/>
    <w:rsid w:val="00C92709"/>
    <w:rsid w:val="00C930BD"/>
    <w:rsid w:val="00C931D0"/>
    <w:rsid w:val="00C93599"/>
    <w:rsid w:val="00C93AC0"/>
    <w:rsid w:val="00C94D3A"/>
    <w:rsid w:val="00C94D8D"/>
    <w:rsid w:val="00C94FCD"/>
    <w:rsid w:val="00C95298"/>
    <w:rsid w:val="00C952ED"/>
    <w:rsid w:val="00C95483"/>
    <w:rsid w:val="00C9568B"/>
    <w:rsid w:val="00C96143"/>
    <w:rsid w:val="00C961CC"/>
    <w:rsid w:val="00C96719"/>
    <w:rsid w:val="00C967E1"/>
    <w:rsid w:val="00C96C15"/>
    <w:rsid w:val="00C96C6C"/>
    <w:rsid w:val="00C96D1A"/>
    <w:rsid w:val="00C9708D"/>
    <w:rsid w:val="00C97137"/>
    <w:rsid w:val="00C971E5"/>
    <w:rsid w:val="00C9728D"/>
    <w:rsid w:val="00C972DC"/>
    <w:rsid w:val="00C974A7"/>
    <w:rsid w:val="00C975BB"/>
    <w:rsid w:val="00C97B33"/>
    <w:rsid w:val="00CA05A8"/>
    <w:rsid w:val="00CA0C96"/>
    <w:rsid w:val="00CA1815"/>
    <w:rsid w:val="00CA185C"/>
    <w:rsid w:val="00CA1AE2"/>
    <w:rsid w:val="00CA1C6F"/>
    <w:rsid w:val="00CA232E"/>
    <w:rsid w:val="00CA2EB6"/>
    <w:rsid w:val="00CA32C9"/>
    <w:rsid w:val="00CA3399"/>
    <w:rsid w:val="00CA360E"/>
    <w:rsid w:val="00CA3A74"/>
    <w:rsid w:val="00CA3A78"/>
    <w:rsid w:val="00CA3AA6"/>
    <w:rsid w:val="00CA413E"/>
    <w:rsid w:val="00CA47B3"/>
    <w:rsid w:val="00CA5043"/>
    <w:rsid w:val="00CA5494"/>
    <w:rsid w:val="00CA591C"/>
    <w:rsid w:val="00CA6111"/>
    <w:rsid w:val="00CA6120"/>
    <w:rsid w:val="00CA6322"/>
    <w:rsid w:val="00CA638F"/>
    <w:rsid w:val="00CA66A8"/>
    <w:rsid w:val="00CA6A68"/>
    <w:rsid w:val="00CA6AC1"/>
    <w:rsid w:val="00CA6B9A"/>
    <w:rsid w:val="00CB0096"/>
    <w:rsid w:val="00CB07A0"/>
    <w:rsid w:val="00CB0C6D"/>
    <w:rsid w:val="00CB1420"/>
    <w:rsid w:val="00CB1592"/>
    <w:rsid w:val="00CB16A3"/>
    <w:rsid w:val="00CB1745"/>
    <w:rsid w:val="00CB19E3"/>
    <w:rsid w:val="00CB226F"/>
    <w:rsid w:val="00CB2A54"/>
    <w:rsid w:val="00CB2A8D"/>
    <w:rsid w:val="00CB2CF3"/>
    <w:rsid w:val="00CB3384"/>
    <w:rsid w:val="00CB3653"/>
    <w:rsid w:val="00CB39AB"/>
    <w:rsid w:val="00CB44C7"/>
    <w:rsid w:val="00CB475F"/>
    <w:rsid w:val="00CB4959"/>
    <w:rsid w:val="00CB4A5F"/>
    <w:rsid w:val="00CB4C4E"/>
    <w:rsid w:val="00CB4E99"/>
    <w:rsid w:val="00CB51E5"/>
    <w:rsid w:val="00CB57B1"/>
    <w:rsid w:val="00CB5B01"/>
    <w:rsid w:val="00CB5E35"/>
    <w:rsid w:val="00CB6A19"/>
    <w:rsid w:val="00CB6AC8"/>
    <w:rsid w:val="00CB6BBC"/>
    <w:rsid w:val="00CB6D8C"/>
    <w:rsid w:val="00CB6FE2"/>
    <w:rsid w:val="00CB7366"/>
    <w:rsid w:val="00CB73B5"/>
    <w:rsid w:val="00CB7A6B"/>
    <w:rsid w:val="00CC0258"/>
    <w:rsid w:val="00CC0336"/>
    <w:rsid w:val="00CC0648"/>
    <w:rsid w:val="00CC0A3B"/>
    <w:rsid w:val="00CC0AB3"/>
    <w:rsid w:val="00CC0C9B"/>
    <w:rsid w:val="00CC16DC"/>
    <w:rsid w:val="00CC18FF"/>
    <w:rsid w:val="00CC19CB"/>
    <w:rsid w:val="00CC1BD8"/>
    <w:rsid w:val="00CC2250"/>
    <w:rsid w:val="00CC22BE"/>
    <w:rsid w:val="00CC2CD7"/>
    <w:rsid w:val="00CC2CEC"/>
    <w:rsid w:val="00CC2ED9"/>
    <w:rsid w:val="00CC33B7"/>
    <w:rsid w:val="00CC38A5"/>
    <w:rsid w:val="00CC3C66"/>
    <w:rsid w:val="00CC3CB5"/>
    <w:rsid w:val="00CC3F34"/>
    <w:rsid w:val="00CC4130"/>
    <w:rsid w:val="00CC421D"/>
    <w:rsid w:val="00CC474A"/>
    <w:rsid w:val="00CC4B65"/>
    <w:rsid w:val="00CC4C06"/>
    <w:rsid w:val="00CC512C"/>
    <w:rsid w:val="00CC5958"/>
    <w:rsid w:val="00CC608A"/>
    <w:rsid w:val="00CC633D"/>
    <w:rsid w:val="00CC656D"/>
    <w:rsid w:val="00CC667D"/>
    <w:rsid w:val="00CC68DA"/>
    <w:rsid w:val="00CC7037"/>
    <w:rsid w:val="00CC704F"/>
    <w:rsid w:val="00CC762A"/>
    <w:rsid w:val="00CC7C6D"/>
    <w:rsid w:val="00CD017E"/>
    <w:rsid w:val="00CD08B6"/>
    <w:rsid w:val="00CD0B3E"/>
    <w:rsid w:val="00CD136D"/>
    <w:rsid w:val="00CD1CFD"/>
    <w:rsid w:val="00CD1EDE"/>
    <w:rsid w:val="00CD1FBE"/>
    <w:rsid w:val="00CD298F"/>
    <w:rsid w:val="00CD2EEA"/>
    <w:rsid w:val="00CD2FC5"/>
    <w:rsid w:val="00CD39D7"/>
    <w:rsid w:val="00CD3A2B"/>
    <w:rsid w:val="00CD3C02"/>
    <w:rsid w:val="00CD3E8B"/>
    <w:rsid w:val="00CD4B5E"/>
    <w:rsid w:val="00CD4F27"/>
    <w:rsid w:val="00CD5115"/>
    <w:rsid w:val="00CD52C4"/>
    <w:rsid w:val="00CD5509"/>
    <w:rsid w:val="00CD5BFE"/>
    <w:rsid w:val="00CD6341"/>
    <w:rsid w:val="00CD64A3"/>
    <w:rsid w:val="00CD69D0"/>
    <w:rsid w:val="00CD6B48"/>
    <w:rsid w:val="00CD7006"/>
    <w:rsid w:val="00CD7116"/>
    <w:rsid w:val="00CD72EB"/>
    <w:rsid w:val="00CD7342"/>
    <w:rsid w:val="00CD767A"/>
    <w:rsid w:val="00CD7F27"/>
    <w:rsid w:val="00CD7F68"/>
    <w:rsid w:val="00CE0039"/>
    <w:rsid w:val="00CE0197"/>
    <w:rsid w:val="00CE02D0"/>
    <w:rsid w:val="00CE0306"/>
    <w:rsid w:val="00CE053D"/>
    <w:rsid w:val="00CE0A3C"/>
    <w:rsid w:val="00CE1107"/>
    <w:rsid w:val="00CE1248"/>
    <w:rsid w:val="00CE16AF"/>
    <w:rsid w:val="00CE18FA"/>
    <w:rsid w:val="00CE1E3E"/>
    <w:rsid w:val="00CE22A7"/>
    <w:rsid w:val="00CE24A9"/>
    <w:rsid w:val="00CE2552"/>
    <w:rsid w:val="00CE2950"/>
    <w:rsid w:val="00CE2FC0"/>
    <w:rsid w:val="00CE3CE2"/>
    <w:rsid w:val="00CE4449"/>
    <w:rsid w:val="00CE44BA"/>
    <w:rsid w:val="00CE480D"/>
    <w:rsid w:val="00CE4810"/>
    <w:rsid w:val="00CE4921"/>
    <w:rsid w:val="00CE4A69"/>
    <w:rsid w:val="00CE5402"/>
    <w:rsid w:val="00CE5486"/>
    <w:rsid w:val="00CE7079"/>
    <w:rsid w:val="00CE710A"/>
    <w:rsid w:val="00CE72F1"/>
    <w:rsid w:val="00CE73D5"/>
    <w:rsid w:val="00CE7709"/>
    <w:rsid w:val="00CE78C6"/>
    <w:rsid w:val="00CF013B"/>
    <w:rsid w:val="00CF027F"/>
    <w:rsid w:val="00CF09B3"/>
    <w:rsid w:val="00CF0FFE"/>
    <w:rsid w:val="00CF1BA5"/>
    <w:rsid w:val="00CF1E65"/>
    <w:rsid w:val="00CF2205"/>
    <w:rsid w:val="00CF2637"/>
    <w:rsid w:val="00CF2990"/>
    <w:rsid w:val="00CF2AE4"/>
    <w:rsid w:val="00CF2CA1"/>
    <w:rsid w:val="00CF2ED4"/>
    <w:rsid w:val="00CF3148"/>
    <w:rsid w:val="00CF3161"/>
    <w:rsid w:val="00CF3294"/>
    <w:rsid w:val="00CF3678"/>
    <w:rsid w:val="00CF37DD"/>
    <w:rsid w:val="00CF37DF"/>
    <w:rsid w:val="00CF3A05"/>
    <w:rsid w:val="00CF3E72"/>
    <w:rsid w:val="00CF4098"/>
    <w:rsid w:val="00CF4B23"/>
    <w:rsid w:val="00CF500A"/>
    <w:rsid w:val="00CF50D0"/>
    <w:rsid w:val="00CF5347"/>
    <w:rsid w:val="00CF6406"/>
    <w:rsid w:val="00CF6781"/>
    <w:rsid w:val="00CF794E"/>
    <w:rsid w:val="00CF7C79"/>
    <w:rsid w:val="00CF7E63"/>
    <w:rsid w:val="00D006DE"/>
    <w:rsid w:val="00D0089C"/>
    <w:rsid w:val="00D00B51"/>
    <w:rsid w:val="00D00F98"/>
    <w:rsid w:val="00D0100C"/>
    <w:rsid w:val="00D01365"/>
    <w:rsid w:val="00D01401"/>
    <w:rsid w:val="00D02119"/>
    <w:rsid w:val="00D027FE"/>
    <w:rsid w:val="00D02877"/>
    <w:rsid w:val="00D035A1"/>
    <w:rsid w:val="00D03C90"/>
    <w:rsid w:val="00D03C9A"/>
    <w:rsid w:val="00D03F75"/>
    <w:rsid w:val="00D04296"/>
    <w:rsid w:val="00D04910"/>
    <w:rsid w:val="00D04DE6"/>
    <w:rsid w:val="00D04FAF"/>
    <w:rsid w:val="00D050A5"/>
    <w:rsid w:val="00D0513E"/>
    <w:rsid w:val="00D0535C"/>
    <w:rsid w:val="00D0555A"/>
    <w:rsid w:val="00D059CD"/>
    <w:rsid w:val="00D05DF9"/>
    <w:rsid w:val="00D06C29"/>
    <w:rsid w:val="00D06C90"/>
    <w:rsid w:val="00D06FA2"/>
    <w:rsid w:val="00D06FF9"/>
    <w:rsid w:val="00D07024"/>
    <w:rsid w:val="00D073F4"/>
    <w:rsid w:val="00D0779D"/>
    <w:rsid w:val="00D078EB"/>
    <w:rsid w:val="00D07F54"/>
    <w:rsid w:val="00D102A5"/>
    <w:rsid w:val="00D111C5"/>
    <w:rsid w:val="00D11223"/>
    <w:rsid w:val="00D115A9"/>
    <w:rsid w:val="00D11D18"/>
    <w:rsid w:val="00D11FD2"/>
    <w:rsid w:val="00D120A7"/>
    <w:rsid w:val="00D126A2"/>
    <w:rsid w:val="00D12B18"/>
    <w:rsid w:val="00D13A58"/>
    <w:rsid w:val="00D13BC8"/>
    <w:rsid w:val="00D14515"/>
    <w:rsid w:val="00D1485E"/>
    <w:rsid w:val="00D149D1"/>
    <w:rsid w:val="00D14B80"/>
    <w:rsid w:val="00D14C74"/>
    <w:rsid w:val="00D1546A"/>
    <w:rsid w:val="00D15850"/>
    <w:rsid w:val="00D15F95"/>
    <w:rsid w:val="00D1689A"/>
    <w:rsid w:val="00D16E84"/>
    <w:rsid w:val="00D16F77"/>
    <w:rsid w:val="00D1729E"/>
    <w:rsid w:val="00D178DC"/>
    <w:rsid w:val="00D1799E"/>
    <w:rsid w:val="00D17A70"/>
    <w:rsid w:val="00D17E64"/>
    <w:rsid w:val="00D17EAC"/>
    <w:rsid w:val="00D2013A"/>
    <w:rsid w:val="00D20352"/>
    <w:rsid w:val="00D20B4B"/>
    <w:rsid w:val="00D20C6C"/>
    <w:rsid w:val="00D20D01"/>
    <w:rsid w:val="00D210F6"/>
    <w:rsid w:val="00D2187E"/>
    <w:rsid w:val="00D21A74"/>
    <w:rsid w:val="00D227F3"/>
    <w:rsid w:val="00D22E62"/>
    <w:rsid w:val="00D232AD"/>
    <w:rsid w:val="00D236E0"/>
    <w:rsid w:val="00D24639"/>
    <w:rsid w:val="00D248A0"/>
    <w:rsid w:val="00D24992"/>
    <w:rsid w:val="00D24F1F"/>
    <w:rsid w:val="00D2506A"/>
    <w:rsid w:val="00D25339"/>
    <w:rsid w:val="00D257DD"/>
    <w:rsid w:val="00D25AAA"/>
    <w:rsid w:val="00D25E0F"/>
    <w:rsid w:val="00D26165"/>
    <w:rsid w:val="00D26817"/>
    <w:rsid w:val="00D26A1D"/>
    <w:rsid w:val="00D26E4D"/>
    <w:rsid w:val="00D26E75"/>
    <w:rsid w:val="00D27167"/>
    <w:rsid w:val="00D274B0"/>
    <w:rsid w:val="00D278D6"/>
    <w:rsid w:val="00D27B94"/>
    <w:rsid w:val="00D27E44"/>
    <w:rsid w:val="00D302CF"/>
    <w:rsid w:val="00D30468"/>
    <w:rsid w:val="00D30663"/>
    <w:rsid w:val="00D3088F"/>
    <w:rsid w:val="00D30A67"/>
    <w:rsid w:val="00D31225"/>
    <w:rsid w:val="00D33219"/>
    <w:rsid w:val="00D332C3"/>
    <w:rsid w:val="00D3354D"/>
    <w:rsid w:val="00D33BDC"/>
    <w:rsid w:val="00D3482F"/>
    <w:rsid w:val="00D34844"/>
    <w:rsid w:val="00D34F66"/>
    <w:rsid w:val="00D34FC7"/>
    <w:rsid w:val="00D3543A"/>
    <w:rsid w:val="00D35861"/>
    <w:rsid w:val="00D35FA8"/>
    <w:rsid w:val="00D36083"/>
    <w:rsid w:val="00D361EC"/>
    <w:rsid w:val="00D36B93"/>
    <w:rsid w:val="00D36C32"/>
    <w:rsid w:val="00D371FA"/>
    <w:rsid w:val="00D3735C"/>
    <w:rsid w:val="00D37617"/>
    <w:rsid w:val="00D3797B"/>
    <w:rsid w:val="00D37ACA"/>
    <w:rsid w:val="00D37B63"/>
    <w:rsid w:val="00D37B7B"/>
    <w:rsid w:val="00D37CD9"/>
    <w:rsid w:val="00D37F77"/>
    <w:rsid w:val="00D40237"/>
    <w:rsid w:val="00D40336"/>
    <w:rsid w:val="00D40337"/>
    <w:rsid w:val="00D40547"/>
    <w:rsid w:val="00D409C3"/>
    <w:rsid w:val="00D40A35"/>
    <w:rsid w:val="00D41080"/>
    <w:rsid w:val="00D414A7"/>
    <w:rsid w:val="00D414C7"/>
    <w:rsid w:val="00D419E4"/>
    <w:rsid w:val="00D41D95"/>
    <w:rsid w:val="00D4214E"/>
    <w:rsid w:val="00D42597"/>
    <w:rsid w:val="00D42E42"/>
    <w:rsid w:val="00D42FAB"/>
    <w:rsid w:val="00D432AE"/>
    <w:rsid w:val="00D435B3"/>
    <w:rsid w:val="00D435B9"/>
    <w:rsid w:val="00D4393D"/>
    <w:rsid w:val="00D439AF"/>
    <w:rsid w:val="00D43A01"/>
    <w:rsid w:val="00D43AF8"/>
    <w:rsid w:val="00D43F85"/>
    <w:rsid w:val="00D4454F"/>
    <w:rsid w:val="00D445C1"/>
    <w:rsid w:val="00D4479E"/>
    <w:rsid w:val="00D448A9"/>
    <w:rsid w:val="00D44B1D"/>
    <w:rsid w:val="00D44CA7"/>
    <w:rsid w:val="00D451B6"/>
    <w:rsid w:val="00D45997"/>
    <w:rsid w:val="00D466BB"/>
    <w:rsid w:val="00D466E8"/>
    <w:rsid w:val="00D46CEF"/>
    <w:rsid w:val="00D46F04"/>
    <w:rsid w:val="00D4706E"/>
    <w:rsid w:val="00D470DB"/>
    <w:rsid w:val="00D4735D"/>
    <w:rsid w:val="00D47BA2"/>
    <w:rsid w:val="00D47F37"/>
    <w:rsid w:val="00D47FCC"/>
    <w:rsid w:val="00D5005B"/>
    <w:rsid w:val="00D50086"/>
    <w:rsid w:val="00D5063A"/>
    <w:rsid w:val="00D50673"/>
    <w:rsid w:val="00D507A0"/>
    <w:rsid w:val="00D5083B"/>
    <w:rsid w:val="00D508B8"/>
    <w:rsid w:val="00D50A38"/>
    <w:rsid w:val="00D50F70"/>
    <w:rsid w:val="00D514E2"/>
    <w:rsid w:val="00D51621"/>
    <w:rsid w:val="00D518D2"/>
    <w:rsid w:val="00D51D7C"/>
    <w:rsid w:val="00D521A9"/>
    <w:rsid w:val="00D522A2"/>
    <w:rsid w:val="00D524A4"/>
    <w:rsid w:val="00D52918"/>
    <w:rsid w:val="00D52A47"/>
    <w:rsid w:val="00D52A77"/>
    <w:rsid w:val="00D53990"/>
    <w:rsid w:val="00D53A45"/>
    <w:rsid w:val="00D53A54"/>
    <w:rsid w:val="00D53AD8"/>
    <w:rsid w:val="00D53BC4"/>
    <w:rsid w:val="00D53E58"/>
    <w:rsid w:val="00D546FE"/>
    <w:rsid w:val="00D5476B"/>
    <w:rsid w:val="00D548C9"/>
    <w:rsid w:val="00D54DA6"/>
    <w:rsid w:val="00D55623"/>
    <w:rsid w:val="00D557A2"/>
    <w:rsid w:val="00D55E8F"/>
    <w:rsid w:val="00D56366"/>
    <w:rsid w:val="00D56C2F"/>
    <w:rsid w:val="00D57B25"/>
    <w:rsid w:val="00D57E3B"/>
    <w:rsid w:val="00D60776"/>
    <w:rsid w:val="00D607CE"/>
    <w:rsid w:val="00D60BC7"/>
    <w:rsid w:val="00D60CAD"/>
    <w:rsid w:val="00D61483"/>
    <w:rsid w:val="00D62225"/>
    <w:rsid w:val="00D62347"/>
    <w:rsid w:val="00D628E5"/>
    <w:rsid w:val="00D62959"/>
    <w:rsid w:val="00D6348D"/>
    <w:rsid w:val="00D65299"/>
    <w:rsid w:val="00D656F4"/>
    <w:rsid w:val="00D65C3A"/>
    <w:rsid w:val="00D65DE9"/>
    <w:rsid w:val="00D669E0"/>
    <w:rsid w:val="00D66C0A"/>
    <w:rsid w:val="00D66C3D"/>
    <w:rsid w:val="00D66FA6"/>
    <w:rsid w:val="00D6750A"/>
    <w:rsid w:val="00D67588"/>
    <w:rsid w:val="00D67687"/>
    <w:rsid w:val="00D67740"/>
    <w:rsid w:val="00D67C24"/>
    <w:rsid w:val="00D707DD"/>
    <w:rsid w:val="00D70808"/>
    <w:rsid w:val="00D708E3"/>
    <w:rsid w:val="00D71372"/>
    <w:rsid w:val="00D71B45"/>
    <w:rsid w:val="00D7200B"/>
    <w:rsid w:val="00D720F2"/>
    <w:rsid w:val="00D721F6"/>
    <w:rsid w:val="00D722F7"/>
    <w:rsid w:val="00D72A46"/>
    <w:rsid w:val="00D72A7B"/>
    <w:rsid w:val="00D72B19"/>
    <w:rsid w:val="00D72FEA"/>
    <w:rsid w:val="00D73235"/>
    <w:rsid w:val="00D734A7"/>
    <w:rsid w:val="00D7356C"/>
    <w:rsid w:val="00D735D7"/>
    <w:rsid w:val="00D737A2"/>
    <w:rsid w:val="00D74017"/>
    <w:rsid w:val="00D74B97"/>
    <w:rsid w:val="00D74E24"/>
    <w:rsid w:val="00D75B19"/>
    <w:rsid w:val="00D75EC5"/>
    <w:rsid w:val="00D76094"/>
    <w:rsid w:val="00D76139"/>
    <w:rsid w:val="00D7655D"/>
    <w:rsid w:val="00D76B71"/>
    <w:rsid w:val="00D77321"/>
    <w:rsid w:val="00D77BA2"/>
    <w:rsid w:val="00D77CD7"/>
    <w:rsid w:val="00D8004C"/>
    <w:rsid w:val="00D80132"/>
    <w:rsid w:val="00D80211"/>
    <w:rsid w:val="00D80621"/>
    <w:rsid w:val="00D809F7"/>
    <w:rsid w:val="00D80AA0"/>
    <w:rsid w:val="00D819E4"/>
    <w:rsid w:val="00D81C4F"/>
    <w:rsid w:val="00D81D2F"/>
    <w:rsid w:val="00D81D31"/>
    <w:rsid w:val="00D82018"/>
    <w:rsid w:val="00D825F4"/>
    <w:rsid w:val="00D82B03"/>
    <w:rsid w:val="00D82B97"/>
    <w:rsid w:val="00D82BDE"/>
    <w:rsid w:val="00D82D21"/>
    <w:rsid w:val="00D8317A"/>
    <w:rsid w:val="00D8331C"/>
    <w:rsid w:val="00D83623"/>
    <w:rsid w:val="00D836D1"/>
    <w:rsid w:val="00D84492"/>
    <w:rsid w:val="00D84692"/>
    <w:rsid w:val="00D84D23"/>
    <w:rsid w:val="00D85473"/>
    <w:rsid w:val="00D85C8F"/>
    <w:rsid w:val="00D85E53"/>
    <w:rsid w:val="00D85E75"/>
    <w:rsid w:val="00D86329"/>
    <w:rsid w:val="00D865B1"/>
    <w:rsid w:val="00D867B8"/>
    <w:rsid w:val="00D86B17"/>
    <w:rsid w:val="00D8714F"/>
    <w:rsid w:val="00D87B4B"/>
    <w:rsid w:val="00D87EBA"/>
    <w:rsid w:val="00D87FB9"/>
    <w:rsid w:val="00D90BFB"/>
    <w:rsid w:val="00D91055"/>
    <w:rsid w:val="00D912F3"/>
    <w:rsid w:val="00D91407"/>
    <w:rsid w:val="00D91DC2"/>
    <w:rsid w:val="00D91F57"/>
    <w:rsid w:val="00D91F83"/>
    <w:rsid w:val="00D9215E"/>
    <w:rsid w:val="00D922DB"/>
    <w:rsid w:val="00D92CD0"/>
    <w:rsid w:val="00D92FB1"/>
    <w:rsid w:val="00D93041"/>
    <w:rsid w:val="00D93C94"/>
    <w:rsid w:val="00D948F6"/>
    <w:rsid w:val="00D9580D"/>
    <w:rsid w:val="00D96214"/>
    <w:rsid w:val="00D96AC0"/>
    <w:rsid w:val="00D96E52"/>
    <w:rsid w:val="00D97540"/>
    <w:rsid w:val="00D97A1E"/>
    <w:rsid w:val="00D97ABB"/>
    <w:rsid w:val="00D97D7F"/>
    <w:rsid w:val="00DA009F"/>
    <w:rsid w:val="00DA0181"/>
    <w:rsid w:val="00DA0602"/>
    <w:rsid w:val="00DA0A65"/>
    <w:rsid w:val="00DA0BAB"/>
    <w:rsid w:val="00DA10B7"/>
    <w:rsid w:val="00DA1420"/>
    <w:rsid w:val="00DA1477"/>
    <w:rsid w:val="00DA1A3C"/>
    <w:rsid w:val="00DA2110"/>
    <w:rsid w:val="00DA21A6"/>
    <w:rsid w:val="00DA2325"/>
    <w:rsid w:val="00DA24F4"/>
    <w:rsid w:val="00DA2737"/>
    <w:rsid w:val="00DA273E"/>
    <w:rsid w:val="00DA295E"/>
    <w:rsid w:val="00DA3016"/>
    <w:rsid w:val="00DA3E3A"/>
    <w:rsid w:val="00DA409C"/>
    <w:rsid w:val="00DA4354"/>
    <w:rsid w:val="00DA43D7"/>
    <w:rsid w:val="00DA4512"/>
    <w:rsid w:val="00DA456E"/>
    <w:rsid w:val="00DA4C05"/>
    <w:rsid w:val="00DA4C3E"/>
    <w:rsid w:val="00DA4E75"/>
    <w:rsid w:val="00DA5690"/>
    <w:rsid w:val="00DA5DA2"/>
    <w:rsid w:val="00DA63B5"/>
    <w:rsid w:val="00DA6897"/>
    <w:rsid w:val="00DA6DDA"/>
    <w:rsid w:val="00DA6EDA"/>
    <w:rsid w:val="00DA7C95"/>
    <w:rsid w:val="00DA7E97"/>
    <w:rsid w:val="00DB0A71"/>
    <w:rsid w:val="00DB0B03"/>
    <w:rsid w:val="00DB0BE8"/>
    <w:rsid w:val="00DB0EB6"/>
    <w:rsid w:val="00DB1448"/>
    <w:rsid w:val="00DB189E"/>
    <w:rsid w:val="00DB1A8E"/>
    <w:rsid w:val="00DB20F0"/>
    <w:rsid w:val="00DB2204"/>
    <w:rsid w:val="00DB2447"/>
    <w:rsid w:val="00DB28D1"/>
    <w:rsid w:val="00DB2BD1"/>
    <w:rsid w:val="00DB3271"/>
    <w:rsid w:val="00DB33D0"/>
    <w:rsid w:val="00DB3808"/>
    <w:rsid w:val="00DB3868"/>
    <w:rsid w:val="00DB39B3"/>
    <w:rsid w:val="00DB3C8E"/>
    <w:rsid w:val="00DB3FBA"/>
    <w:rsid w:val="00DB406E"/>
    <w:rsid w:val="00DB4369"/>
    <w:rsid w:val="00DB454F"/>
    <w:rsid w:val="00DB459A"/>
    <w:rsid w:val="00DB4D55"/>
    <w:rsid w:val="00DB4ED4"/>
    <w:rsid w:val="00DB5149"/>
    <w:rsid w:val="00DB5562"/>
    <w:rsid w:val="00DB5F08"/>
    <w:rsid w:val="00DB64E5"/>
    <w:rsid w:val="00DB6504"/>
    <w:rsid w:val="00DB6606"/>
    <w:rsid w:val="00DB6876"/>
    <w:rsid w:val="00DB68B0"/>
    <w:rsid w:val="00DB6A55"/>
    <w:rsid w:val="00DB702D"/>
    <w:rsid w:val="00DB770E"/>
    <w:rsid w:val="00DB7AF3"/>
    <w:rsid w:val="00DB7B01"/>
    <w:rsid w:val="00DB7C80"/>
    <w:rsid w:val="00DC02D1"/>
    <w:rsid w:val="00DC0467"/>
    <w:rsid w:val="00DC05B3"/>
    <w:rsid w:val="00DC07F9"/>
    <w:rsid w:val="00DC0913"/>
    <w:rsid w:val="00DC09CE"/>
    <w:rsid w:val="00DC0BB3"/>
    <w:rsid w:val="00DC0EB3"/>
    <w:rsid w:val="00DC0EE2"/>
    <w:rsid w:val="00DC0EE5"/>
    <w:rsid w:val="00DC0F45"/>
    <w:rsid w:val="00DC1165"/>
    <w:rsid w:val="00DC153C"/>
    <w:rsid w:val="00DC1723"/>
    <w:rsid w:val="00DC2019"/>
    <w:rsid w:val="00DC2C5A"/>
    <w:rsid w:val="00DC3295"/>
    <w:rsid w:val="00DC3F28"/>
    <w:rsid w:val="00DC4344"/>
    <w:rsid w:val="00DC4456"/>
    <w:rsid w:val="00DC45CE"/>
    <w:rsid w:val="00DC4694"/>
    <w:rsid w:val="00DC4E35"/>
    <w:rsid w:val="00DC502A"/>
    <w:rsid w:val="00DC5504"/>
    <w:rsid w:val="00DC58CE"/>
    <w:rsid w:val="00DC5B2A"/>
    <w:rsid w:val="00DC5C0B"/>
    <w:rsid w:val="00DC5C77"/>
    <w:rsid w:val="00DC5F58"/>
    <w:rsid w:val="00DC632F"/>
    <w:rsid w:val="00DC6446"/>
    <w:rsid w:val="00DC7727"/>
    <w:rsid w:val="00DC7734"/>
    <w:rsid w:val="00DD000D"/>
    <w:rsid w:val="00DD00AD"/>
    <w:rsid w:val="00DD0207"/>
    <w:rsid w:val="00DD0542"/>
    <w:rsid w:val="00DD0684"/>
    <w:rsid w:val="00DD089C"/>
    <w:rsid w:val="00DD0B99"/>
    <w:rsid w:val="00DD0EC1"/>
    <w:rsid w:val="00DD0FB7"/>
    <w:rsid w:val="00DD1056"/>
    <w:rsid w:val="00DD15B6"/>
    <w:rsid w:val="00DD17A1"/>
    <w:rsid w:val="00DD1803"/>
    <w:rsid w:val="00DD1A27"/>
    <w:rsid w:val="00DD1A99"/>
    <w:rsid w:val="00DD1E3F"/>
    <w:rsid w:val="00DD1EDB"/>
    <w:rsid w:val="00DD2419"/>
    <w:rsid w:val="00DD250F"/>
    <w:rsid w:val="00DD29DA"/>
    <w:rsid w:val="00DD2BC9"/>
    <w:rsid w:val="00DD3079"/>
    <w:rsid w:val="00DD30A6"/>
    <w:rsid w:val="00DD34FC"/>
    <w:rsid w:val="00DD38F6"/>
    <w:rsid w:val="00DD3B02"/>
    <w:rsid w:val="00DD3C48"/>
    <w:rsid w:val="00DD42B3"/>
    <w:rsid w:val="00DD449A"/>
    <w:rsid w:val="00DD48F1"/>
    <w:rsid w:val="00DD4A81"/>
    <w:rsid w:val="00DD4D53"/>
    <w:rsid w:val="00DD4DB0"/>
    <w:rsid w:val="00DD4FBC"/>
    <w:rsid w:val="00DD51D7"/>
    <w:rsid w:val="00DD5B9F"/>
    <w:rsid w:val="00DD5FBE"/>
    <w:rsid w:val="00DD61D0"/>
    <w:rsid w:val="00DD6497"/>
    <w:rsid w:val="00DD649C"/>
    <w:rsid w:val="00DD6DEF"/>
    <w:rsid w:val="00DD6FFC"/>
    <w:rsid w:val="00DD7A32"/>
    <w:rsid w:val="00DD7A67"/>
    <w:rsid w:val="00DD7E9D"/>
    <w:rsid w:val="00DE046C"/>
    <w:rsid w:val="00DE10AE"/>
    <w:rsid w:val="00DE122F"/>
    <w:rsid w:val="00DE1484"/>
    <w:rsid w:val="00DE15B5"/>
    <w:rsid w:val="00DE165F"/>
    <w:rsid w:val="00DE172F"/>
    <w:rsid w:val="00DE1923"/>
    <w:rsid w:val="00DE1C67"/>
    <w:rsid w:val="00DE1C74"/>
    <w:rsid w:val="00DE22CA"/>
    <w:rsid w:val="00DE24F0"/>
    <w:rsid w:val="00DE272F"/>
    <w:rsid w:val="00DE29D8"/>
    <w:rsid w:val="00DE2A4A"/>
    <w:rsid w:val="00DE2BF0"/>
    <w:rsid w:val="00DE360C"/>
    <w:rsid w:val="00DE4067"/>
    <w:rsid w:val="00DE4162"/>
    <w:rsid w:val="00DE444B"/>
    <w:rsid w:val="00DE501F"/>
    <w:rsid w:val="00DE51E1"/>
    <w:rsid w:val="00DE527C"/>
    <w:rsid w:val="00DE6327"/>
    <w:rsid w:val="00DE6389"/>
    <w:rsid w:val="00DE6477"/>
    <w:rsid w:val="00DE6604"/>
    <w:rsid w:val="00DE6944"/>
    <w:rsid w:val="00DE7522"/>
    <w:rsid w:val="00DE76EF"/>
    <w:rsid w:val="00DE7D54"/>
    <w:rsid w:val="00DF01C8"/>
    <w:rsid w:val="00DF033A"/>
    <w:rsid w:val="00DF0606"/>
    <w:rsid w:val="00DF0C6B"/>
    <w:rsid w:val="00DF13E5"/>
    <w:rsid w:val="00DF1529"/>
    <w:rsid w:val="00DF1C3B"/>
    <w:rsid w:val="00DF1C84"/>
    <w:rsid w:val="00DF1F73"/>
    <w:rsid w:val="00DF2104"/>
    <w:rsid w:val="00DF23DF"/>
    <w:rsid w:val="00DF296D"/>
    <w:rsid w:val="00DF346B"/>
    <w:rsid w:val="00DF34D1"/>
    <w:rsid w:val="00DF3A76"/>
    <w:rsid w:val="00DF3A77"/>
    <w:rsid w:val="00DF3B8B"/>
    <w:rsid w:val="00DF3CE2"/>
    <w:rsid w:val="00DF406A"/>
    <w:rsid w:val="00DF433A"/>
    <w:rsid w:val="00DF444B"/>
    <w:rsid w:val="00DF4B02"/>
    <w:rsid w:val="00DF4B66"/>
    <w:rsid w:val="00DF4FB7"/>
    <w:rsid w:val="00DF50C0"/>
    <w:rsid w:val="00DF5114"/>
    <w:rsid w:val="00DF5CC4"/>
    <w:rsid w:val="00DF5E09"/>
    <w:rsid w:val="00DF607A"/>
    <w:rsid w:val="00DF632C"/>
    <w:rsid w:val="00DF6335"/>
    <w:rsid w:val="00DF6658"/>
    <w:rsid w:val="00DF6665"/>
    <w:rsid w:val="00DF668F"/>
    <w:rsid w:val="00DF6706"/>
    <w:rsid w:val="00DF6C43"/>
    <w:rsid w:val="00DF6CC5"/>
    <w:rsid w:val="00DF720C"/>
    <w:rsid w:val="00DF7263"/>
    <w:rsid w:val="00DF7B5E"/>
    <w:rsid w:val="00DF7B87"/>
    <w:rsid w:val="00DF7C2D"/>
    <w:rsid w:val="00DF7FDC"/>
    <w:rsid w:val="00E00274"/>
    <w:rsid w:val="00E00C92"/>
    <w:rsid w:val="00E00F74"/>
    <w:rsid w:val="00E01237"/>
    <w:rsid w:val="00E013F7"/>
    <w:rsid w:val="00E01473"/>
    <w:rsid w:val="00E01806"/>
    <w:rsid w:val="00E01BC0"/>
    <w:rsid w:val="00E01E6B"/>
    <w:rsid w:val="00E021B6"/>
    <w:rsid w:val="00E025E9"/>
    <w:rsid w:val="00E026E3"/>
    <w:rsid w:val="00E028F0"/>
    <w:rsid w:val="00E029DA"/>
    <w:rsid w:val="00E02B76"/>
    <w:rsid w:val="00E0307F"/>
    <w:rsid w:val="00E032C6"/>
    <w:rsid w:val="00E03643"/>
    <w:rsid w:val="00E03853"/>
    <w:rsid w:val="00E0400F"/>
    <w:rsid w:val="00E04273"/>
    <w:rsid w:val="00E04747"/>
    <w:rsid w:val="00E0497C"/>
    <w:rsid w:val="00E05009"/>
    <w:rsid w:val="00E05291"/>
    <w:rsid w:val="00E056DF"/>
    <w:rsid w:val="00E05C4E"/>
    <w:rsid w:val="00E06271"/>
    <w:rsid w:val="00E0679F"/>
    <w:rsid w:val="00E0689D"/>
    <w:rsid w:val="00E07093"/>
    <w:rsid w:val="00E07557"/>
    <w:rsid w:val="00E075E9"/>
    <w:rsid w:val="00E076B7"/>
    <w:rsid w:val="00E077CB"/>
    <w:rsid w:val="00E07C66"/>
    <w:rsid w:val="00E1010F"/>
    <w:rsid w:val="00E1020F"/>
    <w:rsid w:val="00E10914"/>
    <w:rsid w:val="00E10C24"/>
    <w:rsid w:val="00E11674"/>
    <w:rsid w:val="00E11974"/>
    <w:rsid w:val="00E11CC3"/>
    <w:rsid w:val="00E11F58"/>
    <w:rsid w:val="00E120F5"/>
    <w:rsid w:val="00E122DE"/>
    <w:rsid w:val="00E12435"/>
    <w:rsid w:val="00E12557"/>
    <w:rsid w:val="00E12961"/>
    <w:rsid w:val="00E12AAE"/>
    <w:rsid w:val="00E13CAA"/>
    <w:rsid w:val="00E13FC6"/>
    <w:rsid w:val="00E142E4"/>
    <w:rsid w:val="00E14DC9"/>
    <w:rsid w:val="00E14EF6"/>
    <w:rsid w:val="00E150ED"/>
    <w:rsid w:val="00E15280"/>
    <w:rsid w:val="00E156DB"/>
    <w:rsid w:val="00E15844"/>
    <w:rsid w:val="00E159C5"/>
    <w:rsid w:val="00E16501"/>
    <w:rsid w:val="00E170FC"/>
    <w:rsid w:val="00E1728F"/>
    <w:rsid w:val="00E17305"/>
    <w:rsid w:val="00E17FE7"/>
    <w:rsid w:val="00E20246"/>
    <w:rsid w:val="00E202D5"/>
    <w:rsid w:val="00E20D19"/>
    <w:rsid w:val="00E20F3D"/>
    <w:rsid w:val="00E214EA"/>
    <w:rsid w:val="00E21590"/>
    <w:rsid w:val="00E227AE"/>
    <w:rsid w:val="00E22DDE"/>
    <w:rsid w:val="00E23322"/>
    <w:rsid w:val="00E237A1"/>
    <w:rsid w:val="00E23C11"/>
    <w:rsid w:val="00E23C36"/>
    <w:rsid w:val="00E23D77"/>
    <w:rsid w:val="00E244E9"/>
    <w:rsid w:val="00E24B95"/>
    <w:rsid w:val="00E24DD7"/>
    <w:rsid w:val="00E24DEF"/>
    <w:rsid w:val="00E24F10"/>
    <w:rsid w:val="00E255F5"/>
    <w:rsid w:val="00E2595B"/>
    <w:rsid w:val="00E25AEB"/>
    <w:rsid w:val="00E26199"/>
    <w:rsid w:val="00E262F0"/>
    <w:rsid w:val="00E267E2"/>
    <w:rsid w:val="00E273F5"/>
    <w:rsid w:val="00E2754C"/>
    <w:rsid w:val="00E27714"/>
    <w:rsid w:val="00E27DB8"/>
    <w:rsid w:val="00E27E0A"/>
    <w:rsid w:val="00E301C5"/>
    <w:rsid w:val="00E3073E"/>
    <w:rsid w:val="00E30A64"/>
    <w:rsid w:val="00E30D96"/>
    <w:rsid w:val="00E311D8"/>
    <w:rsid w:val="00E3185B"/>
    <w:rsid w:val="00E31DB1"/>
    <w:rsid w:val="00E326D7"/>
    <w:rsid w:val="00E32864"/>
    <w:rsid w:val="00E33542"/>
    <w:rsid w:val="00E340AE"/>
    <w:rsid w:val="00E341CA"/>
    <w:rsid w:val="00E344F9"/>
    <w:rsid w:val="00E346BF"/>
    <w:rsid w:val="00E3479B"/>
    <w:rsid w:val="00E34C36"/>
    <w:rsid w:val="00E34E4F"/>
    <w:rsid w:val="00E35307"/>
    <w:rsid w:val="00E3566B"/>
    <w:rsid w:val="00E3575F"/>
    <w:rsid w:val="00E35772"/>
    <w:rsid w:val="00E3581A"/>
    <w:rsid w:val="00E364ED"/>
    <w:rsid w:val="00E36554"/>
    <w:rsid w:val="00E366E7"/>
    <w:rsid w:val="00E367C1"/>
    <w:rsid w:val="00E36C73"/>
    <w:rsid w:val="00E37149"/>
    <w:rsid w:val="00E371F7"/>
    <w:rsid w:val="00E37321"/>
    <w:rsid w:val="00E40CDE"/>
    <w:rsid w:val="00E40F08"/>
    <w:rsid w:val="00E41F08"/>
    <w:rsid w:val="00E4222B"/>
    <w:rsid w:val="00E42239"/>
    <w:rsid w:val="00E42CDB"/>
    <w:rsid w:val="00E437E2"/>
    <w:rsid w:val="00E43810"/>
    <w:rsid w:val="00E4388F"/>
    <w:rsid w:val="00E43BF6"/>
    <w:rsid w:val="00E43CE8"/>
    <w:rsid w:val="00E43D90"/>
    <w:rsid w:val="00E4452E"/>
    <w:rsid w:val="00E44733"/>
    <w:rsid w:val="00E44AE9"/>
    <w:rsid w:val="00E456E2"/>
    <w:rsid w:val="00E45C52"/>
    <w:rsid w:val="00E46008"/>
    <w:rsid w:val="00E461D1"/>
    <w:rsid w:val="00E461F7"/>
    <w:rsid w:val="00E464A8"/>
    <w:rsid w:val="00E466BA"/>
    <w:rsid w:val="00E469CD"/>
    <w:rsid w:val="00E46B8F"/>
    <w:rsid w:val="00E476B9"/>
    <w:rsid w:val="00E501F3"/>
    <w:rsid w:val="00E50CB4"/>
    <w:rsid w:val="00E512EC"/>
    <w:rsid w:val="00E5196F"/>
    <w:rsid w:val="00E51C57"/>
    <w:rsid w:val="00E52305"/>
    <w:rsid w:val="00E52436"/>
    <w:rsid w:val="00E524B0"/>
    <w:rsid w:val="00E52B48"/>
    <w:rsid w:val="00E52C60"/>
    <w:rsid w:val="00E53675"/>
    <w:rsid w:val="00E536B3"/>
    <w:rsid w:val="00E53701"/>
    <w:rsid w:val="00E537C5"/>
    <w:rsid w:val="00E5428C"/>
    <w:rsid w:val="00E55241"/>
    <w:rsid w:val="00E552B4"/>
    <w:rsid w:val="00E55420"/>
    <w:rsid w:val="00E55E81"/>
    <w:rsid w:val="00E55EE2"/>
    <w:rsid w:val="00E56E21"/>
    <w:rsid w:val="00E57377"/>
    <w:rsid w:val="00E57418"/>
    <w:rsid w:val="00E57937"/>
    <w:rsid w:val="00E579C8"/>
    <w:rsid w:val="00E57D60"/>
    <w:rsid w:val="00E6000D"/>
    <w:rsid w:val="00E60026"/>
    <w:rsid w:val="00E6019E"/>
    <w:rsid w:val="00E60278"/>
    <w:rsid w:val="00E6042B"/>
    <w:rsid w:val="00E6044B"/>
    <w:rsid w:val="00E60552"/>
    <w:rsid w:val="00E60799"/>
    <w:rsid w:val="00E607C4"/>
    <w:rsid w:val="00E607D2"/>
    <w:rsid w:val="00E62810"/>
    <w:rsid w:val="00E62A30"/>
    <w:rsid w:val="00E62FA5"/>
    <w:rsid w:val="00E63097"/>
    <w:rsid w:val="00E63625"/>
    <w:rsid w:val="00E6366D"/>
    <w:rsid w:val="00E639E2"/>
    <w:rsid w:val="00E63AC3"/>
    <w:rsid w:val="00E63F86"/>
    <w:rsid w:val="00E63FA6"/>
    <w:rsid w:val="00E64664"/>
    <w:rsid w:val="00E64710"/>
    <w:rsid w:val="00E647C5"/>
    <w:rsid w:val="00E64B93"/>
    <w:rsid w:val="00E64BFA"/>
    <w:rsid w:val="00E653C4"/>
    <w:rsid w:val="00E655B6"/>
    <w:rsid w:val="00E6579E"/>
    <w:rsid w:val="00E65B4C"/>
    <w:rsid w:val="00E65D3B"/>
    <w:rsid w:val="00E65FD0"/>
    <w:rsid w:val="00E66023"/>
    <w:rsid w:val="00E662F5"/>
    <w:rsid w:val="00E66548"/>
    <w:rsid w:val="00E66673"/>
    <w:rsid w:val="00E66958"/>
    <w:rsid w:val="00E66A7E"/>
    <w:rsid w:val="00E66AEA"/>
    <w:rsid w:val="00E66C9C"/>
    <w:rsid w:val="00E6726A"/>
    <w:rsid w:val="00E67339"/>
    <w:rsid w:val="00E6752B"/>
    <w:rsid w:val="00E676BA"/>
    <w:rsid w:val="00E67B35"/>
    <w:rsid w:val="00E67ED2"/>
    <w:rsid w:val="00E70027"/>
    <w:rsid w:val="00E70123"/>
    <w:rsid w:val="00E70613"/>
    <w:rsid w:val="00E70677"/>
    <w:rsid w:val="00E707D3"/>
    <w:rsid w:val="00E709F3"/>
    <w:rsid w:val="00E70A0E"/>
    <w:rsid w:val="00E711E0"/>
    <w:rsid w:val="00E71407"/>
    <w:rsid w:val="00E71452"/>
    <w:rsid w:val="00E71C61"/>
    <w:rsid w:val="00E71D05"/>
    <w:rsid w:val="00E71E85"/>
    <w:rsid w:val="00E7296E"/>
    <w:rsid w:val="00E72A27"/>
    <w:rsid w:val="00E73226"/>
    <w:rsid w:val="00E734AC"/>
    <w:rsid w:val="00E73E67"/>
    <w:rsid w:val="00E74442"/>
    <w:rsid w:val="00E74770"/>
    <w:rsid w:val="00E74A58"/>
    <w:rsid w:val="00E75097"/>
    <w:rsid w:val="00E751B0"/>
    <w:rsid w:val="00E754A3"/>
    <w:rsid w:val="00E7553B"/>
    <w:rsid w:val="00E75713"/>
    <w:rsid w:val="00E7571A"/>
    <w:rsid w:val="00E76C8A"/>
    <w:rsid w:val="00E76E38"/>
    <w:rsid w:val="00E77052"/>
    <w:rsid w:val="00E771C7"/>
    <w:rsid w:val="00E77219"/>
    <w:rsid w:val="00E772A3"/>
    <w:rsid w:val="00E77785"/>
    <w:rsid w:val="00E778EF"/>
    <w:rsid w:val="00E77CFE"/>
    <w:rsid w:val="00E80879"/>
    <w:rsid w:val="00E81266"/>
    <w:rsid w:val="00E81A03"/>
    <w:rsid w:val="00E81A10"/>
    <w:rsid w:val="00E81B36"/>
    <w:rsid w:val="00E8252C"/>
    <w:rsid w:val="00E82B76"/>
    <w:rsid w:val="00E82C09"/>
    <w:rsid w:val="00E82D74"/>
    <w:rsid w:val="00E82E8D"/>
    <w:rsid w:val="00E83649"/>
    <w:rsid w:val="00E8384D"/>
    <w:rsid w:val="00E83AEC"/>
    <w:rsid w:val="00E8463F"/>
    <w:rsid w:val="00E84739"/>
    <w:rsid w:val="00E847BF"/>
    <w:rsid w:val="00E84A38"/>
    <w:rsid w:val="00E84A98"/>
    <w:rsid w:val="00E851DB"/>
    <w:rsid w:val="00E853B6"/>
    <w:rsid w:val="00E853D2"/>
    <w:rsid w:val="00E85AAE"/>
    <w:rsid w:val="00E85CD3"/>
    <w:rsid w:val="00E85E19"/>
    <w:rsid w:val="00E8602F"/>
    <w:rsid w:val="00E8670C"/>
    <w:rsid w:val="00E868DE"/>
    <w:rsid w:val="00E8692C"/>
    <w:rsid w:val="00E87671"/>
    <w:rsid w:val="00E87896"/>
    <w:rsid w:val="00E87A62"/>
    <w:rsid w:val="00E87BE9"/>
    <w:rsid w:val="00E90156"/>
    <w:rsid w:val="00E9036F"/>
    <w:rsid w:val="00E9058F"/>
    <w:rsid w:val="00E90F3A"/>
    <w:rsid w:val="00E9110E"/>
    <w:rsid w:val="00E91112"/>
    <w:rsid w:val="00E91248"/>
    <w:rsid w:val="00E91581"/>
    <w:rsid w:val="00E917E9"/>
    <w:rsid w:val="00E9185A"/>
    <w:rsid w:val="00E919DB"/>
    <w:rsid w:val="00E919FF"/>
    <w:rsid w:val="00E91C58"/>
    <w:rsid w:val="00E91E99"/>
    <w:rsid w:val="00E92234"/>
    <w:rsid w:val="00E922C3"/>
    <w:rsid w:val="00E92C0E"/>
    <w:rsid w:val="00E92D76"/>
    <w:rsid w:val="00E9316E"/>
    <w:rsid w:val="00E933E3"/>
    <w:rsid w:val="00E93EB1"/>
    <w:rsid w:val="00E94A27"/>
    <w:rsid w:val="00E952DB"/>
    <w:rsid w:val="00E95773"/>
    <w:rsid w:val="00E95F51"/>
    <w:rsid w:val="00E9683C"/>
    <w:rsid w:val="00E96B2E"/>
    <w:rsid w:val="00E96D31"/>
    <w:rsid w:val="00E96E44"/>
    <w:rsid w:val="00E97405"/>
    <w:rsid w:val="00E978A1"/>
    <w:rsid w:val="00E97975"/>
    <w:rsid w:val="00E97F12"/>
    <w:rsid w:val="00EA00F8"/>
    <w:rsid w:val="00EA05C7"/>
    <w:rsid w:val="00EA06AF"/>
    <w:rsid w:val="00EA0703"/>
    <w:rsid w:val="00EA0758"/>
    <w:rsid w:val="00EA09BB"/>
    <w:rsid w:val="00EA175E"/>
    <w:rsid w:val="00EA195B"/>
    <w:rsid w:val="00EA1F7A"/>
    <w:rsid w:val="00EA2265"/>
    <w:rsid w:val="00EA236D"/>
    <w:rsid w:val="00EA24D7"/>
    <w:rsid w:val="00EA3515"/>
    <w:rsid w:val="00EA39C5"/>
    <w:rsid w:val="00EA3B48"/>
    <w:rsid w:val="00EA4053"/>
    <w:rsid w:val="00EA42F5"/>
    <w:rsid w:val="00EA44A0"/>
    <w:rsid w:val="00EA44DA"/>
    <w:rsid w:val="00EA563E"/>
    <w:rsid w:val="00EA5797"/>
    <w:rsid w:val="00EA5E5A"/>
    <w:rsid w:val="00EA5F0C"/>
    <w:rsid w:val="00EA5F42"/>
    <w:rsid w:val="00EA653F"/>
    <w:rsid w:val="00EA6C90"/>
    <w:rsid w:val="00EA6EAF"/>
    <w:rsid w:val="00EA7346"/>
    <w:rsid w:val="00EA76BA"/>
    <w:rsid w:val="00EA7C9B"/>
    <w:rsid w:val="00EB068B"/>
    <w:rsid w:val="00EB0BE0"/>
    <w:rsid w:val="00EB0CD3"/>
    <w:rsid w:val="00EB0D8F"/>
    <w:rsid w:val="00EB1310"/>
    <w:rsid w:val="00EB1A66"/>
    <w:rsid w:val="00EB1F7F"/>
    <w:rsid w:val="00EB235E"/>
    <w:rsid w:val="00EB2D4A"/>
    <w:rsid w:val="00EB3403"/>
    <w:rsid w:val="00EB34BD"/>
    <w:rsid w:val="00EB3EBC"/>
    <w:rsid w:val="00EB4AB0"/>
    <w:rsid w:val="00EB4E61"/>
    <w:rsid w:val="00EB51C2"/>
    <w:rsid w:val="00EB5218"/>
    <w:rsid w:val="00EB5614"/>
    <w:rsid w:val="00EB56AB"/>
    <w:rsid w:val="00EB56BB"/>
    <w:rsid w:val="00EB5C90"/>
    <w:rsid w:val="00EB5CC9"/>
    <w:rsid w:val="00EB5F0A"/>
    <w:rsid w:val="00EB60F5"/>
    <w:rsid w:val="00EB6112"/>
    <w:rsid w:val="00EB62BF"/>
    <w:rsid w:val="00EB6483"/>
    <w:rsid w:val="00EB77F6"/>
    <w:rsid w:val="00EB7E80"/>
    <w:rsid w:val="00EB7F0F"/>
    <w:rsid w:val="00EB7F71"/>
    <w:rsid w:val="00EC03B7"/>
    <w:rsid w:val="00EC0829"/>
    <w:rsid w:val="00EC12B7"/>
    <w:rsid w:val="00EC1E14"/>
    <w:rsid w:val="00EC2087"/>
    <w:rsid w:val="00EC225C"/>
    <w:rsid w:val="00EC2639"/>
    <w:rsid w:val="00EC264E"/>
    <w:rsid w:val="00EC2930"/>
    <w:rsid w:val="00EC33E3"/>
    <w:rsid w:val="00EC3905"/>
    <w:rsid w:val="00EC3963"/>
    <w:rsid w:val="00EC3AC1"/>
    <w:rsid w:val="00EC4EE4"/>
    <w:rsid w:val="00EC505D"/>
    <w:rsid w:val="00EC50A6"/>
    <w:rsid w:val="00EC5245"/>
    <w:rsid w:val="00EC5CB3"/>
    <w:rsid w:val="00EC5EEA"/>
    <w:rsid w:val="00EC5FEC"/>
    <w:rsid w:val="00EC60F6"/>
    <w:rsid w:val="00EC6554"/>
    <w:rsid w:val="00EC6CDF"/>
    <w:rsid w:val="00EC6D3E"/>
    <w:rsid w:val="00EC6DD4"/>
    <w:rsid w:val="00EC6E5A"/>
    <w:rsid w:val="00EC6F8F"/>
    <w:rsid w:val="00ED0028"/>
    <w:rsid w:val="00ED00EA"/>
    <w:rsid w:val="00ED05EF"/>
    <w:rsid w:val="00ED078A"/>
    <w:rsid w:val="00ED0939"/>
    <w:rsid w:val="00ED0CBE"/>
    <w:rsid w:val="00ED0FAC"/>
    <w:rsid w:val="00ED1610"/>
    <w:rsid w:val="00ED1882"/>
    <w:rsid w:val="00ED1E27"/>
    <w:rsid w:val="00ED2150"/>
    <w:rsid w:val="00ED22B1"/>
    <w:rsid w:val="00ED2386"/>
    <w:rsid w:val="00ED295E"/>
    <w:rsid w:val="00ED2E67"/>
    <w:rsid w:val="00ED2E8C"/>
    <w:rsid w:val="00ED3084"/>
    <w:rsid w:val="00ED3776"/>
    <w:rsid w:val="00ED431D"/>
    <w:rsid w:val="00ED4556"/>
    <w:rsid w:val="00ED4C6B"/>
    <w:rsid w:val="00ED4D41"/>
    <w:rsid w:val="00ED58DE"/>
    <w:rsid w:val="00ED5958"/>
    <w:rsid w:val="00ED6E80"/>
    <w:rsid w:val="00ED7167"/>
    <w:rsid w:val="00ED7287"/>
    <w:rsid w:val="00ED7820"/>
    <w:rsid w:val="00ED7A9B"/>
    <w:rsid w:val="00EE0D14"/>
    <w:rsid w:val="00EE101C"/>
    <w:rsid w:val="00EE15AF"/>
    <w:rsid w:val="00EE1BEA"/>
    <w:rsid w:val="00EE2227"/>
    <w:rsid w:val="00EE24C7"/>
    <w:rsid w:val="00EE2781"/>
    <w:rsid w:val="00EE27A9"/>
    <w:rsid w:val="00EE2F1C"/>
    <w:rsid w:val="00EE33F9"/>
    <w:rsid w:val="00EE3842"/>
    <w:rsid w:val="00EE3D1F"/>
    <w:rsid w:val="00EE407E"/>
    <w:rsid w:val="00EE459A"/>
    <w:rsid w:val="00EE498B"/>
    <w:rsid w:val="00EE4E42"/>
    <w:rsid w:val="00EE549D"/>
    <w:rsid w:val="00EE5926"/>
    <w:rsid w:val="00EE5984"/>
    <w:rsid w:val="00EE6D95"/>
    <w:rsid w:val="00EE6F9A"/>
    <w:rsid w:val="00EE70D1"/>
    <w:rsid w:val="00EE736B"/>
    <w:rsid w:val="00EE7470"/>
    <w:rsid w:val="00EE773F"/>
    <w:rsid w:val="00EE77E9"/>
    <w:rsid w:val="00EF02A0"/>
    <w:rsid w:val="00EF0988"/>
    <w:rsid w:val="00EF0AC0"/>
    <w:rsid w:val="00EF1468"/>
    <w:rsid w:val="00EF1C4F"/>
    <w:rsid w:val="00EF1C5D"/>
    <w:rsid w:val="00EF23D6"/>
    <w:rsid w:val="00EF2503"/>
    <w:rsid w:val="00EF2C53"/>
    <w:rsid w:val="00EF2D37"/>
    <w:rsid w:val="00EF34D2"/>
    <w:rsid w:val="00EF3623"/>
    <w:rsid w:val="00EF3B01"/>
    <w:rsid w:val="00EF3D7F"/>
    <w:rsid w:val="00EF4062"/>
    <w:rsid w:val="00EF4788"/>
    <w:rsid w:val="00EF4837"/>
    <w:rsid w:val="00EF4C62"/>
    <w:rsid w:val="00EF5587"/>
    <w:rsid w:val="00EF5682"/>
    <w:rsid w:val="00EF64CA"/>
    <w:rsid w:val="00EF65AA"/>
    <w:rsid w:val="00EF67BF"/>
    <w:rsid w:val="00EF6863"/>
    <w:rsid w:val="00EF68B9"/>
    <w:rsid w:val="00EF6A3D"/>
    <w:rsid w:val="00EF7B51"/>
    <w:rsid w:val="00EF7E25"/>
    <w:rsid w:val="00F0074F"/>
    <w:rsid w:val="00F00C60"/>
    <w:rsid w:val="00F00CF6"/>
    <w:rsid w:val="00F0108C"/>
    <w:rsid w:val="00F010BB"/>
    <w:rsid w:val="00F011B9"/>
    <w:rsid w:val="00F011BE"/>
    <w:rsid w:val="00F012C7"/>
    <w:rsid w:val="00F0137F"/>
    <w:rsid w:val="00F01B00"/>
    <w:rsid w:val="00F01C4A"/>
    <w:rsid w:val="00F01D88"/>
    <w:rsid w:val="00F01FB2"/>
    <w:rsid w:val="00F02586"/>
    <w:rsid w:val="00F02892"/>
    <w:rsid w:val="00F0295E"/>
    <w:rsid w:val="00F02E0E"/>
    <w:rsid w:val="00F03044"/>
    <w:rsid w:val="00F030D8"/>
    <w:rsid w:val="00F03194"/>
    <w:rsid w:val="00F03CDE"/>
    <w:rsid w:val="00F03F1C"/>
    <w:rsid w:val="00F041DA"/>
    <w:rsid w:val="00F044C2"/>
    <w:rsid w:val="00F04585"/>
    <w:rsid w:val="00F04790"/>
    <w:rsid w:val="00F04AD8"/>
    <w:rsid w:val="00F04B85"/>
    <w:rsid w:val="00F04C31"/>
    <w:rsid w:val="00F04C77"/>
    <w:rsid w:val="00F04E61"/>
    <w:rsid w:val="00F05277"/>
    <w:rsid w:val="00F05438"/>
    <w:rsid w:val="00F0590B"/>
    <w:rsid w:val="00F05F9A"/>
    <w:rsid w:val="00F0628F"/>
    <w:rsid w:val="00F0654C"/>
    <w:rsid w:val="00F06734"/>
    <w:rsid w:val="00F0689A"/>
    <w:rsid w:val="00F07605"/>
    <w:rsid w:val="00F07A00"/>
    <w:rsid w:val="00F07D7F"/>
    <w:rsid w:val="00F07DA1"/>
    <w:rsid w:val="00F07F41"/>
    <w:rsid w:val="00F102B8"/>
    <w:rsid w:val="00F106D3"/>
    <w:rsid w:val="00F112E5"/>
    <w:rsid w:val="00F11649"/>
    <w:rsid w:val="00F119B3"/>
    <w:rsid w:val="00F11AAF"/>
    <w:rsid w:val="00F11B68"/>
    <w:rsid w:val="00F11C61"/>
    <w:rsid w:val="00F1209F"/>
    <w:rsid w:val="00F127F2"/>
    <w:rsid w:val="00F12937"/>
    <w:rsid w:val="00F129B8"/>
    <w:rsid w:val="00F12C4F"/>
    <w:rsid w:val="00F12F6D"/>
    <w:rsid w:val="00F131E0"/>
    <w:rsid w:val="00F132BA"/>
    <w:rsid w:val="00F1374C"/>
    <w:rsid w:val="00F13785"/>
    <w:rsid w:val="00F13C90"/>
    <w:rsid w:val="00F1434C"/>
    <w:rsid w:val="00F145F4"/>
    <w:rsid w:val="00F14677"/>
    <w:rsid w:val="00F1482C"/>
    <w:rsid w:val="00F14E6D"/>
    <w:rsid w:val="00F151CD"/>
    <w:rsid w:val="00F15450"/>
    <w:rsid w:val="00F155FE"/>
    <w:rsid w:val="00F15CC2"/>
    <w:rsid w:val="00F15D7B"/>
    <w:rsid w:val="00F16CA9"/>
    <w:rsid w:val="00F170C0"/>
    <w:rsid w:val="00F1747A"/>
    <w:rsid w:val="00F174A6"/>
    <w:rsid w:val="00F174B0"/>
    <w:rsid w:val="00F177B1"/>
    <w:rsid w:val="00F17A8F"/>
    <w:rsid w:val="00F17C15"/>
    <w:rsid w:val="00F20176"/>
    <w:rsid w:val="00F20AF1"/>
    <w:rsid w:val="00F20BFF"/>
    <w:rsid w:val="00F20C25"/>
    <w:rsid w:val="00F20CDE"/>
    <w:rsid w:val="00F21904"/>
    <w:rsid w:val="00F21D4D"/>
    <w:rsid w:val="00F21D5F"/>
    <w:rsid w:val="00F22112"/>
    <w:rsid w:val="00F22264"/>
    <w:rsid w:val="00F231C1"/>
    <w:rsid w:val="00F2345D"/>
    <w:rsid w:val="00F23E5B"/>
    <w:rsid w:val="00F241FF"/>
    <w:rsid w:val="00F24D95"/>
    <w:rsid w:val="00F24F69"/>
    <w:rsid w:val="00F2569B"/>
    <w:rsid w:val="00F25A0A"/>
    <w:rsid w:val="00F25CE4"/>
    <w:rsid w:val="00F25EB9"/>
    <w:rsid w:val="00F268F1"/>
    <w:rsid w:val="00F26F02"/>
    <w:rsid w:val="00F300E6"/>
    <w:rsid w:val="00F3017F"/>
    <w:rsid w:val="00F302CA"/>
    <w:rsid w:val="00F305E9"/>
    <w:rsid w:val="00F30A4A"/>
    <w:rsid w:val="00F31712"/>
    <w:rsid w:val="00F31AD0"/>
    <w:rsid w:val="00F31F30"/>
    <w:rsid w:val="00F32041"/>
    <w:rsid w:val="00F3237E"/>
    <w:rsid w:val="00F328FB"/>
    <w:rsid w:val="00F32D6D"/>
    <w:rsid w:val="00F330D3"/>
    <w:rsid w:val="00F337D5"/>
    <w:rsid w:val="00F33D1B"/>
    <w:rsid w:val="00F33E53"/>
    <w:rsid w:val="00F347D1"/>
    <w:rsid w:val="00F34F84"/>
    <w:rsid w:val="00F35269"/>
    <w:rsid w:val="00F35566"/>
    <w:rsid w:val="00F3592E"/>
    <w:rsid w:val="00F362BB"/>
    <w:rsid w:val="00F3652D"/>
    <w:rsid w:val="00F36BB0"/>
    <w:rsid w:val="00F37493"/>
    <w:rsid w:val="00F3784A"/>
    <w:rsid w:val="00F37B69"/>
    <w:rsid w:val="00F37EAE"/>
    <w:rsid w:val="00F404FD"/>
    <w:rsid w:val="00F406E1"/>
    <w:rsid w:val="00F40AFA"/>
    <w:rsid w:val="00F41534"/>
    <w:rsid w:val="00F41752"/>
    <w:rsid w:val="00F41887"/>
    <w:rsid w:val="00F41A57"/>
    <w:rsid w:val="00F41CEC"/>
    <w:rsid w:val="00F41D18"/>
    <w:rsid w:val="00F41D96"/>
    <w:rsid w:val="00F42285"/>
    <w:rsid w:val="00F425A0"/>
    <w:rsid w:val="00F426A1"/>
    <w:rsid w:val="00F42851"/>
    <w:rsid w:val="00F42884"/>
    <w:rsid w:val="00F42E41"/>
    <w:rsid w:val="00F4436E"/>
    <w:rsid w:val="00F4474D"/>
    <w:rsid w:val="00F44AFD"/>
    <w:rsid w:val="00F44E65"/>
    <w:rsid w:val="00F45F33"/>
    <w:rsid w:val="00F46033"/>
    <w:rsid w:val="00F46162"/>
    <w:rsid w:val="00F46340"/>
    <w:rsid w:val="00F4693A"/>
    <w:rsid w:val="00F46C61"/>
    <w:rsid w:val="00F4705B"/>
    <w:rsid w:val="00F47393"/>
    <w:rsid w:val="00F4792D"/>
    <w:rsid w:val="00F47A9C"/>
    <w:rsid w:val="00F47FDA"/>
    <w:rsid w:val="00F507CC"/>
    <w:rsid w:val="00F507EB"/>
    <w:rsid w:val="00F50876"/>
    <w:rsid w:val="00F50B38"/>
    <w:rsid w:val="00F50C3F"/>
    <w:rsid w:val="00F510C3"/>
    <w:rsid w:val="00F51423"/>
    <w:rsid w:val="00F514B6"/>
    <w:rsid w:val="00F516D8"/>
    <w:rsid w:val="00F5195E"/>
    <w:rsid w:val="00F51966"/>
    <w:rsid w:val="00F5220D"/>
    <w:rsid w:val="00F52874"/>
    <w:rsid w:val="00F528CC"/>
    <w:rsid w:val="00F52C44"/>
    <w:rsid w:val="00F53533"/>
    <w:rsid w:val="00F545B3"/>
    <w:rsid w:val="00F55126"/>
    <w:rsid w:val="00F5518A"/>
    <w:rsid w:val="00F55459"/>
    <w:rsid w:val="00F55AA9"/>
    <w:rsid w:val="00F55E11"/>
    <w:rsid w:val="00F55F47"/>
    <w:rsid w:val="00F56072"/>
    <w:rsid w:val="00F57C83"/>
    <w:rsid w:val="00F600FE"/>
    <w:rsid w:val="00F602D2"/>
    <w:rsid w:val="00F6079C"/>
    <w:rsid w:val="00F60A65"/>
    <w:rsid w:val="00F610A7"/>
    <w:rsid w:val="00F61826"/>
    <w:rsid w:val="00F61E8B"/>
    <w:rsid w:val="00F624B8"/>
    <w:rsid w:val="00F630F4"/>
    <w:rsid w:val="00F63112"/>
    <w:rsid w:val="00F63623"/>
    <w:rsid w:val="00F6393A"/>
    <w:rsid w:val="00F6426F"/>
    <w:rsid w:val="00F64860"/>
    <w:rsid w:val="00F64952"/>
    <w:rsid w:val="00F651E5"/>
    <w:rsid w:val="00F65206"/>
    <w:rsid w:val="00F65B6A"/>
    <w:rsid w:val="00F65D83"/>
    <w:rsid w:val="00F65FCE"/>
    <w:rsid w:val="00F6620E"/>
    <w:rsid w:val="00F6622B"/>
    <w:rsid w:val="00F66544"/>
    <w:rsid w:val="00F667C6"/>
    <w:rsid w:val="00F6696E"/>
    <w:rsid w:val="00F679B9"/>
    <w:rsid w:val="00F67CEA"/>
    <w:rsid w:val="00F7039D"/>
    <w:rsid w:val="00F707F7"/>
    <w:rsid w:val="00F70891"/>
    <w:rsid w:val="00F708CC"/>
    <w:rsid w:val="00F7099F"/>
    <w:rsid w:val="00F70B63"/>
    <w:rsid w:val="00F70CBC"/>
    <w:rsid w:val="00F70EDA"/>
    <w:rsid w:val="00F71663"/>
    <w:rsid w:val="00F718B0"/>
    <w:rsid w:val="00F71D3E"/>
    <w:rsid w:val="00F71F9F"/>
    <w:rsid w:val="00F72711"/>
    <w:rsid w:val="00F72806"/>
    <w:rsid w:val="00F72B2A"/>
    <w:rsid w:val="00F72EBB"/>
    <w:rsid w:val="00F73609"/>
    <w:rsid w:val="00F736FE"/>
    <w:rsid w:val="00F738F2"/>
    <w:rsid w:val="00F73AFE"/>
    <w:rsid w:val="00F73D29"/>
    <w:rsid w:val="00F73E8A"/>
    <w:rsid w:val="00F7408E"/>
    <w:rsid w:val="00F74881"/>
    <w:rsid w:val="00F74B51"/>
    <w:rsid w:val="00F7564B"/>
    <w:rsid w:val="00F7569A"/>
    <w:rsid w:val="00F76108"/>
    <w:rsid w:val="00F76190"/>
    <w:rsid w:val="00F76359"/>
    <w:rsid w:val="00F76538"/>
    <w:rsid w:val="00F76A4E"/>
    <w:rsid w:val="00F76AC8"/>
    <w:rsid w:val="00F76B98"/>
    <w:rsid w:val="00F76EB4"/>
    <w:rsid w:val="00F77F9A"/>
    <w:rsid w:val="00F8033F"/>
    <w:rsid w:val="00F80370"/>
    <w:rsid w:val="00F80B81"/>
    <w:rsid w:val="00F80FE9"/>
    <w:rsid w:val="00F81492"/>
    <w:rsid w:val="00F81791"/>
    <w:rsid w:val="00F81D80"/>
    <w:rsid w:val="00F81EF6"/>
    <w:rsid w:val="00F81FD8"/>
    <w:rsid w:val="00F828E4"/>
    <w:rsid w:val="00F829E3"/>
    <w:rsid w:val="00F82D9C"/>
    <w:rsid w:val="00F8305B"/>
    <w:rsid w:val="00F834C9"/>
    <w:rsid w:val="00F8399B"/>
    <w:rsid w:val="00F83CCF"/>
    <w:rsid w:val="00F84B8F"/>
    <w:rsid w:val="00F850E6"/>
    <w:rsid w:val="00F85255"/>
    <w:rsid w:val="00F8544A"/>
    <w:rsid w:val="00F8598F"/>
    <w:rsid w:val="00F860D4"/>
    <w:rsid w:val="00F862C0"/>
    <w:rsid w:val="00F86383"/>
    <w:rsid w:val="00F86EE6"/>
    <w:rsid w:val="00F86F24"/>
    <w:rsid w:val="00F870F3"/>
    <w:rsid w:val="00F872C1"/>
    <w:rsid w:val="00F87AEB"/>
    <w:rsid w:val="00F90523"/>
    <w:rsid w:val="00F90BFC"/>
    <w:rsid w:val="00F911E8"/>
    <w:rsid w:val="00F91350"/>
    <w:rsid w:val="00F9152C"/>
    <w:rsid w:val="00F928D3"/>
    <w:rsid w:val="00F93703"/>
    <w:rsid w:val="00F93820"/>
    <w:rsid w:val="00F93CB1"/>
    <w:rsid w:val="00F940A0"/>
    <w:rsid w:val="00F94449"/>
    <w:rsid w:val="00F946E7"/>
    <w:rsid w:val="00F9520F"/>
    <w:rsid w:val="00F95C4A"/>
    <w:rsid w:val="00F95EE0"/>
    <w:rsid w:val="00F95FE9"/>
    <w:rsid w:val="00F96448"/>
    <w:rsid w:val="00F96528"/>
    <w:rsid w:val="00F9687B"/>
    <w:rsid w:val="00F96D0F"/>
    <w:rsid w:val="00F9700E"/>
    <w:rsid w:val="00F97B10"/>
    <w:rsid w:val="00F97B96"/>
    <w:rsid w:val="00FA0522"/>
    <w:rsid w:val="00FA0967"/>
    <w:rsid w:val="00FA0AB5"/>
    <w:rsid w:val="00FA0E02"/>
    <w:rsid w:val="00FA1163"/>
    <w:rsid w:val="00FA1710"/>
    <w:rsid w:val="00FA186F"/>
    <w:rsid w:val="00FA1DE5"/>
    <w:rsid w:val="00FA2019"/>
    <w:rsid w:val="00FA20EA"/>
    <w:rsid w:val="00FA2448"/>
    <w:rsid w:val="00FA2549"/>
    <w:rsid w:val="00FA2AEA"/>
    <w:rsid w:val="00FA2D8C"/>
    <w:rsid w:val="00FA2E5C"/>
    <w:rsid w:val="00FA2EF5"/>
    <w:rsid w:val="00FA3363"/>
    <w:rsid w:val="00FA391C"/>
    <w:rsid w:val="00FA39B3"/>
    <w:rsid w:val="00FA3B43"/>
    <w:rsid w:val="00FA3D8A"/>
    <w:rsid w:val="00FA3E25"/>
    <w:rsid w:val="00FA40EE"/>
    <w:rsid w:val="00FA4438"/>
    <w:rsid w:val="00FA4723"/>
    <w:rsid w:val="00FA48ED"/>
    <w:rsid w:val="00FA497F"/>
    <w:rsid w:val="00FA4A59"/>
    <w:rsid w:val="00FA4EF9"/>
    <w:rsid w:val="00FA4F41"/>
    <w:rsid w:val="00FA550C"/>
    <w:rsid w:val="00FA550F"/>
    <w:rsid w:val="00FA5690"/>
    <w:rsid w:val="00FA5B7F"/>
    <w:rsid w:val="00FA5DDC"/>
    <w:rsid w:val="00FA5EDB"/>
    <w:rsid w:val="00FA5F21"/>
    <w:rsid w:val="00FA6510"/>
    <w:rsid w:val="00FA6651"/>
    <w:rsid w:val="00FA6718"/>
    <w:rsid w:val="00FA6931"/>
    <w:rsid w:val="00FA7766"/>
    <w:rsid w:val="00FB00BA"/>
    <w:rsid w:val="00FB02FE"/>
    <w:rsid w:val="00FB1085"/>
    <w:rsid w:val="00FB12C9"/>
    <w:rsid w:val="00FB14AC"/>
    <w:rsid w:val="00FB1702"/>
    <w:rsid w:val="00FB188B"/>
    <w:rsid w:val="00FB2541"/>
    <w:rsid w:val="00FB254E"/>
    <w:rsid w:val="00FB25BA"/>
    <w:rsid w:val="00FB2E02"/>
    <w:rsid w:val="00FB47E9"/>
    <w:rsid w:val="00FB4B46"/>
    <w:rsid w:val="00FB4D15"/>
    <w:rsid w:val="00FB4D9A"/>
    <w:rsid w:val="00FB4F18"/>
    <w:rsid w:val="00FB58FE"/>
    <w:rsid w:val="00FB5AB9"/>
    <w:rsid w:val="00FB5CEE"/>
    <w:rsid w:val="00FB6905"/>
    <w:rsid w:val="00FB6B33"/>
    <w:rsid w:val="00FB6F06"/>
    <w:rsid w:val="00FB7634"/>
    <w:rsid w:val="00FB77C9"/>
    <w:rsid w:val="00FB7CF6"/>
    <w:rsid w:val="00FC005C"/>
    <w:rsid w:val="00FC08BE"/>
    <w:rsid w:val="00FC08FF"/>
    <w:rsid w:val="00FC1C4B"/>
    <w:rsid w:val="00FC1DAC"/>
    <w:rsid w:val="00FC1DB5"/>
    <w:rsid w:val="00FC1F4A"/>
    <w:rsid w:val="00FC2A2E"/>
    <w:rsid w:val="00FC2C30"/>
    <w:rsid w:val="00FC2FB0"/>
    <w:rsid w:val="00FC30D9"/>
    <w:rsid w:val="00FC3977"/>
    <w:rsid w:val="00FC42B7"/>
    <w:rsid w:val="00FC42CF"/>
    <w:rsid w:val="00FC443D"/>
    <w:rsid w:val="00FC44F6"/>
    <w:rsid w:val="00FC4541"/>
    <w:rsid w:val="00FC48B2"/>
    <w:rsid w:val="00FC4D5D"/>
    <w:rsid w:val="00FC4F86"/>
    <w:rsid w:val="00FC5714"/>
    <w:rsid w:val="00FC60D4"/>
    <w:rsid w:val="00FC6439"/>
    <w:rsid w:val="00FC68D3"/>
    <w:rsid w:val="00FC6D00"/>
    <w:rsid w:val="00FC75C0"/>
    <w:rsid w:val="00FC760B"/>
    <w:rsid w:val="00FC765D"/>
    <w:rsid w:val="00FC7B86"/>
    <w:rsid w:val="00FC7D6A"/>
    <w:rsid w:val="00FC7DF6"/>
    <w:rsid w:val="00FC7EB3"/>
    <w:rsid w:val="00FC7EC0"/>
    <w:rsid w:val="00FC7F71"/>
    <w:rsid w:val="00FD0258"/>
    <w:rsid w:val="00FD0302"/>
    <w:rsid w:val="00FD046B"/>
    <w:rsid w:val="00FD073E"/>
    <w:rsid w:val="00FD0A8F"/>
    <w:rsid w:val="00FD0C1F"/>
    <w:rsid w:val="00FD0D3F"/>
    <w:rsid w:val="00FD0F65"/>
    <w:rsid w:val="00FD0FA2"/>
    <w:rsid w:val="00FD1028"/>
    <w:rsid w:val="00FD13E7"/>
    <w:rsid w:val="00FD1764"/>
    <w:rsid w:val="00FD1DA3"/>
    <w:rsid w:val="00FD1F1B"/>
    <w:rsid w:val="00FD223E"/>
    <w:rsid w:val="00FD2484"/>
    <w:rsid w:val="00FD25EC"/>
    <w:rsid w:val="00FD2C8C"/>
    <w:rsid w:val="00FD3102"/>
    <w:rsid w:val="00FD3399"/>
    <w:rsid w:val="00FD35A2"/>
    <w:rsid w:val="00FD3EA0"/>
    <w:rsid w:val="00FD4254"/>
    <w:rsid w:val="00FD43F5"/>
    <w:rsid w:val="00FD49C7"/>
    <w:rsid w:val="00FD4E78"/>
    <w:rsid w:val="00FD5082"/>
    <w:rsid w:val="00FD52FD"/>
    <w:rsid w:val="00FD56B5"/>
    <w:rsid w:val="00FD6120"/>
    <w:rsid w:val="00FD620A"/>
    <w:rsid w:val="00FD6394"/>
    <w:rsid w:val="00FD6D1B"/>
    <w:rsid w:val="00FD6DA6"/>
    <w:rsid w:val="00FD79C1"/>
    <w:rsid w:val="00FD7BF3"/>
    <w:rsid w:val="00FD7DCE"/>
    <w:rsid w:val="00FD7EB0"/>
    <w:rsid w:val="00FD7F75"/>
    <w:rsid w:val="00FE040A"/>
    <w:rsid w:val="00FE053B"/>
    <w:rsid w:val="00FE0963"/>
    <w:rsid w:val="00FE0B70"/>
    <w:rsid w:val="00FE0D70"/>
    <w:rsid w:val="00FE110B"/>
    <w:rsid w:val="00FE24AB"/>
    <w:rsid w:val="00FE26AA"/>
    <w:rsid w:val="00FE289D"/>
    <w:rsid w:val="00FE2CAC"/>
    <w:rsid w:val="00FE3004"/>
    <w:rsid w:val="00FE3098"/>
    <w:rsid w:val="00FE3127"/>
    <w:rsid w:val="00FE359C"/>
    <w:rsid w:val="00FE3BC5"/>
    <w:rsid w:val="00FE3D60"/>
    <w:rsid w:val="00FE4089"/>
    <w:rsid w:val="00FE438E"/>
    <w:rsid w:val="00FE4493"/>
    <w:rsid w:val="00FE45D5"/>
    <w:rsid w:val="00FE46A5"/>
    <w:rsid w:val="00FE494A"/>
    <w:rsid w:val="00FE4A11"/>
    <w:rsid w:val="00FE4A74"/>
    <w:rsid w:val="00FE4B79"/>
    <w:rsid w:val="00FE4EAD"/>
    <w:rsid w:val="00FE5900"/>
    <w:rsid w:val="00FE59EE"/>
    <w:rsid w:val="00FE5A66"/>
    <w:rsid w:val="00FE5EBF"/>
    <w:rsid w:val="00FE6629"/>
    <w:rsid w:val="00FE67C3"/>
    <w:rsid w:val="00FE6EBF"/>
    <w:rsid w:val="00FE6FB9"/>
    <w:rsid w:val="00FE72C8"/>
    <w:rsid w:val="00FE757F"/>
    <w:rsid w:val="00FE791A"/>
    <w:rsid w:val="00FE7E57"/>
    <w:rsid w:val="00FE7F4E"/>
    <w:rsid w:val="00FF04DD"/>
    <w:rsid w:val="00FF098D"/>
    <w:rsid w:val="00FF09E2"/>
    <w:rsid w:val="00FF0AF6"/>
    <w:rsid w:val="00FF0C07"/>
    <w:rsid w:val="00FF0EAE"/>
    <w:rsid w:val="00FF1139"/>
    <w:rsid w:val="00FF1C7B"/>
    <w:rsid w:val="00FF2108"/>
    <w:rsid w:val="00FF2CE2"/>
    <w:rsid w:val="00FF37B6"/>
    <w:rsid w:val="00FF3E1E"/>
    <w:rsid w:val="00FF3EB5"/>
    <w:rsid w:val="00FF4040"/>
    <w:rsid w:val="00FF418F"/>
    <w:rsid w:val="00FF4220"/>
    <w:rsid w:val="00FF43FD"/>
    <w:rsid w:val="00FF4531"/>
    <w:rsid w:val="00FF50E2"/>
    <w:rsid w:val="00FF5A01"/>
    <w:rsid w:val="00FF5AB0"/>
    <w:rsid w:val="00FF5B3E"/>
    <w:rsid w:val="00FF5C14"/>
    <w:rsid w:val="00FF621D"/>
    <w:rsid w:val="00FF650B"/>
    <w:rsid w:val="00FF65FE"/>
    <w:rsid w:val="00FF6868"/>
    <w:rsid w:val="00FF6E34"/>
    <w:rsid w:val="00FF74F9"/>
    <w:rsid w:val="00FF7E7E"/>
    <w:rsid w:val="00FF7F9B"/>
    <w:rsid w:val="13D4B437"/>
    <w:rsid w:val="22628F95"/>
    <w:rsid w:val="3629C059"/>
    <w:rsid w:val="4A3C83EE"/>
    <w:rsid w:val="605D218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C03DFE"/>
  <w15:chartTrackingRefBased/>
  <w15:docId w15:val="{91587556-B9CE-BD41-AB59-B1AE1BC16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Courier" w:hAnsi="Courie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style>
  <w:style w:type="character" w:styleId="FootnoteReference">
    <w:name w:val="footnote reference"/>
    <w:basedOn w:val="DefaultParagraphFont"/>
    <w:semiHidden/>
  </w:style>
  <w:style w:type="character" w:customStyle="1" w:styleId="DefaultParagraphFo">
    <w:name w:val="Default Paragraph Fo"/>
    <w:basedOn w:val="DefaultParagraphFont"/>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basedOn w:val="DefaultParagraphFont"/>
  </w:style>
  <w:style w:type="character" w:customStyle="1" w:styleId="EquationCaption1">
    <w:name w:val="_Equation Caption1"/>
    <w:basedOn w:val="DefaultParagraphFont"/>
  </w:style>
  <w:style w:type="character" w:customStyle="1" w:styleId="EquationCaption2">
    <w:name w:val="_Equation Caption2"/>
  </w:style>
  <w:style w:type="paragraph" w:styleId="BodyText">
    <w:name w:val="Body Text"/>
    <w:basedOn w:val="Normal"/>
    <w:semiHidden/>
    <w:pPr>
      <w:tabs>
        <w:tab w:val="left" w:pos="-720"/>
      </w:tabs>
      <w:suppressAutoHyphens/>
      <w:spacing w:line="220" w:lineRule="exact"/>
      <w:jc w:val="both"/>
    </w:pPr>
    <w:rPr>
      <w:rFonts w:ascii="Times New Roman" w:hAnsi="Times New Roman"/>
      <w:spacing w:val="-2"/>
    </w:rPr>
  </w:style>
  <w:style w:type="paragraph" w:styleId="BodyText2">
    <w:name w:val="Body Text 2"/>
    <w:basedOn w:val="Normal"/>
    <w:semiHidden/>
    <w:pPr>
      <w:tabs>
        <w:tab w:val="left" w:pos="-720"/>
      </w:tabs>
      <w:suppressAutoHyphens/>
      <w:spacing w:line="220" w:lineRule="exact"/>
      <w:jc w:val="both"/>
    </w:pPr>
    <w:rPr>
      <w:rFonts w:ascii="Times New Roman" w:hAnsi="Times New Roman"/>
      <w:spacing w:val="-2"/>
      <w:sz w:val="22"/>
    </w:rPr>
  </w:style>
  <w:style w:type="paragraph" w:styleId="PlainText">
    <w:name w:val="Plain Text"/>
    <w:basedOn w:val="Normal"/>
    <w:semiHidden/>
    <w:pPr>
      <w:widowControl/>
    </w:pPr>
    <w:rPr>
      <w:rFonts w:ascii="Courier New" w:hAnsi="Courier New" w:cs="Courier New"/>
      <w:color w:val="000000"/>
      <w:spacing w:val="-2"/>
      <w:sz w:val="20"/>
    </w:rPr>
  </w:style>
  <w:style w:type="paragraph" w:styleId="NormalWeb">
    <w:name w:val="Normal (Web)"/>
    <w:basedOn w:val="Normal"/>
    <w:semiHidden/>
    <w:pPr>
      <w:widowControl/>
      <w:spacing w:before="100" w:beforeAutospacing="1" w:after="100" w:afterAutospacing="1"/>
    </w:pPr>
    <w:rPr>
      <w:rFonts w:ascii="Times New Roman" w:hAnsi="Times New Roman"/>
      <w:szCs w:val="24"/>
    </w:rPr>
  </w:style>
  <w:style w:type="paragraph" w:styleId="BodyText3">
    <w:name w:val="Body Text 3"/>
    <w:basedOn w:val="Normal"/>
    <w:link w:val="BodyText3Char"/>
    <w:semiHidden/>
    <w:pPr>
      <w:tabs>
        <w:tab w:val="left" w:pos="-720"/>
      </w:tabs>
      <w:suppressAutoHyphens/>
      <w:spacing w:line="200" w:lineRule="exact"/>
      <w:jc w:val="both"/>
    </w:pPr>
    <w:rPr>
      <w:rFonts w:ascii="Times New Roman" w:hAnsi="Times New Roman"/>
      <w:b/>
      <w:bCs/>
      <w:spacing w:val="-2"/>
      <w:sz w:val="21"/>
    </w:rPr>
  </w:style>
  <w:style w:type="paragraph" w:styleId="ListParagraph">
    <w:name w:val="List Paragraph"/>
    <w:basedOn w:val="Normal"/>
    <w:uiPriority w:val="34"/>
    <w:qFormat/>
    <w:rsid w:val="00007CA1"/>
    <w:pPr>
      <w:ind w:left="720"/>
      <w:contextualSpacing/>
    </w:pPr>
  </w:style>
  <w:style w:type="paragraph" w:styleId="Header">
    <w:name w:val="header"/>
    <w:basedOn w:val="Normal"/>
    <w:link w:val="HeaderChar"/>
    <w:uiPriority w:val="99"/>
    <w:unhideWhenUsed/>
    <w:rsid w:val="00696072"/>
    <w:pPr>
      <w:tabs>
        <w:tab w:val="center" w:pos="4680"/>
        <w:tab w:val="right" w:pos="9360"/>
      </w:tabs>
    </w:pPr>
  </w:style>
  <w:style w:type="character" w:customStyle="1" w:styleId="HeaderChar">
    <w:name w:val="Header Char"/>
    <w:basedOn w:val="DefaultParagraphFont"/>
    <w:link w:val="Header"/>
    <w:uiPriority w:val="99"/>
    <w:rsid w:val="00696072"/>
    <w:rPr>
      <w:rFonts w:ascii="Courier" w:hAnsi="Courier"/>
      <w:sz w:val="24"/>
    </w:rPr>
  </w:style>
  <w:style w:type="paragraph" w:styleId="Footer">
    <w:name w:val="footer"/>
    <w:basedOn w:val="Normal"/>
    <w:link w:val="FooterChar"/>
    <w:uiPriority w:val="99"/>
    <w:unhideWhenUsed/>
    <w:rsid w:val="00696072"/>
    <w:pPr>
      <w:tabs>
        <w:tab w:val="center" w:pos="4680"/>
        <w:tab w:val="right" w:pos="9360"/>
      </w:tabs>
    </w:pPr>
  </w:style>
  <w:style w:type="character" w:customStyle="1" w:styleId="FooterChar">
    <w:name w:val="Footer Char"/>
    <w:basedOn w:val="DefaultParagraphFont"/>
    <w:link w:val="Footer"/>
    <w:uiPriority w:val="99"/>
    <w:rsid w:val="00696072"/>
    <w:rPr>
      <w:rFonts w:ascii="Courier" w:hAnsi="Courier"/>
      <w:sz w:val="24"/>
    </w:rPr>
  </w:style>
  <w:style w:type="character" w:customStyle="1" w:styleId="BodyText3Char">
    <w:name w:val="Body Text 3 Char"/>
    <w:basedOn w:val="DefaultParagraphFont"/>
    <w:link w:val="BodyText3"/>
    <w:semiHidden/>
    <w:rsid w:val="00E15844"/>
    <w:rPr>
      <w:b/>
      <w:bCs/>
      <w:spacing w:val="-2"/>
      <w:sz w:val="21"/>
    </w:rPr>
  </w:style>
  <w:style w:type="character" w:customStyle="1" w:styleId="label">
    <w:name w:val="label"/>
    <w:basedOn w:val="DefaultParagraphFont"/>
    <w:rsid w:val="008374AD"/>
  </w:style>
  <w:style w:type="character" w:customStyle="1" w:styleId="content">
    <w:name w:val="content"/>
    <w:basedOn w:val="DefaultParagraphFont"/>
    <w:rsid w:val="008374AD"/>
  </w:style>
  <w:style w:type="paragraph" w:customStyle="1" w:styleId="p1">
    <w:name w:val="p1"/>
    <w:basedOn w:val="Normal"/>
    <w:rsid w:val="00DE501F"/>
    <w:pPr>
      <w:widowControl/>
      <w:jc w:val="both"/>
    </w:pPr>
    <w:rPr>
      <w:rFonts w:ascii="Helvetica" w:hAnsi="Helvetica"/>
      <w:color w:val="1A1A1A"/>
      <w:sz w:val="30"/>
      <w:szCs w:val="30"/>
    </w:rPr>
  </w:style>
  <w:style w:type="character" w:customStyle="1" w:styleId="chaptercontentlabelr2plt">
    <w:name w:val="chaptercontent_label__r2plt"/>
    <w:basedOn w:val="DefaultParagraphFont"/>
    <w:rsid w:val="00DF607A"/>
  </w:style>
  <w:style w:type="character" w:customStyle="1" w:styleId="chaptercontentcontentrruqa">
    <w:name w:val="chaptercontent_content__rruqa"/>
    <w:basedOn w:val="DefaultParagraphFont"/>
    <w:rsid w:val="00DF607A"/>
  </w:style>
  <w:style w:type="character" w:customStyle="1" w:styleId="gk">
    <w:name w:val="gk"/>
    <w:basedOn w:val="DefaultParagraphFont"/>
    <w:rsid w:val="006A089A"/>
  </w:style>
  <w:style w:type="character" w:customStyle="1" w:styleId="strgtrans">
    <w:name w:val="strgtrans"/>
    <w:basedOn w:val="DefaultParagraphFont"/>
    <w:rsid w:val="006A089A"/>
  </w:style>
  <w:style w:type="character" w:styleId="Hyperlink">
    <w:name w:val="Hyperlink"/>
    <w:basedOn w:val="DefaultParagraphFont"/>
    <w:uiPriority w:val="99"/>
    <w:semiHidden/>
    <w:unhideWhenUsed/>
    <w:rsid w:val="007D48A5"/>
    <w:rPr>
      <w:color w:val="0000FF"/>
      <w:u w:val="single"/>
    </w:rPr>
  </w:style>
  <w:style w:type="character" w:styleId="FollowedHyperlink">
    <w:name w:val="FollowedHyperlink"/>
    <w:basedOn w:val="DefaultParagraphFont"/>
    <w:uiPriority w:val="99"/>
    <w:semiHidden/>
    <w:unhideWhenUsed/>
    <w:rsid w:val="00C27A4C"/>
    <w:rPr>
      <w:color w:val="954F72" w:themeColor="followedHyperlink"/>
      <w:u w:val="single"/>
    </w:rPr>
  </w:style>
  <w:style w:type="character" w:customStyle="1" w:styleId="chaptercontentheadingxbdcs">
    <w:name w:val="chaptercontent_heading__xbdcs"/>
    <w:basedOn w:val="DefaultParagraphFont"/>
    <w:rsid w:val="006964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414710">
      <w:bodyDiv w:val="1"/>
      <w:marLeft w:val="0"/>
      <w:marRight w:val="0"/>
      <w:marTop w:val="0"/>
      <w:marBottom w:val="0"/>
      <w:divBdr>
        <w:top w:val="none" w:sz="0" w:space="0" w:color="auto"/>
        <w:left w:val="none" w:sz="0" w:space="0" w:color="auto"/>
        <w:bottom w:val="none" w:sz="0" w:space="0" w:color="auto"/>
        <w:right w:val="none" w:sz="0" w:space="0" w:color="auto"/>
      </w:divBdr>
      <w:divsChild>
        <w:div w:id="2000646131">
          <w:marLeft w:val="0"/>
          <w:marRight w:val="0"/>
          <w:marTop w:val="240"/>
          <w:marBottom w:val="120"/>
          <w:divBdr>
            <w:top w:val="single" w:sz="2" w:space="0" w:color="auto"/>
            <w:left w:val="single" w:sz="2" w:space="0" w:color="auto"/>
            <w:bottom w:val="single" w:sz="2" w:space="0" w:color="auto"/>
            <w:right w:val="single" w:sz="2" w:space="0" w:color="auto"/>
          </w:divBdr>
        </w:div>
        <w:div w:id="1431660995">
          <w:marLeft w:val="0"/>
          <w:marRight w:val="0"/>
          <w:marTop w:val="0"/>
          <w:marBottom w:val="0"/>
          <w:divBdr>
            <w:top w:val="single" w:sz="2" w:space="0" w:color="auto"/>
            <w:left w:val="single" w:sz="2" w:space="0" w:color="auto"/>
            <w:bottom w:val="single" w:sz="2" w:space="0" w:color="auto"/>
            <w:right w:val="single" w:sz="2" w:space="0" w:color="auto"/>
          </w:divBdr>
        </w:div>
      </w:divsChild>
    </w:div>
    <w:div w:id="247664407">
      <w:bodyDiv w:val="1"/>
      <w:marLeft w:val="0"/>
      <w:marRight w:val="0"/>
      <w:marTop w:val="0"/>
      <w:marBottom w:val="0"/>
      <w:divBdr>
        <w:top w:val="none" w:sz="0" w:space="0" w:color="auto"/>
        <w:left w:val="none" w:sz="0" w:space="0" w:color="auto"/>
        <w:bottom w:val="none" w:sz="0" w:space="0" w:color="auto"/>
        <w:right w:val="none" w:sz="0" w:space="0" w:color="auto"/>
      </w:divBdr>
      <w:divsChild>
        <w:div w:id="173540611">
          <w:marLeft w:val="0"/>
          <w:marRight w:val="0"/>
          <w:marTop w:val="0"/>
          <w:marBottom w:val="0"/>
          <w:divBdr>
            <w:top w:val="none" w:sz="0" w:space="0" w:color="auto"/>
            <w:left w:val="none" w:sz="0" w:space="0" w:color="auto"/>
            <w:bottom w:val="none" w:sz="0" w:space="0" w:color="auto"/>
            <w:right w:val="none" w:sz="0" w:space="0" w:color="auto"/>
          </w:divBdr>
        </w:div>
        <w:div w:id="1432314700">
          <w:marLeft w:val="0"/>
          <w:marRight w:val="0"/>
          <w:marTop w:val="0"/>
          <w:marBottom w:val="0"/>
          <w:divBdr>
            <w:top w:val="none" w:sz="0" w:space="0" w:color="auto"/>
            <w:left w:val="none" w:sz="0" w:space="0" w:color="auto"/>
            <w:bottom w:val="none" w:sz="0" w:space="0" w:color="auto"/>
            <w:right w:val="none" w:sz="0" w:space="0" w:color="auto"/>
          </w:divBdr>
        </w:div>
        <w:div w:id="1767728872">
          <w:marLeft w:val="0"/>
          <w:marRight w:val="0"/>
          <w:marTop w:val="0"/>
          <w:marBottom w:val="0"/>
          <w:divBdr>
            <w:top w:val="none" w:sz="0" w:space="0" w:color="auto"/>
            <w:left w:val="none" w:sz="0" w:space="0" w:color="auto"/>
            <w:bottom w:val="none" w:sz="0" w:space="0" w:color="auto"/>
            <w:right w:val="none" w:sz="0" w:space="0" w:color="auto"/>
          </w:divBdr>
        </w:div>
        <w:div w:id="2126800506">
          <w:marLeft w:val="0"/>
          <w:marRight w:val="0"/>
          <w:marTop w:val="0"/>
          <w:marBottom w:val="0"/>
          <w:divBdr>
            <w:top w:val="none" w:sz="0" w:space="0" w:color="auto"/>
            <w:left w:val="none" w:sz="0" w:space="0" w:color="auto"/>
            <w:bottom w:val="none" w:sz="0" w:space="0" w:color="auto"/>
            <w:right w:val="none" w:sz="0" w:space="0" w:color="auto"/>
          </w:divBdr>
        </w:div>
      </w:divsChild>
    </w:div>
    <w:div w:id="272791282">
      <w:bodyDiv w:val="1"/>
      <w:marLeft w:val="0"/>
      <w:marRight w:val="0"/>
      <w:marTop w:val="0"/>
      <w:marBottom w:val="0"/>
      <w:divBdr>
        <w:top w:val="none" w:sz="0" w:space="0" w:color="auto"/>
        <w:left w:val="none" w:sz="0" w:space="0" w:color="auto"/>
        <w:bottom w:val="none" w:sz="0" w:space="0" w:color="auto"/>
        <w:right w:val="none" w:sz="0" w:space="0" w:color="auto"/>
      </w:divBdr>
      <w:divsChild>
        <w:div w:id="259291236">
          <w:marLeft w:val="0"/>
          <w:marRight w:val="0"/>
          <w:marTop w:val="0"/>
          <w:marBottom w:val="0"/>
          <w:divBdr>
            <w:top w:val="single" w:sz="2" w:space="0" w:color="auto"/>
            <w:left w:val="single" w:sz="2" w:space="0" w:color="auto"/>
            <w:bottom w:val="single" w:sz="2" w:space="0" w:color="auto"/>
            <w:right w:val="single" w:sz="2" w:space="0" w:color="auto"/>
          </w:divBdr>
        </w:div>
        <w:div w:id="1373074153">
          <w:marLeft w:val="0"/>
          <w:marRight w:val="0"/>
          <w:marTop w:val="0"/>
          <w:marBottom w:val="0"/>
          <w:divBdr>
            <w:top w:val="single" w:sz="2" w:space="0" w:color="auto"/>
            <w:left w:val="single" w:sz="2" w:space="0" w:color="auto"/>
            <w:bottom w:val="single" w:sz="2" w:space="0" w:color="auto"/>
            <w:right w:val="single" w:sz="2"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9507F4FC8A7F45B22D6F77B8E78AAB" ma:contentTypeVersion="13" ma:contentTypeDescription="Create a new document." ma:contentTypeScope="" ma:versionID="cdee73cafd3cc55f54960a82f13a2426">
  <xsd:schema xmlns:xsd="http://www.w3.org/2001/XMLSchema" xmlns:xs="http://www.w3.org/2001/XMLSchema" xmlns:p="http://schemas.microsoft.com/office/2006/metadata/properties" xmlns:ns3="0c6eb9bd-ec62-45c4-8af6-e50ea8976428" xmlns:ns4="b204caa6-0d1f-4036-bada-f3d7fb4ea151" targetNamespace="http://schemas.microsoft.com/office/2006/metadata/properties" ma:root="true" ma:fieldsID="3af7c20b243a5027dc581125337f2b2b" ns3:_="" ns4:_="">
    <xsd:import namespace="0c6eb9bd-ec62-45c4-8af6-e50ea8976428"/>
    <xsd:import namespace="b204caa6-0d1f-4036-bada-f3d7fb4ea15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EventHashCode" minOccurs="0"/>
                <xsd:element ref="ns4:MediaServiceGenerationTime"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6eb9bd-ec62-45c4-8af6-e50ea897642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04caa6-0d1f-4036-bada-f3d7fb4ea15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4B3CD27-64AF-4C4A-80A2-1B8B80702DA1}">
  <ds:schemaRefs>
    <ds:schemaRef ds:uri="http://schemas.microsoft.com/office/2006/metadata/contentType"/>
    <ds:schemaRef ds:uri="http://schemas.microsoft.com/office/2006/metadata/properties/metaAttributes"/>
    <ds:schemaRef ds:uri="http://www.w3.org/2000/xmlns/"/>
    <ds:schemaRef ds:uri="http://www.w3.org/2001/XMLSchema"/>
    <ds:schemaRef ds:uri="0c6eb9bd-ec62-45c4-8af6-e50ea8976428"/>
    <ds:schemaRef ds:uri="b204caa6-0d1f-4036-bada-f3d7fb4ea151"/>
  </ds:schemaRefs>
</ds:datastoreItem>
</file>

<file path=customXml/itemProps2.xml><?xml version="1.0" encoding="utf-8"?>
<ds:datastoreItem xmlns:ds="http://schemas.openxmlformats.org/officeDocument/2006/customXml" ds:itemID="{00FED5AA-E226-4402-9659-523C0438E822}">
  <ds:schemaRefs>
    <ds:schemaRef ds:uri="http://schemas.openxmlformats.org/officeDocument/2006/bibliography"/>
    <ds:schemaRef ds:uri="http://www.w3.org/2000/xmlns/"/>
  </ds:schemaRefs>
</ds:datastoreItem>
</file>

<file path=customXml/itemProps3.xml><?xml version="1.0" encoding="utf-8"?>
<ds:datastoreItem xmlns:ds="http://schemas.openxmlformats.org/officeDocument/2006/customXml" ds:itemID="{FCB96450-BD33-4620-9D7C-D2D0E53C9316}">
  <ds:schemaRefs>
    <ds:schemaRef ds:uri="http://schemas.microsoft.com/sharepoint/v3/contenttype/forms"/>
  </ds:schemaRefs>
</ds:datastoreItem>
</file>

<file path=customXml/itemProps4.xml><?xml version="1.0" encoding="utf-8"?>
<ds:datastoreItem xmlns:ds="http://schemas.openxmlformats.org/officeDocument/2006/customXml" ds:itemID="{DA01224F-6F70-45DD-9220-071A0F5ABFEF}">
  <ds:schemaRefs>
    <ds:schemaRef ds:uri="http://schemas.microsoft.com/office/2006/metadata/properties"/>
    <ds:schemaRef ds:uri="http://www.w3.org/2000/xmlns/"/>
  </ds:schemaRefs>
</ds:datastoreItem>
</file>

<file path=docMetadata/LabelInfo.xml><?xml version="1.0" encoding="utf-8"?>
<clbl:labelList xmlns:clbl="http://schemas.microsoft.com/office/2020/mipLabelMetadata">
  <clbl:label id="{152bd7fe-dd15-4a1f-bd4a-dd6deeab576d}" enabled="0" method="" siteId="{152bd7fe-dd15-4a1f-bd4a-dd6deeab576d}" removed="1"/>
</clbl:labelList>
</file>

<file path=docProps/app.xml><?xml version="1.0" encoding="utf-8"?>
<Properties xmlns="http://schemas.openxmlformats.org/officeDocument/2006/extended-properties" xmlns:vt="http://schemas.openxmlformats.org/officeDocument/2006/docPropsVTypes">
  <Template>Normal</Template>
  <TotalTime>1864</TotalTime>
  <Pages>1</Pages>
  <Words>814</Words>
  <Characters>4644</Characters>
  <Application>Microsoft Office Word</Application>
  <DocSecurity>0</DocSecurity>
  <Lines>38</Lines>
  <Paragraphs>10</Paragraphs>
  <ScaleCrop>false</ScaleCrop>
  <Company>Parkway</Company>
  <LinksUpToDate>false</LinksUpToDate>
  <CharactersWithSpaces>5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WASN'T ME"</dc:title>
  <dc:subject/>
  <dc:creator>Shawn</dc:creator>
  <cp:keywords/>
  <dc:description/>
  <cp:lastModifiedBy>Noy Lachica</cp:lastModifiedBy>
  <cp:revision>150</cp:revision>
  <cp:lastPrinted>2001-08-04T03:46:00Z</cp:lastPrinted>
  <dcterms:created xsi:type="dcterms:W3CDTF">2025-07-10T02:51:00Z</dcterms:created>
  <dcterms:modified xsi:type="dcterms:W3CDTF">2025-07-22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07F4FC8A7F45B22D6F77B8E78AAB</vt:lpwstr>
  </property>
</Properties>
</file>